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1D083" w14:textId="77777777" w:rsidR="00CD3B7E" w:rsidRDefault="00CD3B7E" w:rsidP="00CD3B7E">
      <w:pPr>
        <w:pStyle w:val="Title"/>
        <w:rPr>
          <w:sz w:val="36"/>
        </w:rPr>
      </w:pPr>
      <w:r>
        <w:rPr>
          <w:sz w:val="36"/>
        </w:rPr>
        <w:t>Fakulta riadenia a informatiky</w:t>
      </w:r>
    </w:p>
    <w:p w14:paraId="13C8D9AE" w14:textId="77777777" w:rsidR="00CD3B7E" w:rsidRDefault="00CD3B7E" w:rsidP="00CD3B7E">
      <w:pPr>
        <w:pStyle w:val="Title"/>
      </w:pPr>
      <w:r>
        <w:t>Informatika</w:t>
      </w:r>
    </w:p>
    <w:p w14:paraId="1B53A282" w14:textId="216EB726" w:rsidR="00CD3B7E" w:rsidRPr="00CD3B7E" w:rsidRDefault="00CD3B7E" w:rsidP="00CD3B7E">
      <w:pPr>
        <w:pStyle w:val="Subtitle"/>
        <w:spacing w:before="4920"/>
      </w:pPr>
      <w:r>
        <w:t xml:space="preserve">Domáce zadanie </w:t>
      </w:r>
      <w:r w:rsidRPr="00CD3B7E">
        <w:t>2</w:t>
      </w:r>
    </w:p>
    <w:p w14:paraId="728E14D7" w14:textId="19B5C259" w:rsidR="00CD3B7E" w:rsidRDefault="00CD3B7E" w:rsidP="00CD3B7E">
      <w:pPr>
        <w:pStyle w:val="Heading1"/>
      </w:pPr>
      <w:bookmarkStart w:id="0" w:name="_Toc101100802"/>
      <w:r>
        <w:t>Analýza výkonu ADT zoznam</w:t>
      </w:r>
      <w:bookmarkEnd w:id="0"/>
    </w:p>
    <w:p w14:paraId="4FC25E1C" w14:textId="77777777" w:rsidR="00CD3B7E" w:rsidRDefault="00CD3B7E" w:rsidP="00CD3B7E"/>
    <w:p w14:paraId="6EA1487D" w14:textId="77777777" w:rsidR="00CD3B7E" w:rsidRDefault="00CD3B7E" w:rsidP="00CD3B7E">
      <w:pPr>
        <w:tabs>
          <w:tab w:val="left" w:pos="5940"/>
          <w:tab w:val="left" w:pos="7740"/>
        </w:tabs>
        <w:spacing w:before="4920"/>
      </w:pPr>
      <w:r>
        <w:t xml:space="preserve">doc. Ing. </w:t>
      </w:r>
      <w:r w:rsidRPr="00802809">
        <w:rPr>
          <w:b/>
          <w:bCs/>
        </w:rPr>
        <w:t>Miroslav Kvaššay</w:t>
      </w:r>
      <w:r>
        <w:t xml:space="preserve"> PhD. </w:t>
      </w:r>
      <w:r>
        <w:br/>
        <w:t>STREDA 12, 13</w:t>
      </w:r>
      <w:r>
        <w:tab/>
        <w:t>Maroš Gorný,</w:t>
      </w:r>
      <w:r>
        <w:tab/>
      </w:r>
      <w:bookmarkStart w:id="1" w:name="OLE_LINK1"/>
      <w:bookmarkStart w:id="2" w:name="OLE_LINK2"/>
      <w:bookmarkStart w:id="3" w:name="OLE_LINK3"/>
      <w:r>
        <w:t>5ZYI2</w:t>
      </w:r>
      <w:bookmarkEnd w:id="1"/>
      <w:bookmarkEnd w:id="2"/>
      <w:bookmarkEnd w:id="3"/>
      <w:r>
        <w:t>1</w:t>
      </w:r>
    </w:p>
    <w:p w14:paraId="3C66C7F7" w14:textId="77777777" w:rsidR="00CD3B7E" w:rsidRDefault="00CD3B7E" w:rsidP="00CD3B7E">
      <w:pPr>
        <w:tabs>
          <w:tab w:val="left" w:pos="1080"/>
          <w:tab w:val="left" w:pos="5940"/>
          <w:tab w:val="left" w:pos="6120"/>
          <w:tab w:val="left" w:pos="7740"/>
        </w:tabs>
      </w:pPr>
      <w:r>
        <w:t>2021/2022</w:t>
      </w:r>
    </w:p>
    <w:p w14:paraId="4E121F94" w14:textId="77777777" w:rsidR="00CD3B7E" w:rsidRDefault="00CD3B7E" w:rsidP="00CD3B7E">
      <w:pPr>
        <w:tabs>
          <w:tab w:val="left" w:pos="1080"/>
          <w:tab w:val="left" w:pos="5940"/>
          <w:tab w:val="left" w:pos="6120"/>
          <w:tab w:val="left" w:pos="7740"/>
        </w:tabs>
      </w:pPr>
    </w:p>
    <w:p w14:paraId="28524A3B" w14:textId="77777777" w:rsidR="00CD3B7E" w:rsidRDefault="00CD3B7E" w:rsidP="00CD3B7E">
      <w:pPr>
        <w:tabs>
          <w:tab w:val="left" w:pos="1080"/>
          <w:tab w:val="left" w:pos="5940"/>
          <w:tab w:val="left" w:pos="6120"/>
          <w:tab w:val="left" w:pos="7740"/>
        </w:tabs>
      </w:pPr>
    </w:p>
    <w:p w14:paraId="77F68EA0" w14:textId="77777777" w:rsidR="00CD3B7E" w:rsidRDefault="00CD3B7E" w:rsidP="00CD3B7E">
      <w:pPr>
        <w:tabs>
          <w:tab w:val="left" w:pos="1080"/>
          <w:tab w:val="left" w:pos="5940"/>
          <w:tab w:val="left" w:pos="6120"/>
          <w:tab w:val="left" w:pos="7740"/>
        </w:tabs>
      </w:pPr>
    </w:p>
    <w:p w14:paraId="48CA7E1F" w14:textId="77777777" w:rsidR="00CD3B7E" w:rsidRDefault="00CD3B7E" w:rsidP="00CD3B7E">
      <w:pPr>
        <w:tabs>
          <w:tab w:val="left" w:pos="1080"/>
          <w:tab w:val="left" w:pos="5940"/>
          <w:tab w:val="left" w:pos="6120"/>
          <w:tab w:val="left" w:pos="7740"/>
        </w:tabs>
      </w:pPr>
    </w:p>
    <w:p w14:paraId="1B55379E" w14:textId="77777777" w:rsidR="00CD3B7E" w:rsidRDefault="00CD3B7E" w:rsidP="00CD3B7E">
      <w:pPr>
        <w:tabs>
          <w:tab w:val="left" w:pos="1080"/>
          <w:tab w:val="left" w:pos="5940"/>
          <w:tab w:val="left" w:pos="6120"/>
          <w:tab w:val="left" w:pos="7740"/>
        </w:tabs>
      </w:pPr>
    </w:p>
    <w:p w14:paraId="2F435F66" w14:textId="77777777" w:rsidR="00CD3B7E" w:rsidRDefault="00CD3B7E" w:rsidP="00CD3B7E">
      <w:pPr>
        <w:tabs>
          <w:tab w:val="left" w:pos="1080"/>
          <w:tab w:val="left" w:pos="5940"/>
          <w:tab w:val="left" w:pos="6120"/>
          <w:tab w:val="left" w:pos="7740"/>
        </w:tabs>
      </w:pPr>
    </w:p>
    <w:sdt>
      <w:sdtPr>
        <w:rPr>
          <w:rFonts w:ascii="Times New Roman" w:eastAsia="Times New Roman" w:hAnsi="Times New Roman" w:cs="Times New Roman"/>
          <w:color w:val="auto"/>
          <w:sz w:val="24"/>
          <w:szCs w:val="24"/>
        </w:rPr>
        <w:id w:val="634371952"/>
        <w:docPartObj>
          <w:docPartGallery w:val="Table of Contents"/>
          <w:docPartUnique/>
        </w:docPartObj>
      </w:sdtPr>
      <w:sdtEndPr>
        <w:rPr>
          <w:rFonts w:ascii="Calibri" w:hAnsi="Calibri"/>
          <w:b/>
          <w:bCs/>
          <w:sz w:val="26"/>
        </w:rPr>
      </w:sdtEndPr>
      <w:sdtContent>
        <w:p w14:paraId="46AF8BF8" w14:textId="77777777" w:rsidR="00CD3B7E" w:rsidRPr="001943BE" w:rsidRDefault="00CD3B7E" w:rsidP="00CD3B7E">
          <w:pPr>
            <w:pStyle w:val="TOCHeading"/>
            <w:jc w:val="center"/>
            <w:rPr>
              <w:rStyle w:val="Heading2Char"/>
            </w:rPr>
          </w:pPr>
          <w:r w:rsidRPr="001943BE">
            <w:rPr>
              <w:rStyle w:val="Heading2Char"/>
            </w:rPr>
            <w:t>Obsah</w:t>
          </w:r>
        </w:p>
        <w:p w14:paraId="68055105" w14:textId="369253C9" w:rsidR="00062D74" w:rsidRDefault="00CD3B7E">
          <w:pPr>
            <w:pStyle w:val="TOC1"/>
            <w:tabs>
              <w:tab w:val="right" w:leader="dot" w:pos="9344"/>
            </w:tabs>
            <w:rPr>
              <w:rFonts w:asciiTheme="minorHAnsi" w:eastAsiaTheme="minorEastAsia" w:hAnsiTheme="minorHAnsi" w:cstheme="minorBidi"/>
              <w:noProof/>
              <w:sz w:val="22"/>
              <w:szCs w:val="22"/>
              <w:lang w:val="en-GB" w:eastAsia="en-GB"/>
            </w:rPr>
          </w:pPr>
          <w:r w:rsidRPr="001943BE">
            <w:rPr>
              <w:sz w:val="22"/>
              <w:szCs w:val="22"/>
            </w:rPr>
            <w:fldChar w:fldCharType="begin"/>
          </w:r>
          <w:r w:rsidRPr="001943BE">
            <w:rPr>
              <w:sz w:val="22"/>
              <w:szCs w:val="22"/>
            </w:rPr>
            <w:instrText xml:space="preserve"> TOC \o "1-3" \h \z \u </w:instrText>
          </w:r>
          <w:r w:rsidRPr="001943BE">
            <w:rPr>
              <w:sz w:val="22"/>
              <w:szCs w:val="22"/>
            </w:rPr>
            <w:fldChar w:fldCharType="separate"/>
          </w:r>
          <w:hyperlink w:anchor="_Toc101100802" w:history="1">
            <w:r w:rsidR="00062D74" w:rsidRPr="00792327">
              <w:rPr>
                <w:rStyle w:val="Hyperlink"/>
                <w:noProof/>
              </w:rPr>
              <w:t>Analýza výkonu ADT zoznam</w:t>
            </w:r>
            <w:r w:rsidR="00062D74">
              <w:rPr>
                <w:noProof/>
                <w:webHidden/>
              </w:rPr>
              <w:tab/>
            </w:r>
            <w:r w:rsidR="00062D74">
              <w:rPr>
                <w:noProof/>
                <w:webHidden/>
              </w:rPr>
              <w:fldChar w:fldCharType="begin"/>
            </w:r>
            <w:r w:rsidR="00062D74">
              <w:rPr>
                <w:noProof/>
                <w:webHidden/>
              </w:rPr>
              <w:instrText xml:space="preserve"> PAGEREF _Toc101100802 \h </w:instrText>
            </w:r>
            <w:r w:rsidR="00062D74">
              <w:rPr>
                <w:noProof/>
                <w:webHidden/>
              </w:rPr>
            </w:r>
            <w:r w:rsidR="00062D74">
              <w:rPr>
                <w:noProof/>
                <w:webHidden/>
              </w:rPr>
              <w:fldChar w:fldCharType="separate"/>
            </w:r>
            <w:r w:rsidR="001C6981">
              <w:rPr>
                <w:noProof/>
                <w:webHidden/>
              </w:rPr>
              <w:t>1</w:t>
            </w:r>
            <w:r w:rsidR="00062D74">
              <w:rPr>
                <w:noProof/>
                <w:webHidden/>
              </w:rPr>
              <w:fldChar w:fldCharType="end"/>
            </w:r>
          </w:hyperlink>
        </w:p>
        <w:p w14:paraId="2F021B56" w14:textId="01E497BC" w:rsidR="00062D74" w:rsidRDefault="00062D74">
          <w:pPr>
            <w:pStyle w:val="TOC2"/>
            <w:tabs>
              <w:tab w:val="right" w:leader="dot" w:pos="9344"/>
            </w:tabs>
            <w:rPr>
              <w:rFonts w:asciiTheme="minorHAnsi" w:eastAsiaTheme="minorEastAsia" w:hAnsiTheme="minorHAnsi" w:cstheme="minorBidi"/>
              <w:noProof/>
              <w:sz w:val="22"/>
              <w:szCs w:val="22"/>
              <w:lang w:val="en-GB" w:eastAsia="en-GB"/>
            </w:rPr>
          </w:pPr>
          <w:hyperlink w:anchor="_Toc101100803" w:history="1">
            <w:r w:rsidRPr="00792327">
              <w:rPr>
                <w:rStyle w:val="Hyperlink"/>
                <w:noProof/>
              </w:rPr>
              <w:t>Úloha 2</w:t>
            </w:r>
            <w:r>
              <w:rPr>
                <w:noProof/>
                <w:webHidden/>
              </w:rPr>
              <w:tab/>
            </w:r>
            <w:r>
              <w:rPr>
                <w:noProof/>
                <w:webHidden/>
              </w:rPr>
              <w:fldChar w:fldCharType="begin"/>
            </w:r>
            <w:r>
              <w:rPr>
                <w:noProof/>
                <w:webHidden/>
              </w:rPr>
              <w:instrText xml:space="preserve"> PAGEREF _Toc101100803 \h </w:instrText>
            </w:r>
            <w:r>
              <w:rPr>
                <w:noProof/>
                <w:webHidden/>
              </w:rPr>
            </w:r>
            <w:r>
              <w:rPr>
                <w:noProof/>
                <w:webHidden/>
              </w:rPr>
              <w:fldChar w:fldCharType="separate"/>
            </w:r>
            <w:r w:rsidR="001C6981">
              <w:rPr>
                <w:noProof/>
                <w:webHidden/>
              </w:rPr>
              <w:t>3</w:t>
            </w:r>
            <w:r>
              <w:rPr>
                <w:noProof/>
                <w:webHidden/>
              </w:rPr>
              <w:fldChar w:fldCharType="end"/>
            </w:r>
          </w:hyperlink>
        </w:p>
        <w:p w14:paraId="7EDF8901" w14:textId="727AB675" w:rsidR="00062D74" w:rsidRDefault="00062D74">
          <w:pPr>
            <w:pStyle w:val="TOC3"/>
            <w:tabs>
              <w:tab w:val="right" w:leader="dot" w:pos="9344"/>
            </w:tabs>
            <w:rPr>
              <w:rFonts w:asciiTheme="minorHAnsi" w:eastAsiaTheme="minorEastAsia" w:hAnsiTheme="minorHAnsi" w:cstheme="minorBidi"/>
              <w:noProof/>
              <w:sz w:val="22"/>
              <w:szCs w:val="22"/>
              <w:lang w:val="en-GB" w:eastAsia="en-GB"/>
            </w:rPr>
          </w:pPr>
          <w:hyperlink w:anchor="_Toc101100804" w:history="1">
            <w:r w:rsidRPr="00792327">
              <w:rPr>
                <w:rStyle w:val="Hyperlink"/>
                <w:noProof/>
              </w:rPr>
              <w:t>Zadanie – Overenie výkonu v scenári</w:t>
            </w:r>
            <w:r>
              <w:rPr>
                <w:noProof/>
                <w:webHidden/>
              </w:rPr>
              <w:tab/>
            </w:r>
            <w:r>
              <w:rPr>
                <w:noProof/>
                <w:webHidden/>
              </w:rPr>
              <w:fldChar w:fldCharType="begin"/>
            </w:r>
            <w:r>
              <w:rPr>
                <w:noProof/>
                <w:webHidden/>
              </w:rPr>
              <w:instrText xml:space="preserve"> PAGEREF _Toc101100804 \h </w:instrText>
            </w:r>
            <w:r>
              <w:rPr>
                <w:noProof/>
                <w:webHidden/>
              </w:rPr>
            </w:r>
            <w:r>
              <w:rPr>
                <w:noProof/>
                <w:webHidden/>
              </w:rPr>
              <w:fldChar w:fldCharType="separate"/>
            </w:r>
            <w:r w:rsidR="001C6981">
              <w:rPr>
                <w:noProof/>
                <w:webHidden/>
              </w:rPr>
              <w:t>3</w:t>
            </w:r>
            <w:r>
              <w:rPr>
                <w:noProof/>
                <w:webHidden/>
              </w:rPr>
              <w:fldChar w:fldCharType="end"/>
            </w:r>
          </w:hyperlink>
        </w:p>
        <w:p w14:paraId="6097F89A" w14:textId="3E046F18" w:rsidR="00062D74" w:rsidRDefault="00062D74">
          <w:pPr>
            <w:pStyle w:val="TOC3"/>
            <w:tabs>
              <w:tab w:val="right" w:leader="dot" w:pos="9344"/>
            </w:tabs>
            <w:rPr>
              <w:rFonts w:asciiTheme="minorHAnsi" w:eastAsiaTheme="minorEastAsia" w:hAnsiTheme="minorHAnsi" w:cstheme="minorBidi"/>
              <w:noProof/>
              <w:sz w:val="22"/>
              <w:szCs w:val="22"/>
              <w:lang w:val="en-GB" w:eastAsia="en-GB"/>
            </w:rPr>
          </w:pPr>
          <w:hyperlink w:anchor="_Toc101100805" w:history="1">
            <w:r w:rsidRPr="00792327">
              <w:rPr>
                <w:rStyle w:val="Hyperlink"/>
                <w:noProof/>
              </w:rPr>
              <w:t>Testovanie – Implementácia</w:t>
            </w:r>
            <w:r>
              <w:rPr>
                <w:noProof/>
                <w:webHidden/>
              </w:rPr>
              <w:tab/>
            </w:r>
            <w:r>
              <w:rPr>
                <w:noProof/>
                <w:webHidden/>
              </w:rPr>
              <w:fldChar w:fldCharType="begin"/>
            </w:r>
            <w:r>
              <w:rPr>
                <w:noProof/>
                <w:webHidden/>
              </w:rPr>
              <w:instrText xml:space="preserve"> PAGEREF _Toc101100805 \h </w:instrText>
            </w:r>
            <w:r>
              <w:rPr>
                <w:noProof/>
                <w:webHidden/>
              </w:rPr>
            </w:r>
            <w:r>
              <w:rPr>
                <w:noProof/>
                <w:webHidden/>
              </w:rPr>
              <w:fldChar w:fldCharType="separate"/>
            </w:r>
            <w:r w:rsidR="001C6981">
              <w:rPr>
                <w:noProof/>
                <w:webHidden/>
              </w:rPr>
              <w:t>3</w:t>
            </w:r>
            <w:r>
              <w:rPr>
                <w:noProof/>
                <w:webHidden/>
              </w:rPr>
              <w:fldChar w:fldCharType="end"/>
            </w:r>
          </w:hyperlink>
        </w:p>
        <w:p w14:paraId="412914EC" w14:textId="27BE0469" w:rsidR="00062D74" w:rsidRDefault="00062D74">
          <w:pPr>
            <w:pStyle w:val="TOC3"/>
            <w:tabs>
              <w:tab w:val="right" w:leader="dot" w:pos="9344"/>
            </w:tabs>
            <w:rPr>
              <w:rFonts w:asciiTheme="minorHAnsi" w:eastAsiaTheme="minorEastAsia" w:hAnsiTheme="minorHAnsi" w:cstheme="minorBidi"/>
              <w:noProof/>
              <w:sz w:val="22"/>
              <w:szCs w:val="22"/>
              <w:lang w:val="en-GB" w:eastAsia="en-GB"/>
            </w:rPr>
          </w:pPr>
          <w:hyperlink w:anchor="_Toc101100806" w:history="1">
            <w:r w:rsidRPr="00792327">
              <w:rPr>
                <w:rStyle w:val="Hyperlink"/>
                <w:noProof/>
              </w:rPr>
              <w:t>Testovanie – Výsledky</w:t>
            </w:r>
            <w:r>
              <w:rPr>
                <w:noProof/>
                <w:webHidden/>
              </w:rPr>
              <w:tab/>
            </w:r>
            <w:r>
              <w:rPr>
                <w:noProof/>
                <w:webHidden/>
              </w:rPr>
              <w:fldChar w:fldCharType="begin"/>
            </w:r>
            <w:r>
              <w:rPr>
                <w:noProof/>
                <w:webHidden/>
              </w:rPr>
              <w:instrText xml:space="preserve"> PAGEREF _Toc101100806 \h </w:instrText>
            </w:r>
            <w:r>
              <w:rPr>
                <w:noProof/>
                <w:webHidden/>
              </w:rPr>
            </w:r>
            <w:r>
              <w:rPr>
                <w:noProof/>
                <w:webHidden/>
              </w:rPr>
              <w:fldChar w:fldCharType="separate"/>
            </w:r>
            <w:r w:rsidR="001C6981">
              <w:rPr>
                <w:noProof/>
                <w:webHidden/>
              </w:rPr>
              <w:t>5</w:t>
            </w:r>
            <w:r>
              <w:rPr>
                <w:noProof/>
                <w:webHidden/>
              </w:rPr>
              <w:fldChar w:fldCharType="end"/>
            </w:r>
          </w:hyperlink>
        </w:p>
        <w:p w14:paraId="60146791" w14:textId="2887E05F" w:rsidR="00062D74" w:rsidRDefault="00062D74">
          <w:pPr>
            <w:pStyle w:val="TOC2"/>
            <w:tabs>
              <w:tab w:val="right" w:leader="dot" w:pos="9344"/>
            </w:tabs>
            <w:rPr>
              <w:rFonts w:asciiTheme="minorHAnsi" w:eastAsiaTheme="minorEastAsia" w:hAnsiTheme="minorHAnsi" w:cstheme="minorBidi"/>
              <w:noProof/>
              <w:sz w:val="22"/>
              <w:szCs w:val="22"/>
              <w:lang w:val="en-GB" w:eastAsia="en-GB"/>
            </w:rPr>
          </w:pPr>
          <w:hyperlink w:anchor="_Toc101100807" w:history="1">
            <w:r w:rsidRPr="00792327">
              <w:rPr>
                <w:rStyle w:val="Hyperlink"/>
                <w:noProof/>
              </w:rPr>
              <w:t>Úloha 3</w:t>
            </w:r>
            <w:r>
              <w:rPr>
                <w:noProof/>
                <w:webHidden/>
              </w:rPr>
              <w:tab/>
            </w:r>
            <w:r>
              <w:rPr>
                <w:noProof/>
                <w:webHidden/>
              </w:rPr>
              <w:fldChar w:fldCharType="begin"/>
            </w:r>
            <w:r>
              <w:rPr>
                <w:noProof/>
                <w:webHidden/>
              </w:rPr>
              <w:instrText xml:space="preserve"> PAGEREF _Toc101100807 \h </w:instrText>
            </w:r>
            <w:r>
              <w:rPr>
                <w:noProof/>
                <w:webHidden/>
              </w:rPr>
            </w:r>
            <w:r>
              <w:rPr>
                <w:noProof/>
                <w:webHidden/>
              </w:rPr>
              <w:fldChar w:fldCharType="separate"/>
            </w:r>
            <w:r w:rsidR="001C6981">
              <w:rPr>
                <w:noProof/>
                <w:webHidden/>
              </w:rPr>
              <w:t>15</w:t>
            </w:r>
            <w:r>
              <w:rPr>
                <w:noProof/>
                <w:webHidden/>
              </w:rPr>
              <w:fldChar w:fldCharType="end"/>
            </w:r>
          </w:hyperlink>
        </w:p>
        <w:p w14:paraId="09D60A9C" w14:textId="3A69E1B5" w:rsidR="00062D74" w:rsidRDefault="00062D74">
          <w:pPr>
            <w:pStyle w:val="TOC3"/>
            <w:tabs>
              <w:tab w:val="right" w:leader="dot" w:pos="9344"/>
            </w:tabs>
            <w:rPr>
              <w:rFonts w:asciiTheme="minorHAnsi" w:eastAsiaTheme="minorEastAsia" w:hAnsiTheme="minorHAnsi" w:cstheme="minorBidi"/>
              <w:noProof/>
              <w:sz w:val="22"/>
              <w:szCs w:val="22"/>
              <w:lang w:val="en-GB" w:eastAsia="en-GB"/>
            </w:rPr>
          </w:pPr>
          <w:hyperlink w:anchor="_Toc101100808" w:history="1">
            <w:r w:rsidRPr="00792327">
              <w:rPr>
                <w:rStyle w:val="Hyperlink"/>
                <w:noProof/>
              </w:rPr>
              <w:t>Zadanie – Analýza časových zložitostí</w:t>
            </w:r>
            <w:r>
              <w:rPr>
                <w:noProof/>
                <w:webHidden/>
              </w:rPr>
              <w:tab/>
            </w:r>
            <w:r>
              <w:rPr>
                <w:noProof/>
                <w:webHidden/>
              </w:rPr>
              <w:fldChar w:fldCharType="begin"/>
            </w:r>
            <w:r>
              <w:rPr>
                <w:noProof/>
                <w:webHidden/>
              </w:rPr>
              <w:instrText xml:space="preserve"> PAGEREF _Toc101100808 \h </w:instrText>
            </w:r>
            <w:r>
              <w:rPr>
                <w:noProof/>
                <w:webHidden/>
              </w:rPr>
            </w:r>
            <w:r>
              <w:rPr>
                <w:noProof/>
                <w:webHidden/>
              </w:rPr>
              <w:fldChar w:fldCharType="separate"/>
            </w:r>
            <w:r w:rsidR="001C6981">
              <w:rPr>
                <w:noProof/>
                <w:webHidden/>
              </w:rPr>
              <w:t>15</w:t>
            </w:r>
            <w:r>
              <w:rPr>
                <w:noProof/>
                <w:webHidden/>
              </w:rPr>
              <w:fldChar w:fldCharType="end"/>
            </w:r>
          </w:hyperlink>
        </w:p>
        <w:p w14:paraId="7361A97B" w14:textId="4D3A09C6" w:rsidR="00062D74" w:rsidRDefault="00062D74">
          <w:pPr>
            <w:pStyle w:val="TOC3"/>
            <w:tabs>
              <w:tab w:val="right" w:leader="dot" w:pos="9344"/>
            </w:tabs>
            <w:rPr>
              <w:rFonts w:asciiTheme="minorHAnsi" w:eastAsiaTheme="minorEastAsia" w:hAnsiTheme="minorHAnsi" w:cstheme="minorBidi"/>
              <w:noProof/>
              <w:sz w:val="22"/>
              <w:szCs w:val="22"/>
              <w:lang w:val="en-GB" w:eastAsia="en-GB"/>
            </w:rPr>
          </w:pPr>
          <w:hyperlink w:anchor="_Toc101100809" w:history="1">
            <w:r w:rsidRPr="00792327">
              <w:rPr>
                <w:rStyle w:val="Hyperlink"/>
                <w:noProof/>
              </w:rPr>
              <w:t>Testovanie – Implementácia</w:t>
            </w:r>
            <w:r>
              <w:rPr>
                <w:noProof/>
                <w:webHidden/>
              </w:rPr>
              <w:tab/>
            </w:r>
            <w:r>
              <w:rPr>
                <w:noProof/>
                <w:webHidden/>
              </w:rPr>
              <w:fldChar w:fldCharType="begin"/>
            </w:r>
            <w:r>
              <w:rPr>
                <w:noProof/>
                <w:webHidden/>
              </w:rPr>
              <w:instrText xml:space="preserve"> PAGEREF _Toc101100809 \h </w:instrText>
            </w:r>
            <w:r>
              <w:rPr>
                <w:noProof/>
                <w:webHidden/>
              </w:rPr>
            </w:r>
            <w:r>
              <w:rPr>
                <w:noProof/>
                <w:webHidden/>
              </w:rPr>
              <w:fldChar w:fldCharType="separate"/>
            </w:r>
            <w:r w:rsidR="001C6981">
              <w:rPr>
                <w:noProof/>
                <w:webHidden/>
              </w:rPr>
              <w:t>15</w:t>
            </w:r>
            <w:r>
              <w:rPr>
                <w:noProof/>
                <w:webHidden/>
              </w:rPr>
              <w:fldChar w:fldCharType="end"/>
            </w:r>
          </w:hyperlink>
        </w:p>
        <w:p w14:paraId="04AFD756" w14:textId="79ADCEF6" w:rsidR="00062D74" w:rsidRDefault="00062D74">
          <w:pPr>
            <w:pStyle w:val="TOC3"/>
            <w:tabs>
              <w:tab w:val="right" w:leader="dot" w:pos="9344"/>
            </w:tabs>
            <w:rPr>
              <w:rFonts w:asciiTheme="minorHAnsi" w:eastAsiaTheme="minorEastAsia" w:hAnsiTheme="minorHAnsi" w:cstheme="minorBidi"/>
              <w:noProof/>
              <w:sz w:val="22"/>
              <w:szCs w:val="22"/>
              <w:lang w:val="en-GB" w:eastAsia="en-GB"/>
            </w:rPr>
          </w:pPr>
          <w:hyperlink w:anchor="_Toc101100810" w:history="1">
            <w:r w:rsidRPr="00792327">
              <w:rPr>
                <w:rStyle w:val="Hyperlink"/>
                <w:noProof/>
              </w:rPr>
              <w:t>Testovanie – Výsledky</w:t>
            </w:r>
            <w:r>
              <w:rPr>
                <w:noProof/>
                <w:webHidden/>
              </w:rPr>
              <w:tab/>
            </w:r>
            <w:r>
              <w:rPr>
                <w:noProof/>
                <w:webHidden/>
              </w:rPr>
              <w:fldChar w:fldCharType="begin"/>
            </w:r>
            <w:r>
              <w:rPr>
                <w:noProof/>
                <w:webHidden/>
              </w:rPr>
              <w:instrText xml:space="preserve"> PAGEREF _Toc101100810 \h </w:instrText>
            </w:r>
            <w:r>
              <w:rPr>
                <w:noProof/>
                <w:webHidden/>
              </w:rPr>
            </w:r>
            <w:r>
              <w:rPr>
                <w:noProof/>
                <w:webHidden/>
              </w:rPr>
              <w:fldChar w:fldCharType="separate"/>
            </w:r>
            <w:r w:rsidR="001C6981">
              <w:rPr>
                <w:noProof/>
                <w:webHidden/>
              </w:rPr>
              <w:t>17</w:t>
            </w:r>
            <w:r>
              <w:rPr>
                <w:noProof/>
                <w:webHidden/>
              </w:rPr>
              <w:fldChar w:fldCharType="end"/>
            </w:r>
          </w:hyperlink>
        </w:p>
        <w:p w14:paraId="15246B4A" w14:textId="68E4B743" w:rsidR="00CD3B7E" w:rsidRDefault="00CD3B7E" w:rsidP="00CD3B7E">
          <w:r w:rsidRPr="001943BE">
            <w:rPr>
              <w:b/>
              <w:bCs/>
              <w:sz w:val="22"/>
              <w:szCs w:val="22"/>
            </w:rPr>
            <w:fldChar w:fldCharType="end"/>
          </w:r>
        </w:p>
      </w:sdtContent>
    </w:sdt>
    <w:p w14:paraId="3134A89C" w14:textId="77777777" w:rsidR="00CD3B7E" w:rsidRDefault="00CD3B7E" w:rsidP="00CD3B7E">
      <w:pPr>
        <w:spacing w:after="160" w:line="259" w:lineRule="auto"/>
      </w:pPr>
    </w:p>
    <w:p w14:paraId="4C354163" w14:textId="77777777" w:rsidR="00CD3B7E" w:rsidRDefault="00CD3B7E" w:rsidP="00CD3B7E">
      <w:pPr>
        <w:spacing w:after="160" w:line="259" w:lineRule="auto"/>
      </w:pPr>
    </w:p>
    <w:p w14:paraId="321A4F34" w14:textId="77777777" w:rsidR="00CD3B7E" w:rsidRDefault="00CD3B7E" w:rsidP="00CD3B7E">
      <w:pPr>
        <w:tabs>
          <w:tab w:val="left" w:pos="1080"/>
          <w:tab w:val="left" w:pos="5940"/>
          <w:tab w:val="left" w:pos="6120"/>
          <w:tab w:val="left" w:pos="7740"/>
        </w:tabs>
      </w:pPr>
    </w:p>
    <w:p w14:paraId="365D485F" w14:textId="77777777" w:rsidR="00CD3B7E" w:rsidRDefault="00CD3B7E" w:rsidP="00CD3B7E">
      <w:pPr>
        <w:spacing w:after="160" w:line="259" w:lineRule="auto"/>
      </w:pPr>
      <w:r>
        <w:br w:type="page"/>
      </w:r>
    </w:p>
    <w:p w14:paraId="33AE2D1E" w14:textId="77777777" w:rsidR="00CD3B7E" w:rsidRDefault="00CD3B7E" w:rsidP="00CD3B7E">
      <w:pPr>
        <w:pStyle w:val="Heading2"/>
      </w:pPr>
      <w:bookmarkStart w:id="4" w:name="_Toc101100803"/>
      <w:r>
        <w:lastRenderedPageBreak/>
        <w:t>Úloha 2</w:t>
      </w:r>
      <w:bookmarkEnd w:id="4"/>
    </w:p>
    <w:p w14:paraId="3C05B21D" w14:textId="77777777" w:rsidR="00CD3B7E" w:rsidRDefault="00CD3B7E" w:rsidP="00CD3B7E">
      <w:pPr>
        <w:pStyle w:val="Heading3"/>
      </w:pPr>
      <w:bookmarkStart w:id="5" w:name="_Toc101100804"/>
      <w:r>
        <w:t>Zadanie – Overenie výkonu v scenári</w:t>
      </w:r>
      <w:bookmarkEnd w:id="5"/>
    </w:p>
    <w:p w14:paraId="53E81F0C" w14:textId="26B802FF" w:rsidR="00CD3B7E" w:rsidRDefault="00CD3B7E" w:rsidP="00CD3B7E">
      <w:pPr>
        <w:pStyle w:val="BodyText"/>
        <w:spacing w:before="167" w:line="276" w:lineRule="auto"/>
        <w:ind w:left="218" w:right="232" w:firstLine="424"/>
        <w:jc w:val="both"/>
      </w:pPr>
      <w:r>
        <w:t>Realizácie</w:t>
      </w:r>
      <w:r>
        <w:rPr>
          <w:spacing w:val="1"/>
        </w:rPr>
        <w:t xml:space="preserve"> </w:t>
      </w:r>
      <w:r>
        <w:t>ADT</w:t>
      </w:r>
      <w:r>
        <w:rPr>
          <w:spacing w:val="1"/>
        </w:rPr>
        <w:t xml:space="preserve"> </w:t>
      </w:r>
      <w:r>
        <w:t>zoznam,</w:t>
      </w:r>
      <w:r>
        <w:rPr>
          <w:spacing w:val="1"/>
        </w:rPr>
        <w:t xml:space="preserve"> </w:t>
      </w:r>
      <w:r>
        <w:t>ktoré</w:t>
      </w:r>
      <w:r>
        <w:rPr>
          <w:spacing w:val="1"/>
        </w:rPr>
        <w:t xml:space="preserve"> </w:t>
      </w:r>
      <w:r>
        <w:t>ste</w:t>
      </w:r>
      <w:r>
        <w:rPr>
          <w:spacing w:val="1"/>
        </w:rPr>
        <w:t xml:space="preserve"> </w:t>
      </w:r>
      <w:r>
        <w:t>implementovali</w:t>
      </w:r>
      <w:r>
        <w:rPr>
          <w:spacing w:val="1"/>
        </w:rPr>
        <w:t xml:space="preserve"> </w:t>
      </w:r>
      <w:r>
        <w:t>v úlohe</w:t>
      </w:r>
      <w:r>
        <w:rPr>
          <w:spacing w:val="1"/>
        </w:rPr>
        <w:t xml:space="preserve"> </w:t>
      </w:r>
      <w:r>
        <w:t>1,</w:t>
      </w:r>
      <w:r>
        <w:rPr>
          <w:spacing w:val="1"/>
        </w:rPr>
        <w:t xml:space="preserve"> </w:t>
      </w:r>
      <w:r>
        <w:t>otestujte</w:t>
      </w:r>
      <w:r>
        <w:rPr>
          <w:spacing w:val="1"/>
        </w:rPr>
        <w:t xml:space="preserve"> </w:t>
      </w:r>
      <w:r>
        <w:t>v scenároch</w:t>
      </w:r>
      <w:r>
        <w:rPr>
          <w:spacing w:val="1"/>
        </w:rPr>
        <w:t xml:space="preserve"> </w:t>
      </w:r>
      <w:r>
        <w:t>definovaných</w:t>
      </w:r>
      <w:r>
        <w:rPr>
          <w:spacing w:val="1"/>
        </w:rPr>
        <w:t xml:space="preserve"> </w:t>
      </w:r>
      <w:r>
        <w:t>v</w:t>
      </w:r>
      <w:r>
        <w:rPr>
          <w:spacing w:val="1"/>
        </w:rPr>
        <w:t xml:space="preserve"> </w:t>
      </w:r>
      <w:r w:rsidRPr="00CD3B7E">
        <w:t>Tab.</w:t>
      </w:r>
      <w:r w:rsidRPr="00CD3B7E">
        <w:rPr>
          <w:spacing w:val="1"/>
        </w:rPr>
        <w:t xml:space="preserve"> </w:t>
      </w:r>
      <w:r w:rsidRPr="00CD3B7E">
        <w:t>1.</w:t>
      </w:r>
      <w:r>
        <w:rPr>
          <w:spacing w:val="1"/>
        </w:rPr>
        <w:t xml:space="preserve"> </w:t>
      </w:r>
      <w:r>
        <w:t>V</w:t>
      </w:r>
      <w:r>
        <w:rPr>
          <w:spacing w:val="1"/>
        </w:rPr>
        <w:t xml:space="preserve"> </w:t>
      </w:r>
      <w:r>
        <w:t>každom</w:t>
      </w:r>
      <w:r>
        <w:rPr>
          <w:spacing w:val="1"/>
        </w:rPr>
        <w:t xml:space="preserve"> </w:t>
      </w:r>
      <w:r>
        <w:t>scenári</w:t>
      </w:r>
      <w:r>
        <w:rPr>
          <w:spacing w:val="1"/>
        </w:rPr>
        <w:t xml:space="preserve"> </w:t>
      </w:r>
      <w:r>
        <w:t>vykonajte</w:t>
      </w:r>
      <w:r>
        <w:rPr>
          <w:spacing w:val="1"/>
        </w:rPr>
        <w:t xml:space="preserve"> </w:t>
      </w:r>
      <w:r>
        <w:t>spolu</w:t>
      </w:r>
      <w:r>
        <w:rPr>
          <w:spacing w:val="1"/>
        </w:rPr>
        <w:t xml:space="preserve"> </w:t>
      </w:r>
      <w:r>
        <w:t>100 000</w:t>
      </w:r>
      <w:r>
        <w:rPr>
          <w:spacing w:val="1"/>
        </w:rPr>
        <w:t xml:space="preserve"> </w:t>
      </w:r>
      <w:r>
        <w:t>operácií.</w:t>
      </w:r>
      <w:r>
        <w:rPr>
          <w:spacing w:val="1"/>
        </w:rPr>
        <w:t xml:space="preserve"> </w:t>
      </w:r>
      <w:r>
        <w:t>Jednotlivé</w:t>
      </w:r>
      <w:r>
        <w:rPr>
          <w:spacing w:val="-57"/>
        </w:rPr>
        <w:t xml:space="preserve"> </w:t>
      </w:r>
      <w:r>
        <w:t>operácie</w:t>
      </w:r>
      <w:r>
        <w:rPr>
          <w:spacing w:val="1"/>
        </w:rPr>
        <w:t xml:space="preserve"> </w:t>
      </w:r>
      <w:r>
        <w:t>sú</w:t>
      </w:r>
      <w:r>
        <w:rPr>
          <w:spacing w:val="1"/>
        </w:rPr>
        <w:t xml:space="preserve"> </w:t>
      </w:r>
      <w:r>
        <w:t>v</w:t>
      </w:r>
      <w:r>
        <w:rPr>
          <w:spacing w:val="1"/>
        </w:rPr>
        <w:t xml:space="preserve"> </w:t>
      </w:r>
      <w:r>
        <w:t>jednotlivých</w:t>
      </w:r>
      <w:r>
        <w:rPr>
          <w:spacing w:val="1"/>
        </w:rPr>
        <w:t xml:space="preserve"> </w:t>
      </w:r>
      <w:r>
        <w:t>scenároch</w:t>
      </w:r>
      <w:r>
        <w:rPr>
          <w:spacing w:val="1"/>
        </w:rPr>
        <w:t xml:space="preserve"> </w:t>
      </w:r>
      <w:r>
        <w:t>volané</w:t>
      </w:r>
      <w:r>
        <w:rPr>
          <w:spacing w:val="1"/>
        </w:rPr>
        <w:t xml:space="preserve"> </w:t>
      </w:r>
      <w:r>
        <w:t>náhodne</w:t>
      </w:r>
      <w:r>
        <w:rPr>
          <w:spacing w:val="1"/>
        </w:rPr>
        <w:t xml:space="preserve"> </w:t>
      </w:r>
      <w:r>
        <w:t>tak,</w:t>
      </w:r>
      <w:r>
        <w:rPr>
          <w:spacing w:val="1"/>
        </w:rPr>
        <w:t xml:space="preserve"> </w:t>
      </w:r>
      <w:r>
        <w:t>aby</w:t>
      </w:r>
      <w:r>
        <w:rPr>
          <w:spacing w:val="1"/>
        </w:rPr>
        <w:t xml:space="preserve"> </w:t>
      </w:r>
      <w:r>
        <w:t>na</w:t>
      </w:r>
      <w:r>
        <w:rPr>
          <w:spacing w:val="1"/>
        </w:rPr>
        <w:t xml:space="preserve"> </w:t>
      </w:r>
      <w:r>
        <w:t>konci</w:t>
      </w:r>
      <w:r>
        <w:rPr>
          <w:spacing w:val="1"/>
        </w:rPr>
        <w:t xml:space="preserve"> </w:t>
      </w:r>
      <w:r>
        <w:t>súhlasil</w:t>
      </w:r>
      <w:r>
        <w:rPr>
          <w:spacing w:val="1"/>
        </w:rPr>
        <w:t xml:space="preserve"> </w:t>
      </w:r>
      <w:r>
        <w:t>podiel</w:t>
      </w:r>
      <w:r>
        <w:rPr>
          <w:spacing w:val="1"/>
        </w:rPr>
        <w:t xml:space="preserve"> </w:t>
      </w:r>
      <w:r>
        <w:t>jednotlivých operácií (</w:t>
      </w:r>
      <w:r>
        <w:rPr>
          <w:u w:val="single"/>
        </w:rPr>
        <w:t>neplatí</w:t>
      </w:r>
      <w:r>
        <w:t>, že najskôr sa zavolajú operácie na vkladanie prvkov, potom</w:t>
      </w:r>
      <w:r>
        <w:rPr>
          <w:spacing w:val="1"/>
        </w:rPr>
        <w:t xml:space="preserve"> </w:t>
      </w:r>
      <w:r>
        <w:t>operácie na mazanie prvkov a nakoniec operácie na sprístupnenie prvkov). Parametre do</w:t>
      </w:r>
      <w:r>
        <w:rPr>
          <w:spacing w:val="1"/>
        </w:rPr>
        <w:t xml:space="preserve"> </w:t>
      </w:r>
      <w:r>
        <w:t>operácií</w:t>
      </w:r>
      <w:r>
        <w:rPr>
          <w:spacing w:val="-1"/>
        </w:rPr>
        <w:t xml:space="preserve"> </w:t>
      </w:r>
      <w:r>
        <w:t>sú</w:t>
      </w:r>
      <w:r>
        <w:rPr>
          <w:spacing w:val="-1"/>
        </w:rPr>
        <w:t xml:space="preserve"> </w:t>
      </w:r>
      <w:r>
        <w:t>taktiež</w:t>
      </w:r>
      <w:r>
        <w:rPr>
          <w:spacing w:val="1"/>
        </w:rPr>
        <w:t xml:space="preserve"> </w:t>
      </w:r>
      <w:r>
        <w:t>náhodné; ako</w:t>
      </w:r>
      <w:r>
        <w:rPr>
          <w:spacing w:val="-1"/>
        </w:rPr>
        <w:t xml:space="preserve"> </w:t>
      </w:r>
      <w:r>
        <w:t>index je možné</w:t>
      </w:r>
      <w:r>
        <w:rPr>
          <w:spacing w:val="-1"/>
        </w:rPr>
        <w:t xml:space="preserve"> </w:t>
      </w:r>
      <w:r>
        <w:t>zvoliť</w:t>
      </w:r>
      <w:r>
        <w:rPr>
          <w:spacing w:val="-2"/>
        </w:rPr>
        <w:t xml:space="preserve"> </w:t>
      </w:r>
      <w:r>
        <w:t>akýkoľvek aktuálne</w:t>
      </w:r>
      <w:r>
        <w:rPr>
          <w:spacing w:val="-1"/>
        </w:rPr>
        <w:t xml:space="preserve"> </w:t>
      </w:r>
      <w:r>
        <w:t>platný index.</w:t>
      </w:r>
    </w:p>
    <w:p w14:paraId="0AFC03E0" w14:textId="77777777" w:rsidR="00CD3B7E" w:rsidRDefault="00CD3B7E" w:rsidP="00CD3B7E">
      <w:pPr>
        <w:pStyle w:val="BodyText"/>
        <w:rPr>
          <w:sz w:val="21"/>
        </w:rPr>
      </w:pPr>
    </w:p>
    <w:p w14:paraId="012D6D2A" w14:textId="77777777" w:rsidR="00CD3B7E" w:rsidRDefault="00CD3B7E" w:rsidP="00CD3B7E">
      <w:pPr>
        <w:pStyle w:val="BodyText"/>
        <w:ind w:left="1431" w:right="1028"/>
        <w:jc w:val="center"/>
      </w:pPr>
      <w:bookmarkStart w:id="6" w:name="_bookmark0"/>
      <w:bookmarkEnd w:id="6"/>
      <w:r>
        <w:t>Tab.</w:t>
      </w:r>
      <w:r>
        <w:rPr>
          <w:spacing w:val="-2"/>
        </w:rPr>
        <w:t xml:space="preserve"> </w:t>
      </w:r>
      <w:r>
        <w:t>1</w:t>
      </w:r>
      <w:r>
        <w:rPr>
          <w:spacing w:val="-2"/>
        </w:rPr>
        <w:t xml:space="preserve"> </w:t>
      </w:r>
      <w:r>
        <w:t>Testovacie</w:t>
      </w:r>
      <w:r>
        <w:rPr>
          <w:spacing w:val="-3"/>
        </w:rPr>
        <w:t xml:space="preserve"> </w:t>
      </w:r>
      <w:r>
        <w:t>scenáre</w:t>
      </w:r>
      <w:r>
        <w:rPr>
          <w:spacing w:val="-3"/>
        </w:rPr>
        <w:t xml:space="preserve"> </w:t>
      </w:r>
      <w:r>
        <w:t>pre</w:t>
      </w:r>
      <w:r>
        <w:rPr>
          <w:spacing w:val="-4"/>
        </w:rPr>
        <w:t xml:space="preserve"> </w:t>
      </w:r>
      <w:r>
        <w:t>ADT zoznam</w:t>
      </w:r>
    </w:p>
    <w:p w14:paraId="46C18DFE" w14:textId="77777777" w:rsidR="00CD3B7E" w:rsidRDefault="00CD3B7E" w:rsidP="00CD3B7E">
      <w:pPr>
        <w:pStyle w:val="BodyText"/>
        <w:spacing w:before="4"/>
        <w:rPr>
          <w:sz w:val="11"/>
        </w:rPr>
      </w:pPr>
    </w:p>
    <w:tbl>
      <w:tblPr>
        <w:tblW w:w="0" w:type="auto"/>
        <w:tblInd w:w="126" w:type="dxa"/>
        <w:tblBorders>
          <w:top w:val="double" w:sz="2" w:space="0" w:color="94B3D6"/>
          <w:left w:val="double" w:sz="2" w:space="0" w:color="94B3D6"/>
          <w:bottom w:val="double" w:sz="2" w:space="0" w:color="94B3D6"/>
          <w:right w:val="double" w:sz="2" w:space="0" w:color="94B3D6"/>
          <w:insideH w:val="double" w:sz="2" w:space="0" w:color="94B3D6"/>
          <w:insideV w:val="double" w:sz="2" w:space="0" w:color="94B3D6"/>
        </w:tblBorders>
        <w:tblLayout w:type="fixed"/>
        <w:tblCellMar>
          <w:left w:w="0" w:type="dxa"/>
          <w:right w:w="0" w:type="dxa"/>
        </w:tblCellMar>
        <w:tblLook w:val="01E0" w:firstRow="1" w:lastRow="1" w:firstColumn="1" w:lastColumn="1" w:noHBand="0" w:noVBand="0"/>
      </w:tblPr>
      <w:tblGrid>
        <w:gridCol w:w="1567"/>
        <w:gridCol w:w="1932"/>
        <w:gridCol w:w="1932"/>
        <w:gridCol w:w="1932"/>
        <w:gridCol w:w="1923"/>
      </w:tblGrid>
      <w:tr w:rsidR="00CD3B7E" w14:paraId="4855BE7C" w14:textId="77777777" w:rsidTr="00CD3B7E">
        <w:trPr>
          <w:trHeight w:val="308"/>
        </w:trPr>
        <w:tc>
          <w:tcPr>
            <w:tcW w:w="1567" w:type="dxa"/>
            <w:vMerge w:val="restart"/>
            <w:tcBorders>
              <w:top w:val="double" w:sz="2" w:space="0" w:color="94B3D6"/>
              <w:left w:val="double" w:sz="2" w:space="0" w:color="94B3D6"/>
              <w:bottom w:val="double" w:sz="2" w:space="0" w:color="94B3D6"/>
              <w:right w:val="single" w:sz="4" w:space="0" w:color="94B3D6"/>
            </w:tcBorders>
          </w:tcPr>
          <w:p w14:paraId="0A7129C9" w14:textId="77777777" w:rsidR="00CD3B7E" w:rsidRDefault="00CD3B7E">
            <w:pPr>
              <w:pStyle w:val="TableParagraph"/>
              <w:spacing w:before="7"/>
              <w:jc w:val="left"/>
              <w:rPr>
                <w:sz w:val="27"/>
              </w:rPr>
            </w:pPr>
          </w:p>
          <w:p w14:paraId="325CC12A" w14:textId="77777777" w:rsidR="00CD3B7E" w:rsidRDefault="00CD3B7E">
            <w:pPr>
              <w:pStyle w:val="TableParagraph"/>
              <w:spacing w:before="1"/>
              <w:ind w:left="419"/>
              <w:jc w:val="left"/>
              <w:rPr>
                <w:b/>
                <w:sz w:val="24"/>
              </w:rPr>
            </w:pPr>
            <w:r>
              <w:rPr>
                <w:b/>
                <w:sz w:val="24"/>
              </w:rPr>
              <w:t>Scenár</w:t>
            </w:r>
          </w:p>
        </w:tc>
        <w:tc>
          <w:tcPr>
            <w:tcW w:w="7719" w:type="dxa"/>
            <w:gridSpan w:val="4"/>
            <w:tcBorders>
              <w:top w:val="double" w:sz="2" w:space="0" w:color="94B3D6"/>
              <w:left w:val="single" w:sz="4" w:space="0" w:color="94B3D6"/>
              <w:bottom w:val="single" w:sz="4" w:space="0" w:color="4F81BC"/>
              <w:right w:val="double" w:sz="2" w:space="0" w:color="94B3D6"/>
            </w:tcBorders>
            <w:hideMark/>
          </w:tcPr>
          <w:p w14:paraId="2B6B2421" w14:textId="77777777" w:rsidR="00CD3B7E" w:rsidRDefault="00CD3B7E">
            <w:pPr>
              <w:pStyle w:val="TableParagraph"/>
              <w:spacing w:line="275" w:lineRule="exact"/>
              <w:ind w:left="3076" w:right="3057"/>
              <w:rPr>
                <w:b/>
                <w:sz w:val="24"/>
              </w:rPr>
            </w:pPr>
            <w:r>
              <w:rPr>
                <w:b/>
                <w:sz w:val="24"/>
              </w:rPr>
              <w:t>Podiel</w:t>
            </w:r>
            <w:r>
              <w:rPr>
                <w:b/>
                <w:spacing w:val="-2"/>
                <w:sz w:val="24"/>
              </w:rPr>
              <w:t xml:space="preserve"> </w:t>
            </w:r>
            <w:r>
              <w:rPr>
                <w:b/>
                <w:sz w:val="24"/>
              </w:rPr>
              <w:t>operácií</w:t>
            </w:r>
          </w:p>
        </w:tc>
      </w:tr>
      <w:tr w:rsidR="00CD3B7E" w14:paraId="366A8942" w14:textId="77777777" w:rsidTr="00CD3B7E">
        <w:trPr>
          <w:trHeight w:val="296"/>
        </w:trPr>
        <w:tc>
          <w:tcPr>
            <w:tcW w:w="1567" w:type="dxa"/>
            <w:vMerge/>
            <w:tcBorders>
              <w:top w:val="double" w:sz="2" w:space="0" w:color="94B3D6"/>
              <w:left w:val="double" w:sz="2" w:space="0" w:color="94B3D6"/>
              <w:bottom w:val="double" w:sz="2" w:space="0" w:color="94B3D6"/>
              <w:right w:val="single" w:sz="4" w:space="0" w:color="94B3D6"/>
            </w:tcBorders>
            <w:vAlign w:val="center"/>
            <w:hideMark/>
          </w:tcPr>
          <w:p w14:paraId="1C79733D" w14:textId="77777777" w:rsidR="00CD3B7E" w:rsidRDefault="00CD3B7E">
            <w:pPr>
              <w:rPr>
                <w:rFonts w:ascii="Times New Roman" w:hAnsi="Times New Roman"/>
                <w:b/>
                <w:sz w:val="24"/>
                <w:szCs w:val="22"/>
                <w:lang w:eastAsia="en-US"/>
              </w:rPr>
            </w:pPr>
          </w:p>
        </w:tc>
        <w:tc>
          <w:tcPr>
            <w:tcW w:w="1932" w:type="dxa"/>
            <w:tcBorders>
              <w:top w:val="single" w:sz="4" w:space="0" w:color="4F81BC"/>
              <w:left w:val="single" w:sz="4" w:space="0" w:color="94B3D6"/>
              <w:bottom w:val="double" w:sz="2" w:space="0" w:color="94B3D6"/>
              <w:right w:val="single" w:sz="4" w:space="0" w:color="94B3D6"/>
            </w:tcBorders>
            <w:hideMark/>
          </w:tcPr>
          <w:p w14:paraId="7A46BCFB" w14:textId="77777777" w:rsidR="00CD3B7E" w:rsidRDefault="00CD3B7E">
            <w:pPr>
              <w:pStyle w:val="TableParagraph"/>
              <w:spacing w:before="20"/>
              <w:ind w:left="451" w:right="439"/>
              <w:rPr>
                <w:rFonts w:ascii="Consolas"/>
                <w:sz w:val="20"/>
              </w:rPr>
            </w:pPr>
            <w:r>
              <w:rPr>
                <w:rFonts w:ascii="Consolas"/>
                <w:color w:val="938953"/>
                <w:sz w:val="20"/>
              </w:rPr>
              <w:t>insert</w:t>
            </w:r>
          </w:p>
        </w:tc>
        <w:tc>
          <w:tcPr>
            <w:tcW w:w="1932" w:type="dxa"/>
            <w:tcBorders>
              <w:top w:val="single" w:sz="4" w:space="0" w:color="4F81BC"/>
              <w:left w:val="single" w:sz="4" w:space="0" w:color="94B3D6"/>
              <w:bottom w:val="double" w:sz="2" w:space="0" w:color="94B3D6"/>
              <w:right w:val="single" w:sz="4" w:space="0" w:color="4F81BC"/>
            </w:tcBorders>
            <w:hideMark/>
          </w:tcPr>
          <w:p w14:paraId="06CCD083" w14:textId="77777777" w:rsidR="00CD3B7E" w:rsidRDefault="00CD3B7E">
            <w:pPr>
              <w:pStyle w:val="TableParagraph"/>
              <w:spacing w:before="20"/>
              <w:ind w:left="451" w:right="441"/>
              <w:rPr>
                <w:rFonts w:ascii="Consolas"/>
                <w:sz w:val="20"/>
              </w:rPr>
            </w:pPr>
            <w:r>
              <w:rPr>
                <w:rFonts w:ascii="Consolas"/>
                <w:color w:val="938953"/>
                <w:sz w:val="20"/>
              </w:rPr>
              <w:t>reomoveAt</w:t>
            </w:r>
          </w:p>
        </w:tc>
        <w:tc>
          <w:tcPr>
            <w:tcW w:w="1932" w:type="dxa"/>
            <w:tcBorders>
              <w:top w:val="single" w:sz="4" w:space="0" w:color="4F81BC"/>
              <w:left w:val="single" w:sz="4" w:space="0" w:color="4F81BC"/>
              <w:bottom w:val="double" w:sz="2" w:space="0" w:color="94B3D6"/>
              <w:right w:val="single" w:sz="4" w:space="0" w:color="4F81BC"/>
            </w:tcBorders>
            <w:hideMark/>
          </w:tcPr>
          <w:p w14:paraId="7A67F7A5" w14:textId="77777777" w:rsidR="00CD3B7E" w:rsidRDefault="00CD3B7E">
            <w:pPr>
              <w:pStyle w:val="TableParagraph"/>
              <w:spacing w:before="20"/>
              <w:ind w:left="450" w:right="441"/>
              <w:rPr>
                <w:rFonts w:ascii="Consolas"/>
                <w:sz w:val="20"/>
              </w:rPr>
            </w:pPr>
            <w:r>
              <w:rPr>
                <w:rFonts w:ascii="Consolas"/>
                <w:color w:val="938953"/>
                <w:sz w:val="20"/>
              </w:rPr>
              <w:t>at</w:t>
            </w:r>
          </w:p>
        </w:tc>
        <w:tc>
          <w:tcPr>
            <w:tcW w:w="1923" w:type="dxa"/>
            <w:tcBorders>
              <w:top w:val="single" w:sz="4" w:space="0" w:color="4F81BC"/>
              <w:left w:val="single" w:sz="4" w:space="0" w:color="4F81BC"/>
              <w:bottom w:val="double" w:sz="2" w:space="0" w:color="94B3D6"/>
              <w:right w:val="double" w:sz="2" w:space="0" w:color="94B3D6"/>
            </w:tcBorders>
            <w:hideMark/>
          </w:tcPr>
          <w:p w14:paraId="01946EC7" w14:textId="77777777" w:rsidR="00CD3B7E" w:rsidRDefault="00CD3B7E">
            <w:pPr>
              <w:pStyle w:val="TableParagraph"/>
              <w:spacing w:before="20"/>
              <w:ind w:left="392" w:right="371"/>
              <w:rPr>
                <w:rFonts w:ascii="Consolas"/>
                <w:sz w:val="20"/>
              </w:rPr>
            </w:pPr>
            <w:r>
              <w:rPr>
                <w:rFonts w:ascii="Consolas"/>
                <w:color w:val="938953"/>
                <w:sz w:val="20"/>
              </w:rPr>
              <w:t>getIndexOf</w:t>
            </w:r>
          </w:p>
        </w:tc>
      </w:tr>
      <w:tr w:rsidR="00CD3B7E" w14:paraId="4ADA01BE" w14:textId="77777777" w:rsidTr="00CD3B7E">
        <w:trPr>
          <w:trHeight w:val="318"/>
        </w:trPr>
        <w:tc>
          <w:tcPr>
            <w:tcW w:w="1567" w:type="dxa"/>
            <w:tcBorders>
              <w:top w:val="double" w:sz="2" w:space="0" w:color="94B3D6"/>
              <w:left w:val="double" w:sz="2" w:space="0" w:color="94B3D6"/>
              <w:bottom w:val="single" w:sz="4" w:space="0" w:color="94B3D6"/>
              <w:right w:val="single" w:sz="4" w:space="0" w:color="94B3D6"/>
            </w:tcBorders>
            <w:hideMark/>
          </w:tcPr>
          <w:p w14:paraId="30206EF6" w14:textId="77777777" w:rsidR="00CD3B7E" w:rsidRDefault="00CD3B7E">
            <w:pPr>
              <w:pStyle w:val="TableParagraph"/>
              <w:spacing w:line="275" w:lineRule="exact"/>
              <w:rPr>
                <w:b/>
                <w:sz w:val="24"/>
              </w:rPr>
            </w:pPr>
            <w:r>
              <w:rPr>
                <w:b/>
                <w:w w:val="99"/>
                <w:sz w:val="24"/>
              </w:rPr>
              <w:t>A</w:t>
            </w:r>
          </w:p>
        </w:tc>
        <w:tc>
          <w:tcPr>
            <w:tcW w:w="1932" w:type="dxa"/>
            <w:tcBorders>
              <w:top w:val="double" w:sz="2" w:space="0" w:color="94B3D6"/>
              <w:left w:val="single" w:sz="4" w:space="0" w:color="94B3D6"/>
              <w:bottom w:val="single" w:sz="4" w:space="0" w:color="94B3D6"/>
              <w:right w:val="single" w:sz="4" w:space="0" w:color="94B3D6"/>
            </w:tcBorders>
            <w:hideMark/>
          </w:tcPr>
          <w:p w14:paraId="674DAB55" w14:textId="77777777" w:rsidR="00CD3B7E" w:rsidRDefault="00CD3B7E">
            <w:pPr>
              <w:pStyle w:val="TableParagraph"/>
              <w:spacing w:line="275" w:lineRule="exact"/>
              <w:ind w:left="448" w:right="441"/>
              <w:rPr>
                <w:sz w:val="24"/>
              </w:rPr>
            </w:pPr>
            <w:r>
              <w:rPr>
                <w:sz w:val="24"/>
              </w:rPr>
              <w:t>20</w:t>
            </w:r>
          </w:p>
        </w:tc>
        <w:tc>
          <w:tcPr>
            <w:tcW w:w="1932" w:type="dxa"/>
            <w:tcBorders>
              <w:top w:val="double" w:sz="2" w:space="0" w:color="94B3D6"/>
              <w:left w:val="single" w:sz="4" w:space="0" w:color="94B3D6"/>
              <w:bottom w:val="single" w:sz="4" w:space="0" w:color="94B3D6"/>
              <w:right w:val="single" w:sz="4" w:space="0" w:color="4F81BC"/>
            </w:tcBorders>
            <w:hideMark/>
          </w:tcPr>
          <w:p w14:paraId="29B2BF29" w14:textId="77777777" w:rsidR="00CD3B7E" w:rsidRDefault="00CD3B7E">
            <w:pPr>
              <w:pStyle w:val="TableParagraph"/>
              <w:spacing w:line="275" w:lineRule="exact"/>
              <w:ind w:left="449" w:right="441"/>
              <w:rPr>
                <w:sz w:val="24"/>
              </w:rPr>
            </w:pPr>
            <w:r>
              <w:rPr>
                <w:sz w:val="24"/>
              </w:rPr>
              <w:t>20</w:t>
            </w:r>
          </w:p>
        </w:tc>
        <w:tc>
          <w:tcPr>
            <w:tcW w:w="1932" w:type="dxa"/>
            <w:tcBorders>
              <w:top w:val="double" w:sz="2" w:space="0" w:color="94B3D6"/>
              <w:left w:val="single" w:sz="4" w:space="0" w:color="4F81BC"/>
              <w:bottom w:val="single" w:sz="4" w:space="0" w:color="94B3D6"/>
              <w:right w:val="single" w:sz="4" w:space="0" w:color="4F81BC"/>
            </w:tcBorders>
            <w:hideMark/>
          </w:tcPr>
          <w:p w14:paraId="495C5538" w14:textId="77777777" w:rsidR="00CD3B7E" w:rsidRDefault="00CD3B7E">
            <w:pPr>
              <w:pStyle w:val="TableParagraph"/>
              <w:spacing w:line="275" w:lineRule="exact"/>
              <w:ind w:left="450" w:right="441"/>
              <w:rPr>
                <w:sz w:val="24"/>
              </w:rPr>
            </w:pPr>
            <w:r>
              <w:rPr>
                <w:sz w:val="24"/>
              </w:rPr>
              <w:t>50</w:t>
            </w:r>
          </w:p>
        </w:tc>
        <w:tc>
          <w:tcPr>
            <w:tcW w:w="1923" w:type="dxa"/>
            <w:tcBorders>
              <w:top w:val="double" w:sz="2" w:space="0" w:color="94B3D6"/>
              <w:left w:val="single" w:sz="4" w:space="0" w:color="4F81BC"/>
              <w:bottom w:val="single" w:sz="4" w:space="0" w:color="94B3D6"/>
              <w:right w:val="double" w:sz="2" w:space="0" w:color="94B3D6"/>
            </w:tcBorders>
            <w:hideMark/>
          </w:tcPr>
          <w:p w14:paraId="763E3090" w14:textId="77777777" w:rsidR="00CD3B7E" w:rsidRDefault="00CD3B7E">
            <w:pPr>
              <w:pStyle w:val="TableParagraph"/>
              <w:spacing w:line="275" w:lineRule="exact"/>
              <w:ind w:left="391" w:right="371"/>
              <w:rPr>
                <w:sz w:val="24"/>
              </w:rPr>
            </w:pPr>
            <w:r>
              <w:rPr>
                <w:sz w:val="24"/>
              </w:rPr>
              <w:t>10</w:t>
            </w:r>
          </w:p>
        </w:tc>
      </w:tr>
      <w:tr w:rsidR="00CD3B7E" w14:paraId="6E29793B" w14:textId="77777777" w:rsidTr="00CD3B7E">
        <w:trPr>
          <w:trHeight w:val="316"/>
        </w:trPr>
        <w:tc>
          <w:tcPr>
            <w:tcW w:w="1567" w:type="dxa"/>
            <w:tcBorders>
              <w:top w:val="single" w:sz="4" w:space="0" w:color="94B3D6"/>
              <w:left w:val="double" w:sz="2" w:space="0" w:color="94B3D6"/>
              <w:bottom w:val="single" w:sz="4" w:space="0" w:color="4F81BC"/>
              <w:right w:val="single" w:sz="4" w:space="0" w:color="94B3D6"/>
            </w:tcBorders>
            <w:hideMark/>
          </w:tcPr>
          <w:p w14:paraId="2881B290" w14:textId="77777777" w:rsidR="00CD3B7E" w:rsidRDefault="00CD3B7E">
            <w:pPr>
              <w:pStyle w:val="TableParagraph"/>
              <w:spacing w:line="275" w:lineRule="exact"/>
              <w:ind w:right="1"/>
              <w:rPr>
                <w:b/>
                <w:sz w:val="24"/>
              </w:rPr>
            </w:pPr>
            <w:r>
              <w:rPr>
                <w:b/>
                <w:sz w:val="24"/>
              </w:rPr>
              <w:t>B</w:t>
            </w:r>
          </w:p>
        </w:tc>
        <w:tc>
          <w:tcPr>
            <w:tcW w:w="1932" w:type="dxa"/>
            <w:tcBorders>
              <w:top w:val="single" w:sz="4" w:space="0" w:color="94B3D6"/>
              <w:left w:val="single" w:sz="4" w:space="0" w:color="94B3D6"/>
              <w:bottom w:val="single" w:sz="4" w:space="0" w:color="4F81BC"/>
              <w:right w:val="single" w:sz="4" w:space="0" w:color="94B3D6"/>
            </w:tcBorders>
            <w:hideMark/>
          </w:tcPr>
          <w:p w14:paraId="12ABFE4E" w14:textId="77777777" w:rsidR="00CD3B7E" w:rsidRDefault="00CD3B7E">
            <w:pPr>
              <w:pStyle w:val="TableParagraph"/>
              <w:spacing w:line="275" w:lineRule="exact"/>
              <w:ind w:left="448" w:right="441"/>
              <w:rPr>
                <w:sz w:val="24"/>
              </w:rPr>
            </w:pPr>
            <w:r>
              <w:rPr>
                <w:sz w:val="24"/>
              </w:rPr>
              <w:t>35</w:t>
            </w:r>
          </w:p>
        </w:tc>
        <w:tc>
          <w:tcPr>
            <w:tcW w:w="1932" w:type="dxa"/>
            <w:tcBorders>
              <w:top w:val="single" w:sz="4" w:space="0" w:color="94B3D6"/>
              <w:left w:val="single" w:sz="4" w:space="0" w:color="94B3D6"/>
              <w:bottom w:val="single" w:sz="4" w:space="0" w:color="4F81BC"/>
              <w:right w:val="single" w:sz="4" w:space="0" w:color="4F81BC"/>
            </w:tcBorders>
            <w:hideMark/>
          </w:tcPr>
          <w:p w14:paraId="6B47AE74" w14:textId="77777777" w:rsidR="00CD3B7E" w:rsidRDefault="00CD3B7E">
            <w:pPr>
              <w:pStyle w:val="TableParagraph"/>
              <w:spacing w:line="275" w:lineRule="exact"/>
              <w:ind w:left="449" w:right="441"/>
              <w:rPr>
                <w:sz w:val="24"/>
              </w:rPr>
            </w:pPr>
            <w:r>
              <w:rPr>
                <w:sz w:val="24"/>
              </w:rPr>
              <w:t>35</w:t>
            </w:r>
          </w:p>
        </w:tc>
        <w:tc>
          <w:tcPr>
            <w:tcW w:w="1932" w:type="dxa"/>
            <w:tcBorders>
              <w:top w:val="single" w:sz="4" w:space="0" w:color="94B3D6"/>
              <w:left w:val="single" w:sz="4" w:space="0" w:color="4F81BC"/>
              <w:bottom w:val="single" w:sz="4" w:space="0" w:color="4F81BC"/>
              <w:right w:val="single" w:sz="4" w:space="0" w:color="4F81BC"/>
            </w:tcBorders>
            <w:hideMark/>
          </w:tcPr>
          <w:p w14:paraId="37FC9A38" w14:textId="77777777" w:rsidR="00CD3B7E" w:rsidRDefault="00CD3B7E">
            <w:pPr>
              <w:pStyle w:val="TableParagraph"/>
              <w:spacing w:line="275" w:lineRule="exact"/>
              <w:ind w:left="450" w:right="441"/>
              <w:rPr>
                <w:sz w:val="24"/>
              </w:rPr>
            </w:pPr>
            <w:r>
              <w:rPr>
                <w:sz w:val="24"/>
              </w:rPr>
              <w:t>20</w:t>
            </w:r>
          </w:p>
        </w:tc>
        <w:tc>
          <w:tcPr>
            <w:tcW w:w="1923" w:type="dxa"/>
            <w:tcBorders>
              <w:top w:val="single" w:sz="4" w:space="0" w:color="94B3D6"/>
              <w:left w:val="single" w:sz="4" w:space="0" w:color="4F81BC"/>
              <w:bottom w:val="single" w:sz="4" w:space="0" w:color="4F81BC"/>
              <w:right w:val="double" w:sz="2" w:space="0" w:color="94B3D6"/>
            </w:tcBorders>
            <w:hideMark/>
          </w:tcPr>
          <w:p w14:paraId="70B51668" w14:textId="77777777" w:rsidR="00CD3B7E" w:rsidRDefault="00CD3B7E">
            <w:pPr>
              <w:pStyle w:val="TableParagraph"/>
              <w:spacing w:line="275" w:lineRule="exact"/>
              <w:ind w:left="391" w:right="371"/>
              <w:rPr>
                <w:sz w:val="24"/>
              </w:rPr>
            </w:pPr>
            <w:r>
              <w:rPr>
                <w:sz w:val="24"/>
              </w:rPr>
              <w:t>10</w:t>
            </w:r>
          </w:p>
        </w:tc>
      </w:tr>
      <w:tr w:rsidR="00CD3B7E" w14:paraId="5B88A1E5" w14:textId="77777777" w:rsidTr="00CD3B7E">
        <w:trPr>
          <w:trHeight w:val="316"/>
        </w:trPr>
        <w:tc>
          <w:tcPr>
            <w:tcW w:w="1567" w:type="dxa"/>
            <w:tcBorders>
              <w:top w:val="single" w:sz="4" w:space="0" w:color="4F81BC"/>
              <w:left w:val="double" w:sz="2" w:space="0" w:color="94B3D6"/>
              <w:bottom w:val="single" w:sz="4" w:space="0" w:color="4F81BC"/>
              <w:right w:val="single" w:sz="4" w:space="0" w:color="94B3D6"/>
            </w:tcBorders>
            <w:hideMark/>
          </w:tcPr>
          <w:p w14:paraId="481CCA8A" w14:textId="77777777" w:rsidR="00CD3B7E" w:rsidRDefault="00CD3B7E">
            <w:pPr>
              <w:pStyle w:val="TableParagraph"/>
              <w:spacing w:line="275" w:lineRule="exact"/>
              <w:rPr>
                <w:b/>
                <w:sz w:val="24"/>
              </w:rPr>
            </w:pPr>
            <w:r>
              <w:rPr>
                <w:b/>
                <w:w w:val="99"/>
                <w:sz w:val="24"/>
              </w:rPr>
              <w:t>C</w:t>
            </w:r>
          </w:p>
        </w:tc>
        <w:tc>
          <w:tcPr>
            <w:tcW w:w="1932" w:type="dxa"/>
            <w:tcBorders>
              <w:top w:val="single" w:sz="4" w:space="0" w:color="4F81BC"/>
              <w:left w:val="single" w:sz="4" w:space="0" w:color="94B3D6"/>
              <w:bottom w:val="single" w:sz="4" w:space="0" w:color="4F81BC"/>
              <w:right w:val="single" w:sz="4" w:space="0" w:color="94B3D6"/>
            </w:tcBorders>
            <w:hideMark/>
          </w:tcPr>
          <w:p w14:paraId="1392DE96" w14:textId="77777777" w:rsidR="00CD3B7E" w:rsidRDefault="00CD3B7E">
            <w:pPr>
              <w:pStyle w:val="TableParagraph"/>
              <w:spacing w:line="275" w:lineRule="exact"/>
              <w:ind w:left="448" w:right="441"/>
              <w:rPr>
                <w:sz w:val="24"/>
              </w:rPr>
            </w:pPr>
            <w:r>
              <w:rPr>
                <w:sz w:val="24"/>
              </w:rPr>
              <w:t>45</w:t>
            </w:r>
          </w:p>
        </w:tc>
        <w:tc>
          <w:tcPr>
            <w:tcW w:w="1932" w:type="dxa"/>
            <w:tcBorders>
              <w:top w:val="single" w:sz="4" w:space="0" w:color="4F81BC"/>
              <w:left w:val="single" w:sz="4" w:space="0" w:color="94B3D6"/>
              <w:bottom w:val="single" w:sz="4" w:space="0" w:color="4F81BC"/>
              <w:right w:val="single" w:sz="4" w:space="0" w:color="4F81BC"/>
            </w:tcBorders>
            <w:hideMark/>
          </w:tcPr>
          <w:p w14:paraId="0471DACA" w14:textId="77777777" w:rsidR="00CD3B7E" w:rsidRDefault="00CD3B7E">
            <w:pPr>
              <w:pStyle w:val="TableParagraph"/>
              <w:spacing w:line="275" w:lineRule="exact"/>
              <w:ind w:left="449" w:right="441"/>
              <w:rPr>
                <w:sz w:val="24"/>
              </w:rPr>
            </w:pPr>
            <w:r>
              <w:rPr>
                <w:sz w:val="24"/>
              </w:rPr>
              <w:t>45</w:t>
            </w:r>
          </w:p>
        </w:tc>
        <w:tc>
          <w:tcPr>
            <w:tcW w:w="1932" w:type="dxa"/>
            <w:tcBorders>
              <w:top w:val="single" w:sz="4" w:space="0" w:color="4F81BC"/>
              <w:left w:val="single" w:sz="4" w:space="0" w:color="4F81BC"/>
              <w:bottom w:val="single" w:sz="4" w:space="0" w:color="4F81BC"/>
              <w:right w:val="single" w:sz="4" w:space="0" w:color="4F81BC"/>
            </w:tcBorders>
            <w:hideMark/>
          </w:tcPr>
          <w:p w14:paraId="1EE33700" w14:textId="77777777" w:rsidR="00CD3B7E" w:rsidRDefault="00CD3B7E">
            <w:pPr>
              <w:pStyle w:val="TableParagraph"/>
              <w:spacing w:line="275" w:lineRule="exact"/>
              <w:ind w:left="9"/>
              <w:rPr>
                <w:sz w:val="24"/>
              </w:rPr>
            </w:pPr>
            <w:r>
              <w:rPr>
                <w:sz w:val="24"/>
              </w:rPr>
              <w:t>5</w:t>
            </w:r>
          </w:p>
        </w:tc>
        <w:tc>
          <w:tcPr>
            <w:tcW w:w="1923" w:type="dxa"/>
            <w:tcBorders>
              <w:top w:val="single" w:sz="4" w:space="0" w:color="4F81BC"/>
              <w:left w:val="single" w:sz="4" w:space="0" w:color="4F81BC"/>
              <w:bottom w:val="single" w:sz="4" w:space="0" w:color="4F81BC"/>
              <w:right w:val="double" w:sz="2" w:space="0" w:color="94B3D6"/>
            </w:tcBorders>
            <w:hideMark/>
          </w:tcPr>
          <w:p w14:paraId="0DC1B6A5" w14:textId="77777777" w:rsidR="00CD3B7E" w:rsidRDefault="00CD3B7E">
            <w:pPr>
              <w:pStyle w:val="TableParagraph"/>
              <w:spacing w:line="275" w:lineRule="exact"/>
              <w:ind w:left="20"/>
              <w:rPr>
                <w:sz w:val="24"/>
              </w:rPr>
            </w:pPr>
            <w:r>
              <w:rPr>
                <w:sz w:val="24"/>
              </w:rPr>
              <w:t>5</w:t>
            </w:r>
          </w:p>
        </w:tc>
      </w:tr>
    </w:tbl>
    <w:p w14:paraId="23B7B2BF" w14:textId="77777777" w:rsidR="00CD3B7E" w:rsidRDefault="00CD3B7E" w:rsidP="00CD3B7E">
      <w:pPr>
        <w:spacing w:before="119" w:line="276" w:lineRule="auto"/>
        <w:ind w:left="218" w:right="238" w:firstLine="424"/>
        <w:jc w:val="both"/>
        <w:rPr>
          <w:sz w:val="24"/>
          <w:szCs w:val="22"/>
          <w:lang w:eastAsia="en-US"/>
        </w:rPr>
      </w:pPr>
      <w:r>
        <w:rPr>
          <w:sz w:val="24"/>
        </w:rPr>
        <w:t>V rámci analýzy výkonu v scenári je nutné merať len dĺžku trvania vybranej operácie. To</w:t>
      </w:r>
      <w:r>
        <w:rPr>
          <w:spacing w:val="1"/>
          <w:sz w:val="24"/>
        </w:rPr>
        <w:t xml:space="preserve"> </w:t>
      </w:r>
      <w:r>
        <w:rPr>
          <w:sz w:val="24"/>
        </w:rPr>
        <w:t xml:space="preserve">znamená, že do merania </w:t>
      </w:r>
      <w:r>
        <w:rPr>
          <w:b/>
          <w:sz w:val="24"/>
        </w:rPr>
        <w:t>sa nesmie započítavať čas potrebný pre generovanie pomocných</w:t>
      </w:r>
      <w:r>
        <w:rPr>
          <w:b/>
          <w:spacing w:val="1"/>
          <w:sz w:val="24"/>
        </w:rPr>
        <w:t xml:space="preserve"> </w:t>
      </w:r>
      <w:r>
        <w:rPr>
          <w:b/>
          <w:sz w:val="24"/>
        </w:rPr>
        <w:t>údajov</w:t>
      </w:r>
      <w:r>
        <w:rPr>
          <w:sz w:val="24"/>
        </w:rPr>
        <w:t>.</w:t>
      </w:r>
    </w:p>
    <w:p w14:paraId="66402A8C" w14:textId="77777777" w:rsidR="00CD3B7E" w:rsidRDefault="00CD3B7E" w:rsidP="00CD3B7E">
      <w:pPr>
        <w:pStyle w:val="Heading3"/>
      </w:pPr>
      <w:bookmarkStart w:id="7" w:name="_Toc101100805"/>
      <w:r>
        <w:t>Testovanie – Implementácia</w:t>
      </w:r>
      <w:bookmarkEnd w:id="7"/>
    </w:p>
    <w:p w14:paraId="46AD344C" w14:textId="77777777" w:rsidR="00CD3B7E" w:rsidRDefault="00CD3B7E" w:rsidP="00CD3B7E">
      <w:pPr>
        <w:pStyle w:val="Heading4"/>
      </w:pPr>
      <w:r>
        <w:t>Použité inštancie a funkcie</w:t>
      </w:r>
    </w:p>
    <w:p w14:paraId="7DBC0F9D" w14:textId="31BCF946" w:rsidR="00CD3B7E" w:rsidRDefault="00CD3B7E" w:rsidP="00CD3B7E">
      <w:pPr>
        <w:pStyle w:val="NoSpacing"/>
        <w:rPr>
          <w:rFonts w:eastAsiaTheme="minorHAnsi"/>
        </w:rPr>
      </w:pPr>
      <w:r>
        <w:rPr>
          <w:rFonts w:eastAsiaTheme="minorHAnsi"/>
        </w:rPr>
        <w:t>List</w:t>
      </w:r>
      <w:r w:rsidRPr="0013262E">
        <w:rPr>
          <w:rFonts w:eastAsiaTheme="minorHAnsi"/>
        </w:rPr>
        <w:t>&lt;T&gt;*</w:t>
      </w:r>
      <w:r w:rsidRPr="0013262E">
        <w:rPr>
          <w:rFonts w:eastAsiaTheme="minorHAnsi"/>
        </w:rPr>
        <w:tab/>
      </w:r>
      <w:r w:rsidRPr="0013262E">
        <w:rPr>
          <w:rFonts w:eastAsiaTheme="minorHAnsi"/>
        </w:rPr>
        <w:tab/>
        <w:t xml:space="preserve">- </w:t>
      </w:r>
      <w:r w:rsidR="00BE21C5">
        <w:rPr>
          <w:rFonts w:eastAsiaTheme="minorHAnsi"/>
        </w:rPr>
        <w:t>Pointer na list</w:t>
      </w:r>
      <w:r w:rsidRPr="0013262E">
        <w:rPr>
          <w:rFonts w:eastAsiaTheme="minorHAnsi"/>
        </w:rPr>
        <w:t xml:space="preserve"> s ktor</w:t>
      </w:r>
      <w:r w:rsidR="00BE21C5">
        <w:rPr>
          <w:rFonts w:eastAsiaTheme="minorHAnsi"/>
        </w:rPr>
        <w:t>ým</w:t>
      </w:r>
      <w:r w:rsidRPr="0013262E">
        <w:rPr>
          <w:rFonts w:eastAsiaTheme="minorHAnsi"/>
        </w:rPr>
        <w:t xml:space="preserve"> budem pracova</w:t>
      </w:r>
      <w:r>
        <w:rPr>
          <w:rFonts w:eastAsiaTheme="minorHAnsi"/>
        </w:rPr>
        <w:t>ť.</w:t>
      </w:r>
    </w:p>
    <w:p w14:paraId="32AFE93B" w14:textId="77777777" w:rsidR="00CD3B7E" w:rsidRPr="00D16CD9" w:rsidRDefault="00CD3B7E" w:rsidP="00CD3B7E">
      <w:pPr>
        <w:pStyle w:val="NoSpacing"/>
      </w:pPr>
      <w:r>
        <w:rPr>
          <w:rFonts w:eastAsiaTheme="minorHAnsi"/>
        </w:rPr>
        <w:t>SimpleTest</w:t>
      </w:r>
      <w:r>
        <w:rPr>
          <w:rFonts w:eastAsiaTheme="minorHAnsi"/>
        </w:rPr>
        <w:tab/>
      </w:r>
      <w:r>
        <w:rPr>
          <w:rFonts w:eastAsiaTheme="minorHAnsi"/>
        </w:rPr>
        <w:tab/>
        <w:t>- Inštancia s ktorou môžem merať čas</w:t>
      </w:r>
    </w:p>
    <w:p w14:paraId="21934531" w14:textId="7BA9021A" w:rsidR="00CD3B7E" w:rsidRPr="0013262E" w:rsidRDefault="00CD3B7E" w:rsidP="00CD3B7E">
      <w:pPr>
        <w:pStyle w:val="NoSpacing"/>
        <w:rPr>
          <w:rFonts w:eastAsiaTheme="minorHAnsi"/>
        </w:rPr>
      </w:pPr>
      <w:r w:rsidRPr="0013262E">
        <w:rPr>
          <w:rFonts w:eastAsiaTheme="minorHAnsi"/>
        </w:rPr>
        <w:t>FileLogConsumer</w:t>
      </w:r>
      <w:r>
        <w:rPr>
          <w:rFonts w:eastAsiaTheme="minorHAnsi"/>
        </w:rPr>
        <w:tab/>
        <w:t xml:space="preserve">- </w:t>
      </w:r>
      <w:r w:rsidR="00BE21C5">
        <w:rPr>
          <w:rFonts w:eastAsiaTheme="minorHAnsi"/>
        </w:rPr>
        <w:t xml:space="preserve">Pointer na </w:t>
      </w:r>
      <w:r>
        <w:rPr>
          <w:rFonts w:eastAsiaTheme="minorHAnsi"/>
        </w:rPr>
        <w:t>Logger s ktorým budem schopný ukladať dáta.</w:t>
      </w:r>
    </w:p>
    <w:p w14:paraId="29D22A97" w14:textId="697B2968" w:rsidR="00CD3B7E" w:rsidRDefault="003A11A3" w:rsidP="00CD3B7E">
      <w:pPr>
        <w:pStyle w:val="NoSpacing"/>
        <w:rPr>
          <w:rFonts w:eastAsiaTheme="minorHAnsi"/>
        </w:rPr>
      </w:pPr>
      <w:hyperlink r:id="rId7" w:history="1">
        <w:r w:rsidR="00CD3B7E" w:rsidRPr="005810C1">
          <w:rPr>
            <w:rStyle w:val="Hyperlink"/>
            <w:rFonts w:eastAsiaTheme="minorHAnsi"/>
          </w:rPr>
          <w:t>srand</w:t>
        </w:r>
      </w:hyperlink>
      <w:r w:rsidR="00CD3B7E" w:rsidRPr="0013262E">
        <w:rPr>
          <w:rFonts w:eastAsiaTheme="minorHAnsi"/>
        </w:rPr>
        <w:t>(time(NULL));</w:t>
      </w:r>
      <w:r w:rsidR="00CD3B7E">
        <w:rPr>
          <w:rFonts w:eastAsiaTheme="minorHAnsi"/>
        </w:rPr>
        <w:t xml:space="preserve">  </w:t>
      </w:r>
      <w:r w:rsidR="00CD3B7E">
        <w:rPr>
          <w:rFonts w:eastAsiaTheme="minorHAnsi"/>
        </w:rPr>
        <w:tab/>
        <w:t>- Funkcia s ktorou môžem nastaviť náhodný seed pre funkciu rand().</w:t>
      </w:r>
    </w:p>
    <w:p w14:paraId="0D2F2CBD" w14:textId="6CAC4DA9" w:rsidR="00CD3B7E" w:rsidRDefault="003A11A3" w:rsidP="00CD3B7E">
      <w:pPr>
        <w:pStyle w:val="NoSpacing"/>
        <w:rPr>
          <w:rFonts w:eastAsiaTheme="minorHAnsi"/>
        </w:rPr>
      </w:pPr>
      <w:hyperlink r:id="rId8" w:history="1">
        <w:r w:rsidR="00CD3B7E" w:rsidRPr="005810C1">
          <w:rPr>
            <w:rStyle w:val="Hyperlink"/>
            <w:rFonts w:eastAsiaTheme="minorHAnsi"/>
          </w:rPr>
          <w:t xml:space="preserve">rand() </w:t>
        </w:r>
        <w:r w:rsidR="00CD3B7E" w:rsidRPr="005810C1">
          <w:rPr>
            <w:rStyle w:val="Hyperlink"/>
            <w:rFonts w:eastAsiaTheme="minorHAnsi"/>
          </w:rPr>
          <w:tab/>
        </w:r>
      </w:hyperlink>
      <w:r w:rsidR="00CD3B7E">
        <w:rPr>
          <w:rFonts w:eastAsiaTheme="minorHAnsi"/>
        </w:rPr>
        <w:tab/>
      </w:r>
      <w:r w:rsidR="00CD3B7E">
        <w:rPr>
          <w:rFonts w:eastAsiaTheme="minorHAnsi"/>
        </w:rPr>
        <w:tab/>
        <w:t>- Funkcia ktorá vráti náhodné číslo medzi 0 a RAND_MAX.</w:t>
      </w:r>
    </w:p>
    <w:p w14:paraId="65D417B7" w14:textId="77777777" w:rsidR="00CD3B7E" w:rsidRDefault="00CD3B7E" w:rsidP="00CD3B7E">
      <w:pPr>
        <w:pStyle w:val="Heading4"/>
      </w:pPr>
      <w:r>
        <w:t>Logika testovania</w:t>
      </w:r>
    </w:p>
    <w:p w14:paraId="149EA525" w14:textId="77777777" w:rsidR="00CD3B7E" w:rsidRPr="00AE2153" w:rsidRDefault="00CD3B7E" w:rsidP="00CD3B7E">
      <w:pPr>
        <w:pStyle w:val="Heading5"/>
      </w:pPr>
      <w:r>
        <w:t>Výber vhodnej implementácie</w:t>
      </w:r>
    </w:p>
    <w:p w14:paraId="36E2A8EC" w14:textId="46B5D4E2" w:rsidR="0064211C" w:rsidRDefault="00CD3B7E" w:rsidP="0064211C">
      <w:pPr>
        <w:pStyle w:val="NoSpacing"/>
      </w:pPr>
      <w:r>
        <w:t xml:space="preserve">Konečný podiel operácií má byť rovný podielu zvoleného v tabuľke. </w:t>
      </w:r>
      <w:r w:rsidR="00BE21C5">
        <w:t xml:space="preserve">Implementácia bude teda veľmi podobná ako v predošlom zadaní. To znamená, že si náhodne vygenerujem </w:t>
      </w:r>
      <w:r w:rsidR="0064211C" w:rsidRPr="000F2D23">
        <w:rPr>
          <w:b/>
          <w:bCs/>
        </w:rPr>
        <w:t>100 čísel</w:t>
      </w:r>
      <w:r w:rsidR="0064211C">
        <w:t xml:space="preserve"> a u</w:t>
      </w:r>
      <w:r w:rsidR="000F008D">
        <w:t>r</w:t>
      </w:r>
      <w:r w:rsidR="0064211C">
        <w:t>čím si hranice, v ktorých sa má daná metóda volať.</w:t>
      </w:r>
    </w:p>
    <w:p w14:paraId="4E488EB6" w14:textId="5919E2DA" w:rsidR="0064211C" w:rsidRDefault="0064211C" w:rsidP="0064211C">
      <w:pPr>
        <w:pStyle w:val="Heading5"/>
      </w:pPr>
      <w:r>
        <w:t>Implementácia hraníc pre výber metódy</w:t>
      </w:r>
    </w:p>
    <w:p w14:paraId="5120B42A" w14:textId="0584790B" w:rsidR="0064211C" w:rsidRDefault="0064211C" w:rsidP="0064211C">
      <w:r>
        <w:t xml:space="preserve">Hranice sú určené typom scenáru, ale pre príklad môžeme povedať, že máme </w:t>
      </w:r>
      <w:r w:rsidRPr="000F2D23">
        <w:rPr>
          <w:b/>
          <w:bCs/>
        </w:rPr>
        <w:t>4</w:t>
      </w:r>
      <w:r>
        <w:t xml:space="preserve"> metódy a každá m</w:t>
      </w:r>
      <w:r w:rsidR="000C6687">
        <w:t>á</w:t>
      </w:r>
      <w:r>
        <w:t xml:space="preserve"> pravdepodobnosť 25 %, </w:t>
      </w:r>
      <w:r w:rsidR="000C6687">
        <w:t xml:space="preserve">preto prvá hranica bude v bode </w:t>
      </w:r>
      <w:r w:rsidR="000C6687" w:rsidRPr="000F2D23">
        <w:rPr>
          <w:b/>
          <w:bCs/>
        </w:rPr>
        <w:t>25</w:t>
      </w:r>
      <w:r w:rsidR="000C6687">
        <w:t xml:space="preserve">, druhá v bode </w:t>
      </w:r>
      <w:r w:rsidR="000C6687" w:rsidRPr="000F2D23">
        <w:rPr>
          <w:b/>
          <w:bCs/>
        </w:rPr>
        <w:t>50</w:t>
      </w:r>
      <w:r w:rsidR="000C6687">
        <w:t xml:space="preserve">, tretia v bode </w:t>
      </w:r>
      <w:r w:rsidR="000C6687" w:rsidRPr="000F2D23">
        <w:rPr>
          <w:b/>
          <w:bCs/>
        </w:rPr>
        <w:t>75</w:t>
      </w:r>
      <w:r w:rsidR="000C6687">
        <w:t xml:space="preserve"> a štvrtá v bode </w:t>
      </w:r>
      <w:r w:rsidR="000C6687" w:rsidRPr="000F2D23">
        <w:rPr>
          <w:b/>
          <w:bCs/>
        </w:rPr>
        <w:t>100</w:t>
      </w:r>
      <w:r w:rsidR="000C6687">
        <w:t xml:space="preserve">. </w:t>
      </w:r>
    </w:p>
    <w:p w14:paraId="46245F1B" w14:textId="6C7018FC" w:rsidR="000C6687" w:rsidRDefault="000C6687" w:rsidP="000C6687">
      <w:pPr>
        <w:pStyle w:val="Heading5"/>
      </w:pPr>
      <w:r>
        <w:lastRenderedPageBreak/>
        <w:t>Výber metódy</w:t>
      </w:r>
    </w:p>
    <w:p w14:paraId="237B674C" w14:textId="5A1ED472" w:rsidR="000C6687" w:rsidRDefault="000C6687" w:rsidP="000C6687">
      <w:r>
        <w:t xml:space="preserve">Keď sú </w:t>
      </w:r>
      <w:r w:rsidRPr="000F2D23">
        <w:rPr>
          <w:b/>
          <w:bCs/>
        </w:rPr>
        <w:t>určené hranice</w:t>
      </w:r>
      <w:r>
        <w:t xml:space="preserve"> a vygenerované náhodné číslo </w:t>
      </w:r>
      <w:r w:rsidRPr="000F2D23">
        <w:rPr>
          <w:b/>
          <w:bCs/>
        </w:rPr>
        <w:t>od 0 po 99</w:t>
      </w:r>
      <w:r>
        <w:t xml:space="preserve">, môžeme určiť ktorá metóda sa zavolá. </w:t>
      </w:r>
      <w:r>
        <w:br/>
      </w:r>
      <w:r>
        <w:br/>
        <w:t>V prípade že číslo bude pod prvou hranicou, teda bude menšie ako 25, tak sa zavolá prvá metóda. Ak číslo bude väčšie, ale bude pod hranicou 50, zavolá sa druhá metóda atď..</w:t>
      </w:r>
    </w:p>
    <w:p w14:paraId="6BC8FC64" w14:textId="18878683" w:rsidR="00A21F9F" w:rsidRDefault="00A21F9F" w:rsidP="000C6687"/>
    <w:p w14:paraId="223FFE92" w14:textId="459E2E2C" w:rsidR="00A21F9F" w:rsidRDefault="00A21F9F" w:rsidP="000C6687">
      <w:r>
        <w:t xml:space="preserve">Taktiež musím splniť </w:t>
      </w:r>
      <w:r w:rsidRPr="000F2D23">
        <w:rPr>
          <w:b/>
          <w:bCs/>
        </w:rPr>
        <w:t>podiel operácií</w:t>
      </w:r>
      <w:r>
        <w:t xml:space="preserve">, takže budem počítať koľko krát sa mi operácia zavolala a ak dosiahla svoje maximum, potom budem vyberať prvú metódu ktorá toto maximum ešte nedosiahla </w:t>
      </w:r>
      <w:r w:rsidRPr="000F2D23">
        <w:rPr>
          <w:b/>
          <w:bCs/>
        </w:rPr>
        <w:t>v poradí: insert, at, removeAt, getIndexOf.</w:t>
      </w:r>
    </w:p>
    <w:p w14:paraId="41D65178" w14:textId="37E55EDE" w:rsidR="000C6687" w:rsidRDefault="000C6687" w:rsidP="000C6687">
      <w:pPr>
        <w:pStyle w:val="Heading5"/>
      </w:pPr>
      <w:bookmarkStart w:id="8" w:name="_Výber_metódy_–"/>
      <w:bookmarkEnd w:id="8"/>
      <w:r>
        <w:t>Výber metódy – at, removeAt (komplikáci</w:t>
      </w:r>
      <w:r w:rsidR="00A21F9F">
        <w:t>e</w:t>
      </w:r>
      <w:r>
        <w:t>)</w:t>
      </w:r>
    </w:p>
    <w:p w14:paraId="1F0D4DDA" w14:textId="77777777" w:rsidR="00A21F9F" w:rsidRDefault="000C6687" w:rsidP="000C6687">
      <w:r>
        <w:t xml:space="preserve">V prípade metód at a removeAt môže nastať komplikácia v prípade, </w:t>
      </w:r>
    </w:p>
    <w:p w14:paraId="2EA65091" w14:textId="5AE82F2C" w:rsidR="000C6687" w:rsidRDefault="000F008D" w:rsidP="00A21F9F">
      <w:pPr>
        <w:pStyle w:val="ListParagraph"/>
        <w:numPr>
          <w:ilvl w:val="0"/>
          <w:numId w:val="7"/>
        </w:numPr>
      </w:pPr>
      <w:r>
        <w:t>Ž</w:t>
      </w:r>
      <w:r w:rsidR="000C6687">
        <w:t xml:space="preserve">e list je </w:t>
      </w:r>
      <w:r w:rsidR="000C6687" w:rsidRPr="000F2D23">
        <w:rPr>
          <w:b/>
          <w:bCs/>
        </w:rPr>
        <w:t>prázdny</w:t>
      </w:r>
      <w:r w:rsidR="00A21F9F">
        <w:t xml:space="preserve"> a teda nebudeme môcť zvoliť platný index. V takomto prípade skontrolujem všetky podmienky uvedené vyššie a vyberám ďalšiu prvú vhodnú metódu, teda insert alebo getIndexOf.</w:t>
      </w:r>
    </w:p>
    <w:p w14:paraId="38FD65E9" w14:textId="5873735F" w:rsidR="00A21F9F" w:rsidRDefault="00A21F9F" w:rsidP="00A21F9F">
      <w:pPr>
        <w:pStyle w:val="ListParagraph"/>
        <w:numPr>
          <w:ilvl w:val="0"/>
          <w:numId w:val="7"/>
        </w:numPr>
      </w:pPr>
      <w:r>
        <w:t xml:space="preserve">Že list je prázdny a metódy insert a getIndexOf dosiahli svoj </w:t>
      </w:r>
      <w:r w:rsidRPr="000F2D23">
        <w:rPr>
          <w:b/>
          <w:bCs/>
        </w:rPr>
        <w:t>maximálny počet volaní.</w:t>
      </w:r>
      <w:r>
        <w:t xml:space="preserve"> V takomto prípade </w:t>
      </w:r>
      <w:r w:rsidR="00761DD3">
        <w:t>si pri metóde</w:t>
      </w:r>
    </w:p>
    <w:p w14:paraId="601DDA34" w14:textId="102E63E8" w:rsidR="00761DD3" w:rsidRDefault="00761DD3" w:rsidP="00761DD3">
      <w:pPr>
        <w:pStyle w:val="ListParagraph"/>
        <w:numPr>
          <w:ilvl w:val="1"/>
          <w:numId w:val="7"/>
        </w:numPr>
      </w:pPr>
      <w:r>
        <w:t>at, pridám jeden prvok do listu, zavolám metódu at a následne ten prvok vymažem. (čas meriam len pre metódu at)</w:t>
      </w:r>
    </w:p>
    <w:p w14:paraId="78B3286D" w14:textId="00EFBB94" w:rsidR="00761DD3" w:rsidRDefault="00761DD3" w:rsidP="00761DD3">
      <w:pPr>
        <w:pStyle w:val="ListParagraph"/>
        <w:numPr>
          <w:ilvl w:val="1"/>
          <w:numId w:val="7"/>
        </w:numPr>
      </w:pPr>
      <w:r>
        <w:t>removeAt, pridám jeden prvok do listu a zavolám metódu removeAt. (čas meriam len pre metódu removeAt)</w:t>
      </w:r>
    </w:p>
    <w:p w14:paraId="5B97073C" w14:textId="18884697" w:rsidR="00761DD3" w:rsidRDefault="00761DD3" w:rsidP="00761DD3">
      <w:r>
        <w:t xml:space="preserve">Tieto komplikácie mi ale zapríčinia </w:t>
      </w:r>
      <w:r w:rsidRPr="006A1DAB">
        <w:rPr>
          <w:b/>
          <w:bCs/>
        </w:rPr>
        <w:t>tvorenie zhlukov</w:t>
      </w:r>
      <w:r>
        <w:t xml:space="preserve"> daných metód, avšak len pri konci, keď už nemôžem úplne voľne volať dané metódy.</w:t>
      </w:r>
    </w:p>
    <w:p w14:paraId="3F08CCBF" w14:textId="13E06EF6" w:rsidR="00761DD3" w:rsidRDefault="00761DD3" w:rsidP="00761DD3">
      <w:pPr>
        <w:pStyle w:val="Heading5"/>
      </w:pPr>
      <w:r>
        <w:t>Volanie metódy a meranie času</w:t>
      </w:r>
    </w:p>
    <w:p w14:paraId="240D8BCA" w14:textId="3834A318" w:rsidR="00761DD3" w:rsidRDefault="00175614" w:rsidP="00761DD3">
      <w:r>
        <w:t xml:space="preserve">Pri volaní metódy musím metódu zavolať s platným indexom. V sekcii </w:t>
      </w:r>
      <w:hyperlink w:anchor="_Výber_metódy_–" w:history="1">
        <w:r w:rsidRPr="00175614">
          <w:rPr>
            <w:rStyle w:val="Hyperlink"/>
          </w:rPr>
          <w:t>Výber metódy – at, removeAt (komplikácie)</w:t>
        </w:r>
      </w:hyperlink>
      <w:r>
        <w:t xml:space="preserve"> som vyriešil problém pri metóde at a removeAt </w:t>
      </w:r>
      <w:r w:rsidR="000F2D23">
        <w:t>s</w:t>
      </w:r>
      <w:r>
        <w:t> veľkosťou listu 0.</w:t>
      </w:r>
    </w:p>
    <w:p w14:paraId="70DFACCC" w14:textId="4FF50AF0" w:rsidR="00175614" w:rsidRDefault="00175614" w:rsidP="00761DD3"/>
    <w:p w14:paraId="06B18AB5" w14:textId="5661A0F1" w:rsidR="00175614" w:rsidRDefault="00175614" w:rsidP="00761DD3">
      <w:r>
        <w:t xml:space="preserve">Najprv si vytvorím </w:t>
      </w:r>
      <w:r w:rsidRPr="006A1DAB">
        <w:rPr>
          <w:b/>
          <w:bCs/>
        </w:rPr>
        <w:t>náhodné dáta</w:t>
      </w:r>
      <w:r>
        <w:t>, ktoré budem vkladať do metód insert a getIndexOf. Tieto dáta budú ob</w:t>
      </w:r>
      <w:r w:rsidR="005810C1">
        <w:t xml:space="preserve">sahovať čísla od 0 po </w:t>
      </w:r>
      <w:hyperlink r:id="rId9" w:history="1">
        <w:r w:rsidR="005810C1" w:rsidRPr="005810C1">
          <w:rPr>
            <w:rStyle w:val="Hyperlink"/>
          </w:rPr>
          <w:t>RAND_MAX</w:t>
        </w:r>
      </w:hyperlink>
      <w:r w:rsidR="000F2D23">
        <w:rPr>
          <w:rStyle w:val="Hyperlink"/>
        </w:rPr>
        <w:t>.</w:t>
      </w:r>
    </w:p>
    <w:p w14:paraId="03FC3D27" w14:textId="7EC2AC53" w:rsidR="005810C1" w:rsidRDefault="005810C1" w:rsidP="00761DD3"/>
    <w:p w14:paraId="0D59DDF9" w14:textId="3840F1BE" w:rsidR="005810C1" w:rsidRDefault="005810C1" w:rsidP="00761DD3">
      <w:r w:rsidRPr="006A1DAB">
        <w:rPr>
          <w:b/>
          <w:bCs/>
        </w:rPr>
        <w:t>Platný index</w:t>
      </w:r>
      <w:r>
        <w:t xml:space="preserve"> nastavím tak, že si vygenerujem číslo od 0 po veľkosť listu – 1, teda pri veľkosti 3 by sa mi vygenerovali čísla 0,1,2. </w:t>
      </w:r>
      <w:r w:rsidR="00FB7721">
        <w:t>A pri prázdnom liste nastavím index na 0.</w:t>
      </w:r>
    </w:p>
    <w:p w14:paraId="69885694" w14:textId="2E6E4C33" w:rsidR="00175614" w:rsidRDefault="00175614" w:rsidP="00761DD3"/>
    <w:p w14:paraId="586E1199" w14:textId="2E86D693" w:rsidR="00175614" w:rsidRDefault="00175614" w:rsidP="00175614">
      <w:pPr>
        <w:pStyle w:val="ListParagraph"/>
        <w:numPr>
          <w:ilvl w:val="0"/>
          <w:numId w:val="8"/>
        </w:numPr>
      </w:pPr>
      <w:r>
        <w:t>insert</w:t>
      </w:r>
    </w:p>
    <w:p w14:paraId="05E282FF" w14:textId="6BFCE1A5" w:rsidR="00FB7721" w:rsidRDefault="00FB7721" w:rsidP="00FB7721">
      <w:pPr>
        <w:pStyle w:val="ListParagraph"/>
        <w:numPr>
          <w:ilvl w:val="1"/>
          <w:numId w:val="8"/>
        </w:numPr>
      </w:pPr>
      <w:r>
        <w:t> Zavolám metódu s náhodnými dátami a indexom v intervale od 0 po veľkosť listu.</w:t>
      </w:r>
    </w:p>
    <w:p w14:paraId="5F69586C" w14:textId="50DA6395" w:rsidR="00FB7721" w:rsidRDefault="00FB7721" w:rsidP="00FB7721">
      <w:pPr>
        <w:pStyle w:val="ListParagraph"/>
        <w:numPr>
          <w:ilvl w:val="1"/>
          <w:numId w:val="8"/>
        </w:numPr>
      </w:pPr>
      <w:r>
        <w:t> Odmeriam čas</w:t>
      </w:r>
    </w:p>
    <w:p w14:paraId="629BB72A" w14:textId="024A5C4B" w:rsidR="00175614" w:rsidRDefault="00175614" w:rsidP="00175614">
      <w:pPr>
        <w:pStyle w:val="ListParagraph"/>
        <w:numPr>
          <w:ilvl w:val="0"/>
          <w:numId w:val="8"/>
        </w:numPr>
      </w:pPr>
      <w:r>
        <w:t>getIndexOf</w:t>
      </w:r>
    </w:p>
    <w:p w14:paraId="79C3481D" w14:textId="79B6B1E0" w:rsidR="00FB7721" w:rsidRDefault="00FB7721" w:rsidP="00FB7721">
      <w:pPr>
        <w:pStyle w:val="ListParagraph"/>
        <w:numPr>
          <w:ilvl w:val="1"/>
          <w:numId w:val="8"/>
        </w:numPr>
      </w:pPr>
      <w:r>
        <w:t> Zavolám metódu s náhodnými dátami</w:t>
      </w:r>
    </w:p>
    <w:p w14:paraId="70D2CDCA" w14:textId="1F1F0AAF" w:rsidR="00FB7721" w:rsidRDefault="00FB7721" w:rsidP="00FB7721">
      <w:pPr>
        <w:pStyle w:val="ListParagraph"/>
        <w:numPr>
          <w:ilvl w:val="1"/>
          <w:numId w:val="8"/>
        </w:numPr>
      </w:pPr>
      <w:r>
        <w:t> Odmeriam čas</w:t>
      </w:r>
    </w:p>
    <w:p w14:paraId="202B9330" w14:textId="2E0D1AA2" w:rsidR="00175614" w:rsidRDefault="00FB7721" w:rsidP="00175614">
      <w:pPr>
        <w:pStyle w:val="ListParagraph"/>
        <w:numPr>
          <w:ilvl w:val="0"/>
          <w:numId w:val="8"/>
        </w:numPr>
      </w:pPr>
      <w:r>
        <w:lastRenderedPageBreak/>
        <w:t>A</w:t>
      </w:r>
      <w:r w:rsidR="00175614">
        <w:t>t</w:t>
      </w:r>
    </w:p>
    <w:p w14:paraId="10AB85AE" w14:textId="5FC1D020" w:rsidR="00FB7721" w:rsidRDefault="00FB7721" w:rsidP="00FB7721">
      <w:pPr>
        <w:pStyle w:val="ListParagraph"/>
        <w:numPr>
          <w:ilvl w:val="1"/>
          <w:numId w:val="8"/>
        </w:numPr>
      </w:pPr>
      <w:r>
        <w:t> Zavolám metódu s platným indexom</w:t>
      </w:r>
    </w:p>
    <w:p w14:paraId="295A37CA" w14:textId="60C5777B" w:rsidR="00FB7721" w:rsidRDefault="00FB7721" w:rsidP="00FB7721">
      <w:pPr>
        <w:pStyle w:val="ListParagraph"/>
        <w:numPr>
          <w:ilvl w:val="1"/>
          <w:numId w:val="8"/>
        </w:numPr>
      </w:pPr>
      <w:r>
        <w:t> Odmeriam čas</w:t>
      </w:r>
    </w:p>
    <w:p w14:paraId="06B96390" w14:textId="12858C5E" w:rsidR="00175614" w:rsidRDefault="00175614" w:rsidP="00175614">
      <w:pPr>
        <w:pStyle w:val="ListParagraph"/>
        <w:numPr>
          <w:ilvl w:val="0"/>
          <w:numId w:val="8"/>
        </w:numPr>
      </w:pPr>
      <w:r>
        <w:t>removeAt</w:t>
      </w:r>
    </w:p>
    <w:p w14:paraId="2866B98F" w14:textId="4632300F" w:rsidR="00FB7721" w:rsidRDefault="00FB7721" w:rsidP="00FB7721">
      <w:pPr>
        <w:pStyle w:val="ListParagraph"/>
        <w:numPr>
          <w:ilvl w:val="1"/>
          <w:numId w:val="8"/>
        </w:numPr>
      </w:pPr>
      <w:r>
        <w:t> Zavolám metódu s platným indexom</w:t>
      </w:r>
    </w:p>
    <w:p w14:paraId="0E6A91FC" w14:textId="7D6C238A" w:rsidR="00FB7721" w:rsidRPr="00761DD3" w:rsidRDefault="00FB7721" w:rsidP="00FB7721">
      <w:pPr>
        <w:pStyle w:val="ListParagraph"/>
        <w:numPr>
          <w:ilvl w:val="1"/>
          <w:numId w:val="8"/>
        </w:numPr>
      </w:pPr>
      <w:r>
        <w:t> Odmeriam čas</w:t>
      </w:r>
    </w:p>
    <w:p w14:paraId="511CE3C8" w14:textId="77777777" w:rsidR="00A21F9F" w:rsidRPr="000C6687" w:rsidRDefault="00A21F9F" w:rsidP="000C6687"/>
    <w:p w14:paraId="13AC82DA" w14:textId="77777777" w:rsidR="00CD3B7E" w:rsidRDefault="00CD3B7E" w:rsidP="00CD3B7E">
      <w:pPr>
        <w:pStyle w:val="Heading4"/>
      </w:pPr>
      <w:r>
        <w:t>Ukladanie údajov</w:t>
      </w:r>
    </w:p>
    <w:p w14:paraId="5C24A28F" w14:textId="77777777" w:rsidR="00CD3B7E" w:rsidRDefault="00CD3B7E" w:rsidP="00CD3B7E">
      <w:r>
        <w:t xml:space="preserve">Dáta som ukladal do CSV súboru, kde </w:t>
      </w:r>
    </w:p>
    <w:p w14:paraId="047D3F17" w14:textId="0661F9AC" w:rsidR="00CD3B7E" w:rsidRDefault="00CD3B7E" w:rsidP="00CD3B7E">
      <w:pPr>
        <w:pStyle w:val="ListParagraph"/>
        <w:numPr>
          <w:ilvl w:val="0"/>
          <w:numId w:val="2"/>
        </w:numPr>
      </w:pPr>
      <w:r>
        <w:t xml:space="preserve">Stĺpec – počet </w:t>
      </w:r>
      <w:r w:rsidR="00A63113">
        <w:t>prvkov v liste</w:t>
      </w:r>
    </w:p>
    <w:p w14:paraId="5347F1B9" w14:textId="77777777" w:rsidR="00CD3B7E" w:rsidRDefault="00CD3B7E" w:rsidP="00CD3B7E">
      <w:pPr>
        <w:pStyle w:val="ListParagraph"/>
        <w:numPr>
          <w:ilvl w:val="0"/>
          <w:numId w:val="2"/>
        </w:numPr>
      </w:pPr>
      <w:r>
        <w:t>Stĺpec – čas metódy v nanosekundách</w:t>
      </w:r>
    </w:p>
    <w:p w14:paraId="50FE1BE3" w14:textId="6AD79577" w:rsidR="00CD3B7E" w:rsidRDefault="00CD3B7E" w:rsidP="00D33AC0">
      <w:pPr>
        <w:pStyle w:val="ListParagraph"/>
        <w:keepNext/>
        <w:numPr>
          <w:ilvl w:val="0"/>
          <w:numId w:val="2"/>
        </w:numPr>
      </w:pPr>
      <w:r>
        <w:t>Stĺpec – volaná metóda</w:t>
      </w:r>
    </w:p>
    <w:p w14:paraId="6B8DF874" w14:textId="1B4EA373" w:rsidR="00A63113" w:rsidRDefault="00A63113" w:rsidP="00A63113">
      <w:pPr>
        <w:keepNext/>
        <w:ind w:left="360"/>
      </w:pPr>
      <w:r>
        <w:rPr>
          <w:noProof/>
        </w:rPr>
        <w:drawing>
          <wp:inline distT="0" distB="0" distL="0" distR="0" wp14:anchorId="32E1297A" wp14:editId="5BDA3B97">
            <wp:extent cx="2447925" cy="2066925"/>
            <wp:effectExtent l="0" t="0" r="9525" b="9525"/>
            <wp:docPr id="1"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10;&#10;Description automatically generated"/>
                    <pic:cNvPicPr/>
                  </pic:nvPicPr>
                  <pic:blipFill>
                    <a:blip r:embed="rId10"/>
                    <a:stretch>
                      <a:fillRect/>
                    </a:stretch>
                  </pic:blipFill>
                  <pic:spPr>
                    <a:xfrm>
                      <a:off x="0" y="0"/>
                      <a:ext cx="2447925" cy="2066925"/>
                    </a:xfrm>
                    <a:prstGeom prst="rect">
                      <a:avLst/>
                    </a:prstGeom>
                  </pic:spPr>
                </pic:pic>
              </a:graphicData>
            </a:graphic>
          </wp:inline>
        </w:drawing>
      </w:r>
    </w:p>
    <w:p w14:paraId="4A22F15D" w14:textId="77777777" w:rsidR="00CD3B7E" w:rsidRPr="00AE2153" w:rsidRDefault="00CD3B7E" w:rsidP="00CD3B7E">
      <w:pPr>
        <w:pStyle w:val="NoSpacing"/>
      </w:pPr>
    </w:p>
    <w:p w14:paraId="399265E9" w14:textId="77777777" w:rsidR="00CD3B7E" w:rsidRPr="001C23D1" w:rsidRDefault="00CD3B7E" w:rsidP="00CD3B7E">
      <w:pPr>
        <w:pStyle w:val="Heading3"/>
      </w:pPr>
      <w:bookmarkStart w:id="9" w:name="_Toc101100806"/>
      <w:r>
        <w:t>Testovanie – Výsledky</w:t>
      </w:r>
      <w:bookmarkEnd w:id="9"/>
    </w:p>
    <w:p w14:paraId="405C6F6A" w14:textId="7A9B86B2" w:rsidR="00CD3B7E" w:rsidRDefault="00CD3B7E" w:rsidP="00CD3B7E">
      <w:r>
        <w:t xml:space="preserve">Na vyhodnotenie daných výsledkov som použil kontingenčnú tabuľku, kde na X osi je </w:t>
      </w:r>
      <w:r w:rsidR="00DC1C03">
        <w:t xml:space="preserve">veľkosť zoznamu a na osi Y je </w:t>
      </w:r>
      <w:r>
        <w:t>priemer</w:t>
      </w:r>
      <w:r w:rsidR="00DC1C03">
        <w:t xml:space="preserve">ný čas metód v nanosekundách [ns]. </w:t>
      </w:r>
    </w:p>
    <w:p w14:paraId="3B8B6163" w14:textId="6D23DD37" w:rsidR="00DC1C03" w:rsidRDefault="00DC1C03" w:rsidP="00CD3B7E"/>
    <w:p w14:paraId="08C111EA" w14:textId="6D188168" w:rsidR="006A1DAB" w:rsidRDefault="00DC1C03" w:rsidP="006A1DAB">
      <w:pPr>
        <w:rPr>
          <w:rFonts w:eastAsiaTheme="majorEastAsia" w:cstheme="majorBidi"/>
          <w:b/>
          <w:iCs/>
          <w:color w:val="F4B083" w:themeColor="accent2" w:themeTint="99"/>
          <w:sz w:val="30"/>
        </w:rPr>
      </w:pPr>
      <w:r>
        <w:t>Tým pádom môžem porovnať scenáre ako celok a nemusím sa pozerať na jednotlivé metódy</w:t>
      </w:r>
      <w:r w:rsidR="006A1DAB">
        <w:t>. P</w:t>
      </w:r>
      <w:r>
        <w:t xml:space="preserve">ozerám sa na ich </w:t>
      </w:r>
      <w:r w:rsidR="006A1DAB">
        <w:t xml:space="preserve">spoločný </w:t>
      </w:r>
      <w:r>
        <w:t>priemer, takže porovnávam celkovú rýchlosť zoznamu a nie jeho najlepšiu alebo najhoršiu zložitosť.</w:t>
      </w:r>
    </w:p>
    <w:p w14:paraId="7C303495" w14:textId="3C14E5CF" w:rsidR="00CD3B7E" w:rsidRDefault="00CD3B7E" w:rsidP="00CD3B7E">
      <w:pPr>
        <w:pStyle w:val="Heading4"/>
      </w:pPr>
      <w:r>
        <w:t>Scenár A</w:t>
      </w:r>
    </w:p>
    <w:p w14:paraId="605E3196" w14:textId="77777777" w:rsidR="00CD3B7E" w:rsidRPr="002C50FD" w:rsidRDefault="00CD3B7E" w:rsidP="00CD3B7E">
      <w:pPr>
        <w:pStyle w:val="Heading5"/>
      </w:pPr>
      <w:r>
        <w:t>Zadanie</w:t>
      </w:r>
    </w:p>
    <w:tbl>
      <w:tblPr>
        <w:tblW w:w="0" w:type="auto"/>
        <w:tblInd w:w="126" w:type="dxa"/>
        <w:tblBorders>
          <w:top w:val="double" w:sz="2" w:space="0" w:color="94B3D6"/>
          <w:left w:val="double" w:sz="2" w:space="0" w:color="94B3D6"/>
          <w:bottom w:val="double" w:sz="2" w:space="0" w:color="94B3D6"/>
          <w:right w:val="double" w:sz="2" w:space="0" w:color="94B3D6"/>
          <w:insideH w:val="double" w:sz="2" w:space="0" w:color="94B3D6"/>
          <w:insideV w:val="double" w:sz="2" w:space="0" w:color="94B3D6"/>
        </w:tblBorders>
        <w:tblLayout w:type="fixed"/>
        <w:tblCellMar>
          <w:left w:w="0" w:type="dxa"/>
          <w:right w:w="0" w:type="dxa"/>
        </w:tblCellMar>
        <w:tblLook w:val="01E0" w:firstRow="1" w:lastRow="1" w:firstColumn="1" w:lastColumn="1" w:noHBand="0" w:noVBand="0"/>
      </w:tblPr>
      <w:tblGrid>
        <w:gridCol w:w="1567"/>
        <w:gridCol w:w="1932"/>
        <w:gridCol w:w="1932"/>
        <w:gridCol w:w="1932"/>
        <w:gridCol w:w="1923"/>
      </w:tblGrid>
      <w:tr w:rsidR="000F142B" w14:paraId="231C7FA7" w14:textId="77777777" w:rsidTr="000F142B">
        <w:trPr>
          <w:trHeight w:val="308"/>
        </w:trPr>
        <w:tc>
          <w:tcPr>
            <w:tcW w:w="1567" w:type="dxa"/>
            <w:vMerge w:val="restart"/>
            <w:tcBorders>
              <w:top w:val="double" w:sz="2" w:space="0" w:color="94B3D6"/>
              <w:left w:val="double" w:sz="2" w:space="0" w:color="94B3D6"/>
              <w:bottom w:val="double" w:sz="2" w:space="0" w:color="94B3D6"/>
              <w:right w:val="single" w:sz="4" w:space="0" w:color="94B3D6"/>
            </w:tcBorders>
          </w:tcPr>
          <w:p w14:paraId="262F33AD" w14:textId="77777777" w:rsidR="000F142B" w:rsidRDefault="000F142B">
            <w:pPr>
              <w:pStyle w:val="TableParagraph"/>
              <w:spacing w:before="7"/>
              <w:jc w:val="left"/>
              <w:rPr>
                <w:sz w:val="27"/>
              </w:rPr>
            </w:pPr>
          </w:p>
          <w:p w14:paraId="7BDE472A" w14:textId="77777777" w:rsidR="000F142B" w:rsidRDefault="000F142B">
            <w:pPr>
              <w:pStyle w:val="TableParagraph"/>
              <w:spacing w:before="1"/>
              <w:ind w:left="419"/>
              <w:jc w:val="left"/>
              <w:rPr>
                <w:b/>
                <w:sz w:val="24"/>
              </w:rPr>
            </w:pPr>
            <w:r>
              <w:rPr>
                <w:b/>
                <w:sz w:val="24"/>
              </w:rPr>
              <w:t>Scenár</w:t>
            </w:r>
          </w:p>
        </w:tc>
        <w:tc>
          <w:tcPr>
            <w:tcW w:w="7719" w:type="dxa"/>
            <w:gridSpan w:val="4"/>
            <w:tcBorders>
              <w:top w:val="double" w:sz="2" w:space="0" w:color="94B3D6"/>
              <w:left w:val="single" w:sz="4" w:space="0" w:color="94B3D6"/>
              <w:bottom w:val="single" w:sz="4" w:space="0" w:color="4F81BC"/>
              <w:right w:val="double" w:sz="2" w:space="0" w:color="94B3D6"/>
            </w:tcBorders>
            <w:hideMark/>
          </w:tcPr>
          <w:p w14:paraId="195D15DD" w14:textId="77777777" w:rsidR="000F142B" w:rsidRDefault="000F142B">
            <w:pPr>
              <w:pStyle w:val="TableParagraph"/>
              <w:spacing w:line="275" w:lineRule="exact"/>
              <w:ind w:left="3076" w:right="3057"/>
              <w:rPr>
                <w:b/>
                <w:sz w:val="24"/>
              </w:rPr>
            </w:pPr>
            <w:r>
              <w:rPr>
                <w:b/>
                <w:sz w:val="24"/>
              </w:rPr>
              <w:t>Podiel</w:t>
            </w:r>
            <w:r>
              <w:rPr>
                <w:b/>
                <w:spacing w:val="-2"/>
                <w:sz w:val="24"/>
              </w:rPr>
              <w:t xml:space="preserve"> </w:t>
            </w:r>
            <w:r>
              <w:rPr>
                <w:b/>
                <w:sz w:val="24"/>
              </w:rPr>
              <w:t>operácií</w:t>
            </w:r>
          </w:p>
        </w:tc>
      </w:tr>
      <w:tr w:rsidR="000F142B" w14:paraId="6C18C7DA" w14:textId="77777777" w:rsidTr="000F142B">
        <w:trPr>
          <w:trHeight w:val="296"/>
        </w:trPr>
        <w:tc>
          <w:tcPr>
            <w:tcW w:w="1567" w:type="dxa"/>
            <w:vMerge/>
            <w:tcBorders>
              <w:top w:val="double" w:sz="2" w:space="0" w:color="94B3D6"/>
              <w:left w:val="double" w:sz="2" w:space="0" w:color="94B3D6"/>
              <w:bottom w:val="double" w:sz="2" w:space="0" w:color="94B3D6"/>
              <w:right w:val="single" w:sz="4" w:space="0" w:color="94B3D6"/>
            </w:tcBorders>
            <w:vAlign w:val="center"/>
            <w:hideMark/>
          </w:tcPr>
          <w:p w14:paraId="1759DE45" w14:textId="77777777" w:rsidR="000F142B" w:rsidRDefault="000F142B">
            <w:pPr>
              <w:rPr>
                <w:rFonts w:ascii="Times New Roman" w:hAnsi="Times New Roman"/>
                <w:b/>
                <w:sz w:val="24"/>
                <w:szCs w:val="22"/>
                <w:lang w:eastAsia="en-US"/>
              </w:rPr>
            </w:pPr>
          </w:p>
        </w:tc>
        <w:tc>
          <w:tcPr>
            <w:tcW w:w="1932" w:type="dxa"/>
            <w:tcBorders>
              <w:top w:val="single" w:sz="4" w:space="0" w:color="4F81BC"/>
              <w:left w:val="single" w:sz="4" w:space="0" w:color="94B3D6"/>
              <w:bottom w:val="double" w:sz="2" w:space="0" w:color="94B3D6"/>
              <w:right w:val="single" w:sz="4" w:space="0" w:color="94B3D6"/>
            </w:tcBorders>
            <w:hideMark/>
          </w:tcPr>
          <w:p w14:paraId="6DB0C42C" w14:textId="77777777" w:rsidR="000F142B" w:rsidRDefault="000F142B">
            <w:pPr>
              <w:pStyle w:val="TableParagraph"/>
              <w:spacing w:before="20"/>
              <w:ind w:left="451" w:right="439"/>
              <w:rPr>
                <w:rFonts w:ascii="Consolas"/>
                <w:sz w:val="20"/>
              </w:rPr>
            </w:pPr>
            <w:r>
              <w:rPr>
                <w:rFonts w:ascii="Consolas"/>
                <w:color w:val="938953"/>
                <w:sz w:val="20"/>
              </w:rPr>
              <w:t>insert</w:t>
            </w:r>
          </w:p>
        </w:tc>
        <w:tc>
          <w:tcPr>
            <w:tcW w:w="1932" w:type="dxa"/>
            <w:tcBorders>
              <w:top w:val="single" w:sz="4" w:space="0" w:color="4F81BC"/>
              <w:left w:val="single" w:sz="4" w:space="0" w:color="94B3D6"/>
              <w:bottom w:val="double" w:sz="2" w:space="0" w:color="94B3D6"/>
              <w:right w:val="single" w:sz="4" w:space="0" w:color="4F81BC"/>
            </w:tcBorders>
            <w:hideMark/>
          </w:tcPr>
          <w:p w14:paraId="3162B449" w14:textId="77777777" w:rsidR="000F142B" w:rsidRDefault="000F142B">
            <w:pPr>
              <w:pStyle w:val="TableParagraph"/>
              <w:spacing w:before="20"/>
              <w:ind w:left="451" w:right="441"/>
              <w:rPr>
                <w:rFonts w:ascii="Consolas"/>
                <w:sz w:val="20"/>
              </w:rPr>
            </w:pPr>
            <w:r>
              <w:rPr>
                <w:rFonts w:ascii="Consolas"/>
                <w:color w:val="938953"/>
                <w:sz w:val="20"/>
              </w:rPr>
              <w:t>reomoveAt</w:t>
            </w:r>
          </w:p>
        </w:tc>
        <w:tc>
          <w:tcPr>
            <w:tcW w:w="1932" w:type="dxa"/>
            <w:tcBorders>
              <w:top w:val="single" w:sz="4" w:space="0" w:color="4F81BC"/>
              <w:left w:val="single" w:sz="4" w:space="0" w:color="4F81BC"/>
              <w:bottom w:val="double" w:sz="2" w:space="0" w:color="94B3D6"/>
              <w:right w:val="single" w:sz="4" w:space="0" w:color="4F81BC"/>
            </w:tcBorders>
            <w:hideMark/>
          </w:tcPr>
          <w:p w14:paraId="32AB285E" w14:textId="77777777" w:rsidR="000F142B" w:rsidRDefault="000F142B">
            <w:pPr>
              <w:pStyle w:val="TableParagraph"/>
              <w:spacing w:before="20"/>
              <w:ind w:left="450" w:right="441"/>
              <w:rPr>
                <w:rFonts w:ascii="Consolas"/>
                <w:sz w:val="20"/>
              </w:rPr>
            </w:pPr>
            <w:r>
              <w:rPr>
                <w:rFonts w:ascii="Consolas"/>
                <w:color w:val="938953"/>
                <w:sz w:val="20"/>
              </w:rPr>
              <w:t>at</w:t>
            </w:r>
          </w:p>
        </w:tc>
        <w:tc>
          <w:tcPr>
            <w:tcW w:w="1923" w:type="dxa"/>
            <w:tcBorders>
              <w:top w:val="single" w:sz="4" w:space="0" w:color="4F81BC"/>
              <w:left w:val="single" w:sz="4" w:space="0" w:color="4F81BC"/>
              <w:bottom w:val="double" w:sz="2" w:space="0" w:color="94B3D6"/>
              <w:right w:val="double" w:sz="2" w:space="0" w:color="94B3D6"/>
            </w:tcBorders>
            <w:hideMark/>
          </w:tcPr>
          <w:p w14:paraId="6B385B70" w14:textId="77777777" w:rsidR="000F142B" w:rsidRDefault="000F142B">
            <w:pPr>
              <w:pStyle w:val="TableParagraph"/>
              <w:spacing w:before="20"/>
              <w:ind w:left="392" w:right="371"/>
              <w:rPr>
                <w:rFonts w:ascii="Consolas"/>
                <w:sz w:val="20"/>
              </w:rPr>
            </w:pPr>
            <w:r>
              <w:rPr>
                <w:rFonts w:ascii="Consolas"/>
                <w:color w:val="938953"/>
                <w:sz w:val="20"/>
              </w:rPr>
              <w:t>getIndexOf</w:t>
            </w:r>
          </w:p>
        </w:tc>
      </w:tr>
      <w:tr w:rsidR="000F142B" w14:paraId="2ECBD6BC" w14:textId="77777777" w:rsidTr="000F142B">
        <w:trPr>
          <w:trHeight w:val="318"/>
        </w:trPr>
        <w:tc>
          <w:tcPr>
            <w:tcW w:w="1567" w:type="dxa"/>
            <w:tcBorders>
              <w:top w:val="double" w:sz="2" w:space="0" w:color="94B3D6"/>
              <w:left w:val="double" w:sz="2" w:space="0" w:color="94B3D6"/>
              <w:bottom w:val="single" w:sz="4" w:space="0" w:color="94B3D6"/>
              <w:right w:val="single" w:sz="4" w:space="0" w:color="94B3D6"/>
            </w:tcBorders>
            <w:hideMark/>
          </w:tcPr>
          <w:p w14:paraId="0DB7F341" w14:textId="77777777" w:rsidR="000F142B" w:rsidRDefault="000F142B">
            <w:pPr>
              <w:pStyle w:val="TableParagraph"/>
              <w:spacing w:line="275" w:lineRule="exact"/>
              <w:rPr>
                <w:b/>
                <w:sz w:val="24"/>
              </w:rPr>
            </w:pPr>
            <w:r>
              <w:rPr>
                <w:b/>
                <w:w w:val="99"/>
                <w:sz w:val="24"/>
              </w:rPr>
              <w:t>A</w:t>
            </w:r>
          </w:p>
        </w:tc>
        <w:tc>
          <w:tcPr>
            <w:tcW w:w="1932" w:type="dxa"/>
            <w:tcBorders>
              <w:top w:val="double" w:sz="2" w:space="0" w:color="94B3D6"/>
              <w:left w:val="single" w:sz="4" w:space="0" w:color="94B3D6"/>
              <w:bottom w:val="single" w:sz="4" w:space="0" w:color="94B3D6"/>
              <w:right w:val="single" w:sz="4" w:space="0" w:color="94B3D6"/>
            </w:tcBorders>
            <w:hideMark/>
          </w:tcPr>
          <w:p w14:paraId="64FBBE3B" w14:textId="77777777" w:rsidR="000F142B" w:rsidRDefault="000F142B">
            <w:pPr>
              <w:pStyle w:val="TableParagraph"/>
              <w:spacing w:line="275" w:lineRule="exact"/>
              <w:ind w:left="448" w:right="441"/>
              <w:rPr>
                <w:sz w:val="24"/>
              </w:rPr>
            </w:pPr>
            <w:r>
              <w:rPr>
                <w:sz w:val="24"/>
              </w:rPr>
              <w:t>20</w:t>
            </w:r>
          </w:p>
        </w:tc>
        <w:tc>
          <w:tcPr>
            <w:tcW w:w="1932" w:type="dxa"/>
            <w:tcBorders>
              <w:top w:val="double" w:sz="2" w:space="0" w:color="94B3D6"/>
              <w:left w:val="single" w:sz="4" w:space="0" w:color="94B3D6"/>
              <w:bottom w:val="single" w:sz="4" w:space="0" w:color="94B3D6"/>
              <w:right w:val="single" w:sz="4" w:space="0" w:color="4F81BC"/>
            </w:tcBorders>
            <w:hideMark/>
          </w:tcPr>
          <w:p w14:paraId="28BDD16D" w14:textId="77777777" w:rsidR="000F142B" w:rsidRDefault="000F142B">
            <w:pPr>
              <w:pStyle w:val="TableParagraph"/>
              <w:spacing w:line="275" w:lineRule="exact"/>
              <w:ind w:left="449" w:right="441"/>
              <w:rPr>
                <w:sz w:val="24"/>
              </w:rPr>
            </w:pPr>
            <w:r>
              <w:rPr>
                <w:sz w:val="24"/>
              </w:rPr>
              <w:t>20</w:t>
            </w:r>
          </w:p>
        </w:tc>
        <w:tc>
          <w:tcPr>
            <w:tcW w:w="1932" w:type="dxa"/>
            <w:tcBorders>
              <w:top w:val="double" w:sz="2" w:space="0" w:color="94B3D6"/>
              <w:left w:val="single" w:sz="4" w:space="0" w:color="4F81BC"/>
              <w:bottom w:val="single" w:sz="4" w:space="0" w:color="94B3D6"/>
              <w:right w:val="single" w:sz="4" w:space="0" w:color="4F81BC"/>
            </w:tcBorders>
            <w:hideMark/>
          </w:tcPr>
          <w:p w14:paraId="1517FCF8" w14:textId="77777777" w:rsidR="000F142B" w:rsidRDefault="000F142B">
            <w:pPr>
              <w:pStyle w:val="TableParagraph"/>
              <w:spacing w:line="275" w:lineRule="exact"/>
              <w:ind w:left="450" w:right="441"/>
              <w:rPr>
                <w:sz w:val="24"/>
              </w:rPr>
            </w:pPr>
            <w:r>
              <w:rPr>
                <w:sz w:val="24"/>
              </w:rPr>
              <w:t>50</w:t>
            </w:r>
          </w:p>
        </w:tc>
        <w:tc>
          <w:tcPr>
            <w:tcW w:w="1923" w:type="dxa"/>
            <w:tcBorders>
              <w:top w:val="double" w:sz="2" w:space="0" w:color="94B3D6"/>
              <w:left w:val="single" w:sz="4" w:space="0" w:color="4F81BC"/>
              <w:bottom w:val="single" w:sz="4" w:space="0" w:color="94B3D6"/>
              <w:right w:val="double" w:sz="2" w:space="0" w:color="94B3D6"/>
            </w:tcBorders>
            <w:hideMark/>
          </w:tcPr>
          <w:p w14:paraId="54507CAD" w14:textId="77777777" w:rsidR="000F142B" w:rsidRDefault="000F142B">
            <w:pPr>
              <w:pStyle w:val="TableParagraph"/>
              <w:spacing w:line="275" w:lineRule="exact"/>
              <w:ind w:left="391" w:right="371"/>
              <w:rPr>
                <w:sz w:val="24"/>
              </w:rPr>
            </w:pPr>
            <w:r>
              <w:rPr>
                <w:sz w:val="24"/>
              </w:rPr>
              <w:t>10</w:t>
            </w:r>
          </w:p>
        </w:tc>
      </w:tr>
    </w:tbl>
    <w:p w14:paraId="0D31A6F7" w14:textId="77777777" w:rsidR="00CD3B7E" w:rsidRPr="002C50FD" w:rsidRDefault="00CD3B7E" w:rsidP="00CD3B7E"/>
    <w:p w14:paraId="44DF09B4" w14:textId="5CEDB148" w:rsidR="00CD3B7E" w:rsidRDefault="00921608" w:rsidP="00CD3B7E">
      <w:pPr>
        <w:pStyle w:val="Heading5"/>
      </w:pPr>
      <w:r w:rsidRPr="00921608">
        <w:rPr>
          <w:noProof/>
        </w:rPr>
        <w:lastRenderedPageBreak/>
        <w:drawing>
          <wp:anchor distT="0" distB="0" distL="114300" distR="114300" simplePos="0" relativeHeight="251659264" behindDoc="0" locked="0" layoutInCell="1" allowOverlap="1" wp14:anchorId="1BC73292" wp14:editId="25B70C45">
            <wp:simplePos x="0" y="0"/>
            <wp:positionH relativeFrom="column">
              <wp:posOffset>-611505</wp:posOffset>
            </wp:positionH>
            <wp:positionV relativeFrom="paragraph">
              <wp:posOffset>4311015</wp:posOffset>
            </wp:positionV>
            <wp:extent cx="7216140" cy="3910965"/>
            <wp:effectExtent l="0" t="0" r="381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16140" cy="39109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21608">
        <w:rPr>
          <w:noProof/>
        </w:rPr>
        <w:drawing>
          <wp:anchor distT="0" distB="0" distL="114300" distR="114300" simplePos="0" relativeHeight="251658240" behindDoc="1" locked="0" layoutInCell="1" allowOverlap="1" wp14:anchorId="4C19F046" wp14:editId="7A5E893B">
            <wp:simplePos x="0" y="0"/>
            <wp:positionH relativeFrom="column">
              <wp:posOffset>-598170</wp:posOffset>
            </wp:positionH>
            <wp:positionV relativeFrom="paragraph">
              <wp:posOffset>326390</wp:posOffset>
            </wp:positionV>
            <wp:extent cx="7269480" cy="3975735"/>
            <wp:effectExtent l="0" t="0" r="7620"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269480" cy="3975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3B7E">
        <w:t>Prezentácia výsledkov</w:t>
      </w:r>
      <w:r w:rsidRPr="00921608">
        <w:rPr>
          <w:b w:val="0"/>
        </w:rPr>
        <w:t xml:space="preserve"> </w:t>
      </w:r>
    </w:p>
    <w:p w14:paraId="5EA46188" w14:textId="17C3984B" w:rsidR="00CD3B7E" w:rsidRDefault="00E249A2" w:rsidP="00CD3B7E">
      <w:r w:rsidRPr="00E249A2">
        <w:t xml:space="preserve"> </w:t>
      </w:r>
    </w:p>
    <w:p w14:paraId="45B63276" w14:textId="6BC849A5" w:rsidR="00E249A2" w:rsidRDefault="00E249A2" w:rsidP="00CD3B7E"/>
    <w:p w14:paraId="7DBE3A92" w14:textId="5982218B" w:rsidR="00E249A2" w:rsidRDefault="00E249A2" w:rsidP="00CD3B7E">
      <w:r w:rsidRPr="00E249A2">
        <w:rPr>
          <w:noProof/>
        </w:rPr>
        <w:lastRenderedPageBreak/>
        <w:drawing>
          <wp:anchor distT="0" distB="0" distL="114300" distR="114300" simplePos="0" relativeHeight="251662336" behindDoc="0" locked="0" layoutInCell="1" allowOverlap="1" wp14:anchorId="23B977B2" wp14:editId="704DB021">
            <wp:simplePos x="0" y="0"/>
            <wp:positionH relativeFrom="page">
              <wp:align>center</wp:align>
            </wp:positionH>
            <wp:positionV relativeFrom="paragraph">
              <wp:posOffset>3852545</wp:posOffset>
            </wp:positionV>
            <wp:extent cx="7318147" cy="3959665"/>
            <wp:effectExtent l="0" t="0" r="0" b="317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318147" cy="3959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249A2">
        <w:rPr>
          <w:noProof/>
        </w:rPr>
        <w:drawing>
          <wp:anchor distT="0" distB="0" distL="114300" distR="114300" simplePos="0" relativeHeight="251661312" behindDoc="0" locked="0" layoutInCell="1" allowOverlap="1" wp14:anchorId="13ABF66A" wp14:editId="0CE791F8">
            <wp:simplePos x="0" y="0"/>
            <wp:positionH relativeFrom="margin">
              <wp:posOffset>-615315</wp:posOffset>
            </wp:positionH>
            <wp:positionV relativeFrom="paragraph">
              <wp:posOffset>33020</wp:posOffset>
            </wp:positionV>
            <wp:extent cx="7362825" cy="3754316"/>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368750" cy="375733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677518" w14:textId="77777777" w:rsidR="00E249A2" w:rsidRDefault="00E249A2">
      <w:pPr>
        <w:spacing w:after="160" w:line="259" w:lineRule="auto"/>
        <w:rPr>
          <w:rFonts w:eastAsiaTheme="majorEastAsia" w:cstheme="majorBidi"/>
          <w:b/>
          <w:color w:val="F4B083" w:themeColor="accent2" w:themeTint="99"/>
          <w:sz w:val="28"/>
        </w:rPr>
      </w:pPr>
      <w:r>
        <w:br w:type="page"/>
      </w:r>
    </w:p>
    <w:p w14:paraId="633E838F" w14:textId="4FBF63E0" w:rsidR="00CD3B7E" w:rsidRDefault="00CD3B7E" w:rsidP="00CD3B7E">
      <w:pPr>
        <w:pStyle w:val="Heading5"/>
      </w:pPr>
      <w:r>
        <w:lastRenderedPageBreak/>
        <w:t>Vyhodnotenie výsledkov</w:t>
      </w:r>
    </w:p>
    <w:p w14:paraId="7049E707" w14:textId="5741030B" w:rsidR="00CD3B7E" w:rsidRDefault="00CD3B7E" w:rsidP="00CD3B7E">
      <w:r>
        <w:t xml:space="preserve">Na základe grafov môžeme vidieť, že </w:t>
      </w:r>
    </w:p>
    <w:p w14:paraId="5E30EED4" w14:textId="3CFA5186" w:rsidR="00CD3B7E" w:rsidRDefault="00E249A2" w:rsidP="00CD3B7E">
      <w:pPr>
        <w:pStyle w:val="Heading6"/>
      </w:pPr>
      <w:r>
        <w:t>ArrayList</w:t>
      </w:r>
    </w:p>
    <w:p w14:paraId="535B94CF" w14:textId="77777777" w:rsidR="00DB44F0" w:rsidRDefault="00E249A2" w:rsidP="00DB44F0">
      <w:pPr>
        <w:pStyle w:val="ListParagraph"/>
        <w:numPr>
          <w:ilvl w:val="0"/>
          <w:numId w:val="9"/>
        </w:numPr>
      </w:pPr>
      <w:r>
        <w:t xml:space="preserve">Ako celok mu </w:t>
      </w:r>
      <w:r w:rsidRPr="006A1DAB">
        <w:rPr>
          <w:b/>
          <w:bCs/>
        </w:rPr>
        <w:t xml:space="preserve">priemerná rýchlosť </w:t>
      </w:r>
      <w:r w:rsidR="00AF0DEA" w:rsidRPr="006A1DAB">
        <w:rPr>
          <w:b/>
          <w:bCs/>
        </w:rPr>
        <w:t>klesá</w:t>
      </w:r>
      <w:r w:rsidR="00AF0DEA">
        <w:t xml:space="preserve">, teda čím väčší tento zoznam je, tým je rýchlosť pomalšia. </w:t>
      </w:r>
    </w:p>
    <w:p w14:paraId="6A1656B9" w14:textId="452A5CDD" w:rsidR="00E249A2" w:rsidRPr="00AF0DEA" w:rsidRDefault="00DB44F0" w:rsidP="00DB44F0">
      <w:pPr>
        <w:pStyle w:val="ListParagraph"/>
        <w:numPr>
          <w:ilvl w:val="0"/>
          <w:numId w:val="9"/>
        </w:numPr>
      </w:pPr>
      <w:r>
        <w:t>Môžeme však vidieť, že najväčší vplyv pri veľkosti má metóda getIndexOf</w:t>
      </w:r>
      <w:r w:rsidR="00B31259">
        <w:t>, čo je však logické, pretože pri mojej implementácií sa stane veľa krát, že táto metóda bude musieť prejsť celý zoznam</w:t>
      </w:r>
      <w:r>
        <w:t xml:space="preserve">. Metódy insert a removeAt sú </w:t>
      </w:r>
      <w:r w:rsidR="00B31259">
        <w:t>rýchlejšie</w:t>
      </w:r>
      <w:r>
        <w:t>, ale pri danej veľkosti ich neovplyvňuje veľkosť zoznamu</w:t>
      </w:r>
      <w:r w:rsidR="00B31259">
        <w:t xml:space="preserve"> a držia sa medzi 2000 až 4000 nanosekúnd</w:t>
      </w:r>
      <w:r>
        <w:t>. Metóda at je konštantná teda veľkosť zoznamu ju neovplyvňuje.</w:t>
      </w:r>
      <w:r>
        <w:br/>
      </w:r>
    </w:p>
    <w:p w14:paraId="0CA30234" w14:textId="511E8870" w:rsidR="00CD3B7E" w:rsidRDefault="00E249A2" w:rsidP="00CD3B7E">
      <w:pPr>
        <w:pStyle w:val="Heading6"/>
      </w:pPr>
      <w:r>
        <w:t>DoubleLinkedList</w:t>
      </w:r>
    </w:p>
    <w:p w14:paraId="34D1AC96" w14:textId="77777777" w:rsidR="00DB44F0" w:rsidRDefault="007A61CA" w:rsidP="00DB44F0">
      <w:pPr>
        <w:pStyle w:val="ListParagraph"/>
        <w:numPr>
          <w:ilvl w:val="0"/>
          <w:numId w:val="10"/>
        </w:numPr>
      </w:pPr>
      <w:r>
        <w:t xml:space="preserve">Ako celok mu </w:t>
      </w:r>
      <w:r w:rsidRPr="006A1DAB">
        <w:rPr>
          <w:b/>
          <w:bCs/>
        </w:rPr>
        <w:t>priemerná rýchlosť klesá</w:t>
      </w:r>
      <w:r>
        <w:t xml:space="preserve">, teda čím väčší tento zoznam je, tým je rýchlosť pomalšia. </w:t>
      </w:r>
    </w:p>
    <w:p w14:paraId="7401109B" w14:textId="22BAE9D4" w:rsidR="007A61CA" w:rsidRDefault="00D92E29" w:rsidP="00DB44F0">
      <w:pPr>
        <w:pStyle w:val="ListParagraph"/>
        <w:numPr>
          <w:ilvl w:val="0"/>
          <w:numId w:val="10"/>
        </w:numPr>
      </w:pPr>
      <w:r>
        <w:t xml:space="preserve">Pri danom grafe je ťažšie spozorovať ako sa správajú metódy samostatne, pretože všetky sa správajú približne rovnako. Vidíme, že cca po veľkosti 130 čas začne </w:t>
      </w:r>
      <w:r w:rsidR="00DB44F0">
        <w:t>kolísať</w:t>
      </w:r>
      <w:r>
        <w:t xml:space="preserve"> ale to je pravdepodobne spôsobené pomerom metód a tým pádom by mala byť najpresnejšia metóda at.</w:t>
      </w:r>
    </w:p>
    <w:p w14:paraId="77A92DF9" w14:textId="77777777" w:rsidR="00B31259" w:rsidRDefault="00B31259" w:rsidP="00B31259">
      <w:pPr>
        <w:pStyle w:val="ListParagraph"/>
      </w:pPr>
    </w:p>
    <w:p w14:paraId="5B7C1784" w14:textId="719A068D" w:rsidR="00CD3B7E" w:rsidRDefault="00E249A2" w:rsidP="00DB44F0">
      <w:pPr>
        <w:pStyle w:val="Heading6"/>
      </w:pPr>
      <w:r>
        <w:t>ArrayList vs DoubleLinkedList</w:t>
      </w:r>
    </w:p>
    <w:p w14:paraId="0F69A85E" w14:textId="7D293C64" w:rsidR="00CD3B7E" w:rsidRDefault="00DB44F0" w:rsidP="00DB44F0">
      <w:pPr>
        <w:pStyle w:val="ListParagraph"/>
        <w:numPr>
          <w:ilvl w:val="0"/>
          <w:numId w:val="3"/>
        </w:numPr>
      </w:pPr>
      <w:r>
        <w:t xml:space="preserve">V danom scenári je </w:t>
      </w:r>
      <w:r w:rsidRPr="006A1DAB">
        <w:rPr>
          <w:b/>
          <w:bCs/>
        </w:rPr>
        <w:t>rýchlejší ArrayList</w:t>
      </w:r>
      <w:r>
        <w:t>. Začiatok majú obidva zoznamy podobné avšak DoubleLinkedList podľa grafu stúpa trošku rýchlejšie ako ArrayList</w:t>
      </w:r>
      <w:r w:rsidR="007056EF">
        <w:t>. Tým pádom pri častom používaní metódy at je vhodnejšie použiť ArrayList ako DoubleLinkedList.</w:t>
      </w:r>
    </w:p>
    <w:p w14:paraId="1730CD6D" w14:textId="77777777" w:rsidR="006044FA" w:rsidRDefault="006044FA">
      <w:pPr>
        <w:spacing w:after="160" w:line="259" w:lineRule="auto"/>
        <w:rPr>
          <w:rFonts w:eastAsiaTheme="majorEastAsia" w:cstheme="majorBidi"/>
          <w:b/>
          <w:iCs/>
          <w:color w:val="F4B083" w:themeColor="accent2" w:themeTint="99"/>
          <w:sz w:val="30"/>
        </w:rPr>
      </w:pPr>
      <w:r>
        <w:br w:type="page"/>
      </w:r>
    </w:p>
    <w:p w14:paraId="636CD585" w14:textId="4E726F9E" w:rsidR="00CD3B7E" w:rsidRDefault="00CD3B7E" w:rsidP="00CD3B7E">
      <w:pPr>
        <w:pStyle w:val="Heading4"/>
      </w:pPr>
      <w:r>
        <w:lastRenderedPageBreak/>
        <w:t>Scenár B</w:t>
      </w:r>
    </w:p>
    <w:p w14:paraId="61483212" w14:textId="2438E95A" w:rsidR="00CD3B7E" w:rsidRPr="002C50FD" w:rsidRDefault="00CD3B7E" w:rsidP="00CD3B7E">
      <w:pPr>
        <w:pStyle w:val="Heading5"/>
      </w:pPr>
      <w:r>
        <w:t>Zadanie</w:t>
      </w:r>
    </w:p>
    <w:tbl>
      <w:tblPr>
        <w:tblW w:w="9286" w:type="dxa"/>
        <w:tblInd w:w="126" w:type="dxa"/>
        <w:tblBorders>
          <w:top w:val="double" w:sz="2" w:space="0" w:color="94B3D6"/>
          <w:left w:val="double" w:sz="2" w:space="0" w:color="94B3D6"/>
          <w:bottom w:val="double" w:sz="2" w:space="0" w:color="94B3D6"/>
          <w:right w:val="double" w:sz="2" w:space="0" w:color="94B3D6"/>
          <w:insideH w:val="double" w:sz="2" w:space="0" w:color="94B3D6"/>
          <w:insideV w:val="double" w:sz="2" w:space="0" w:color="94B3D6"/>
        </w:tblBorders>
        <w:tblLayout w:type="fixed"/>
        <w:tblCellMar>
          <w:left w:w="0" w:type="dxa"/>
          <w:right w:w="0" w:type="dxa"/>
        </w:tblCellMar>
        <w:tblLook w:val="01E0" w:firstRow="1" w:lastRow="1" w:firstColumn="1" w:lastColumn="1" w:noHBand="0" w:noVBand="0"/>
      </w:tblPr>
      <w:tblGrid>
        <w:gridCol w:w="1567"/>
        <w:gridCol w:w="1932"/>
        <w:gridCol w:w="1932"/>
        <w:gridCol w:w="1932"/>
        <w:gridCol w:w="1923"/>
      </w:tblGrid>
      <w:tr w:rsidR="006044FA" w14:paraId="5E7F3230" w14:textId="77777777" w:rsidTr="006044FA">
        <w:trPr>
          <w:trHeight w:val="308"/>
        </w:trPr>
        <w:tc>
          <w:tcPr>
            <w:tcW w:w="1567" w:type="dxa"/>
            <w:vMerge w:val="restart"/>
            <w:tcBorders>
              <w:top w:val="double" w:sz="2" w:space="0" w:color="94B3D6"/>
              <w:left w:val="double" w:sz="2" w:space="0" w:color="94B3D6"/>
              <w:bottom w:val="double" w:sz="2" w:space="0" w:color="94B3D6"/>
              <w:right w:val="single" w:sz="4" w:space="0" w:color="94B3D6"/>
            </w:tcBorders>
          </w:tcPr>
          <w:p w14:paraId="24FF65E9" w14:textId="77777777" w:rsidR="006044FA" w:rsidRDefault="006044FA">
            <w:pPr>
              <w:pStyle w:val="TableParagraph"/>
              <w:spacing w:before="7"/>
              <w:jc w:val="left"/>
              <w:rPr>
                <w:sz w:val="27"/>
              </w:rPr>
            </w:pPr>
          </w:p>
          <w:p w14:paraId="74F56898" w14:textId="77777777" w:rsidR="006044FA" w:rsidRDefault="006044FA">
            <w:pPr>
              <w:pStyle w:val="TableParagraph"/>
              <w:spacing w:before="1"/>
              <w:ind w:left="419"/>
              <w:jc w:val="left"/>
              <w:rPr>
                <w:b/>
                <w:sz w:val="24"/>
              </w:rPr>
            </w:pPr>
            <w:r>
              <w:rPr>
                <w:b/>
                <w:sz w:val="24"/>
              </w:rPr>
              <w:t>Scenár</w:t>
            </w:r>
          </w:p>
        </w:tc>
        <w:tc>
          <w:tcPr>
            <w:tcW w:w="7719" w:type="dxa"/>
            <w:gridSpan w:val="4"/>
            <w:tcBorders>
              <w:top w:val="double" w:sz="2" w:space="0" w:color="94B3D6"/>
              <w:left w:val="single" w:sz="4" w:space="0" w:color="94B3D6"/>
              <w:bottom w:val="single" w:sz="4" w:space="0" w:color="4F81BC"/>
              <w:right w:val="double" w:sz="2" w:space="0" w:color="94B3D6"/>
            </w:tcBorders>
            <w:hideMark/>
          </w:tcPr>
          <w:p w14:paraId="05BA7DF7" w14:textId="77777777" w:rsidR="006044FA" w:rsidRDefault="006044FA">
            <w:pPr>
              <w:pStyle w:val="TableParagraph"/>
              <w:spacing w:line="275" w:lineRule="exact"/>
              <w:ind w:left="3076" w:right="3057"/>
              <w:rPr>
                <w:b/>
                <w:sz w:val="24"/>
              </w:rPr>
            </w:pPr>
            <w:r>
              <w:rPr>
                <w:b/>
                <w:sz w:val="24"/>
              </w:rPr>
              <w:t>Podiel</w:t>
            </w:r>
            <w:r>
              <w:rPr>
                <w:b/>
                <w:spacing w:val="-2"/>
                <w:sz w:val="24"/>
              </w:rPr>
              <w:t xml:space="preserve"> </w:t>
            </w:r>
            <w:r>
              <w:rPr>
                <w:b/>
                <w:sz w:val="24"/>
              </w:rPr>
              <w:t>operácií</w:t>
            </w:r>
          </w:p>
        </w:tc>
      </w:tr>
      <w:tr w:rsidR="006044FA" w14:paraId="0B65627F" w14:textId="77777777" w:rsidTr="006044FA">
        <w:trPr>
          <w:trHeight w:val="296"/>
        </w:trPr>
        <w:tc>
          <w:tcPr>
            <w:tcW w:w="1567" w:type="dxa"/>
            <w:vMerge/>
            <w:tcBorders>
              <w:top w:val="double" w:sz="2" w:space="0" w:color="94B3D6"/>
              <w:left w:val="double" w:sz="2" w:space="0" w:color="94B3D6"/>
              <w:bottom w:val="double" w:sz="2" w:space="0" w:color="94B3D6"/>
              <w:right w:val="single" w:sz="4" w:space="0" w:color="94B3D6"/>
            </w:tcBorders>
            <w:vAlign w:val="center"/>
            <w:hideMark/>
          </w:tcPr>
          <w:p w14:paraId="50B543E3" w14:textId="77777777" w:rsidR="006044FA" w:rsidRDefault="006044FA">
            <w:pPr>
              <w:rPr>
                <w:rFonts w:ascii="Times New Roman" w:hAnsi="Times New Roman"/>
                <w:b/>
                <w:sz w:val="24"/>
                <w:szCs w:val="22"/>
                <w:lang w:eastAsia="en-US"/>
              </w:rPr>
            </w:pPr>
          </w:p>
        </w:tc>
        <w:tc>
          <w:tcPr>
            <w:tcW w:w="1932" w:type="dxa"/>
            <w:tcBorders>
              <w:top w:val="single" w:sz="4" w:space="0" w:color="4F81BC"/>
              <w:left w:val="single" w:sz="4" w:space="0" w:color="94B3D6"/>
              <w:bottom w:val="double" w:sz="2" w:space="0" w:color="94B3D6"/>
              <w:right w:val="single" w:sz="4" w:space="0" w:color="94B3D6"/>
            </w:tcBorders>
            <w:hideMark/>
          </w:tcPr>
          <w:p w14:paraId="54FA3D3F" w14:textId="77777777" w:rsidR="006044FA" w:rsidRDefault="006044FA">
            <w:pPr>
              <w:pStyle w:val="TableParagraph"/>
              <w:spacing w:before="20"/>
              <w:ind w:left="451" w:right="439"/>
              <w:rPr>
                <w:rFonts w:ascii="Consolas"/>
                <w:sz w:val="20"/>
              </w:rPr>
            </w:pPr>
            <w:r>
              <w:rPr>
                <w:rFonts w:ascii="Consolas"/>
                <w:color w:val="938953"/>
                <w:sz w:val="20"/>
              </w:rPr>
              <w:t>insert</w:t>
            </w:r>
          </w:p>
        </w:tc>
        <w:tc>
          <w:tcPr>
            <w:tcW w:w="1932" w:type="dxa"/>
            <w:tcBorders>
              <w:top w:val="single" w:sz="4" w:space="0" w:color="4F81BC"/>
              <w:left w:val="single" w:sz="4" w:space="0" w:color="94B3D6"/>
              <w:bottom w:val="double" w:sz="2" w:space="0" w:color="94B3D6"/>
              <w:right w:val="single" w:sz="4" w:space="0" w:color="4F81BC"/>
            </w:tcBorders>
            <w:hideMark/>
          </w:tcPr>
          <w:p w14:paraId="1F0C754D" w14:textId="77777777" w:rsidR="006044FA" w:rsidRDefault="006044FA">
            <w:pPr>
              <w:pStyle w:val="TableParagraph"/>
              <w:spacing w:before="20"/>
              <w:ind w:left="451" w:right="441"/>
              <w:rPr>
                <w:rFonts w:ascii="Consolas"/>
                <w:sz w:val="20"/>
              </w:rPr>
            </w:pPr>
            <w:r>
              <w:rPr>
                <w:rFonts w:ascii="Consolas"/>
                <w:color w:val="938953"/>
                <w:sz w:val="20"/>
              </w:rPr>
              <w:t>reomoveAt</w:t>
            </w:r>
          </w:p>
        </w:tc>
        <w:tc>
          <w:tcPr>
            <w:tcW w:w="1932" w:type="dxa"/>
            <w:tcBorders>
              <w:top w:val="single" w:sz="4" w:space="0" w:color="4F81BC"/>
              <w:left w:val="single" w:sz="4" w:space="0" w:color="4F81BC"/>
              <w:bottom w:val="double" w:sz="2" w:space="0" w:color="94B3D6"/>
              <w:right w:val="single" w:sz="4" w:space="0" w:color="4F81BC"/>
            </w:tcBorders>
            <w:hideMark/>
          </w:tcPr>
          <w:p w14:paraId="3BFCD587" w14:textId="77777777" w:rsidR="006044FA" w:rsidRDefault="006044FA">
            <w:pPr>
              <w:pStyle w:val="TableParagraph"/>
              <w:spacing w:before="20"/>
              <w:ind w:left="450" w:right="441"/>
              <w:rPr>
                <w:rFonts w:ascii="Consolas"/>
                <w:sz w:val="20"/>
              </w:rPr>
            </w:pPr>
            <w:r>
              <w:rPr>
                <w:rFonts w:ascii="Consolas"/>
                <w:color w:val="938953"/>
                <w:sz w:val="20"/>
              </w:rPr>
              <w:t>at</w:t>
            </w:r>
          </w:p>
        </w:tc>
        <w:tc>
          <w:tcPr>
            <w:tcW w:w="1923" w:type="dxa"/>
            <w:tcBorders>
              <w:top w:val="single" w:sz="4" w:space="0" w:color="4F81BC"/>
              <w:left w:val="single" w:sz="4" w:space="0" w:color="4F81BC"/>
              <w:bottom w:val="double" w:sz="2" w:space="0" w:color="94B3D6"/>
              <w:right w:val="double" w:sz="2" w:space="0" w:color="94B3D6"/>
            </w:tcBorders>
            <w:hideMark/>
          </w:tcPr>
          <w:p w14:paraId="6D986B9D" w14:textId="77777777" w:rsidR="006044FA" w:rsidRDefault="006044FA">
            <w:pPr>
              <w:pStyle w:val="TableParagraph"/>
              <w:spacing w:before="20"/>
              <w:ind w:left="392" w:right="371"/>
              <w:rPr>
                <w:rFonts w:ascii="Consolas"/>
                <w:sz w:val="20"/>
              </w:rPr>
            </w:pPr>
            <w:r>
              <w:rPr>
                <w:rFonts w:ascii="Consolas"/>
                <w:color w:val="938953"/>
                <w:sz w:val="20"/>
              </w:rPr>
              <w:t>getIndexOf</w:t>
            </w:r>
          </w:p>
        </w:tc>
      </w:tr>
      <w:tr w:rsidR="006044FA" w14:paraId="23D54F63" w14:textId="77777777" w:rsidTr="006044FA">
        <w:trPr>
          <w:trHeight w:val="318"/>
        </w:trPr>
        <w:tc>
          <w:tcPr>
            <w:tcW w:w="1567" w:type="dxa"/>
            <w:tcBorders>
              <w:top w:val="double" w:sz="2" w:space="0" w:color="94B3D6"/>
              <w:left w:val="double" w:sz="2" w:space="0" w:color="94B3D6"/>
              <w:bottom w:val="single" w:sz="4" w:space="0" w:color="94B3D6"/>
              <w:right w:val="single" w:sz="4" w:space="0" w:color="94B3D6"/>
            </w:tcBorders>
            <w:hideMark/>
          </w:tcPr>
          <w:p w14:paraId="4B804A5F" w14:textId="00FDD109" w:rsidR="006044FA" w:rsidRDefault="006044FA" w:rsidP="006044FA">
            <w:pPr>
              <w:pStyle w:val="TableParagraph"/>
              <w:spacing w:line="275" w:lineRule="exact"/>
              <w:rPr>
                <w:b/>
                <w:sz w:val="24"/>
              </w:rPr>
            </w:pPr>
            <w:r>
              <w:rPr>
                <w:b/>
                <w:sz w:val="24"/>
              </w:rPr>
              <w:t>B</w:t>
            </w:r>
          </w:p>
        </w:tc>
        <w:tc>
          <w:tcPr>
            <w:tcW w:w="1932" w:type="dxa"/>
            <w:tcBorders>
              <w:top w:val="double" w:sz="2" w:space="0" w:color="94B3D6"/>
              <w:left w:val="single" w:sz="4" w:space="0" w:color="94B3D6"/>
              <w:bottom w:val="single" w:sz="4" w:space="0" w:color="94B3D6"/>
              <w:right w:val="single" w:sz="4" w:space="0" w:color="94B3D6"/>
            </w:tcBorders>
            <w:hideMark/>
          </w:tcPr>
          <w:p w14:paraId="13B20D1C" w14:textId="1D4615B6" w:rsidR="006044FA" w:rsidRDefault="006044FA" w:rsidP="006044FA">
            <w:pPr>
              <w:pStyle w:val="TableParagraph"/>
              <w:spacing w:line="275" w:lineRule="exact"/>
              <w:ind w:left="448" w:right="441"/>
              <w:rPr>
                <w:sz w:val="24"/>
              </w:rPr>
            </w:pPr>
            <w:r>
              <w:rPr>
                <w:sz w:val="24"/>
              </w:rPr>
              <w:t>35</w:t>
            </w:r>
          </w:p>
        </w:tc>
        <w:tc>
          <w:tcPr>
            <w:tcW w:w="1932" w:type="dxa"/>
            <w:tcBorders>
              <w:top w:val="double" w:sz="2" w:space="0" w:color="94B3D6"/>
              <w:left w:val="single" w:sz="4" w:space="0" w:color="94B3D6"/>
              <w:bottom w:val="single" w:sz="4" w:space="0" w:color="94B3D6"/>
              <w:right w:val="single" w:sz="4" w:space="0" w:color="4F81BC"/>
            </w:tcBorders>
            <w:hideMark/>
          </w:tcPr>
          <w:p w14:paraId="30ADA28C" w14:textId="4DCBA7F2" w:rsidR="006044FA" w:rsidRDefault="006044FA" w:rsidP="006044FA">
            <w:pPr>
              <w:pStyle w:val="TableParagraph"/>
              <w:spacing w:line="275" w:lineRule="exact"/>
              <w:ind w:left="449" w:right="441"/>
              <w:rPr>
                <w:sz w:val="24"/>
              </w:rPr>
            </w:pPr>
            <w:r>
              <w:rPr>
                <w:sz w:val="24"/>
              </w:rPr>
              <w:t>35</w:t>
            </w:r>
          </w:p>
        </w:tc>
        <w:tc>
          <w:tcPr>
            <w:tcW w:w="1932" w:type="dxa"/>
            <w:tcBorders>
              <w:top w:val="double" w:sz="2" w:space="0" w:color="94B3D6"/>
              <w:left w:val="single" w:sz="4" w:space="0" w:color="4F81BC"/>
              <w:bottom w:val="single" w:sz="4" w:space="0" w:color="94B3D6"/>
              <w:right w:val="single" w:sz="4" w:space="0" w:color="4F81BC"/>
            </w:tcBorders>
            <w:hideMark/>
          </w:tcPr>
          <w:p w14:paraId="10419141" w14:textId="4D11E63C" w:rsidR="006044FA" w:rsidRDefault="006044FA" w:rsidP="006044FA">
            <w:pPr>
              <w:pStyle w:val="TableParagraph"/>
              <w:spacing w:line="275" w:lineRule="exact"/>
              <w:ind w:left="450" w:right="441"/>
              <w:rPr>
                <w:sz w:val="24"/>
              </w:rPr>
            </w:pPr>
            <w:r>
              <w:rPr>
                <w:sz w:val="24"/>
              </w:rPr>
              <w:t>20</w:t>
            </w:r>
          </w:p>
        </w:tc>
        <w:tc>
          <w:tcPr>
            <w:tcW w:w="1923" w:type="dxa"/>
            <w:tcBorders>
              <w:top w:val="double" w:sz="2" w:space="0" w:color="94B3D6"/>
              <w:left w:val="single" w:sz="4" w:space="0" w:color="4F81BC"/>
              <w:bottom w:val="single" w:sz="4" w:space="0" w:color="94B3D6"/>
              <w:right w:val="double" w:sz="2" w:space="0" w:color="94B3D6"/>
            </w:tcBorders>
            <w:hideMark/>
          </w:tcPr>
          <w:p w14:paraId="3E6E2D86" w14:textId="0743C893" w:rsidR="006044FA" w:rsidRDefault="006044FA" w:rsidP="006044FA">
            <w:pPr>
              <w:pStyle w:val="TableParagraph"/>
              <w:spacing w:line="275" w:lineRule="exact"/>
              <w:ind w:left="391" w:right="371"/>
              <w:rPr>
                <w:sz w:val="24"/>
              </w:rPr>
            </w:pPr>
            <w:r>
              <w:rPr>
                <w:sz w:val="24"/>
              </w:rPr>
              <w:t>10</w:t>
            </w:r>
          </w:p>
        </w:tc>
      </w:tr>
    </w:tbl>
    <w:p w14:paraId="12C780AE" w14:textId="6C9C380C" w:rsidR="00CD3B7E" w:rsidRDefault="009D1865" w:rsidP="009D1865">
      <w:pPr>
        <w:pStyle w:val="Heading5"/>
        <w:ind w:left="720" w:firstLine="696"/>
      </w:pPr>
      <w:r>
        <w:rPr>
          <w:noProof/>
        </w:rPr>
        <w:drawing>
          <wp:anchor distT="0" distB="0" distL="114300" distR="114300" simplePos="0" relativeHeight="251665408" behindDoc="0" locked="0" layoutInCell="1" allowOverlap="1" wp14:anchorId="7A2F20CA" wp14:editId="20019BC5">
            <wp:simplePos x="0" y="0"/>
            <wp:positionH relativeFrom="page">
              <wp:posOffset>504825</wp:posOffset>
            </wp:positionH>
            <wp:positionV relativeFrom="paragraph">
              <wp:posOffset>3804920</wp:posOffset>
            </wp:positionV>
            <wp:extent cx="6467475" cy="3305175"/>
            <wp:effectExtent l="0" t="0" r="9525" b="9525"/>
            <wp:wrapTopAndBottom/>
            <wp:docPr id="10" name="Chart 10">
              <a:extLst xmlns:a="http://schemas.openxmlformats.org/drawingml/2006/main">
                <a:ext uri="{FF2B5EF4-FFF2-40B4-BE49-F238E27FC236}">
                  <a16:creationId xmlns:a16="http://schemas.microsoft.com/office/drawing/2014/main" id="{E39735B8-B17F-4EA5-BD2B-DC12FEE285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2412A747" wp14:editId="040B9BD5">
            <wp:simplePos x="0" y="0"/>
            <wp:positionH relativeFrom="page">
              <wp:align>center</wp:align>
            </wp:positionH>
            <wp:positionV relativeFrom="paragraph">
              <wp:posOffset>400050</wp:posOffset>
            </wp:positionV>
            <wp:extent cx="6562725" cy="3314700"/>
            <wp:effectExtent l="0" t="0" r="9525" b="0"/>
            <wp:wrapTopAndBottom/>
            <wp:docPr id="9" name="Picture 3" descr="Chart&#10;&#10;Description automatically generated">
              <a:extLst xmlns:a="http://schemas.openxmlformats.org/drawingml/2006/main">
                <a:ext uri="{FF2B5EF4-FFF2-40B4-BE49-F238E27FC236}">
                  <a16:creationId xmlns:a16="http://schemas.microsoft.com/office/drawing/2014/main" id="{E905245A-D4F2-4C1B-8E78-8B2B63D32B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descr="Chart&#10;&#10;Description automatically generated">
                      <a:extLst>
                        <a:ext uri="{FF2B5EF4-FFF2-40B4-BE49-F238E27FC236}">
                          <a16:creationId xmlns:a16="http://schemas.microsoft.com/office/drawing/2014/main" id="{E905245A-D4F2-4C1B-8E78-8B2B63D32B30}"/>
                        </a:ext>
                      </a:extLst>
                    </pic:cNvPr>
                    <pic:cNvPicPr>
                      <a:picLocks noChangeAspect="1"/>
                    </pic:cNvPicPr>
                  </pic:nvPicPr>
                  <pic:blipFill>
                    <a:blip r:embed="rId16"/>
                    <a:stretch>
                      <a:fillRect/>
                    </a:stretch>
                  </pic:blipFill>
                  <pic:spPr>
                    <a:xfrm>
                      <a:off x="0" y="0"/>
                      <a:ext cx="6562725" cy="3314700"/>
                    </a:xfrm>
                    <a:prstGeom prst="rect">
                      <a:avLst/>
                    </a:prstGeom>
                  </pic:spPr>
                </pic:pic>
              </a:graphicData>
            </a:graphic>
            <wp14:sizeRelH relativeFrom="margin">
              <wp14:pctWidth>0</wp14:pctWidth>
            </wp14:sizeRelH>
            <wp14:sizeRelV relativeFrom="margin">
              <wp14:pctHeight>0</wp14:pctHeight>
            </wp14:sizeRelV>
          </wp:anchor>
        </w:drawing>
      </w:r>
      <w:r>
        <w:t>P</w:t>
      </w:r>
      <w:r w:rsidR="00CD3B7E">
        <w:t>rezentácia výsledkov</w:t>
      </w:r>
    </w:p>
    <w:p w14:paraId="0AA05D78" w14:textId="77777777" w:rsidR="00CD3B7E" w:rsidRDefault="00CD3B7E" w:rsidP="00CD3B7E"/>
    <w:p w14:paraId="452E784B" w14:textId="77C93476" w:rsidR="00CD3B7E" w:rsidRDefault="00CD3B7E" w:rsidP="00CD3B7E"/>
    <w:p w14:paraId="3B795868" w14:textId="4BBF2E49" w:rsidR="00FC6674" w:rsidRDefault="00FC6674" w:rsidP="00CD3B7E">
      <w:r>
        <w:rPr>
          <w:noProof/>
        </w:rPr>
        <w:lastRenderedPageBreak/>
        <w:drawing>
          <wp:anchor distT="0" distB="0" distL="114300" distR="114300" simplePos="0" relativeHeight="251668480" behindDoc="0" locked="0" layoutInCell="1" allowOverlap="1" wp14:anchorId="6DDCE929" wp14:editId="2582D25E">
            <wp:simplePos x="0" y="0"/>
            <wp:positionH relativeFrom="margin">
              <wp:posOffset>-386715</wp:posOffset>
            </wp:positionH>
            <wp:positionV relativeFrom="paragraph">
              <wp:posOffset>3842385</wp:posOffset>
            </wp:positionV>
            <wp:extent cx="6871335" cy="3800475"/>
            <wp:effectExtent l="0" t="0" r="5715" b="9525"/>
            <wp:wrapTopAndBottom/>
            <wp:docPr id="13" name="Chart 13">
              <a:extLst xmlns:a="http://schemas.openxmlformats.org/drawingml/2006/main">
                <a:ext uri="{FF2B5EF4-FFF2-40B4-BE49-F238E27FC236}">
                  <a16:creationId xmlns:a16="http://schemas.microsoft.com/office/drawing/2014/main" id="{DF92B66D-4364-4FEF-A706-FBB4B93AED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7456" behindDoc="0" locked="0" layoutInCell="1" allowOverlap="1" wp14:anchorId="76534633" wp14:editId="0F3B10C1">
            <wp:simplePos x="0" y="0"/>
            <wp:positionH relativeFrom="page">
              <wp:align>center</wp:align>
            </wp:positionH>
            <wp:positionV relativeFrom="paragraph">
              <wp:posOffset>128270</wp:posOffset>
            </wp:positionV>
            <wp:extent cx="6842858" cy="3612969"/>
            <wp:effectExtent l="0" t="0" r="0" b="6985"/>
            <wp:wrapTopAndBottom/>
            <wp:docPr id="12" name="Picture 3" descr="Chart&#10;&#10;Description automatically generated">
              <a:extLst xmlns:a="http://schemas.openxmlformats.org/drawingml/2006/main">
                <a:ext uri="{FF2B5EF4-FFF2-40B4-BE49-F238E27FC236}">
                  <a16:creationId xmlns:a16="http://schemas.microsoft.com/office/drawing/2014/main" id="{387399AC-C7E4-4CC1-B065-9D9801C99E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descr="Chart&#10;&#10;Description automatically generated">
                      <a:extLst>
                        <a:ext uri="{FF2B5EF4-FFF2-40B4-BE49-F238E27FC236}">
                          <a16:creationId xmlns:a16="http://schemas.microsoft.com/office/drawing/2014/main" id="{387399AC-C7E4-4CC1-B065-9D9801C99E0C}"/>
                        </a:ext>
                      </a:extLst>
                    </pic:cNvPr>
                    <pic:cNvPicPr>
                      <a:picLocks noChangeAspect="1"/>
                    </pic:cNvPicPr>
                  </pic:nvPicPr>
                  <pic:blipFill>
                    <a:blip r:embed="rId18"/>
                    <a:stretch>
                      <a:fillRect/>
                    </a:stretch>
                  </pic:blipFill>
                  <pic:spPr>
                    <a:xfrm>
                      <a:off x="0" y="0"/>
                      <a:ext cx="6842858" cy="3612969"/>
                    </a:xfrm>
                    <a:prstGeom prst="rect">
                      <a:avLst/>
                    </a:prstGeom>
                  </pic:spPr>
                </pic:pic>
              </a:graphicData>
            </a:graphic>
            <wp14:sizeRelH relativeFrom="margin">
              <wp14:pctWidth>0</wp14:pctWidth>
            </wp14:sizeRelH>
            <wp14:sizeRelV relativeFrom="margin">
              <wp14:pctHeight>0</wp14:pctHeight>
            </wp14:sizeRelV>
          </wp:anchor>
        </w:drawing>
      </w:r>
    </w:p>
    <w:p w14:paraId="22C9BBD3" w14:textId="26B36890" w:rsidR="00CD3B7E" w:rsidRDefault="00CD3B7E" w:rsidP="00CD3B7E"/>
    <w:p w14:paraId="30375AAE" w14:textId="794ECAA4" w:rsidR="00CD3B7E" w:rsidRDefault="00CD3B7E" w:rsidP="00CD3B7E"/>
    <w:p w14:paraId="569E948F" w14:textId="6D75F729" w:rsidR="00CD3B7E" w:rsidRDefault="00CD3B7E" w:rsidP="00CD3B7E">
      <w:pPr>
        <w:pStyle w:val="Heading5"/>
      </w:pPr>
      <w:r>
        <w:lastRenderedPageBreak/>
        <w:t>Vyhodnotenie výsledkov</w:t>
      </w:r>
    </w:p>
    <w:p w14:paraId="1A457C48" w14:textId="77777777" w:rsidR="00B31259" w:rsidRDefault="00B31259" w:rsidP="00B31259">
      <w:r>
        <w:t xml:space="preserve">Na základe grafov môžeme vidieť, že </w:t>
      </w:r>
    </w:p>
    <w:p w14:paraId="76BDA92C" w14:textId="77777777" w:rsidR="00B31259" w:rsidRDefault="00B31259" w:rsidP="00B31259">
      <w:pPr>
        <w:pStyle w:val="Heading6"/>
      </w:pPr>
      <w:r>
        <w:t>ArrayList</w:t>
      </w:r>
    </w:p>
    <w:p w14:paraId="65100713" w14:textId="66EDFDA5" w:rsidR="00B31259" w:rsidRDefault="00B31259" w:rsidP="00B31259">
      <w:pPr>
        <w:pStyle w:val="ListParagraph"/>
        <w:numPr>
          <w:ilvl w:val="0"/>
          <w:numId w:val="9"/>
        </w:numPr>
      </w:pPr>
      <w:r>
        <w:t xml:space="preserve">Ako celok mu </w:t>
      </w:r>
      <w:r w:rsidRPr="002919BD">
        <w:rPr>
          <w:b/>
          <w:bCs/>
        </w:rPr>
        <w:t>priemerná rýchlosť klesá</w:t>
      </w:r>
      <w:r>
        <w:t xml:space="preserve">, teda čím väčší tento zoznam je, tým je rýchlosť pomalšia. </w:t>
      </w:r>
    </w:p>
    <w:p w14:paraId="53288698" w14:textId="54C06563" w:rsidR="00B31259" w:rsidRDefault="00B31259" w:rsidP="00B31259">
      <w:pPr>
        <w:pStyle w:val="ListParagraph"/>
        <w:numPr>
          <w:ilvl w:val="0"/>
          <w:numId w:val="9"/>
        </w:numPr>
      </w:pPr>
      <w:r>
        <w:t>Môžeme však vidieť, že najväčší vplyv pri veľkosti má metóda getIndexOf, čo je však logické, pretože pri mojej implementácií sa stane veľa krát, že táto metóda bude musieť prejsť celý zoznam. Metódy insert a removeAt sú rýchlejšie, ale pri danej veľkosti ich neovplyvňuje veľkosť zoznamu a držia sa medzi 2000 až 4000 nanosekúnd. Metóda at je konštantná teda veľkosť zoznamu ju neovplyvňuje.</w:t>
      </w:r>
    </w:p>
    <w:p w14:paraId="30704100" w14:textId="77777777" w:rsidR="00B31259" w:rsidRDefault="00B31259" w:rsidP="00B31259">
      <w:pPr>
        <w:pStyle w:val="Heading6"/>
      </w:pPr>
      <w:r>
        <w:t>DoubleLinkedList</w:t>
      </w:r>
    </w:p>
    <w:p w14:paraId="5D7A7231" w14:textId="77777777" w:rsidR="00B31259" w:rsidRDefault="00B31259" w:rsidP="00B31259">
      <w:pPr>
        <w:pStyle w:val="ListParagraph"/>
        <w:numPr>
          <w:ilvl w:val="0"/>
          <w:numId w:val="10"/>
        </w:numPr>
      </w:pPr>
      <w:r>
        <w:t xml:space="preserve">Ako celok mu </w:t>
      </w:r>
      <w:r w:rsidRPr="002919BD">
        <w:rPr>
          <w:b/>
          <w:bCs/>
        </w:rPr>
        <w:t>priemerná rýchlosť klesá</w:t>
      </w:r>
      <w:r>
        <w:t xml:space="preserve">, teda čím väčší tento zoznam je, tým je rýchlosť pomalšia. </w:t>
      </w:r>
    </w:p>
    <w:p w14:paraId="3D7BAFCC" w14:textId="590BED28" w:rsidR="00B31259" w:rsidRDefault="007056EF" w:rsidP="00B31259">
      <w:pPr>
        <w:pStyle w:val="ListParagraph"/>
        <w:numPr>
          <w:ilvl w:val="0"/>
          <w:numId w:val="10"/>
        </w:numPr>
      </w:pPr>
      <w:r>
        <w:t>Metóda getIndexOf má na celkovú rýchlosť najväčší vplyv, ale je to znova spôsobené tým, že pri mojej implementácií sa veľa krát môže stať, že táto metóda prejde celý zoznam. Ostatné metódy sú pri väčšej veľkosti pomalšie, ale rýchlosť im klesá pomaly.</w:t>
      </w:r>
    </w:p>
    <w:p w14:paraId="2DB09D98" w14:textId="77777777" w:rsidR="00B31259" w:rsidRDefault="00B31259" w:rsidP="00B31259">
      <w:pPr>
        <w:pStyle w:val="ListParagraph"/>
      </w:pPr>
    </w:p>
    <w:p w14:paraId="4D13F176" w14:textId="77777777" w:rsidR="00B31259" w:rsidRDefault="00B31259" w:rsidP="00B31259">
      <w:pPr>
        <w:pStyle w:val="Heading6"/>
      </w:pPr>
      <w:r>
        <w:t>ArrayList vs DoubleLinkedList</w:t>
      </w:r>
    </w:p>
    <w:p w14:paraId="1123193B" w14:textId="706C1AA4" w:rsidR="00B31259" w:rsidRDefault="007056EF" w:rsidP="00B31259">
      <w:pPr>
        <w:pStyle w:val="ListParagraph"/>
        <w:numPr>
          <w:ilvl w:val="0"/>
          <w:numId w:val="3"/>
        </w:numPr>
      </w:pPr>
      <w:r>
        <w:t xml:space="preserve">V danom scenári </w:t>
      </w:r>
      <w:r w:rsidR="0078364C">
        <w:t xml:space="preserve">sú </w:t>
      </w:r>
      <w:r w:rsidR="0078364C" w:rsidRPr="002919BD">
        <w:rPr>
          <w:b/>
          <w:bCs/>
        </w:rPr>
        <w:t>celkové rýchlosti podobné</w:t>
      </w:r>
      <w:r w:rsidR="0078364C">
        <w:t xml:space="preserve">, avšak keď sa pozrieme na metódy, pri ktorých máme najväčší podiel opakovaní tak prídeme na to, že metódy </w:t>
      </w:r>
      <w:r w:rsidR="0078364C" w:rsidRPr="002919BD">
        <w:rPr>
          <w:b/>
          <w:bCs/>
        </w:rPr>
        <w:t>insert</w:t>
      </w:r>
      <w:r w:rsidR="0078364C">
        <w:t xml:space="preserve"> a </w:t>
      </w:r>
      <w:r w:rsidR="0078364C" w:rsidRPr="002919BD">
        <w:rPr>
          <w:b/>
          <w:bCs/>
        </w:rPr>
        <w:t>removeAt</w:t>
      </w:r>
      <w:r w:rsidR="0078364C">
        <w:t xml:space="preserve"> sú pri menších veľkostiach </w:t>
      </w:r>
      <w:r w:rsidR="0078364C" w:rsidRPr="002919BD">
        <w:rPr>
          <w:b/>
          <w:bCs/>
        </w:rPr>
        <w:t>rýchlejšie pri DoubleLinkedListe</w:t>
      </w:r>
      <w:r w:rsidR="0078364C">
        <w:t>.</w:t>
      </w:r>
    </w:p>
    <w:p w14:paraId="4A69E8B4" w14:textId="77777777" w:rsidR="00CD3B7E" w:rsidRPr="00145216" w:rsidRDefault="00CD3B7E" w:rsidP="00CD3B7E"/>
    <w:p w14:paraId="6119335A" w14:textId="77777777" w:rsidR="00671BE2" w:rsidRDefault="00671BE2">
      <w:pPr>
        <w:spacing w:after="160" w:line="259" w:lineRule="auto"/>
        <w:rPr>
          <w:rFonts w:eastAsiaTheme="majorEastAsia" w:cstheme="majorBidi"/>
          <w:b/>
          <w:iCs/>
          <w:color w:val="F4B083" w:themeColor="accent2" w:themeTint="99"/>
          <w:sz w:val="30"/>
        </w:rPr>
      </w:pPr>
      <w:r>
        <w:br w:type="page"/>
      </w:r>
    </w:p>
    <w:p w14:paraId="5C1116CF" w14:textId="4CBF4725" w:rsidR="00CD3B7E" w:rsidRDefault="00CD3B7E" w:rsidP="00CD3B7E">
      <w:pPr>
        <w:pStyle w:val="Heading4"/>
      </w:pPr>
      <w:r>
        <w:lastRenderedPageBreak/>
        <w:t>Scenár C</w:t>
      </w:r>
    </w:p>
    <w:p w14:paraId="16A4DFBD" w14:textId="220CDC66" w:rsidR="00CD3B7E" w:rsidRPr="002C50FD" w:rsidRDefault="00CD3B7E" w:rsidP="00CD3B7E">
      <w:pPr>
        <w:pStyle w:val="Heading5"/>
      </w:pPr>
      <w:r>
        <w:t>Zadanie</w:t>
      </w:r>
    </w:p>
    <w:tbl>
      <w:tblPr>
        <w:tblW w:w="9286" w:type="dxa"/>
        <w:tblInd w:w="126" w:type="dxa"/>
        <w:tblBorders>
          <w:top w:val="double" w:sz="2" w:space="0" w:color="94B3D6"/>
          <w:left w:val="double" w:sz="2" w:space="0" w:color="94B3D6"/>
          <w:bottom w:val="double" w:sz="2" w:space="0" w:color="94B3D6"/>
          <w:right w:val="double" w:sz="2" w:space="0" w:color="94B3D6"/>
          <w:insideH w:val="double" w:sz="2" w:space="0" w:color="94B3D6"/>
          <w:insideV w:val="double" w:sz="2" w:space="0" w:color="94B3D6"/>
        </w:tblBorders>
        <w:tblLayout w:type="fixed"/>
        <w:tblCellMar>
          <w:left w:w="0" w:type="dxa"/>
          <w:right w:w="0" w:type="dxa"/>
        </w:tblCellMar>
        <w:tblLook w:val="01E0" w:firstRow="1" w:lastRow="1" w:firstColumn="1" w:lastColumn="1" w:noHBand="0" w:noVBand="0"/>
      </w:tblPr>
      <w:tblGrid>
        <w:gridCol w:w="1567"/>
        <w:gridCol w:w="1932"/>
        <w:gridCol w:w="1932"/>
        <w:gridCol w:w="1932"/>
        <w:gridCol w:w="1923"/>
      </w:tblGrid>
      <w:tr w:rsidR="00671BE2" w14:paraId="6CB4BA6F" w14:textId="77777777" w:rsidTr="009848A8">
        <w:trPr>
          <w:trHeight w:val="308"/>
        </w:trPr>
        <w:tc>
          <w:tcPr>
            <w:tcW w:w="1567" w:type="dxa"/>
            <w:vMerge w:val="restart"/>
            <w:tcBorders>
              <w:top w:val="double" w:sz="2" w:space="0" w:color="94B3D6"/>
              <w:left w:val="double" w:sz="2" w:space="0" w:color="94B3D6"/>
              <w:bottom w:val="double" w:sz="2" w:space="0" w:color="94B3D6"/>
              <w:right w:val="single" w:sz="4" w:space="0" w:color="94B3D6"/>
            </w:tcBorders>
          </w:tcPr>
          <w:p w14:paraId="742D591F" w14:textId="77777777" w:rsidR="00671BE2" w:rsidRDefault="00671BE2" w:rsidP="009848A8">
            <w:pPr>
              <w:pStyle w:val="TableParagraph"/>
              <w:spacing w:before="7"/>
              <w:jc w:val="left"/>
              <w:rPr>
                <w:sz w:val="27"/>
              </w:rPr>
            </w:pPr>
          </w:p>
          <w:p w14:paraId="0AC0E3C4" w14:textId="77777777" w:rsidR="00671BE2" w:rsidRDefault="00671BE2" w:rsidP="009848A8">
            <w:pPr>
              <w:pStyle w:val="TableParagraph"/>
              <w:spacing w:before="1"/>
              <w:ind w:left="419"/>
              <w:jc w:val="left"/>
              <w:rPr>
                <w:b/>
                <w:sz w:val="24"/>
              </w:rPr>
            </w:pPr>
            <w:r>
              <w:rPr>
                <w:b/>
                <w:sz w:val="24"/>
              </w:rPr>
              <w:t>Scenár</w:t>
            </w:r>
          </w:p>
        </w:tc>
        <w:tc>
          <w:tcPr>
            <w:tcW w:w="7719" w:type="dxa"/>
            <w:gridSpan w:val="4"/>
            <w:tcBorders>
              <w:top w:val="double" w:sz="2" w:space="0" w:color="94B3D6"/>
              <w:left w:val="single" w:sz="4" w:space="0" w:color="94B3D6"/>
              <w:bottom w:val="single" w:sz="4" w:space="0" w:color="4F81BC"/>
              <w:right w:val="double" w:sz="2" w:space="0" w:color="94B3D6"/>
            </w:tcBorders>
            <w:hideMark/>
          </w:tcPr>
          <w:p w14:paraId="24EE8017" w14:textId="77777777" w:rsidR="00671BE2" w:rsidRDefault="00671BE2" w:rsidP="009848A8">
            <w:pPr>
              <w:pStyle w:val="TableParagraph"/>
              <w:spacing w:line="275" w:lineRule="exact"/>
              <w:ind w:left="3076" w:right="3057"/>
              <w:rPr>
                <w:b/>
                <w:sz w:val="24"/>
              </w:rPr>
            </w:pPr>
            <w:r>
              <w:rPr>
                <w:b/>
                <w:sz w:val="24"/>
              </w:rPr>
              <w:t>Podiel</w:t>
            </w:r>
            <w:r>
              <w:rPr>
                <w:b/>
                <w:spacing w:val="-2"/>
                <w:sz w:val="24"/>
              </w:rPr>
              <w:t xml:space="preserve"> </w:t>
            </w:r>
            <w:r>
              <w:rPr>
                <w:b/>
                <w:sz w:val="24"/>
              </w:rPr>
              <w:t>operácií</w:t>
            </w:r>
          </w:p>
        </w:tc>
      </w:tr>
      <w:tr w:rsidR="00671BE2" w14:paraId="3514DC18" w14:textId="77777777" w:rsidTr="009848A8">
        <w:trPr>
          <w:trHeight w:val="296"/>
        </w:trPr>
        <w:tc>
          <w:tcPr>
            <w:tcW w:w="1567" w:type="dxa"/>
            <w:vMerge/>
            <w:tcBorders>
              <w:top w:val="double" w:sz="2" w:space="0" w:color="94B3D6"/>
              <w:left w:val="double" w:sz="2" w:space="0" w:color="94B3D6"/>
              <w:bottom w:val="double" w:sz="2" w:space="0" w:color="94B3D6"/>
              <w:right w:val="single" w:sz="4" w:space="0" w:color="94B3D6"/>
            </w:tcBorders>
            <w:vAlign w:val="center"/>
            <w:hideMark/>
          </w:tcPr>
          <w:p w14:paraId="6C612A7C" w14:textId="77777777" w:rsidR="00671BE2" w:rsidRDefault="00671BE2" w:rsidP="009848A8">
            <w:pPr>
              <w:rPr>
                <w:rFonts w:ascii="Times New Roman" w:hAnsi="Times New Roman"/>
                <w:b/>
                <w:sz w:val="24"/>
                <w:szCs w:val="22"/>
                <w:lang w:eastAsia="en-US"/>
              </w:rPr>
            </w:pPr>
          </w:p>
        </w:tc>
        <w:tc>
          <w:tcPr>
            <w:tcW w:w="1932" w:type="dxa"/>
            <w:tcBorders>
              <w:top w:val="single" w:sz="4" w:space="0" w:color="4F81BC"/>
              <w:left w:val="single" w:sz="4" w:space="0" w:color="94B3D6"/>
              <w:bottom w:val="double" w:sz="2" w:space="0" w:color="94B3D6"/>
              <w:right w:val="single" w:sz="4" w:space="0" w:color="94B3D6"/>
            </w:tcBorders>
            <w:hideMark/>
          </w:tcPr>
          <w:p w14:paraId="66A7C21E" w14:textId="77777777" w:rsidR="00671BE2" w:rsidRDefault="00671BE2" w:rsidP="009848A8">
            <w:pPr>
              <w:pStyle w:val="TableParagraph"/>
              <w:spacing w:before="20"/>
              <w:ind w:left="451" w:right="439"/>
              <w:rPr>
                <w:rFonts w:ascii="Consolas"/>
                <w:sz w:val="20"/>
              </w:rPr>
            </w:pPr>
            <w:r>
              <w:rPr>
                <w:rFonts w:ascii="Consolas"/>
                <w:color w:val="938953"/>
                <w:sz w:val="20"/>
              </w:rPr>
              <w:t>insert</w:t>
            </w:r>
          </w:p>
        </w:tc>
        <w:tc>
          <w:tcPr>
            <w:tcW w:w="1932" w:type="dxa"/>
            <w:tcBorders>
              <w:top w:val="single" w:sz="4" w:space="0" w:color="4F81BC"/>
              <w:left w:val="single" w:sz="4" w:space="0" w:color="94B3D6"/>
              <w:bottom w:val="double" w:sz="2" w:space="0" w:color="94B3D6"/>
              <w:right w:val="single" w:sz="4" w:space="0" w:color="4F81BC"/>
            </w:tcBorders>
            <w:hideMark/>
          </w:tcPr>
          <w:p w14:paraId="4CCEE877" w14:textId="77777777" w:rsidR="00671BE2" w:rsidRDefault="00671BE2" w:rsidP="009848A8">
            <w:pPr>
              <w:pStyle w:val="TableParagraph"/>
              <w:spacing w:before="20"/>
              <w:ind w:left="451" w:right="441"/>
              <w:rPr>
                <w:rFonts w:ascii="Consolas"/>
                <w:sz w:val="20"/>
              </w:rPr>
            </w:pPr>
            <w:r>
              <w:rPr>
                <w:rFonts w:ascii="Consolas"/>
                <w:color w:val="938953"/>
                <w:sz w:val="20"/>
              </w:rPr>
              <w:t>reomoveAt</w:t>
            </w:r>
          </w:p>
        </w:tc>
        <w:tc>
          <w:tcPr>
            <w:tcW w:w="1932" w:type="dxa"/>
            <w:tcBorders>
              <w:top w:val="single" w:sz="4" w:space="0" w:color="4F81BC"/>
              <w:left w:val="single" w:sz="4" w:space="0" w:color="4F81BC"/>
              <w:bottom w:val="double" w:sz="2" w:space="0" w:color="94B3D6"/>
              <w:right w:val="single" w:sz="4" w:space="0" w:color="4F81BC"/>
            </w:tcBorders>
            <w:hideMark/>
          </w:tcPr>
          <w:p w14:paraId="38B908D4" w14:textId="77777777" w:rsidR="00671BE2" w:rsidRDefault="00671BE2" w:rsidP="009848A8">
            <w:pPr>
              <w:pStyle w:val="TableParagraph"/>
              <w:spacing w:before="20"/>
              <w:ind w:left="450" w:right="441"/>
              <w:rPr>
                <w:rFonts w:ascii="Consolas"/>
                <w:sz w:val="20"/>
              </w:rPr>
            </w:pPr>
            <w:r>
              <w:rPr>
                <w:rFonts w:ascii="Consolas"/>
                <w:color w:val="938953"/>
                <w:sz w:val="20"/>
              </w:rPr>
              <w:t>at</w:t>
            </w:r>
          </w:p>
        </w:tc>
        <w:tc>
          <w:tcPr>
            <w:tcW w:w="1923" w:type="dxa"/>
            <w:tcBorders>
              <w:top w:val="single" w:sz="4" w:space="0" w:color="4F81BC"/>
              <w:left w:val="single" w:sz="4" w:space="0" w:color="4F81BC"/>
              <w:bottom w:val="double" w:sz="2" w:space="0" w:color="94B3D6"/>
              <w:right w:val="double" w:sz="2" w:space="0" w:color="94B3D6"/>
            </w:tcBorders>
            <w:hideMark/>
          </w:tcPr>
          <w:p w14:paraId="2D948090" w14:textId="77777777" w:rsidR="00671BE2" w:rsidRDefault="00671BE2" w:rsidP="009848A8">
            <w:pPr>
              <w:pStyle w:val="TableParagraph"/>
              <w:spacing w:before="20"/>
              <w:ind w:left="392" w:right="371"/>
              <w:rPr>
                <w:rFonts w:ascii="Consolas"/>
                <w:sz w:val="20"/>
              </w:rPr>
            </w:pPr>
            <w:r>
              <w:rPr>
                <w:rFonts w:ascii="Consolas"/>
                <w:color w:val="938953"/>
                <w:sz w:val="20"/>
              </w:rPr>
              <w:t>getIndexOf</w:t>
            </w:r>
          </w:p>
        </w:tc>
      </w:tr>
      <w:tr w:rsidR="00671BE2" w14:paraId="4C1814D4" w14:textId="77777777" w:rsidTr="009848A8">
        <w:trPr>
          <w:trHeight w:val="318"/>
        </w:trPr>
        <w:tc>
          <w:tcPr>
            <w:tcW w:w="1567" w:type="dxa"/>
            <w:tcBorders>
              <w:top w:val="double" w:sz="2" w:space="0" w:color="94B3D6"/>
              <w:left w:val="double" w:sz="2" w:space="0" w:color="94B3D6"/>
              <w:bottom w:val="single" w:sz="4" w:space="0" w:color="94B3D6"/>
              <w:right w:val="single" w:sz="4" w:space="0" w:color="94B3D6"/>
            </w:tcBorders>
            <w:hideMark/>
          </w:tcPr>
          <w:p w14:paraId="7C4C5F01" w14:textId="552BE2F6" w:rsidR="00671BE2" w:rsidRDefault="00671BE2" w:rsidP="00671BE2">
            <w:pPr>
              <w:pStyle w:val="TableParagraph"/>
              <w:spacing w:line="275" w:lineRule="exact"/>
              <w:rPr>
                <w:b/>
                <w:sz w:val="24"/>
              </w:rPr>
            </w:pPr>
            <w:r>
              <w:rPr>
                <w:b/>
                <w:w w:val="99"/>
                <w:sz w:val="24"/>
              </w:rPr>
              <w:t>C</w:t>
            </w:r>
          </w:p>
        </w:tc>
        <w:tc>
          <w:tcPr>
            <w:tcW w:w="1932" w:type="dxa"/>
            <w:tcBorders>
              <w:top w:val="double" w:sz="2" w:space="0" w:color="94B3D6"/>
              <w:left w:val="single" w:sz="4" w:space="0" w:color="94B3D6"/>
              <w:bottom w:val="single" w:sz="4" w:space="0" w:color="94B3D6"/>
              <w:right w:val="single" w:sz="4" w:space="0" w:color="94B3D6"/>
            </w:tcBorders>
            <w:hideMark/>
          </w:tcPr>
          <w:p w14:paraId="18E5A4D9" w14:textId="44A7815E" w:rsidR="00671BE2" w:rsidRDefault="00671BE2" w:rsidP="00671BE2">
            <w:pPr>
              <w:pStyle w:val="TableParagraph"/>
              <w:spacing w:line="275" w:lineRule="exact"/>
              <w:ind w:left="448" w:right="441"/>
              <w:rPr>
                <w:sz w:val="24"/>
              </w:rPr>
            </w:pPr>
            <w:r>
              <w:rPr>
                <w:sz w:val="24"/>
              </w:rPr>
              <w:t>45</w:t>
            </w:r>
          </w:p>
        </w:tc>
        <w:tc>
          <w:tcPr>
            <w:tcW w:w="1932" w:type="dxa"/>
            <w:tcBorders>
              <w:top w:val="double" w:sz="2" w:space="0" w:color="94B3D6"/>
              <w:left w:val="single" w:sz="4" w:space="0" w:color="94B3D6"/>
              <w:bottom w:val="single" w:sz="4" w:space="0" w:color="94B3D6"/>
              <w:right w:val="single" w:sz="4" w:space="0" w:color="4F81BC"/>
            </w:tcBorders>
            <w:hideMark/>
          </w:tcPr>
          <w:p w14:paraId="3CF1D97F" w14:textId="460882A2" w:rsidR="00671BE2" w:rsidRDefault="00671BE2" w:rsidP="00671BE2">
            <w:pPr>
              <w:pStyle w:val="TableParagraph"/>
              <w:spacing w:line="275" w:lineRule="exact"/>
              <w:ind w:left="449" w:right="441"/>
              <w:rPr>
                <w:sz w:val="24"/>
              </w:rPr>
            </w:pPr>
            <w:r>
              <w:rPr>
                <w:sz w:val="24"/>
              </w:rPr>
              <w:t>45</w:t>
            </w:r>
          </w:p>
        </w:tc>
        <w:tc>
          <w:tcPr>
            <w:tcW w:w="1932" w:type="dxa"/>
            <w:tcBorders>
              <w:top w:val="double" w:sz="2" w:space="0" w:color="94B3D6"/>
              <w:left w:val="single" w:sz="4" w:space="0" w:color="4F81BC"/>
              <w:bottom w:val="single" w:sz="4" w:space="0" w:color="94B3D6"/>
              <w:right w:val="single" w:sz="4" w:space="0" w:color="4F81BC"/>
            </w:tcBorders>
            <w:hideMark/>
          </w:tcPr>
          <w:p w14:paraId="2531AD9D" w14:textId="3AAAA564" w:rsidR="00671BE2" w:rsidRDefault="00671BE2" w:rsidP="00671BE2">
            <w:pPr>
              <w:pStyle w:val="TableParagraph"/>
              <w:spacing w:line="275" w:lineRule="exact"/>
              <w:ind w:left="450" w:right="441"/>
              <w:rPr>
                <w:sz w:val="24"/>
              </w:rPr>
            </w:pPr>
            <w:r>
              <w:rPr>
                <w:sz w:val="24"/>
              </w:rPr>
              <w:t>5</w:t>
            </w:r>
          </w:p>
        </w:tc>
        <w:tc>
          <w:tcPr>
            <w:tcW w:w="1923" w:type="dxa"/>
            <w:tcBorders>
              <w:top w:val="double" w:sz="2" w:space="0" w:color="94B3D6"/>
              <w:left w:val="single" w:sz="4" w:space="0" w:color="4F81BC"/>
              <w:bottom w:val="single" w:sz="4" w:space="0" w:color="94B3D6"/>
              <w:right w:val="double" w:sz="2" w:space="0" w:color="94B3D6"/>
            </w:tcBorders>
            <w:hideMark/>
          </w:tcPr>
          <w:p w14:paraId="7DDE16A8" w14:textId="3B61DE12" w:rsidR="00671BE2" w:rsidRDefault="00671BE2" w:rsidP="00671BE2">
            <w:pPr>
              <w:pStyle w:val="TableParagraph"/>
              <w:spacing w:line="275" w:lineRule="exact"/>
              <w:ind w:left="391" w:right="371"/>
              <w:rPr>
                <w:sz w:val="24"/>
              </w:rPr>
            </w:pPr>
            <w:r>
              <w:rPr>
                <w:sz w:val="24"/>
              </w:rPr>
              <w:t>5</w:t>
            </w:r>
          </w:p>
        </w:tc>
      </w:tr>
    </w:tbl>
    <w:p w14:paraId="107F6765" w14:textId="65D09444" w:rsidR="00CD3B7E" w:rsidRDefault="00EB1AE1" w:rsidP="00CD3B7E">
      <w:pPr>
        <w:pStyle w:val="Heading5"/>
      </w:pPr>
      <w:r>
        <w:rPr>
          <w:noProof/>
        </w:rPr>
        <w:drawing>
          <wp:anchor distT="0" distB="0" distL="114300" distR="114300" simplePos="0" relativeHeight="251669504" behindDoc="0" locked="0" layoutInCell="1" allowOverlap="1" wp14:anchorId="6E9ACCD5" wp14:editId="34299F24">
            <wp:simplePos x="0" y="0"/>
            <wp:positionH relativeFrom="margin">
              <wp:posOffset>-401955</wp:posOffset>
            </wp:positionH>
            <wp:positionV relativeFrom="paragraph">
              <wp:posOffset>328295</wp:posOffset>
            </wp:positionV>
            <wp:extent cx="6953250" cy="3665220"/>
            <wp:effectExtent l="0" t="0" r="0" b="0"/>
            <wp:wrapTopAndBottom/>
            <wp:docPr id="15" name="Picture 2" descr="Chart, line chart&#10;&#10;Description automatically generated">
              <a:extLst xmlns:a="http://schemas.openxmlformats.org/drawingml/2006/main">
                <a:ext uri="{FF2B5EF4-FFF2-40B4-BE49-F238E27FC236}">
                  <a16:creationId xmlns:a16="http://schemas.microsoft.com/office/drawing/2014/main" id="{3756F391-A5A0-42C2-9687-D7E064C9E6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descr="Chart, line chart&#10;&#10;Description automatically generated">
                      <a:extLst>
                        <a:ext uri="{FF2B5EF4-FFF2-40B4-BE49-F238E27FC236}">
                          <a16:creationId xmlns:a16="http://schemas.microsoft.com/office/drawing/2014/main" id="{3756F391-A5A0-42C2-9687-D7E064C9E681}"/>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6953250" cy="36652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0528" behindDoc="0" locked="0" layoutInCell="1" allowOverlap="1" wp14:anchorId="087ABD27" wp14:editId="06F18730">
            <wp:simplePos x="0" y="0"/>
            <wp:positionH relativeFrom="page">
              <wp:align>center</wp:align>
            </wp:positionH>
            <wp:positionV relativeFrom="paragraph">
              <wp:posOffset>4128135</wp:posOffset>
            </wp:positionV>
            <wp:extent cx="6915150" cy="3133725"/>
            <wp:effectExtent l="0" t="0" r="0" b="9525"/>
            <wp:wrapTopAndBottom/>
            <wp:docPr id="16" name="Chart 16">
              <a:extLst xmlns:a="http://schemas.openxmlformats.org/drawingml/2006/main">
                <a:ext uri="{FF2B5EF4-FFF2-40B4-BE49-F238E27FC236}">
                  <a16:creationId xmlns:a16="http://schemas.microsoft.com/office/drawing/2014/main" id="{ED650DAD-DBB1-4952-ADDA-EFE9E4DB71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r w:rsidR="00CD3B7E">
        <w:t>Prezentácia výsledkov</w:t>
      </w:r>
    </w:p>
    <w:p w14:paraId="219ECCA2" w14:textId="1B74BA2A" w:rsidR="00EB1AE1" w:rsidRPr="00EB1AE1" w:rsidRDefault="00EB1AE1" w:rsidP="00EB1AE1"/>
    <w:p w14:paraId="02AE4704" w14:textId="3F22D727" w:rsidR="00CD3B7E" w:rsidRDefault="00B03128" w:rsidP="00CD3B7E">
      <w:r>
        <w:rPr>
          <w:noProof/>
        </w:rPr>
        <w:lastRenderedPageBreak/>
        <w:drawing>
          <wp:anchor distT="0" distB="0" distL="114300" distR="114300" simplePos="0" relativeHeight="251672576" behindDoc="0" locked="0" layoutInCell="1" allowOverlap="1" wp14:anchorId="71E787BE" wp14:editId="1CAE4AD8">
            <wp:simplePos x="0" y="0"/>
            <wp:positionH relativeFrom="column">
              <wp:posOffset>-529590</wp:posOffset>
            </wp:positionH>
            <wp:positionV relativeFrom="paragraph">
              <wp:posOffset>3976370</wp:posOffset>
            </wp:positionV>
            <wp:extent cx="7086600" cy="3714750"/>
            <wp:effectExtent l="0" t="0" r="0" b="0"/>
            <wp:wrapTopAndBottom/>
            <wp:docPr id="18" name="Chart 18">
              <a:extLst xmlns:a="http://schemas.openxmlformats.org/drawingml/2006/main">
                <a:ext uri="{FF2B5EF4-FFF2-40B4-BE49-F238E27FC236}">
                  <a16:creationId xmlns:a16="http://schemas.microsoft.com/office/drawing/2014/main" id="{37FD4831-26E5-4739-9220-A8CDB7C4BB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1552" behindDoc="0" locked="0" layoutInCell="1" allowOverlap="1" wp14:anchorId="6BEE5847" wp14:editId="57369E73">
            <wp:simplePos x="0" y="0"/>
            <wp:positionH relativeFrom="margin">
              <wp:posOffset>-539115</wp:posOffset>
            </wp:positionH>
            <wp:positionV relativeFrom="paragraph">
              <wp:posOffset>4445</wp:posOffset>
            </wp:positionV>
            <wp:extent cx="7105650" cy="3920490"/>
            <wp:effectExtent l="0" t="0" r="0" b="3810"/>
            <wp:wrapTopAndBottom/>
            <wp:docPr id="17" name="Picture 2" descr="Chart&#10;&#10;Description automatically generated">
              <a:extLst xmlns:a="http://schemas.openxmlformats.org/drawingml/2006/main">
                <a:ext uri="{FF2B5EF4-FFF2-40B4-BE49-F238E27FC236}">
                  <a16:creationId xmlns:a16="http://schemas.microsoft.com/office/drawing/2014/main" id="{F54820A1-F439-45A6-A111-83CEC74085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 descr="Chart&#10;&#10;Description automatically generated">
                      <a:extLst>
                        <a:ext uri="{FF2B5EF4-FFF2-40B4-BE49-F238E27FC236}">
                          <a16:creationId xmlns:a16="http://schemas.microsoft.com/office/drawing/2014/main" id="{F54820A1-F439-45A6-A111-83CEC740854F}"/>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7105650" cy="3920490"/>
                    </a:xfrm>
                    <a:prstGeom prst="rect">
                      <a:avLst/>
                    </a:prstGeom>
                  </pic:spPr>
                </pic:pic>
              </a:graphicData>
            </a:graphic>
            <wp14:sizeRelH relativeFrom="margin">
              <wp14:pctWidth>0</wp14:pctWidth>
            </wp14:sizeRelH>
            <wp14:sizeRelV relativeFrom="margin">
              <wp14:pctHeight>0</wp14:pctHeight>
            </wp14:sizeRelV>
          </wp:anchor>
        </w:drawing>
      </w:r>
    </w:p>
    <w:p w14:paraId="72E71634" w14:textId="533BAB01" w:rsidR="00CD3B7E" w:rsidRDefault="00CD3B7E" w:rsidP="00CD3B7E"/>
    <w:p w14:paraId="264BBA1D" w14:textId="77777777" w:rsidR="00CD3B7E" w:rsidRDefault="00CD3B7E" w:rsidP="00CD3B7E"/>
    <w:p w14:paraId="422FA042" w14:textId="574DB1ED" w:rsidR="00CD3B7E" w:rsidRDefault="00CD3B7E" w:rsidP="00CD3B7E"/>
    <w:p w14:paraId="3823E6E2" w14:textId="77777777" w:rsidR="00CD3B7E" w:rsidRDefault="00CD3B7E" w:rsidP="00CD3B7E">
      <w:pPr>
        <w:pStyle w:val="Heading5"/>
      </w:pPr>
      <w:r>
        <w:lastRenderedPageBreak/>
        <w:t>Vyhodnotenie výsledkov</w:t>
      </w:r>
    </w:p>
    <w:p w14:paraId="68F64D69" w14:textId="77777777" w:rsidR="00303A75" w:rsidRDefault="00303A75" w:rsidP="00303A75">
      <w:r>
        <w:t xml:space="preserve">Na základe grafov môžeme vidieť, že </w:t>
      </w:r>
    </w:p>
    <w:p w14:paraId="4C049E1E" w14:textId="77777777" w:rsidR="00303A75" w:rsidRDefault="00303A75" w:rsidP="00303A75">
      <w:pPr>
        <w:pStyle w:val="Heading6"/>
      </w:pPr>
      <w:r>
        <w:t>ArrayList</w:t>
      </w:r>
    </w:p>
    <w:p w14:paraId="6832D118" w14:textId="084F4757" w:rsidR="00303A75" w:rsidRDefault="00303A75" w:rsidP="00303A75">
      <w:pPr>
        <w:pStyle w:val="ListParagraph"/>
        <w:numPr>
          <w:ilvl w:val="0"/>
          <w:numId w:val="9"/>
        </w:numPr>
      </w:pPr>
      <w:r>
        <w:t xml:space="preserve">Ako celok mu </w:t>
      </w:r>
      <w:r w:rsidRPr="002919BD">
        <w:rPr>
          <w:b/>
          <w:bCs/>
        </w:rPr>
        <w:t>priemerná rýchlosť klesá</w:t>
      </w:r>
      <w:r>
        <w:t>, teda čím väčší tento zoznam je, tým je rýchlosť pomalšia</w:t>
      </w:r>
      <w:r w:rsidR="00327090">
        <w:t xml:space="preserve"> avšak približne po veľkosti 200 tam rýchlosť zase stúpa, ale stále sa to drží medzi </w:t>
      </w:r>
      <w:r w:rsidR="00D76535">
        <w:t>1500</w:t>
      </w:r>
      <w:r w:rsidR="00327090">
        <w:t xml:space="preserve"> až </w:t>
      </w:r>
      <w:r w:rsidR="00D76535">
        <w:t>3500</w:t>
      </w:r>
      <w:r w:rsidR="00327090">
        <w:t xml:space="preserve"> nanosekúnd</w:t>
      </w:r>
      <w:r w:rsidR="00D76535">
        <w:t>.</w:t>
      </w:r>
    </w:p>
    <w:p w14:paraId="008C6AA7" w14:textId="3284FFAA" w:rsidR="00303A75" w:rsidRDefault="00303A75" w:rsidP="00303A75">
      <w:pPr>
        <w:pStyle w:val="ListParagraph"/>
        <w:numPr>
          <w:ilvl w:val="0"/>
          <w:numId w:val="9"/>
        </w:numPr>
      </w:pPr>
      <w:r>
        <w:t xml:space="preserve">Môžeme však vidieť, že najväčší vplyv pri veľkosti má metóda getIndexOf, čo je však logické, pretože pri mojej implementácií sa stane veľa krát, že táto metóda bude musieť prejsť celý zoznam. Metódy insert a removeAt sú rýchlejšie, </w:t>
      </w:r>
      <w:r w:rsidR="00D76535">
        <w:t xml:space="preserve">a na konci zoznamu rýchlosť stúpa, avšak to je pravdepodobne spôsobené len </w:t>
      </w:r>
      <w:r w:rsidR="00B73624">
        <w:t>vygenerovaním vhodných indexov.</w:t>
      </w:r>
    </w:p>
    <w:p w14:paraId="25E42F7C" w14:textId="77777777" w:rsidR="00303A75" w:rsidRDefault="00303A75" w:rsidP="00303A75">
      <w:pPr>
        <w:pStyle w:val="Heading6"/>
      </w:pPr>
      <w:r>
        <w:t>DoubleLinkedList</w:t>
      </w:r>
    </w:p>
    <w:p w14:paraId="3DFE5EF9" w14:textId="77777777" w:rsidR="00303A75" w:rsidRDefault="00303A75" w:rsidP="00303A75">
      <w:pPr>
        <w:pStyle w:val="ListParagraph"/>
        <w:numPr>
          <w:ilvl w:val="0"/>
          <w:numId w:val="10"/>
        </w:numPr>
      </w:pPr>
      <w:r>
        <w:t xml:space="preserve">Ako celok mu </w:t>
      </w:r>
      <w:r w:rsidRPr="002919BD">
        <w:rPr>
          <w:b/>
          <w:bCs/>
        </w:rPr>
        <w:t>priemerná rýchlosť klesá</w:t>
      </w:r>
      <w:r>
        <w:t xml:space="preserve">, teda čím väčší tento zoznam je, tým je rýchlosť pomalšia. </w:t>
      </w:r>
    </w:p>
    <w:p w14:paraId="628E3AE7" w14:textId="0120187C" w:rsidR="00303A75" w:rsidRDefault="00303A75" w:rsidP="00303A75">
      <w:pPr>
        <w:pStyle w:val="ListParagraph"/>
        <w:numPr>
          <w:ilvl w:val="0"/>
          <w:numId w:val="10"/>
        </w:numPr>
      </w:pPr>
      <w:r>
        <w:t xml:space="preserve">Metóda getIndexOf má na celkovú rýchlosť najväčší vplyv, ale </w:t>
      </w:r>
      <w:r w:rsidR="00B73624">
        <w:t>to je stále</w:t>
      </w:r>
      <w:r>
        <w:t xml:space="preserve"> spôsobené tým, že pri mojej implementácií sa veľa krát môže stať, že táto metóda prejde celý zoznam. Ostatné metódy sú pri väčšej veľkosti pomalšie, ale rýchlosť im klesá pomaly.</w:t>
      </w:r>
    </w:p>
    <w:p w14:paraId="05769A2C" w14:textId="77777777" w:rsidR="00303A75" w:rsidRDefault="00303A75" w:rsidP="00303A75">
      <w:pPr>
        <w:pStyle w:val="ListParagraph"/>
      </w:pPr>
    </w:p>
    <w:p w14:paraId="32052CD4" w14:textId="77777777" w:rsidR="00303A75" w:rsidRDefault="00303A75" w:rsidP="00303A75">
      <w:pPr>
        <w:pStyle w:val="Heading6"/>
      </w:pPr>
      <w:r>
        <w:t>ArrayList vs DoubleLinkedList</w:t>
      </w:r>
    </w:p>
    <w:p w14:paraId="45EEA579" w14:textId="22E8EDA6" w:rsidR="00CD3B7E" w:rsidRPr="00A45BC5" w:rsidRDefault="00303A75" w:rsidP="00CD3B7E">
      <w:pPr>
        <w:pStyle w:val="ListParagraph"/>
        <w:numPr>
          <w:ilvl w:val="0"/>
          <w:numId w:val="3"/>
        </w:numPr>
      </w:pPr>
      <w:r>
        <w:t xml:space="preserve">V danom scenári </w:t>
      </w:r>
      <w:r w:rsidR="00B73624">
        <w:t xml:space="preserve">je </w:t>
      </w:r>
      <w:r w:rsidR="00B73624" w:rsidRPr="002919BD">
        <w:rPr>
          <w:b/>
          <w:bCs/>
        </w:rPr>
        <w:t>celková rýchlosť lepšia</w:t>
      </w:r>
      <w:r w:rsidR="00B73624">
        <w:t xml:space="preserve"> v </w:t>
      </w:r>
      <w:r w:rsidR="00B73624" w:rsidRPr="002919BD">
        <w:rPr>
          <w:b/>
          <w:bCs/>
        </w:rPr>
        <w:t>ArrayList</w:t>
      </w:r>
      <w:r w:rsidR="00B73624">
        <w:t xml:space="preserve">. To súhlasí aj s vyhodnotením predošlého scenára, kde sme prišli na to, že pri menšej veľkosti je vhodnejší DoubleLinkedList, avšak tu veľkosť dosiahla dvojnásobok ArrayListu , takže </w:t>
      </w:r>
      <w:r w:rsidR="00B73624" w:rsidRPr="002919BD">
        <w:rPr>
          <w:b/>
          <w:bCs/>
        </w:rPr>
        <w:t>rýchlosť je lepšia v ArrayListe</w:t>
      </w:r>
      <w:r w:rsidR="00B73624">
        <w:t>.</w:t>
      </w:r>
    </w:p>
    <w:p w14:paraId="6F4EF9AE" w14:textId="77777777" w:rsidR="00CD3B7E" w:rsidRDefault="00CD3B7E" w:rsidP="00CD3B7E">
      <w:pPr>
        <w:pStyle w:val="Heading4"/>
      </w:pPr>
      <w:r>
        <w:t>Záver</w:t>
      </w:r>
    </w:p>
    <w:p w14:paraId="124E9169" w14:textId="04AC24C8" w:rsidR="00CD3B7E" w:rsidRDefault="00B35811" w:rsidP="00CD3B7E">
      <w:r>
        <w:t xml:space="preserve">Vďaka testom môžeme vidieť, že ak je v zozname viac prvkov, tak bez ohľadu na typ metód ktoré budeme používať, tak je vhodnejšie používať </w:t>
      </w:r>
      <w:r w:rsidRPr="002919BD">
        <w:rPr>
          <w:b/>
          <w:bCs/>
        </w:rPr>
        <w:t>ArrayList.</w:t>
      </w:r>
    </w:p>
    <w:p w14:paraId="5B0BC59A" w14:textId="6D37BC86" w:rsidR="00B35811" w:rsidRDefault="00B35811" w:rsidP="00CD3B7E"/>
    <w:p w14:paraId="0E48453D" w14:textId="482672C7" w:rsidR="00B35811" w:rsidRDefault="00B35811" w:rsidP="00CD3B7E">
      <w:r>
        <w:t xml:space="preserve">Ak by sme sa chceli pozerať na metódy, tak s metódou </w:t>
      </w:r>
      <w:r w:rsidRPr="002919BD">
        <w:rPr>
          <w:b/>
          <w:bCs/>
        </w:rPr>
        <w:t>at</w:t>
      </w:r>
      <w:r>
        <w:t xml:space="preserve"> jednoznačne vyhráva </w:t>
      </w:r>
      <w:r w:rsidRPr="002919BD">
        <w:rPr>
          <w:b/>
          <w:bCs/>
        </w:rPr>
        <w:t>ArrayList</w:t>
      </w:r>
      <w:r>
        <w:t xml:space="preserve">. Pri metódach </w:t>
      </w:r>
      <w:r w:rsidRPr="002919BD">
        <w:rPr>
          <w:b/>
          <w:bCs/>
        </w:rPr>
        <w:t>insert</w:t>
      </w:r>
      <w:r>
        <w:t xml:space="preserve"> a </w:t>
      </w:r>
      <w:r w:rsidRPr="002919BD">
        <w:rPr>
          <w:b/>
          <w:bCs/>
        </w:rPr>
        <w:t>RemoveAt</w:t>
      </w:r>
      <w:r>
        <w:t xml:space="preserve"> a pri menšej veľkosti je vhodnejšie používať </w:t>
      </w:r>
      <w:r w:rsidRPr="002919BD">
        <w:rPr>
          <w:b/>
          <w:bCs/>
        </w:rPr>
        <w:t>DoubleLinkedList</w:t>
      </w:r>
      <w:r>
        <w:t xml:space="preserve"> a pri metóde </w:t>
      </w:r>
      <w:r w:rsidRPr="002919BD">
        <w:rPr>
          <w:b/>
          <w:bCs/>
        </w:rPr>
        <w:t>getIndexOf</w:t>
      </w:r>
      <w:r w:rsidR="00200285">
        <w:t xml:space="preserve"> to vyzerá </w:t>
      </w:r>
      <w:r w:rsidR="00200285" w:rsidRPr="002919BD">
        <w:rPr>
          <w:b/>
          <w:bCs/>
        </w:rPr>
        <w:t>podobne</w:t>
      </w:r>
      <w:r w:rsidR="00200285">
        <w:t>.</w:t>
      </w:r>
    </w:p>
    <w:p w14:paraId="6B2D2BC1" w14:textId="77777777" w:rsidR="00CD3B7E" w:rsidRDefault="00CD3B7E" w:rsidP="00CD3B7E">
      <w:pPr>
        <w:spacing w:after="160" w:line="259" w:lineRule="auto"/>
      </w:pPr>
      <w:r>
        <w:br w:type="page"/>
      </w:r>
    </w:p>
    <w:p w14:paraId="3EF4774F" w14:textId="77777777" w:rsidR="00CD3B7E" w:rsidRDefault="00CD3B7E" w:rsidP="00CD3B7E">
      <w:pPr>
        <w:pStyle w:val="Heading2"/>
      </w:pPr>
      <w:bookmarkStart w:id="10" w:name="_Toc101100807"/>
      <w:r>
        <w:lastRenderedPageBreak/>
        <w:t>Úloha 3</w:t>
      </w:r>
      <w:bookmarkEnd w:id="10"/>
    </w:p>
    <w:p w14:paraId="4391F6A1" w14:textId="21399A82" w:rsidR="00CD3B7E" w:rsidRDefault="00CD3B7E" w:rsidP="00CD3B7E">
      <w:pPr>
        <w:pStyle w:val="Heading3"/>
      </w:pPr>
      <w:bookmarkStart w:id="11" w:name="_Toc101100808"/>
      <w:r>
        <w:t xml:space="preserve">Zadanie – </w:t>
      </w:r>
      <w:r w:rsidR="000A383A">
        <w:t>A</w:t>
      </w:r>
      <w:r>
        <w:t>nalýza časových zložitostí</w:t>
      </w:r>
      <w:bookmarkEnd w:id="11"/>
    </w:p>
    <w:p w14:paraId="715788C6" w14:textId="77777777" w:rsidR="0091477F" w:rsidRDefault="0091477F" w:rsidP="0091477F">
      <w:pPr>
        <w:spacing w:before="169" w:line="271" w:lineRule="auto"/>
        <w:ind w:left="218" w:right="234" w:firstLine="424"/>
        <w:jc w:val="both"/>
        <w:rPr>
          <w:rFonts w:ascii="Times New Roman" w:hAnsi="Times New Roman"/>
          <w:sz w:val="24"/>
          <w:szCs w:val="22"/>
          <w:lang w:eastAsia="en-US"/>
        </w:rPr>
      </w:pPr>
      <w:r>
        <w:rPr>
          <w:sz w:val="24"/>
        </w:rPr>
        <w:t>V</w:t>
      </w:r>
      <w:r>
        <w:rPr>
          <w:spacing w:val="-2"/>
          <w:sz w:val="24"/>
        </w:rPr>
        <w:t xml:space="preserve"> </w:t>
      </w:r>
      <w:r>
        <w:rPr>
          <w:sz w:val="24"/>
        </w:rPr>
        <w:t>rámci</w:t>
      </w:r>
      <w:r>
        <w:rPr>
          <w:spacing w:val="51"/>
          <w:sz w:val="24"/>
        </w:rPr>
        <w:t xml:space="preserve"> </w:t>
      </w:r>
      <w:r>
        <w:rPr>
          <w:sz w:val="24"/>
        </w:rPr>
        <w:t>analýzy</w:t>
      </w:r>
      <w:r>
        <w:rPr>
          <w:spacing w:val="51"/>
          <w:sz w:val="24"/>
        </w:rPr>
        <w:t xml:space="preserve"> </w:t>
      </w:r>
      <w:r>
        <w:rPr>
          <w:sz w:val="24"/>
        </w:rPr>
        <w:t>časových</w:t>
      </w:r>
      <w:r>
        <w:rPr>
          <w:spacing w:val="50"/>
          <w:sz w:val="24"/>
        </w:rPr>
        <w:t xml:space="preserve"> </w:t>
      </w:r>
      <w:r>
        <w:rPr>
          <w:sz w:val="24"/>
        </w:rPr>
        <w:t>zložitostí</w:t>
      </w:r>
      <w:r>
        <w:rPr>
          <w:spacing w:val="52"/>
          <w:sz w:val="24"/>
        </w:rPr>
        <w:t xml:space="preserve"> </w:t>
      </w:r>
      <w:r>
        <w:rPr>
          <w:sz w:val="24"/>
        </w:rPr>
        <w:t>je</w:t>
      </w:r>
      <w:r>
        <w:rPr>
          <w:spacing w:val="53"/>
          <w:sz w:val="24"/>
        </w:rPr>
        <w:t xml:space="preserve"> </w:t>
      </w:r>
      <w:r>
        <w:rPr>
          <w:sz w:val="24"/>
        </w:rPr>
        <w:t>nutné</w:t>
      </w:r>
      <w:r>
        <w:rPr>
          <w:spacing w:val="51"/>
          <w:sz w:val="24"/>
        </w:rPr>
        <w:t xml:space="preserve"> </w:t>
      </w:r>
      <w:r>
        <w:rPr>
          <w:sz w:val="24"/>
        </w:rPr>
        <w:t>otestovať</w:t>
      </w:r>
      <w:r>
        <w:rPr>
          <w:spacing w:val="52"/>
          <w:sz w:val="24"/>
        </w:rPr>
        <w:t xml:space="preserve"> </w:t>
      </w:r>
      <w:r>
        <w:rPr>
          <w:sz w:val="24"/>
        </w:rPr>
        <w:t>rýchlosť</w:t>
      </w:r>
      <w:r>
        <w:rPr>
          <w:spacing w:val="52"/>
          <w:sz w:val="24"/>
        </w:rPr>
        <w:t xml:space="preserve"> </w:t>
      </w:r>
      <w:r>
        <w:rPr>
          <w:sz w:val="24"/>
        </w:rPr>
        <w:t>operácií</w:t>
      </w:r>
      <w:r>
        <w:rPr>
          <w:spacing w:val="54"/>
          <w:sz w:val="24"/>
        </w:rPr>
        <w:t xml:space="preserve"> </w:t>
      </w:r>
      <w:r>
        <w:rPr>
          <w:rFonts w:ascii="Consolas" w:hAnsi="Consolas"/>
          <w:color w:val="938953"/>
        </w:rPr>
        <w:t>insert</w:t>
      </w:r>
      <w:r>
        <w:rPr>
          <w:sz w:val="24"/>
        </w:rPr>
        <w:t>,</w:t>
      </w:r>
      <w:r>
        <w:rPr>
          <w:spacing w:val="49"/>
          <w:sz w:val="24"/>
        </w:rPr>
        <w:t xml:space="preserve"> </w:t>
      </w:r>
      <w:r>
        <w:rPr>
          <w:rFonts w:ascii="Consolas" w:hAnsi="Consolas"/>
          <w:color w:val="938953"/>
        </w:rPr>
        <w:t>at</w:t>
      </w:r>
      <w:r>
        <w:rPr>
          <w:rFonts w:ascii="Consolas" w:hAnsi="Consolas"/>
          <w:color w:val="938953"/>
          <w:spacing w:val="-118"/>
        </w:rPr>
        <w:t xml:space="preserve"> </w:t>
      </w:r>
      <w:r>
        <w:rPr>
          <w:spacing w:val="-1"/>
          <w:sz w:val="24"/>
        </w:rPr>
        <w:t xml:space="preserve">a </w:t>
      </w:r>
      <w:r>
        <w:rPr>
          <w:rFonts w:ascii="Consolas" w:hAnsi="Consolas"/>
          <w:color w:val="938953"/>
          <w:spacing w:val="-1"/>
        </w:rPr>
        <w:t xml:space="preserve">removeAt </w:t>
      </w:r>
      <w:r>
        <w:rPr>
          <w:spacing w:val="-1"/>
          <w:sz w:val="24"/>
        </w:rPr>
        <w:t xml:space="preserve">v závislosti </w:t>
      </w:r>
      <w:r>
        <w:rPr>
          <w:sz w:val="24"/>
        </w:rPr>
        <w:t>od počtu prvkov a implementácie zoznamu a na základe nameraných</w:t>
      </w:r>
      <w:r>
        <w:rPr>
          <w:spacing w:val="1"/>
          <w:sz w:val="24"/>
        </w:rPr>
        <w:t xml:space="preserve"> </w:t>
      </w:r>
      <w:r>
        <w:rPr>
          <w:sz w:val="24"/>
        </w:rPr>
        <w:t>a</w:t>
      </w:r>
      <w:r>
        <w:rPr>
          <w:spacing w:val="-3"/>
          <w:sz w:val="24"/>
        </w:rPr>
        <w:t xml:space="preserve"> </w:t>
      </w:r>
      <w:r>
        <w:rPr>
          <w:sz w:val="24"/>
        </w:rPr>
        <w:t>spracovaných</w:t>
      </w:r>
      <w:r>
        <w:rPr>
          <w:spacing w:val="-1"/>
          <w:sz w:val="24"/>
        </w:rPr>
        <w:t xml:space="preserve"> </w:t>
      </w:r>
      <w:r>
        <w:rPr>
          <w:sz w:val="24"/>
        </w:rPr>
        <w:t>údajov</w:t>
      </w:r>
      <w:r>
        <w:rPr>
          <w:spacing w:val="-1"/>
          <w:sz w:val="24"/>
        </w:rPr>
        <w:t xml:space="preserve"> </w:t>
      </w:r>
      <w:r>
        <w:rPr>
          <w:b/>
          <w:sz w:val="24"/>
        </w:rPr>
        <w:t>odhadnúť hornú</w:t>
      </w:r>
      <w:r>
        <w:rPr>
          <w:b/>
          <w:spacing w:val="-1"/>
          <w:sz w:val="24"/>
        </w:rPr>
        <w:t xml:space="preserve"> </w:t>
      </w:r>
      <w:r>
        <w:rPr>
          <w:b/>
          <w:sz w:val="24"/>
        </w:rPr>
        <w:t>asymptotickú zložitosť</w:t>
      </w:r>
      <w:r>
        <w:rPr>
          <w:b/>
          <w:spacing w:val="-1"/>
          <w:sz w:val="24"/>
        </w:rPr>
        <w:t xml:space="preserve"> </w:t>
      </w:r>
      <w:r>
        <w:rPr>
          <w:b/>
          <w:sz w:val="24"/>
        </w:rPr>
        <w:t>jednotlivých</w:t>
      </w:r>
      <w:r>
        <w:rPr>
          <w:b/>
          <w:spacing w:val="-1"/>
          <w:sz w:val="24"/>
        </w:rPr>
        <w:t xml:space="preserve"> </w:t>
      </w:r>
      <w:r>
        <w:rPr>
          <w:b/>
          <w:sz w:val="24"/>
        </w:rPr>
        <w:t>operácií</w:t>
      </w:r>
      <w:r>
        <w:rPr>
          <w:sz w:val="24"/>
        </w:rPr>
        <w:t>.</w:t>
      </w:r>
    </w:p>
    <w:p w14:paraId="46270F56" w14:textId="77777777" w:rsidR="0091477F" w:rsidRDefault="0091477F" w:rsidP="0091477F">
      <w:pPr>
        <w:spacing w:before="7" w:line="276" w:lineRule="auto"/>
        <w:ind w:left="218" w:right="238" w:firstLine="424"/>
        <w:jc w:val="both"/>
        <w:rPr>
          <w:sz w:val="24"/>
        </w:rPr>
      </w:pPr>
      <w:r>
        <w:rPr>
          <w:sz w:val="24"/>
        </w:rPr>
        <w:t>V rámci analýzy časových zložitostí vybraných operácií je nutné merať len dĺžku trvania</w:t>
      </w:r>
      <w:r>
        <w:rPr>
          <w:spacing w:val="1"/>
          <w:sz w:val="24"/>
        </w:rPr>
        <w:t xml:space="preserve"> </w:t>
      </w:r>
      <w:r>
        <w:rPr>
          <w:sz w:val="24"/>
        </w:rPr>
        <w:t xml:space="preserve">vybranej operácie. To znamená, že do merania </w:t>
      </w:r>
      <w:r>
        <w:rPr>
          <w:b/>
          <w:sz w:val="24"/>
        </w:rPr>
        <w:t>sa nesmie započítavať čas potrebný pre</w:t>
      </w:r>
      <w:r>
        <w:rPr>
          <w:b/>
          <w:spacing w:val="1"/>
          <w:sz w:val="24"/>
        </w:rPr>
        <w:t xml:space="preserve"> </w:t>
      </w:r>
      <w:r>
        <w:rPr>
          <w:b/>
          <w:sz w:val="24"/>
        </w:rPr>
        <w:t>generovanie</w:t>
      </w:r>
      <w:r>
        <w:rPr>
          <w:b/>
          <w:spacing w:val="-1"/>
          <w:sz w:val="24"/>
        </w:rPr>
        <w:t xml:space="preserve"> </w:t>
      </w:r>
      <w:r>
        <w:rPr>
          <w:b/>
          <w:sz w:val="24"/>
        </w:rPr>
        <w:t>pomocných údajov</w:t>
      </w:r>
      <w:r>
        <w:rPr>
          <w:sz w:val="24"/>
        </w:rPr>
        <w:t>.</w:t>
      </w:r>
    </w:p>
    <w:p w14:paraId="53243FBB" w14:textId="77777777" w:rsidR="00CD3B7E" w:rsidRDefault="00CD3B7E" w:rsidP="00CD3B7E">
      <w:pPr>
        <w:pStyle w:val="Heading3"/>
      </w:pPr>
      <w:bookmarkStart w:id="12" w:name="_Toc101100809"/>
      <w:r>
        <w:t>Testovanie – Implementácia</w:t>
      </w:r>
      <w:bookmarkEnd w:id="12"/>
    </w:p>
    <w:p w14:paraId="30ADCE17" w14:textId="77777777" w:rsidR="00CD3B7E" w:rsidRDefault="00CD3B7E" w:rsidP="00CD3B7E">
      <w:pPr>
        <w:pStyle w:val="Heading4"/>
      </w:pPr>
      <w:r>
        <w:t>Použité inštancie a funkcie</w:t>
      </w:r>
    </w:p>
    <w:p w14:paraId="56DFD896" w14:textId="77777777" w:rsidR="0091477F" w:rsidRDefault="0091477F" w:rsidP="0091477F">
      <w:pPr>
        <w:pStyle w:val="NoSpacing"/>
        <w:rPr>
          <w:rFonts w:eastAsiaTheme="minorHAnsi"/>
        </w:rPr>
      </w:pPr>
      <w:r>
        <w:rPr>
          <w:rFonts w:eastAsiaTheme="minorHAnsi"/>
        </w:rPr>
        <w:t>List</w:t>
      </w:r>
      <w:r w:rsidRPr="0013262E">
        <w:rPr>
          <w:rFonts w:eastAsiaTheme="minorHAnsi"/>
        </w:rPr>
        <w:t>&lt;T&gt;*</w:t>
      </w:r>
      <w:r w:rsidRPr="0013262E">
        <w:rPr>
          <w:rFonts w:eastAsiaTheme="minorHAnsi"/>
        </w:rPr>
        <w:tab/>
      </w:r>
      <w:r w:rsidRPr="0013262E">
        <w:rPr>
          <w:rFonts w:eastAsiaTheme="minorHAnsi"/>
        </w:rPr>
        <w:tab/>
        <w:t xml:space="preserve">- </w:t>
      </w:r>
      <w:r>
        <w:rPr>
          <w:rFonts w:eastAsiaTheme="minorHAnsi"/>
        </w:rPr>
        <w:t>Pointer na list</w:t>
      </w:r>
      <w:r w:rsidRPr="0013262E">
        <w:rPr>
          <w:rFonts w:eastAsiaTheme="minorHAnsi"/>
        </w:rPr>
        <w:t xml:space="preserve"> s ktor</w:t>
      </w:r>
      <w:r>
        <w:rPr>
          <w:rFonts w:eastAsiaTheme="minorHAnsi"/>
        </w:rPr>
        <w:t>ým</w:t>
      </w:r>
      <w:r w:rsidRPr="0013262E">
        <w:rPr>
          <w:rFonts w:eastAsiaTheme="minorHAnsi"/>
        </w:rPr>
        <w:t xml:space="preserve"> budem pracova</w:t>
      </w:r>
      <w:r>
        <w:rPr>
          <w:rFonts w:eastAsiaTheme="minorHAnsi"/>
        </w:rPr>
        <w:t>ť.</w:t>
      </w:r>
    </w:p>
    <w:p w14:paraId="6484D745" w14:textId="77777777" w:rsidR="0091477F" w:rsidRPr="00D16CD9" w:rsidRDefault="0091477F" w:rsidP="0091477F">
      <w:pPr>
        <w:pStyle w:val="NoSpacing"/>
      </w:pPr>
      <w:r>
        <w:rPr>
          <w:rFonts w:eastAsiaTheme="minorHAnsi"/>
        </w:rPr>
        <w:t>SimpleTest</w:t>
      </w:r>
      <w:r>
        <w:rPr>
          <w:rFonts w:eastAsiaTheme="minorHAnsi"/>
        </w:rPr>
        <w:tab/>
      </w:r>
      <w:r>
        <w:rPr>
          <w:rFonts w:eastAsiaTheme="minorHAnsi"/>
        </w:rPr>
        <w:tab/>
        <w:t>- Inštancia s ktorou môžem merať čas</w:t>
      </w:r>
    </w:p>
    <w:p w14:paraId="574357AB" w14:textId="77777777" w:rsidR="0091477F" w:rsidRPr="0013262E" w:rsidRDefault="0091477F" w:rsidP="0091477F">
      <w:pPr>
        <w:pStyle w:val="NoSpacing"/>
        <w:rPr>
          <w:rFonts w:eastAsiaTheme="minorHAnsi"/>
        </w:rPr>
      </w:pPr>
      <w:r w:rsidRPr="0013262E">
        <w:rPr>
          <w:rFonts w:eastAsiaTheme="minorHAnsi"/>
        </w:rPr>
        <w:t>FileLogConsumer</w:t>
      </w:r>
      <w:r>
        <w:rPr>
          <w:rFonts w:eastAsiaTheme="minorHAnsi"/>
        </w:rPr>
        <w:tab/>
        <w:t>- Pointer na Logger s ktorým budem schopný ukladať dáta.</w:t>
      </w:r>
    </w:p>
    <w:p w14:paraId="4D8720A6" w14:textId="77777777" w:rsidR="0091477F" w:rsidRDefault="003A11A3" w:rsidP="0091477F">
      <w:pPr>
        <w:pStyle w:val="NoSpacing"/>
        <w:rPr>
          <w:rFonts w:eastAsiaTheme="minorHAnsi"/>
        </w:rPr>
      </w:pPr>
      <w:hyperlink r:id="rId23" w:history="1">
        <w:r w:rsidR="0091477F" w:rsidRPr="005810C1">
          <w:rPr>
            <w:rStyle w:val="Hyperlink"/>
            <w:rFonts w:eastAsiaTheme="minorHAnsi"/>
          </w:rPr>
          <w:t>srand</w:t>
        </w:r>
      </w:hyperlink>
      <w:r w:rsidR="0091477F" w:rsidRPr="0013262E">
        <w:rPr>
          <w:rFonts w:eastAsiaTheme="minorHAnsi"/>
        </w:rPr>
        <w:t>(time(NULL));</w:t>
      </w:r>
      <w:r w:rsidR="0091477F">
        <w:rPr>
          <w:rFonts w:eastAsiaTheme="minorHAnsi"/>
        </w:rPr>
        <w:t xml:space="preserve">  </w:t>
      </w:r>
      <w:r w:rsidR="0091477F">
        <w:rPr>
          <w:rFonts w:eastAsiaTheme="minorHAnsi"/>
        </w:rPr>
        <w:tab/>
        <w:t>- Funkcia s ktorou môžem nastaviť náhodný seed pre funkciu rand().</w:t>
      </w:r>
    </w:p>
    <w:p w14:paraId="53FC5EDD" w14:textId="77777777" w:rsidR="0091477F" w:rsidRDefault="003A11A3" w:rsidP="0091477F">
      <w:pPr>
        <w:pStyle w:val="NoSpacing"/>
        <w:rPr>
          <w:rFonts w:eastAsiaTheme="minorHAnsi"/>
        </w:rPr>
      </w:pPr>
      <w:hyperlink r:id="rId24" w:history="1">
        <w:r w:rsidR="0091477F" w:rsidRPr="005810C1">
          <w:rPr>
            <w:rStyle w:val="Hyperlink"/>
            <w:rFonts w:eastAsiaTheme="minorHAnsi"/>
          </w:rPr>
          <w:t xml:space="preserve">rand() </w:t>
        </w:r>
        <w:r w:rsidR="0091477F" w:rsidRPr="005810C1">
          <w:rPr>
            <w:rStyle w:val="Hyperlink"/>
            <w:rFonts w:eastAsiaTheme="minorHAnsi"/>
          </w:rPr>
          <w:tab/>
        </w:r>
      </w:hyperlink>
      <w:r w:rsidR="0091477F">
        <w:rPr>
          <w:rFonts w:eastAsiaTheme="minorHAnsi"/>
        </w:rPr>
        <w:tab/>
      </w:r>
      <w:r w:rsidR="0091477F">
        <w:rPr>
          <w:rFonts w:eastAsiaTheme="minorHAnsi"/>
        </w:rPr>
        <w:tab/>
        <w:t>- Funkcia ktorá vráti náhodné číslo medzi 0 a RAND_MAX.</w:t>
      </w:r>
    </w:p>
    <w:p w14:paraId="568E20E8" w14:textId="35A31A56" w:rsidR="00CD3B7E" w:rsidRDefault="00CD3B7E" w:rsidP="00CD3B7E">
      <w:pPr>
        <w:pStyle w:val="Heading4"/>
      </w:pPr>
      <w:r>
        <w:t>Logika testovania</w:t>
      </w:r>
    </w:p>
    <w:p w14:paraId="24300DD7" w14:textId="77777777" w:rsidR="005C3632" w:rsidRDefault="00C22C4C" w:rsidP="00C22C4C">
      <w:r>
        <w:t xml:space="preserve">Testovanie budem robiť tak, že zavolám metódu </w:t>
      </w:r>
      <w:r w:rsidRPr="002919BD">
        <w:rPr>
          <w:b/>
          <w:bCs/>
        </w:rPr>
        <w:t>100 000 krát</w:t>
      </w:r>
      <w:r w:rsidR="005C3632">
        <w:t xml:space="preserve">. </w:t>
      </w:r>
    </w:p>
    <w:p w14:paraId="4D362411" w14:textId="25DAA7FF" w:rsidR="00C22C4C" w:rsidRDefault="005C3632" w:rsidP="005C3632">
      <w:pPr>
        <w:pStyle w:val="ListParagraph"/>
        <w:numPr>
          <w:ilvl w:val="0"/>
          <w:numId w:val="3"/>
        </w:numPr>
      </w:pPr>
      <w:r>
        <w:t xml:space="preserve">Pri metóde </w:t>
      </w:r>
      <w:r w:rsidRPr="002919BD">
        <w:rPr>
          <w:b/>
          <w:bCs/>
        </w:rPr>
        <w:t>insert</w:t>
      </w:r>
      <w:r>
        <w:t xml:space="preserve"> pôjde veľkosť od 0 po 99 999.</w:t>
      </w:r>
    </w:p>
    <w:p w14:paraId="506BA871" w14:textId="6C2C667A" w:rsidR="005C3632" w:rsidRDefault="005C3632" w:rsidP="005C3632">
      <w:pPr>
        <w:pStyle w:val="ListParagraph"/>
        <w:numPr>
          <w:ilvl w:val="0"/>
          <w:numId w:val="3"/>
        </w:numPr>
      </w:pPr>
      <w:r>
        <w:t xml:space="preserve">Pri metóde </w:t>
      </w:r>
      <w:r w:rsidRPr="002919BD">
        <w:rPr>
          <w:b/>
          <w:bCs/>
        </w:rPr>
        <w:t>at</w:t>
      </w:r>
      <w:r>
        <w:t xml:space="preserve"> pôjde veľkosť od 1 po 100 000.</w:t>
      </w:r>
    </w:p>
    <w:p w14:paraId="7E6448A8" w14:textId="11E552E6" w:rsidR="005C3632" w:rsidRDefault="005C3632" w:rsidP="005C3632">
      <w:pPr>
        <w:pStyle w:val="ListParagraph"/>
        <w:numPr>
          <w:ilvl w:val="1"/>
          <w:numId w:val="3"/>
        </w:numPr>
      </w:pPr>
      <w:r>
        <w:t> Teda po každom volaní sa veľkosť zväčší o 1.</w:t>
      </w:r>
    </w:p>
    <w:p w14:paraId="5237454A" w14:textId="65700CE1" w:rsidR="005C3632" w:rsidRDefault="005C3632" w:rsidP="005C3632">
      <w:pPr>
        <w:pStyle w:val="ListParagraph"/>
        <w:numPr>
          <w:ilvl w:val="0"/>
          <w:numId w:val="3"/>
        </w:numPr>
      </w:pPr>
      <w:r>
        <w:t xml:space="preserve">Pri metóde </w:t>
      </w:r>
      <w:r w:rsidRPr="002919BD">
        <w:rPr>
          <w:b/>
          <w:bCs/>
        </w:rPr>
        <w:t>removeAt</w:t>
      </w:r>
      <w:r>
        <w:t xml:space="preserve"> pôjde </w:t>
      </w:r>
      <w:r w:rsidR="00BB0EDB">
        <w:t>veľkosť</w:t>
      </w:r>
      <w:r>
        <w:t xml:space="preserve"> od 100 000 po 1.</w:t>
      </w:r>
    </w:p>
    <w:p w14:paraId="4C4B3713" w14:textId="3AA84C88" w:rsidR="005A6C0F" w:rsidRPr="002919BD" w:rsidRDefault="005A6C0F" w:rsidP="005A6C0F">
      <w:pPr>
        <w:rPr>
          <w:i/>
          <w:iCs/>
        </w:rPr>
      </w:pPr>
      <w:r w:rsidRPr="002919BD">
        <w:rPr>
          <w:i/>
          <w:iCs/>
        </w:rPr>
        <w:t>Po spustení testov som zistil, že asi by bolo vhodnejšie čas premeniť na mikro alebo mili sekundy, avšak metóda at v ArrayListe by potom dosahovala hodnoty 0, preto som ešte ostal pri nanosekundách</w:t>
      </w:r>
      <w:r w:rsidR="00F81EEF" w:rsidRPr="002919BD">
        <w:rPr>
          <w:i/>
          <w:iCs/>
        </w:rPr>
        <w:t>.</w:t>
      </w:r>
    </w:p>
    <w:p w14:paraId="68C28B31" w14:textId="77777777" w:rsidR="00F81EEF" w:rsidRDefault="00F81EEF">
      <w:pPr>
        <w:spacing w:after="160" w:line="259" w:lineRule="auto"/>
        <w:rPr>
          <w:rFonts w:eastAsiaTheme="majorEastAsia" w:cstheme="majorBidi"/>
          <w:b/>
          <w:iCs/>
          <w:color w:val="F4B083" w:themeColor="accent2" w:themeTint="99"/>
          <w:sz w:val="30"/>
        </w:rPr>
      </w:pPr>
      <w:r>
        <w:br w:type="page"/>
      </w:r>
    </w:p>
    <w:p w14:paraId="5780CC84" w14:textId="658CE1E2" w:rsidR="00CD3B7E" w:rsidRDefault="00CD3B7E" w:rsidP="00CD3B7E">
      <w:pPr>
        <w:pStyle w:val="Heading4"/>
      </w:pPr>
      <w:r>
        <w:lastRenderedPageBreak/>
        <w:t>Ukladanie údajov</w:t>
      </w:r>
    </w:p>
    <w:p w14:paraId="414A217F" w14:textId="2084DF04" w:rsidR="005C3632" w:rsidRDefault="005C3632" w:rsidP="005C3632">
      <w:r>
        <w:t>Také isté ukladanie ako v úlohe 2, teda d</w:t>
      </w:r>
      <w:r>
        <w:t xml:space="preserve">áta som ukladal do CSV súboru, kde </w:t>
      </w:r>
    </w:p>
    <w:p w14:paraId="53F3CF9D" w14:textId="77777777" w:rsidR="005C3632" w:rsidRDefault="005C3632" w:rsidP="005C3632">
      <w:pPr>
        <w:pStyle w:val="ListParagraph"/>
        <w:numPr>
          <w:ilvl w:val="0"/>
          <w:numId w:val="11"/>
        </w:numPr>
      </w:pPr>
      <w:r>
        <w:t>Stĺpec – počet prvkov v liste</w:t>
      </w:r>
    </w:p>
    <w:p w14:paraId="4B70A901" w14:textId="77777777" w:rsidR="005C3632" w:rsidRDefault="005C3632" w:rsidP="005C3632">
      <w:pPr>
        <w:pStyle w:val="ListParagraph"/>
        <w:numPr>
          <w:ilvl w:val="0"/>
          <w:numId w:val="11"/>
        </w:numPr>
      </w:pPr>
      <w:r>
        <w:t>Stĺpec – čas metódy v nanosekundách</w:t>
      </w:r>
    </w:p>
    <w:p w14:paraId="3C106594" w14:textId="77777777" w:rsidR="005C3632" w:rsidRDefault="005C3632" w:rsidP="005C3632">
      <w:pPr>
        <w:pStyle w:val="ListParagraph"/>
        <w:keepNext/>
        <w:numPr>
          <w:ilvl w:val="0"/>
          <w:numId w:val="11"/>
        </w:numPr>
      </w:pPr>
      <w:r>
        <w:t>Stĺpec – volaná metóda</w:t>
      </w:r>
    </w:p>
    <w:p w14:paraId="5C15ACEA" w14:textId="6F53D5ED" w:rsidR="005C3632" w:rsidRDefault="005A6C0F" w:rsidP="005C3632">
      <w:pPr>
        <w:keepNext/>
        <w:ind w:left="360"/>
      </w:pPr>
      <w:r w:rsidRPr="005A6C0F">
        <w:rPr>
          <w:noProof/>
        </w:rPr>
        <w:drawing>
          <wp:inline distT="0" distB="0" distL="0" distR="0" wp14:anchorId="2D7FE26C" wp14:editId="050B7554">
            <wp:extent cx="2518744" cy="20097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20946" cy="2011532"/>
                    </a:xfrm>
                    <a:prstGeom prst="rect">
                      <a:avLst/>
                    </a:prstGeom>
                    <a:noFill/>
                    <a:ln>
                      <a:noFill/>
                    </a:ln>
                  </pic:spPr>
                </pic:pic>
              </a:graphicData>
            </a:graphic>
          </wp:inline>
        </w:drawing>
      </w:r>
    </w:p>
    <w:p w14:paraId="2F1D0254" w14:textId="77777777" w:rsidR="006749EA" w:rsidRDefault="006749EA">
      <w:pPr>
        <w:spacing w:after="160" w:line="259" w:lineRule="auto"/>
        <w:rPr>
          <w:rFonts w:eastAsiaTheme="majorEastAsia" w:cstheme="majorBidi"/>
          <w:color w:val="ED7D31" w:themeColor="accent2"/>
          <w:sz w:val="32"/>
        </w:rPr>
      </w:pPr>
      <w:r>
        <w:br w:type="page"/>
      </w:r>
    </w:p>
    <w:p w14:paraId="4A86A98D" w14:textId="55A17BF3" w:rsidR="00CD3B7E" w:rsidRPr="009D66AF" w:rsidRDefault="00CD3B7E" w:rsidP="00CD3B7E">
      <w:pPr>
        <w:pStyle w:val="Heading3"/>
      </w:pPr>
      <w:bookmarkStart w:id="13" w:name="_Toc101100810"/>
      <w:r>
        <w:lastRenderedPageBreak/>
        <w:t>Testovanie – Výsledky</w:t>
      </w:r>
      <w:bookmarkEnd w:id="13"/>
    </w:p>
    <w:p w14:paraId="2B23526D" w14:textId="32A84C15" w:rsidR="00CD3B7E" w:rsidRDefault="00CD3B7E" w:rsidP="00CD3B7E">
      <w:r>
        <w:t xml:space="preserve">Na vyhodnotenie daných výsledkov som použil </w:t>
      </w:r>
      <w:r w:rsidR="005A6C0F" w:rsidRPr="00A67E89">
        <w:rPr>
          <w:b/>
          <w:bCs/>
        </w:rPr>
        <w:t>column graph</w:t>
      </w:r>
      <w:r w:rsidR="005A6C0F">
        <w:t xml:space="preserve"> </w:t>
      </w:r>
      <w:r>
        <w:t xml:space="preserve">, kde na </w:t>
      </w:r>
      <w:r w:rsidRPr="00A67E89">
        <w:rPr>
          <w:b/>
          <w:bCs/>
        </w:rPr>
        <w:t>X</w:t>
      </w:r>
      <w:r>
        <w:t xml:space="preserve"> osi </w:t>
      </w:r>
      <w:r w:rsidR="005A6C0F">
        <w:t>je</w:t>
      </w:r>
      <w:r>
        <w:t xml:space="preserve"> </w:t>
      </w:r>
      <w:r w:rsidR="005A6C0F" w:rsidRPr="00A67E89">
        <w:rPr>
          <w:b/>
          <w:bCs/>
        </w:rPr>
        <w:t>veľkosť</w:t>
      </w:r>
      <w:r w:rsidR="00484631">
        <w:t xml:space="preserve"> </w:t>
      </w:r>
      <w:r w:rsidR="00484631" w:rsidRPr="00A67E89">
        <w:rPr>
          <w:b/>
          <w:bCs/>
        </w:rPr>
        <w:t>zoznamu</w:t>
      </w:r>
      <w:r>
        <w:t xml:space="preserve"> </w:t>
      </w:r>
      <w:r w:rsidR="005A6C0F">
        <w:t xml:space="preserve">a </w:t>
      </w:r>
      <w:r>
        <w:t xml:space="preserve">na </w:t>
      </w:r>
      <w:r w:rsidRPr="00A67E89">
        <w:rPr>
          <w:b/>
          <w:bCs/>
        </w:rPr>
        <w:t>Y</w:t>
      </w:r>
      <w:r>
        <w:t xml:space="preserve"> osi </w:t>
      </w:r>
      <w:r w:rsidR="005A6C0F">
        <w:t xml:space="preserve">je </w:t>
      </w:r>
      <w:r w:rsidR="005A6C0F" w:rsidRPr="00A67E89">
        <w:rPr>
          <w:b/>
          <w:bCs/>
        </w:rPr>
        <w:t>čas</w:t>
      </w:r>
      <w:r w:rsidR="005A6C0F">
        <w:t xml:space="preserve"> v nanosekundách. </w:t>
      </w:r>
    </w:p>
    <w:p w14:paraId="669D94CD" w14:textId="77777777" w:rsidR="00531006" w:rsidRDefault="00531006">
      <w:pPr>
        <w:spacing w:after="160" w:line="259" w:lineRule="auto"/>
        <w:rPr>
          <w:rFonts w:eastAsiaTheme="majorEastAsia" w:cstheme="majorBidi"/>
          <w:b/>
          <w:iCs/>
          <w:color w:val="F4B083" w:themeColor="accent2" w:themeTint="99"/>
          <w:sz w:val="30"/>
        </w:rPr>
      </w:pPr>
      <w:r>
        <w:br w:type="page"/>
      </w:r>
    </w:p>
    <w:p w14:paraId="44585704" w14:textId="09784938" w:rsidR="00484631" w:rsidRDefault="00484631" w:rsidP="00484631">
      <w:pPr>
        <w:pStyle w:val="Heading4"/>
      </w:pPr>
      <w:r>
        <w:lastRenderedPageBreak/>
        <w:t>Insert</w:t>
      </w:r>
    </w:p>
    <w:p w14:paraId="7DC36BE0" w14:textId="644F4A87" w:rsidR="00531006" w:rsidRDefault="00531006" w:rsidP="00531006">
      <w:r>
        <w:t>Môžeme vidieť, že ArrayList, je značne rýchlejší ako DoubleLinkedList.</w:t>
      </w:r>
    </w:p>
    <w:p w14:paraId="50EB0C76" w14:textId="385D41F0" w:rsidR="00531006" w:rsidRPr="00531006" w:rsidRDefault="00BB0EDB" w:rsidP="00531006">
      <w:r>
        <w:t>Zložitosť</w:t>
      </w:r>
      <w:r w:rsidR="00531006">
        <w:t xml:space="preserve"> pri ArrayListe pripomína </w:t>
      </w:r>
      <w:r w:rsidR="00DD27BA" w:rsidRPr="00A67E89">
        <w:rPr>
          <w:b/>
          <w:bCs/>
        </w:rPr>
        <w:t>exponenciálnu</w:t>
      </w:r>
      <w:r w:rsidR="00DD27BA">
        <w:t xml:space="preserve"> </w:t>
      </w:r>
      <w:r w:rsidR="00DD27BA" w:rsidRPr="00A67E89">
        <w:rPr>
          <w:b/>
          <w:bCs/>
        </w:rPr>
        <w:t>zložitosť</w:t>
      </w:r>
      <w:r w:rsidR="00DD27BA">
        <w:t xml:space="preserve"> pretože za polovicou začne čas vyskakovať veľmi vysoko. P</w:t>
      </w:r>
      <w:r w:rsidR="00531006">
        <w:t xml:space="preserve">ri DoubleLinkedListe </w:t>
      </w:r>
      <w:r w:rsidR="000F53D0">
        <w:t xml:space="preserve">by bolo vhodné použiť viac údajov, avšak vidíme, že </w:t>
      </w:r>
      <w:r w:rsidR="00F05112">
        <w:t xml:space="preserve">zo začiatku čas stúpa a približne v polovici sa začne stabilizovať, preto by som zložitosť zvolil </w:t>
      </w:r>
      <w:r w:rsidR="00F05112" w:rsidRPr="00A67E89">
        <w:rPr>
          <w:b/>
          <w:bCs/>
        </w:rPr>
        <w:t>logaritmickú</w:t>
      </w:r>
      <w:r w:rsidR="00DD27BA">
        <w:t>.</w:t>
      </w:r>
    </w:p>
    <w:p w14:paraId="171C6426" w14:textId="687AF04F" w:rsidR="00531006" w:rsidRPr="00531006" w:rsidRDefault="00531006" w:rsidP="00531006">
      <w:r>
        <w:rPr>
          <w:noProof/>
        </w:rPr>
        <w:drawing>
          <wp:anchor distT="0" distB="0" distL="114300" distR="114300" simplePos="0" relativeHeight="251675648" behindDoc="0" locked="0" layoutInCell="1" allowOverlap="1" wp14:anchorId="0492B985" wp14:editId="77E56106">
            <wp:simplePos x="0" y="0"/>
            <wp:positionH relativeFrom="margin">
              <wp:posOffset>127635</wp:posOffset>
            </wp:positionH>
            <wp:positionV relativeFrom="paragraph">
              <wp:posOffset>3882390</wp:posOffset>
            </wp:positionV>
            <wp:extent cx="5686425" cy="3415030"/>
            <wp:effectExtent l="0" t="0" r="9525" b="0"/>
            <wp:wrapTopAndBottom/>
            <wp:docPr id="20" name="Picture 5">
              <a:extLst xmlns:a="http://schemas.openxmlformats.org/drawingml/2006/main">
                <a:ext uri="{FF2B5EF4-FFF2-40B4-BE49-F238E27FC236}">
                  <a16:creationId xmlns:a16="http://schemas.microsoft.com/office/drawing/2014/main" id="{D8CEEBE3-088D-4D29-A9CE-25F9C68A8C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8CEEBE3-088D-4D29-A9CE-25F9C68A8CFE}"/>
                        </a:ext>
                      </a:extLst>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686425" cy="341503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4624" behindDoc="0" locked="0" layoutInCell="1" allowOverlap="1" wp14:anchorId="3E40042F" wp14:editId="09246043">
            <wp:simplePos x="0" y="0"/>
            <wp:positionH relativeFrom="page">
              <wp:align>center</wp:align>
            </wp:positionH>
            <wp:positionV relativeFrom="paragraph">
              <wp:posOffset>323850</wp:posOffset>
            </wp:positionV>
            <wp:extent cx="5819775" cy="3495040"/>
            <wp:effectExtent l="0" t="0" r="9525" b="0"/>
            <wp:wrapTopAndBottom/>
            <wp:docPr id="19" name="Picture 4">
              <a:extLst xmlns:a="http://schemas.openxmlformats.org/drawingml/2006/main">
                <a:ext uri="{FF2B5EF4-FFF2-40B4-BE49-F238E27FC236}">
                  <a16:creationId xmlns:a16="http://schemas.microsoft.com/office/drawing/2014/main" id="{995BB27D-1977-4CA0-8A6F-3234CB7E0C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95BB27D-1977-4CA0-8A6F-3234CB7E0C80}"/>
                        </a:ext>
                      </a:extLst>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819775" cy="3495040"/>
                    </a:xfrm>
                    <a:prstGeom prst="rect">
                      <a:avLst/>
                    </a:prstGeom>
                    <a:noFill/>
                  </pic:spPr>
                </pic:pic>
              </a:graphicData>
            </a:graphic>
            <wp14:sizeRelH relativeFrom="margin">
              <wp14:pctWidth>0</wp14:pctWidth>
            </wp14:sizeRelH>
            <wp14:sizeRelV relativeFrom="margin">
              <wp14:pctHeight>0</wp14:pctHeight>
            </wp14:sizeRelV>
          </wp:anchor>
        </w:drawing>
      </w:r>
    </w:p>
    <w:p w14:paraId="08F6E2B2" w14:textId="11381E8D" w:rsidR="00484631" w:rsidRPr="00484631" w:rsidRDefault="00484631" w:rsidP="00484631"/>
    <w:p w14:paraId="4C084B90" w14:textId="3B47492B" w:rsidR="00484631" w:rsidRDefault="00484631" w:rsidP="00484631">
      <w:pPr>
        <w:pStyle w:val="Heading4"/>
      </w:pPr>
      <w:r>
        <w:t>At</w:t>
      </w:r>
    </w:p>
    <w:p w14:paraId="6A51450A" w14:textId="6517CF9A" w:rsidR="00F05112" w:rsidRDefault="00B930BD" w:rsidP="00F05112">
      <w:r>
        <w:t>Znova m</w:t>
      </w:r>
      <w:r>
        <w:t>ôžeme vidieť, že ArrayList</w:t>
      </w:r>
      <w:r>
        <w:rPr>
          <w:noProof/>
        </w:rPr>
        <w:drawing>
          <wp:anchor distT="0" distB="0" distL="114300" distR="114300" simplePos="0" relativeHeight="251676672" behindDoc="0" locked="0" layoutInCell="1" allowOverlap="1" wp14:anchorId="5816D52D" wp14:editId="646BF836">
            <wp:simplePos x="0" y="0"/>
            <wp:positionH relativeFrom="margin">
              <wp:posOffset>-240030</wp:posOffset>
            </wp:positionH>
            <wp:positionV relativeFrom="paragraph">
              <wp:posOffset>806450</wp:posOffset>
            </wp:positionV>
            <wp:extent cx="6358255" cy="3552825"/>
            <wp:effectExtent l="0" t="0" r="4445" b="9525"/>
            <wp:wrapTopAndBottom/>
            <wp:docPr id="21" name="Picture 3">
              <a:extLst xmlns:a="http://schemas.openxmlformats.org/drawingml/2006/main">
                <a:ext uri="{FF2B5EF4-FFF2-40B4-BE49-F238E27FC236}">
                  <a16:creationId xmlns:a16="http://schemas.microsoft.com/office/drawing/2014/main" id="{FBEC7B21-A5F5-4F97-ABC1-2137804813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BEC7B21-A5F5-4F97-ABC1-213780481315}"/>
                        </a:ext>
                      </a:extLst>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358255" cy="355282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7696" behindDoc="0" locked="0" layoutInCell="1" allowOverlap="1" wp14:anchorId="7600A4EA" wp14:editId="605E91B5">
            <wp:simplePos x="0" y="0"/>
            <wp:positionH relativeFrom="margin">
              <wp:posOffset>-230505</wp:posOffset>
            </wp:positionH>
            <wp:positionV relativeFrom="paragraph">
              <wp:posOffset>4445635</wp:posOffset>
            </wp:positionV>
            <wp:extent cx="6381750" cy="3832860"/>
            <wp:effectExtent l="0" t="0" r="0" b="0"/>
            <wp:wrapTopAndBottom/>
            <wp:docPr id="22" name="Picture 2">
              <a:extLst xmlns:a="http://schemas.openxmlformats.org/drawingml/2006/main">
                <a:ext uri="{FF2B5EF4-FFF2-40B4-BE49-F238E27FC236}">
                  <a16:creationId xmlns:a16="http://schemas.microsoft.com/office/drawing/2014/main" id="{803C5DC0-8120-434E-8879-BB8E4303F0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03C5DC0-8120-434E-8879-BB8E4303F03B}"/>
                        </a:ext>
                      </a:extLst>
                    </pic:cNvPr>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381750" cy="3832860"/>
                    </a:xfrm>
                    <a:prstGeom prst="rect">
                      <a:avLst/>
                    </a:prstGeom>
                    <a:noFill/>
                  </pic:spPr>
                </pic:pic>
              </a:graphicData>
            </a:graphic>
            <wp14:sizeRelH relativeFrom="margin">
              <wp14:pctWidth>0</wp14:pctWidth>
            </wp14:sizeRelH>
            <wp14:sizeRelV relativeFrom="margin">
              <wp14:pctHeight>0</wp14:pctHeight>
            </wp14:sizeRelV>
          </wp:anchor>
        </w:drawing>
      </w:r>
      <w:r>
        <w:t xml:space="preserve"> je oveľa rýchlejší ako DoubleLinkedList.</w:t>
      </w:r>
    </w:p>
    <w:p w14:paraId="5D84286D" w14:textId="406C5900" w:rsidR="00B930BD" w:rsidRPr="00F05112" w:rsidRDefault="00B930BD" w:rsidP="00F05112">
      <w:r>
        <w:t xml:space="preserve">Zložitosť </w:t>
      </w:r>
      <w:r w:rsidRPr="00A67E89">
        <w:rPr>
          <w:b/>
          <w:bCs/>
        </w:rPr>
        <w:t>ArrayListu</w:t>
      </w:r>
      <w:r>
        <w:t xml:space="preserve"> je </w:t>
      </w:r>
      <w:r w:rsidRPr="00A67E89">
        <w:rPr>
          <w:b/>
          <w:bCs/>
        </w:rPr>
        <w:t>konštantná</w:t>
      </w:r>
      <w:r>
        <w:t xml:space="preserve"> a zložitosť </w:t>
      </w:r>
      <w:r w:rsidRPr="00A67E89">
        <w:rPr>
          <w:b/>
          <w:bCs/>
        </w:rPr>
        <w:t>DoubleLinkedListu</w:t>
      </w:r>
      <w:r>
        <w:t xml:space="preserve"> znova vyzerá veľmi podobne ako </w:t>
      </w:r>
      <w:r w:rsidRPr="00A67E89">
        <w:rPr>
          <w:b/>
          <w:bCs/>
        </w:rPr>
        <w:t>logaritmická zložitosť</w:t>
      </w:r>
      <w:r w:rsidR="00A53BCC">
        <w:t>, pretože v polovici sa stúpanie času začína stabilizovať.</w:t>
      </w:r>
    </w:p>
    <w:p w14:paraId="7E18E214" w14:textId="4D06A21D" w:rsidR="00484631" w:rsidRPr="00484631" w:rsidRDefault="00484631" w:rsidP="00484631">
      <w:pPr>
        <w:pStyle w:val="Heading4"/>
      </w:pPr>
      <w:r>
        <w:lastRenderedPageBreak/>
        <w:t>RemoveAt</w:t>
      </w:r>
    </w:p>
    <w:p w14:paraId="0FE383D3" w14:textId="77777777" w:rsidR="00DF7EB9" w:rsidRDefault="00A53BCC" w:rsidP="00CD3B7E">
      <w:r>
        <w:t xml:space="preserve">Tak ako v predošlých príkladoch, tak aj tu je ArrayList </w:t>
      </w:r>
      <w:r w:rsidR="00DF7EB9">
        <w:t xml:space="preserve">rýchlejší. </w:t>
      </w:r>
    </w:p>
    <w:p w14:paraId="7016AC3D" w14:textId="77777777" w:rsidR="00DF7EB9" w:rsidRDefault="00DF7EB9" w:rsidP="00DF7EB9">
      <w:pPr>
        <w:ind w:left="708"/>
        <w:rPr>
          <w:i/>
          <w:iCs/>
        </w:rPr>
      </w:pPr>
      <w:r w:rsidRPr="00DF7EB9">
        <w:rPr>
          <w:i/>
          <w:iCs/>
        </w:rPr>
        <w:t>Musíme sa na graf ale pozerať z opačnej strany, pretože veľkosť ide od najväčšej po najmenšiu.</w:t>
      </w:r>
    </w:p>
    <w:p w14:paraId="41B1EC6A" w14:textId="0B1608C2" w:rsidR="00CD3B7E" w:rsidRPr="0003688D" w:rsidRDefault="008F0287" w:rsidP="0003688D">
      <w:r>
        <w:rPr>
          <w:noProof/>
        </w:rPr>
        <w:drawing>
          <wp:anchor distT="0" distB="0" distL="114300" distR="114300" simplePos="0" relativeHeight="251679744" behindDoc="0" locked="0" layoutInCell="1" allowOverlap="1" wp14:anchorId="54417140" wp14:editId="2DE922B2">
            <wp:simplePos x="0" y="0"/>
            <wp:positionH relativeFrom="margin">
              <wp:posOffset>-15240</wp:posOffset>
            </wp:positionH>
            <wp:positionV relativeFrom="paragraph">
              <wp:posOffset>4131310</wp:posOffset>
            </wp:positionV>
            <wp:extent cx="6219825" cy="3735070"/>
            <wp:effectExtent l="0" t="0" r="9525" b="0"/>
            <wp:wrapTopAndBottom/>
            <wp:docPr id="8" name="Picture 7">
              <a:extLst xmlns:a="http://schemas.openxmlformats.org/drawingml/2006/main">
                <a:ext uri="{FF2B5EF4-FFF2-40B4-BE49-F238E27FC236}">
                  <a16:creationId xmlns:a16="http://schemas.microsoft.com/office/drawing/2014/main" id="{B99F9D20-F02C-40D1-BFE0-75DFF9826F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99F9D20-F02C-40D1-BFE0-75DFF9826F0D}"/>
                        </a:ext>
                      </a:extLst>
                    </pic:cNvPr>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219825" cy="373507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0" locked="0" layoutInCell="1" allowOverlap="1" wp14:anchorId="0CBE5BE9" wp14:editId="5780ACEB">
            <wp:simplePos x="0" y="0"/>
            <wp:positionH relativeFrom="margin">
              <wp:align>left</wp:align>
            </wp:positionH>
            <wp:positionV relativeFrom="paragraph">
              <wp:posOffset>424815</wp:posOffset>
            </wp:positionV>
            <wp:extent cx="6219825" cy="3734435"/>
            <wp:effectExtent l="0" t="0" r="9525" b="0"/>
            <wp:wrapTopAndBottom/>
            <wp:docPr id="23" name="Picture 6">
              <a:extLst xmlns:a="http://schemas.openxmlformats.org/drawingml/2006/main">
                <a:ext uri="{FF2B5EF4-FFF2-40B4-BE49-F238E27FC236}">
                  <a16:creationId xmlns:a16="http://schemas.microsoft.com/office/drawing/2014/main" id="{A1E02225-3C28-4008-A866-E465C75369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1E02225-3C28-4008-A866-E465C75369F0}"/>
                        </a:ext>
                      </a:extLst>
                    </pic:cNvP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219825" cy="3734435"/>
                    </a:xfrm>
                    <a:prstGeom prst="rect">
                      <a:avLst/>
                    </a:prstGeom>
                    <a:noFill/>
                  </pic:spPr>
                </pic:pic>
              </a:graphicData>
            </a:graphic>
            <wp14:sizeRelH relativeFrom="margin">
              <wp14:pctWidth>0</wp14:pctWidth>
            </wp14:sizeRelH>
            <wp14:sizeRelV relativeFrom="margin">
              <wp14:pctHeight>0</wp14:pctHeight>
            </wp14:sizeRelV>
          </wp:anchor>
        </w:drawing>
      </w:r>
      <w:r w:rsidR="00DF7EB9">
        <w:t xml:space="preserve">Zložitosť pri </w:t>
      </w:r>
      <w:r w:rsidR="00DF7EB9" w:rsidRPr="00A67E89">
        <w:rPr>
          <w:b/>
          <w:bCs/>
        </w:rPr>
        <w:t>ArrayListe</w:t>
      </w:r>
      <w:r w:rsidR="00DF7EB9">
        <w:t xml:space="preserve"> vyzerá byť </w:t>
      </w:r>
      <w:r w:rsidR="00DF7EB9" w:rsidRPr="00A67E89">
        <w:rPr>
          <w:b/>
          <w:bCs/>
        </w:rPr>
        <w:t>lineárna</w:t>
      </w:r>
      <w:r w:rsidR="00DF7EB9">
        <w:t xml:space="preserve"> a zložitosť </w:t>
      </w:r>
      <w:r w:rsidR="00DF7EB9" w:rsidRPr="00A67E89">
        <w:rPr>
          <w:b/>
          <w:bCs/>
        </w:rPr>
        <w:t>DoubleLinkedListu</w:t>
      </w:r>
      <w:r w:rsidR="00DF7EB9">
        <w:t xml:space="preserve"> </w:t>
      </w:r>
      <w:r w:rsidR="00446852">
        <w:t xml:space="preserve">sa znova veľmi podobá na </w:t>
      </w:r>
      <w:r w:rsidR="00446852" w:rsidRPr="00A67E89">
        <w:rPr>
          <w:b/>
          <w:bCs/>
        </w:rPr>
        <w:t>logaritmickú</w:t>
      </w:r>
      <w:r w:rsidR="00446852">
        <w:t xml:space="preserve"> zložitosť pretože za polovicou sa čas stabilizuje</w:t>
      </w:r>
      <w:r w:rsidR="007424CC">
        <w:t xml:space="preserve">. </w:t>
      </w:r>
    </w:p>
    <w:p w14:paraId="61C7798B" w14:textId="0B9E5226" w:rsidR="00CD3B7E" w:rsidRDefault="00CD3B7E" w:rsidP="00F81EEF">
      <w:pPr>
        <w:pStyle w:val="Heading4"/>
      </w:pPr>
      <w:r>
        <w:lastRenderedPageBreak/>
        <w:t>Záver</w:t>
      </w:r>
      <w:r w:rsidR="001035DE">
        <w:t xml:space="preserve"> – Odhad hornej asymptotickej zložitosti</w:t>
      </w:r>
    </w:p>
    <w:p w14:paraId="53C229F6" w14:textId="5AD09802" w:rsidR="00BB0EDB" w:rsidRDefault="00BB0EDB" w:rsidP="00BB0EDB"/>
    <w:p w14:paraId="0F64762C" w14:textId="29428E62" w:rsidR="00BB0EDB" w:rsidRDefault="00BB0EDB" w:rsidP="00BB0EDB">
      <w:pPr>
        <w:pStyle w:val="Heading5"/>
      </w:pPr>
      <w:r>
        <w:t>Záver</w:t>
      </w:r>
    </w:p>
    <w:p w14:paraId="795D0477" w14:textId="0F0360B9" w:rsidR="00BB0EDB" w:rsidRPr="00BB0EDB" w:rsidRDefault="00BB0EDB" w:rsidP="00BB0EDB">
      <w:r>
        <w:t xml:space="preserve">Na základe grafov by som sa pri </w:t>
      </w:r>
      <w:r w:rsidRPr="00A67E89">
        <w:rPr>
          <w:b/>
          <w:bCs/>
        </w:rPr>
        <w:t>vkladaní</w:t>
      </w:r>
      <w:r>
        <w:t xml:space="preserve"> prvkov pri </w:t>
      </w:r>
      <w:r w:rsidRPr="00A67E89">
        <w:rPr>
          <w:b/>
          <w:bCs/>
        </w:rPr>
        <w:t>väčšom množstve</w:t>
      </w:r>
      <w:r>
        <w:t xml:space="preserve"> rozhodol pre </w:t>
      </w:r>
      <w:r w:rsidRPr="00A67E89">
        <w:rPr>
          <w:b/>
          <w:bCs/>
        </w:rPr>
        <w:t>DoubleLinkedList</w:t>
      </w:r>
      <w:r>
        <w:t xml:space="preserve">, pri </w:t>
      </w:r>
      <w:r w:rsidRPr="00A67E89">
        <w:rPr>
          <w:b/>
          <w:bCs/>
        </w:rPr>
        <w:t>sprístupnení</w:t>
      </w:r>
      <w:r>
        <w:t xml:space="preserve"> prvkov pri </w:t>
      </w:r>
      <w:r w:rsidRPr="00A67E89">
        <w:rPr>
          <w:b/>
          <w:bCs/>
        </w:rPr>
        <w:t>väčšom množstve</w:t>
      </w:r>
      <w:r>
        <w:t xml:space="preserve"> pre </w:t>
      </w:r>
      <w:r w:rsidRPr="00A67E89">
        <w:rPr>
          <w:b/>
          <w:bCs/>
        </w:rPr>
        <w:t>ArrayList</w:t>
      </w:r>
      <w:r>
        <w:t xml:space="preserve"> a pre </w:t>
      </w:r>
      <w:r w:rsidRPr="00A67E89">
        <w:rPr>
          <w:b/>
          <w:bCs/>
        </w:rPr>
        <w:t>odstránenie prvkov</w:t>
      </w:r>
      <w:r>
        <w:t xml:space="preserve"> pri </w:t>
      </w:r>
      <w:r w:rsidRPr="00A67E89">
        <w:rPr>
          <w:b/>
          <w:bCs/>
        </w:rPr>
        <w:t>väčšom množstve</w:t>
      </w:r>
      <w:r>
        <w:t xml:space="preserve"> pre </w:t>
      </w:r>
      <w:r w:rsidRPr="00A67E89">
        <w:rPr>
          <w:b/>
          <w:bCs/>
        </w:rPr>
        <w:t>DoubleLinkedList</w:t>
      </w:r>
      <w:r>
        <w:t>.</w:t>
      </w:r>
    </w:p>
    <w:p w14:paraId="553D6767" w14:textId="1B36E87D" w:rsidR="00244B3E" w:rsidRDefault="00764C3F" w:rsidP="00764C3F">
      <w:pPr>
        <w:pStyle w:val="Heading5"/>
      </w:pPr>
      <w:r>
        <w:t>Insert</w:t>
      </w:r>
    </w:p>
    <w:p w14:paraId="2481C6EC" w14:textId="1D7396D4" w:rsidR="00764C3F" w:rsidRDefault="00764C3F" w:rsidP="00764C3F">
      <w:pPr>
        <w:pStyle w:val="ListParagraph"/>
        <w:numPr>
          <w:ilvl w:val="0"/>
          <w:numId w:val="12"/>
        </w:numPr>
      </w:pPr>
      <w:r>
        <w:t>ArrayList</w:t>
      </w:r>
    </w:p>
    <w:p w14:paraId="766E0F11" w14:textId="1EA943B8" w:rsidR="00764C3F" w:rsidRPr="00A67E89" w:rsidRDefault="00764C3F" w:rsidP="00764C3F">
      <w:pPr>
        <w:pStyle w:val="ListParagraph"/>
        <w:numPr>
          <w:ilvl w:val="1"/>
          <w:numId w:val="12"/>
        </w:numPr>
        <w:rPr>
          <w:b/>
          <w:bCs/>
        </w:rPr>
      </w:pPr>
      <w:r>
        <w:t> </w:t>
      </w:r>
      <w:r w:rsidRPr="00A67E89">
        <w:rPr>
          <w:b/>
          <w:bCs/>
        </w:rPr>
        <w:t>O(a</w:t>
      </w:r>
      <w:r w:rsidRPr="00A67E89">
        <w:rPr>
          <w:b/>
          <w:bCs/>
          <w:vertAlign w:val="superscript"/>
        </w:rPr>
        <w:t>n</w:t>
      </w:r>
      <w:r w:rsidRPr="00A67E89">
        <w:rPr>
          <w:b/>
          <w:bCs/>
        </w:rPr>
        <w:t>)</w:t>
      </w:r>
    </w:p>
    <w:p w14:paraId="6FBCC50C" w14:textId="5E97B213" w:rsidR="00764C3F" w:rsidRDefault="00764C3F" w:rsidP="00764C3F">
      <w:pPr>
        <w:pStyle w:val="ListParagraph"/>
        <w:numPr>
          <w:ilvl w:val="0"/>
          <w:numId w:val="12"/>
        </w:numPr>
      </w:pPr>
      <w:r>
        <w:t>DoubleLinkedList</w:t>
      </w:r>
    </w:p>
    <w:p w14:paraId="7C9760A2" w14:textId="2D540C53" w:rsidR="00764C3F" w:rsidRPr="00A67E89" w:rsidRDefault="00764C3F" w:rsidP="00764C3F">
      <w:pPr>
        <w:pStyle w:val="ListParagraph"/>
        <w:numPr>
          <w:ilvl w:val="1"/>
          <w:numId w:val="12"/>
        </w:numPr>
        <w:rPr>
          <w:b/>
          <w:bCs/>
        </w:rPr>
      </w:pPr>
      <w:r>
        <w:t> </w:t>
      </w:r>
      <w:r w:rsidRPr="00A67E89">
        <w:rPr>
          <w:b/>
          <w:bCs/>
        </w:rPr>
        <w:t>O(log(n))</w:t>
      </w:r>
    </w:p>
    <w:p w14:paraId="73D2FE49" w14:textId="1B31834A" w:rsidR="00764C3F" w:rsidRDefault="00764C3F" w:rsidP="00764C3F">
      <w:pPr>
        <w:pStyle w:val="Heading5"/>
      </w:pPr>
      <w:r>
        <w:t>At</w:t>
      </w:r>
    </w:p>
    <w:p w14:paraId="4B2FE352" w14:textId="0C69A911" w:rsidR="00764C3F" w:rsidRDefault="00764C3F" w:rsidP="00764C3F">
      <w:pPr>
        <w:pStyle w:val="ListParagraph"/>
        <w:numPr>
          <w:ilvl w:val="0"/>
          <w:numId w:val="12"/>
        </w:numPr>
      </w:pPr>
      <w:r>
        <w:t>ArrayList</w:t>
      </w:r>
    </w:p>
    <w:p w14:paraId="4C87ADA4" w14:textId="3EB946E1" w:rsidR="00764C3F" w:rsidRPr="00A67E89" w:rsidRDefault="00764C3F" w:rsidP="00764C3F">
      <w:pPr>
        <w:pStyle w:val="ListParagraph"/>
        <w:numPr>
          <w:ilvl w:val="1"/>
          <w:numId w:val="12"/>
        </w:numPr>
        <w:rPr>
          <w:b/>
          <w:bCs/>
        </w:rPr>
      </w:pPr>
      <w:r>
        <w:t> </w:t>
      </w:r>
      <w:r w:rsidRPr="00A67E89">
        <w:rPr>
          <w:b/>
          <w:bCs/>
        </w:rPr>
        <w:t>O(1)</w:t>
      </w:r>
    </w:p>
    <w:p w14:paraId="558663AE" w14:textId="2491BB45" w:rsidR="00764C3F" w:rsidRDefault="00764C3F" w:rsidP="00764C3F">
      <w:pPr>
        <w:pStyle w:val="ListParagraph"/>
        <w:numPr>
          <w:ilvl w:val="0"/>
          <w:numId w:val="12"/>
        </w:numPr>
      </w:pPr>
      <w:r>
        <w:t>DoubleLinkedList</w:t>
      </w:r>
    </w:p>
    <w:p w14:paraId="05CA1113" w14:textId="02A7FE76" w:rsidR="00764C3F" w:rsidRPr="00A67E89" w:rsidRDefault="00764C3F" w:rsidP="00764C3F">
      <w:pPr>
        <w:pStyle w:val="ListParagraph"/>
        <w:numPr>
          <w:ilvl w:val="1"/>
          <w:numId w:val="12"/>
        </w:numPr>
        <w:rPr>
          <w:b/>
          <w:bCs/>
        </w:rPr>
      </w:pPr>
      <w:r>
        <w:t> </w:t>
      </w:r>
      <w:r w:rsidRPr="00A67E89">
        <w:rPr>
          <w:b/>
          <w:bCs/>
        </w:rPr>
        <w:t>O(log(n))</w:t>
      </w:r>
    </w:p>
    <w:p w14:paraId="6B9184E3" w14:textId="14169C3D" w:rsidR="00764C3F" w:rsidRDefault="00764C3F" w:rsidP="00764C3F">
      <w:pPr>
        <w:pStyle w:val="Heading5"/>
      </w:pPr>
      <w:r>
        <w:t>RemoveAt</w:t>
      </w:r>
    </w:p>
    <w:p w14:paraId="0E96CB9A" w14:textId="67F69073" w:rsidR="00764C3F" w:rsidRDefault="00764C3F" w:rsidP="00764C3F">
      <w:pPr>
        <w:pStyle w:val="ListParagraph"/>
        <w:numPr>
          <w:ilvl w:val="0"/>
          <w:numId w:val="12"/>
        </w:numPr>
      </w:pPr>
      <w:r>
        <w:t>ArrayList</w:t>
      </w:r>
    </w:p>
    <w:p w14:paraId="79108455" w14:textId="6A331424" w:rsidR="00033B73" w:rsidRPr="00A67E89" w:rsidRDefault="00033B73" w:rsidP="00033B73">
      <w:pPr>
        <w:pStyle w:val="ListParagraph"/>
        <w:numPr>
          <w:ilvl w:val="1"/>
          <w:numId w:val="12"/>
        </w:numPr>
        <w:rPr>
          <w:b/>
          <w:bCs/>
        </w:rPr>
      </w:pPr>
      <w:r>
        <w:t> </w:t>
      </w:r>
      <w:r w:rsidRPr="00A67E89">
        <w:rPr>
          <w:b/>
          <w:bCs/>
        </w:rPr>
        <w:t>O(n)</w:t>
      </w:r>
    </w:p>
    <w:p w14:paraId="4A0D811A" w14:textId="01D99C35" w:rsidR="00764C3F" w:rsidRDefault="00764C3F" w:rsidP="00764C3F">
      <w:pPr>
        <w:pStyle w:val="ListParagraph"/>
        <w:numPr>
          <w:ilvl w:val="0"/>
          <w:numId w:val="12"/>
        </w:numPr>
      </w:pPr>
      <w:r>
        <w:t>DoubleLinkedList</w:t>
      </w:r>
    </w:p>
    <w:p w14:paraId="144A5E99" w14:textId="28A85D43" w:rsidR="00764C3F" w:rsidRPr="00A67E89" w:rsidRDefault="00764C3F" w:rsidP="00764C3F">
      <w:pPr>
        <w:pStyle w:val="ListParagraph"/>
        <w:numPr>
          <w:ilvl w:val="1"/>
          <w:numId w:val="12"/>
        </w:numPr>
        <w:rPr>
          <w:b/>
          <w:bCs/>
        </w:rPr>
      </w:pPr>
      <w:r>
        <w:t> </w:t>
      </w:r>
      <w:r w:rsidRPr="00A67E89">
        <w:rPr>
          <w:b/>
          <w:bCs/>
        </w:rPr>
        <w:t>O(log(n))</w:t>
      </w:r>
    </w:p>
    <w:p w14:paraId="42749C23" w14:textId="77777777" w:rsidR="00764C3F" w:rsidRPr="00764C3F" w:rsidRDefault="00764C3F" w:rsidP="00764C3F">
      <w:pPr>
        <w:rPr>
          <w:rFonts w:eastAsiaTheme="majorEastAsia"/>
        </w:rPr>
      </w:pPr>
    </w:p>
    <w:sectPr w:rsidR="00764C3F" w:rsidRPr="00764C3F" w:rsidSect="004D058C">
      <w:headerReference w:type="default" r:id="rId32"/>
      <w:footerReference w:type="default" r:id="rId33"/>
      <w:pgSz w:w="11906" w:h="16838"/>
      <w:pgMar w:top="1418" w:right="1418" w:bottom="1418"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61C1F" w14:textId="77777777" w:rsidR="003A11A3" w:rsidRDefault="003A11A3">
      <w:r>
        <w:separator/>
      </w:r>
    </w:p>
  </w:endnote>
  <w:endnote w:type="continuationSeparator" w:id="0">
    <w:p w14:paraId="0F53C786" w14:textId="77777777" w:rsidR="003A11A3" w:rsidRDefault="003A1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8886"/>
      <w:gridCol w:w="468"/>
    </w:tblGrid>
    <w:tr w:rsidR="00726BBF" w14:paraId="4BEFEF58" w14:textId="77777777">
      <w:trPr>
        <w:jc w:val="right"/>
      </w:trPr>
      <w:tc>
        <w:tcPr>
          <w:tcW w:w="4795" w:type="dxa"/>
          <w:vAlign w:val="center"/>
        </w:tcPr>
        <w:p w14:paraId="4FCAF1BA" w14:textId="77777777" w:rsidR="00726BBF" w:rsidRDefault="003A11A3">
          <w:pPr>
            <w:pStyle w:val="Header"/>
            <w:jc w:val="right"/>
            <w:rPr>
              <w:caps/>
              <w:color w:val="000000" w:themeColor="text1"/>
            </w:rPr>
          </w:pPr>
        </w:p>
      </w:tc>
      <w:tc>
        <w:tcPr>
          <w:tcW w:w="250" w:type="pct"/>
          <w:shd w:val="clear" w:color="auto" w:fill="ED7D31" w:themeFill="accent2"/>
          <w:vAlign w:val="center"/>
        </w:tcPr>
        <w:p w14:paraId="37A83B19" w14:textId="77777777" w:rsidR="00726BBF" w:rsidRDefault="0091477F">
          <w:pPr>
            <w:pStyle w:val="Footer"/>
            <w:jc w:val="center"/>
            <w:rPr>
              <w:color w:val="FFFFFF" w:themeColor="background1"/>
            </w:rPr>
          </w:pPr>
          <w:r>
            <w:rPr>
              <w:color w:val="FFFFFF" w:themeColor="background1"/>
            </w:rPr>
            <w:fldChar w:fldCharType="begin"/>
          </w:r>
          <w:r>
            <w:rPr>
              <w:color w:val="FFFFFF" w:themeColor="background1"/>
            </w:rPr>
            <w:instrText>PAGE   \* MERGEFORMAT</w:instrText>
          </w:r>
          <w:r>
            <w:rPr>
              <w:color w:val="FFFFFF" w:themeColor="background1"/>
            </w:rPr>
            <w:fldChar w:fldCharType="separate"/>
          </w:r>
          <w:r>
            <w:rPr>
              <w:color w:val="FFFFFF" w:themeColor="background1"/>
            </w:rPr>
            <w:t>2</w:t>
          </w:r>
          <w:r>
            <w:rPr>
              <w:color w:val="FFFFFF" w:themeColor="background1"/>
            </w:rPr>
            <w:fldChar w:fldCharType="end"/>
          </w:r>
        </w:p>
      </w:tc>
    </w:tr>
  </w:tbl>
  <w:p w14:paraId="4EBDE4D3" w14:textId="77777777" w:rsidR="00726BBF" w:rsidRDefault="003A11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7B6EE" w14:textId="77777777" w:rsidR="003A11A3" w:rsidRDefault="003A11A3">
      <w:r>
        <w:separator/>
      </w:r>
    </w:p>
  </w:footnote>
  <w:footnote w:type="continuationSeparator" w:id="0">
    <w:p w14:paraId="4F7A58EF" w14:textId="77777777" w:rsidR="003A11A3" w:rsidRDefault="003A1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0D8E2" w14:textId="77777777" w:rsidR="00726BBF" w:rsidRDefault="0091477F" w:rsidP="00802809">
    <w:pPr>
      <w:pStyle w:val="Header"/>
      <w:jc w:val="right"/>
    </w:pPr>
    <w:r>
      <w:rPr>
        <w:noProof/>
      </w:rPr>
      <w:drawing>
        <wp:anchor distT="0" distB="0" distL="114300" distR="114300" simplePos="0" relativeHeight="251660288" behindDoc="0" locked="0" layoutInCell="1" allowOverlap="1" wp14:anchorId="35CB00B4" wp14:editId="47E6C957">
          <wp:simplePos x="0" y="0"/>
          <wp:positionH relativeFrom="column">
            <wp:posOffset>5894070</wp:posOffset>
          </wp:positionH>
          <wp:positionV relativeFrom="paragraph">
            <wp:posOffset>-183515</wp:posOffset>
          </wp:positionV>
          <wp:extent cx="619200" cy="619200"/>
          <wp:effectExtent l="0" t="0" r="9525" b="9525"/>
          <wp:wrapNone/>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9200" cy="619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7BC6E12C" wp14:editId="17B95BA2">
          <wp:simplePos x="0" y="0"/>
          <wp:positionH relativeFrom="column">
            <wp:posOffset>6941820</wp:posOffset>
          </wp:positionH>
          <wp:positionV relativeFrom="paragraph">
            <wp:posOffset>83820</wp:posOffset>
          </wp:positionV>
          <wp:extent cx="746760" cy="746760"/>
          <wp:effectExtent l="0" t="0" r="15240" b="15240"/>
          <wp:wrapNone/>
          <wp:docPr id="4" name="Obrázok 4" descr="fram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ame1"/>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746760" cy="7467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22A3E"/>
    <w:multiLevelType w:val="hybridMultilevel"/>
    <w:tmpl w:val="8182B8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1B854EB"/>
    <w:multiLevelType w:val="hybridMultilevel"/>
    <w:tmpl w:val="0CF67E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841229"/>
    <w:multiLevelType w:val="hybridMultilevel"/>
    <w:tmpl w:val="A96E6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3D1547"/>
    <w:multiLevelType w:val="hybridMultilevel"/>
    <w:tmpl w:val="E878D9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02776D"/>
    <w:multiLevelType w:val="hybridMultilevel"/>
    <w:tmpl w:val="E8DCD5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47123BD1"/>
    <w:multiLevelType w:val="hybridMultilevel"/>
    <w:tmpl w:val="8182B8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D156B25"/>
    <w:multiLevelType w:val="hybridMultilevel"/>
    <w:tmpl w:val="7FB258E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C6F5F63"/>
    <w:multiLevelType w:val="hybridMultilevel"/>
    <w:tmpl w:val="3B663C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68088D"/>
    <w:multiLevelType w:val="hybridMultilevel"/>
    <w:tmpl w:val="98FEB4D2"/>
    <w:lvl w:ilvl="0" w:tplc="7736D614">
      <w:start w:val="1"/>
      <w:numFmt w:val="lowerLetter"/>
      <w:lvlText w:val="%1)"/>
      <w:lvlJc w:val="left"/>
      <w:pPr>
        <w:ind w:left="926" w:hanging="284"/>
      </w:pPr>
      <w:rPr>
        <w:rFonts w:ascii="Times New Roman" w:eastAsia="Times New Roman" w:hAnsi="Times New Roman" w:cs="Times New Roman" w:hint="default"/>
        <w:spacing w:val="-1"/>
        <w:w w:val="99"/>
        <w:sz w:val="24"/>
        <w:szCs w:val="24"/>
        <w:lang w:val="sk-SK" w:eastAsia="en-US" w:bidi="ar-SA"/>
      </w:rPr>
    </w:lvl>
    <w:lvl w:ilvl="1" w:tplc="4BD22282">
      <w:numFmt w:val="bullet"/>
      <w:lvlText w:val="•"/>
      <w:lvlJc w:val="left"/>
      <w:pPr>
        <w:ind w:left="1780" w:hanging="284"/>
      </w:pPr>
      <w:rPr>
        <w:lang w:val="sk-SK" w:eastAsia="en-US" w:bidi="ar-SA"/>
      </w:rPr>
    </w:lvl>
    <w:lvl w:ilvl="2" w:tplc="40F8E278">
      <w:numFmt w:val="bullet"/>
      <w:lvlText w:val="•"/>
      <w:lvlJc w:val="left"/>
      <w:pPr>
        <w:ind w:left="2641" w:hanging="284"/>
      </w:pPr>
      <w:rPr>
        <w:lang w:val="sk-SK" w:eastAsia="en-US" w:bidi="ar-SA"/>
      </w:rPr>
    </w:lvl>
    <w:lvl w:ilvl="3" w:tplc="C39A97BC">
      <w:numFmt w:val="bullet"/>
      <w:lvlText w:val="•"/>
      <w:lvlJc w:val="left"/>
      <w:pPr>
        <w:ind w:left="3501" w:hanging="284"/>
      </w:pPr>
      <w:rPr>
        <w:lang w:val="sk-SK" w:eastAsia="en-US" w:bidi="ar-SA"/>
      </w:rPr>
    </w:lvl>
    <w:lvl w:ilvl="4" w:tplc="9CA86748">
      <w:numFmt w:val="bullet"/>
      <w:lvlText w:val="•"/>
      <w:lvlJc w:val="left"/>
      <w:pPr>
        <w:ind w:left="4362" w:hanging="284"/>
      </w:pPr>
      <w:rPr>
        <w:lang w:val="sk-SK" w:eastAsia="en-US" w:bidi="ar-SA"/>
      </w:rPr>
    </w:lvl>
    <w:lvl w:ilvl="5" w:tplc="C6DA1420">
      <w:numFmt w:val="bullet"/>
      <w:lvlText w:val="•"/>
      <w:lvlJc w:val="left"/>
      <w:pPr>
        <w:ind w:left="5223" w:hanging="284"/>
      </w:pPr>
      <w:rPr>
        <w:lang w:val="sk-SK" w:eastAsia="en-US" w:bidi="ar-SA"/>
      </w:rPr>
    </w:lvl>
    <w:lvl w:ilvl="6" w:tplc="8880FA02">
      <w:numFmt w:val="bullet"/>
      <w:lvlText w:val="•"/>
      <w:lvlJc w:val="left"/>
      <w:pPr>
        <w:ind w:left="6083" w:hanging="284"/>
      </w:pPr>
      <w:rPr>
        <w:lang w:val="sk-SK" w:eastAsia="en-US" w:bidi="ar-SA"/>
      </w:rPr>
    </w:lvl>
    <w:lvl w:ilvl="7" w:tplc="D234C27C">
      <w:numFmt w:val="bullet"/>
      <w:lvlText w:val="•"/>
      <w:lvlJc w:val="left"/>
      <w:pPr>
        <w:ind w:left="6944" w:hanging="284"/>
      </w:pPr>
      <w:rPr>
        <w:lang w:val="sk-SK" w:eastAsia="en-US" w:bidi="ar-SA"/>
      </w:rPr>
    </w:lvl>
    <w:lvl w:ilvl="8" w:tplc="93EE8080">
      <w:numFmt w:val="bullet"/>
      <w:lvlText w:val="•"/>
      <w:lvlJc w:val="left"/>
      <w:pPr>
        <w:ind w:left="7805" w:hanging="284"/>
      </w:pPr>
      <w:rPr>
        <w:lang w:val="sk-SK" w:eastAsia="en-US" w:bidi="ar-SA"/>
      </w:rPr>
    </w:lvl>
  </w:abstractNum>
  <w:abstractNum w:abstractNumId="9" w15:restartNumberingAfterBreak="0">
    <w:nsid w:val="69CB5E91"/>
    <w:multiLevelType w:val="hybridMultilevel"/>
    <w:tmpl w:val="408C8A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57E4742"/>
    <w:multiLevelType w:val="hybridMultilevel"/>
    <w:tmpl w:val="C51C78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C977E76"/>
    <w:multiLevelType w:val="hybridMultilevel"/>
    <w:tmpl w:val="8C367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0"/>
  </w:num>
  <w:num w:numId="4">
    <w:abstractNumId w:val="8"/>
    <w:lvlOverride w:ilvl="0">
      <w:startOverride w:val="1"/>
    </w:lvlOverride>
    <w:lvlOverride w:ilvl="1"/>
    <w:lvlOverride w:ilvl="2"/>
    <w:lvlOverride w:ilvl="3"/>
    <w:lvlOverride w:ilvl="4"/>
    <w:lvlOverride w:ilvl="5"/>
    <w:lvlOverride w:ilvl="6"/>
    <w:lvlOverride w:ilvl="7"/>
    <w:lvlOverride w:ilvl="8"/>
  </w:num>
  <w:num w:numId="5">
    <w:abstractNumId w:val="4"/>
  </w:num>
  <w:num w:numId="6">
    <w:abstractNumId w:val="2"/>
  </w:num>
  <w:num w:numId="7">
    <w:abstractNumId w:val="7"/>
  </w:num>
  <w:num w:numId="8">
    <w:abstractNumId w:val="9"/>
  </w:num>
  <w:num w:numId="9">
    <w:abstractNumId w:val="3"/>
  </w:num>
  <w:num w:numId="10">
    <w:abstractNumId w:val="11"/>
  </w:num>
  <w:num w:numId="11">
    <w:abstractNumId w:val="5"/>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DAhNLSxNzA0MjUyUdpeDU4uLM/DyQAsNaADntw3QsAAAA"/>
  </w:docVars>
  <w:rsids>
    <w:rsidRoot w:val="00CD3B7E"/>
    <w:rsid w:val="00032394"/>
    <w:rsid w:val="00033B73"/>
    <w:rsid w:val="0003688D"/>
    <w:rsid w:val="00062D74"/>
    <w:rsid w:val="000A383A"/>
    <w:rsid w:val="000C6687"/>
    <w:rsid w:val="000F008D"/>
    <w:rsid w:val="000F142B"/>
    <w:rsid w:val="000F2D23"/>
    <w:rsid w:val="000F53D0"/>
    <w:rsid w:val="001035DE"/>
    <w:rsid w:val="00175614"/>
    <w:rsid w:val="001B1238"/>
    <w:rsid w:val="001C6981"/>
    <w:rsid w:val="00200285"/>
    <w:rsid w:val="00244B3E"/>
    <w:rsid w:val="002919BD"/>
    <w:rsid w:val="002A5644"/>
    <w:rsid w:val="00303A75"/>
    <w:rsid w:val="00327090"/>
    <w:rsid w:val="003A11A3"/>
    <w:rsid w:val="00446852"/>
    <w:rsid w:val="00484631"/>
    <w:rsid w:val="00531006"/>
    <w:rsid w:val="005810C1"/>
    <w:rsid w:val="00584541"/>
    <w:rsid w:val="005A6C0F"/>
    <w:rsid w:val="005C3632"/>
    <w:rsid w:val="006044FA"/>
    <w:rsid w:val="0064211C"/>
    <w:rsid w:val="00671BE2"/>
    <w:rsid w:val="006749EA"/>
    <w:rsid w:val="006A1DAB"/>
    <w:rsid w:val="007056EF"/>
    <w:rsid w:val="007424CC"/>
    <w:rsid w:val="00761DD3"/>
    <w:rsid w:val="00764C3F"/>
    <w:rsid w:val="0078364C"/>
    <w:rsid w:val="007A61CA"/>
    <w:rsid w:val="008F0287"/>
    <w:rsid w:val="0091477F"/>
    <w:rsid w:val="00921608"/>
    <w:rsid w:val="009D1865"/>
    <w:rsid w:val="00A21F9F"/>
    <w:rsid w:val="00A53BCC"/>
    <w:rsid w:val="00A63113"/>
    <w:rsid w:val="00A67E89"/>
    <w:rsid w:val="00AD5CBF"/>
    <w:rsid w:val="00AF0DEA"/>
    <w:rsid w:val="00B03128"/>
    <w:rsid w:val="00B31259"/>
    <w:rsid w:val="00B35811"/>
    <w:rsid w:val="00B73624"/>
    <w:rsid w:val="00B930BD"/>
    <w:rsid w:val="00BB0EDB"/>
    <w:rsid w:val="00BE21C5"/>
    <w:rsid w:val="00C22C4C"/>
    <w:rsid w:val="00CD3B7E"/>
    <w:rsid w:val="00CE527E"/>
    <w:rsid w:val="00D76535"/>
    <w:rsid w:val="00D92E29"/>
    <w:rsid w:val="00DB44F0"/>
    <w:rsid w:val="00DC1C03"/>
    <w:rsid w:val="00DD27BA"/>
    <w:rsid w:val="00DF7EB9"/>
    <w:rsid w:val="00E249A2"/>
    <w:rsid w:val="00EB1AE1"/>
    <w:rsid w:val="00F05112"/>
    <w:rsid w:val="00F81EEF"/>
    <w:rsid w:val="00FB7721"/>
    <w:rsid w:val="00FC6674"/>
  </w:rsids>
  <m:mathPr>
    <m:mathFont m:val="Cambria Math"/>
    <m:brkBin m:val="before"/>
    <m:brkBinSub m:val="--"/>
    <m:smallFrac m:val="0"/>
    <m:dispDef/>
    <m:lMargin m:val="0"/>
    <m:rMargin m:val="0"/>
    <m:defJc m:val="centerGroup"/>
    <m:wrapIndent m:val="1440"/>
    <m:intLim m:val="subSup"/>
    <m:naryLim m:val="undOvr"/>
  </m:mathPr>
  <w:themeFontLang w:val="sk-S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8494C"/>
  <w15:chartTrackingRefBased/>
  <w15:docId w15:val="{85088825-EAF8-41AC-8296-ADAA049BB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112"/>
    <w:pPr>
      <w:spacing w:after="0" w:line="240" w:lineRule="auto"/>
    </w:pPr>
    <w:rPr>
      <w:rFonts w:ascii="Calibri" w:eastAsia="Times New Roman" w:hAnsi="Calibri" w:cs="Times New Roman"/>
      <w:sz w:val="26"/>
      <w:szCs w:val="24"/>
      <w:lang w:val="sk-SK" w:eastAsia="sk-SK"/>
    </w:rPr>
  </w:style>
  <w:style w:type="paragraph" w:styleId="Heading1">
    <w:name w:val="heading 1"/>
    <w:basedOn w:val="Normal"/>
    <w:next w:val="Normal"/>
    <w:link w:val="Heading1Char"/>
    <w:qFormat/>
    <w:rsid w:val="00CD3B7E"/>
    <w:pPr>
      <w:keepNext/>
      <w:jc w:val="center"/>
      <w:outlineLvl w:val="0"/>
    </w:pPr>
    <w:rPr>
      <w:i/>
      <w:iCs/>
      <w:sz w:val="28"/>
    </w:rPr>
  </w:style>
  <w:style w:type="paragraph" w:styleId="Heading2">
    <w:name w:val="heading 2"/>
    <w:basedOn w:val="Normal"/>
    <w:next w:val="Normal"/>
    <w:link w:val="Heading2Char"/>
    <w:uiPriority w:val="9"/>
    <w:unhideWhenUsed/>
    <w:qFormat/>
    <w:rsid w:val="00CD3B7E"/>
    <w:pPr>
      <w:keepNext/>
      <w:keepLines/>
      <w:spacing w:before="40" w:line="360" w:lineRule="auto"/>
      <w:jc w:val="center"/>
      <w:outlineLvl w:val="1"/>
    </w:pPr>
    <w:rPr>
      <w:rFonts w:eastAsiaTheme="majorEastAsia" w:cstheme="majorBidi"/>
      <w:b/>
      <w:color w:val="ED7D31" w:themeColor="accent2"/>
      <w:sz w:val="40"/>
      <w:szCs w:val="26"/>
    </w:rPr>
  </w:style>
  <w:style w:type="paragraph" w:styleId="Heading3">
    <w:name w:val="heading 3"/>
    <w:basedOn w:val="Normal"/>
    <w:next w:val="Normal"/>
    <w:link w:val="Heading3Char"/>
    <w:uiPriority w:val="9"/>
    <w:unhideWhenUsed/>
    <w:qFormat/>
    <w:rsid w:val="00CD3B7E"/>
    <w:pPr>
      <w:keepNext/>
      <w:keepLines/>
      <w:spacing w:before="160" w:after="120"/>
      <w:outlineLvl w:val="2"/>
    </w:pPr>
    <w:rPr>
      <w:rFonts w:eastAsiaTheme="majorEastAsia" w:cstheme="majorBidi"/>
      <w:color w:val="ED7D31" w:themeColor="accent2"/>
      <w:sz w:val="32"/>
    </w:rPr>
  </w:style>
  <w:style w:type="paragraph" w:styleId="Heading4">
    <w:name w:val="heading 4"/>
    <w:basedOn w:val="Normal"/>
    <w:next w:val="Normal"/>
    <w:link w:val="Heading4Char"/>
    <w:uiPriority w:val="9"/>
    <w:unhideWhenUsed/>
    <w:qFormat/>
    <w:rsid w:val="00CD3B7E"/>
    <w:pPr>
      <w:keepNext/>
      <w:keepLines/>
      <w:spacing w:before="160" w:after="120"/>
      <w:ind w:left="708"/>
      <w:outlineLvl w:val="3"/>
    </w:pPr>
    <w:rPr>
      <w:rFonts w:eastAsiaTheme="majorEastAsia" w:cstheme="majorBidi"/>
      <w:b/>
      <w:iCs/>
      <w:color w:val="F4B083" w:themeColor="accent2" w:themeTint="99"/>
      <w:sz w:val="30"/>
    </w:rPr>
  </w:style>
  <w:style w:type="paragraph" w:styleId="Heading5">
    <w:name w:val="heading 5"/>
    <w:basedOn w:val="Normal"/>
    <w:next w:val="Normal"/>
    <w:link w:val="Heading5Char"/>
    <w:uiPriority w:val="9"/>
    <w:unhideWhenUsed/>
    <w:qFormat/>
    <w:rsid w:val="00CD3B7E"/>
    <w:pPr>
      <w:keepNext/>
      <w:keepLines/>
      <w:spacing w:before="160" w:after="120"/>
      <w:ind w:left="1416"/>
      <w:outlineLvl w:val="4"/>
    </w:pPr>
    <w:rPr>
      <w:rFonts w:eastAsiaTheme="majorEastAsia" w:cstheme="majorBidi"/>
      <w:b/>
      <w:color w:val="F4B083" w:themeColor="accent2" w:themeTint="99"/>
      <w:sz w:val="28"/>
    </w:rPr>
  </w:style>
  <w:style w:type="paragraph" w:styleId="Heading6">
    <w:name w:val="heading 6"/>
    <w:basedOn w:val="Normal"/>
    <w:next w:val="Normal"/>
    <w:link w:val="Heading6Char"/>
    <w:uiPriority w:val="9"/>
    <w:unhideWhenUsed/>
    <w:qFormat/>
    <w:rsid w:val="00CD3B7E"/>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D3B7E"/>
    <w:rPr>
      <w:rFonts w:ascii="Calibri" w:eastAsia="Times New Roman" w:hAnsi="Calibri" w:cs="Times New Roman"/>
      <w:i/>
      <w:iCs/>
      <w:sz w:val="28"/>
      <w:szCs w:val="24"/>
      <w:lang w:val="sk-SK" w:eastAsia="sk-SK"/>
    </w:rPr>
  </w:style>
  <w:style w:type="character" w:customStyle="1" w:styleId="Heading2Char">
    <w:name w:val="Heading 2 Char"/>
    <w:basedOn w:val="DefaultParagraphFont"/>
    <w:link w:val="Heading2"/>
    <w:uiPriority w:val="9"/>
    <w:rsid w:val="00CD3B7E"/>
    <w:rPr>
      <w:rFonts w:ascii="Calibri" w:eastAsiaTheme="majorEastAsia" w:hAnsi="Calibri" w:cstheme="majorBidi"/>
      <w:b/>
      <w:color w:val="ED7D31" w:themeColor="accent2"/>
      <w:sz w:val="40"/>
      <w:szCs w:val="26"/>
      <w:lang w:val="sk-SK" w:eastAsia="sk-SK"/>
    </w:rPr>
  </w:style>
  <w:style w:type="character" w:customStyle="1" w:styleId="Heading3Char">
    <w:name w:val="Heading 3 Char"/>
    <w:basedOn w:val="DefaultParagraphFont"/>
    <w:link w:val="Heading3"/>
    <w:uiPriority w:val="9"/>
    <w:rsid w:val="00CD3B7E"/>
    <w:rPr>
      <w:rFonts w:ascii="Calibri" w:eastAsiaTheme="majorEastAsia" w:hAnsi="Calibri" w:cstheme="majorBidi"/>
      <w:color w:val="ED7D31" w:themeColor="accent2"/>
      <w:sz w:val="32"/>
      <w:szCs w:val="24"/>
      <w:lang w:val="sk-SK" w:eastAsia="sk-SK"/>
    </w:rPr>
  </w:style>
  <w:style w:type="character" w:customStyle="1" w:styleId="Heading4Char">
    <w:name w:val="Heading 4 Char"/>
    <w:basedOn w:val="DefaultParagraphFont"/>
    <w:link w:val="Heading4"/>
    <w:uiPriority w:val="9"/>
    <w:rsid w:val="00CD3B7E"/>
    <w:rPr>
      <w:rFonts w:ascii="Calibri" w:eastAsiaTheme="majorEastAsia" w:hAnsi="Calibri" w:cstheme="majorBidi"/>
      <w:b/>
      <w:iCs/>
      <w:color w:val="F4B083" w:themeColor="accent2" w:themeTint="99"/>
      <w:sz w:val="30"/>
      <w:szCs w:val="24"/>
      <w:lang w:val="sk-SK" w:eastAsia="sk-SK"/>
    </w:rPr>
  </w:style>
  <w:style w:type="character" w:customStyle="1" w:styleId="Heading5Char">
    <w:name w:val="Heading 5 Char"/>
    <w:basedOn w:val="DefaultParagraphFont"/>
    <w:link w:val="Heading5"/>
    <w:uiPriority w:val="9"/>
    <w:rsid w:val="00CD3B7E"/>
    <w:rPr>
      <w:rFonts w:ascii="Calibri" w:eastAsiaTheme="majorEastAsia" w:hAnsi="Calibri" w:cstheme="majorBidi"/>
      <w:b/>
      <w:color w:val="F4B083" w:themeColor="accent2" w:themeTint="99"/>
      <w:sz w:val="28"/>
      <w:szCs w:val="24"/>
      <w:lang w:val="sk-SK" w:eastAsia="sk-SK"/>
    </w:rPr>
  </w:style>
  <w:style w:type="character" w:customStyle="1" w:styleId="Heading6Char">
    <w:name w:val="Heading 6 Char"/>
    <w:basedOn w:val="DefaultParagraphFont"/>
    <w:link w:val="Heading6"/>
    <w:uiPriority w:val="9"/>
    <w:rsid w:val="00CD3B7E"/>
    <w:rPr>
      <w:rFonts w:asciiTheme="majorHAnsi" w:eastAsiaTheme="majorEastAsia" w:hAnsiTheme="majorHAnsi" w:cstheme="majorBidi"/>
      <w:color w:val="1F3763" w:themeColor="accent1" w:themeShade="7F"/>
      <w:sz w:val="26"/>
      <w:szCs w:val="24"/>
      <w:lang w:val="sk-SK" w:eastAsia="sk-SK"/>
    </w:rPr>
  </w:style>
  <w:style w:type="paragraph" w:styleId="Title">
    <w:name w:val="Title"/>
    <w:basedOn w:val="Normal"/>
    <w:link w:val="TitleChar"/>
    <w:qFormat/>
    <w:rsid w:val="00CD3B7E"/>
    <w:pPr>
      <w:jc w:val="center"/>
    </w:pPr>
    <w:rPr>
      <w:sz w:val="28"/>
    </w:rPr>
  </w:style>
  <w:style w:type="character" w:customStyle="1" w:styleId="TitleChar">
    <w:name w:val="Title Char"/>
    <w:basedOn w:val="DefaultParagraphFont"/>
    <w:link w:val="Title"/>
    <w:rsid w:val="00CD3B7E"/>
    <w:rPr>
      <w:rFonts w:ascii="Calibri" w:eastAsia="Times New Roman" w:hAnsi="Calibri" w:cs="Times New Roman"/>
      <w:sz w:val="28"/>
      <w:szCs w:val="24"/>
      <w:lang w:val="sk-SK" w:eastAsia="sk-SK"/>
    </w:rPr>
  </w:style>
  <w:style w:type="paragraph" w:styleId="Subtitle">
    <w:name w:val="Subtitle"/>
    <w:basedOn w:val="Normal"/>
    <w:link w:val="SubtitleChar"/>
    <w:qFormat/>
    <w:rsid w:val="00CD3B7E"/>
    <w:pPr>
      <w:spacing w:before="2880"/>
      <w:jc w:val="center"/>
    </w:pPr>
    <w:rPr>
      <w:sz w:val="28"/>
    </w:rPr>
  </w:style>
  <w:style w:type="character" w:customStyle="1" w:styleId="SubtitleChar">
    <w:name w:val="Subtitle Char"/>
    <w:basedOn w:val="DefaultParagraphFont"/>
    <w:link w:val="Subtitle"/>
    <w:rsid w:val="00CD3B7E"/>
    <w:rPr>
      <w:rFonts w:ascii="Calibri" w:eastAsia="Times New Roman" w:hAnsi="Calibri" w:cs="Times New Roman"/>
      <w:sz w:val="28"/>
      <w:szCs w:val="24"/>
      <w:lang w:val="sk-SK" w:eastAsia="sk-SK"/>
    </w:rPr>
  </w:style>
  <w:style w:type="paragraph" w:styleId="ListParagraph">
    <w:name w:val="List Paragraph"/>
    <w:basedOn w:val="Normal"/>
    <w:uiPriority w:val="1"/>
    <w:qFormat/>
    <w:rsid w:val="00CD3B7E"/>
    <w:pPr>
      <w:ind w:left="720"/>
      <w:contextualSpacing/>
    </w:pPr>
  </w:style>
  <w:style w:type="character" w:styleId="Hyperlink">
    <w:name w:val="Hyperlink"/>
    <w:basedOn w:val="DefaultParagraphFont"/>
    <w:uiPriority w:val="99"/>
    <w:unhideWhenUsed/>
    <w:rsid w:val="00CD3B7E"/>
    <w:rPr>
      <w:color w:val="0563C1" w:themeColor="hyperlink"/>
      <w:u w:val="single"/>
    </w:rPr>
  </w:style>
  <w:style w:type="paragraph" w:styleId="Header">
    <w:name w:val="header"/>
    <w:basedOn w:val="Normal"/>
    <w:link w:val="HeaderChar"/>
    <w:uiPriority w:val="99"/>
    <w:unhideWhenUsed/>
    <w:rsid w:val="00CD3B7E"/>
    <w:pPr>
      <w:tabs>
        <w:tab w:val="center" w:pos="4536"/>
        <w:tab w:val="right" w:pos="9072"/>
      </w:tabs>
    </w:pPr>
  </w:style>
  <w:style w:type="character" w:customStyle="1" w:styleId="HeaderChar">
    <w:name w:val="Header Char"/>
    <w:basedOn w:val="DefaultParagraphFont"/>
    <w:link w:val="Header"/>
    <w:uiPriority w:val="99"/>
    <w:rsid w:val="00CD3B7E"/>
    <w:rPr>
      <w:rFonts w:ascii="Calibri" w:eastAsia="Times New Roman" w:hAnsi="Calibri" w:cs="Times New Roman"/>
      <w:sz w:val="26"/>
      <w:szCs w:val="24"/>
      <w:lang w:val="sk-SK" w:eastAsia="sk-SK"/>
    </w:rPr>
  </w:style>
  <w:style w:type="paragraph" w:styleId="Footer">
    <w:name w:val="footer"/>
    <w:basedOn w:val="Normal"/>
    <w:link w:val="FooterChar"/>
    <w:uiPriority w:val="99"/>
    <w:unhideWhenUsed/>
    <w:rsid w:val="00CD3B7E"/>
    <w:pPr>
      <w:tabs>
        <w:tab w:val="center" w:pos="4536"/>
        <w:tab w:val="right" w:pos="9072"/>
      </w:tabs>
    </w:pPr>
  </w:style>
  <w:style w:type="character" w:customStyle="1" w:styleId="FooterChar">
    <w:name w:val="Footer Char"/>
    <w:basedOn w:val="DefaultParagraphFont"/>
    <w:link w:val="Footer"/>
    <w:uiPriority w:val="99"/>
    <w:rsid w:val="00CD3B7E"/>
    <w:rPr>
      <w:rFonts w:ascii="Calibri" w:eastAsia="Times New Roman" w:hAnsi="Calibri" w:cs="Times New Roman"/>
      <w:sz w:val="26"/>
      <w:szCs w:val="24"/>
      <w:lang w:val="sk-SK" w:eastAsia="sk-SK"/>
    </w:rPr>
  </w:style>
  <w:style w:type="paragraph" w:styleId="TOCHeading">
    <w:name w:val="TOC Heading"/>
    <w:basedOn w:val="Heading1"/>
    <w:next w:val="Normal"/>
    <w:uiPriority w:val="39"/>
    <w:unhideWhenUsed/>
    <w:qFormat/>
    <w:rsid w:val="00CD3B7E"/>
    <w:pPr>
      <w:keepLines/>
      <w:spacing w:before="240" w:line="259" w:lineRule="auto"/>
      <w:jc w:val="left"/>
      <w:outlineLvl w:val="9"/>
    </w:pPr>
    <w:rPr>
      <w:rFonts w:asciiTheme="majorHAnsi" w:eastAsiaTheme="majorEastAsia" w:hAnsiTheme="majorHAnsi" w:cstheme="majorBidi"/>
      <w:i w:val="0"/>
      <w:iCs w:val="0"/>
      <w:color w:val="2F5496" w:themeColor="accent1" w:themeShade="BF"/>
      <w:sz w:val="32"/>
      <w:szCs w:val="32"/>
    </w:rPr>
  </w:style>
  <w:style w:type="paragraph" w:styleId="TOC1">
    <w:name w:val="toc 1"/>
    <w:basedOn w:val="Normal"/>
    <w:next w:val="Normal"/>
    <w:autoRedefine/>
    <w:uiPriority w:val="39"/>
    <w:unhideWhenUsed/>
    <w:rsid w:val="00CD3B7E"/>
    <w:pPr>
      <w:spacing w:after="100"/>
    </w:pPr>
  </w:style>
  <w:style w:type="paragraph" w:styleId="TOC2">
    <w:name w:val="toc 2"/>
    <w:basedOn w:val="Normal"/>
    <w:next w:val="Normal"/>
    <w:autoRedefine/>
    <w:uiPriority w:val="39"/>
    <w:unhideWhenUsed/>
    <w:rsid w:val="00CD3B7E"/>
    <w:pPr>
      <w:spacing w:after="100"/>
      <w:ind w:left="240"/>
    </w:pPr>
  </w:style>
  <w:style w:type="paragraph" w:styleId="TOC3">
    <w:name w:val="toc 3"/>
    <w:basedOn w:val="Normal"/>
    <w:next w:val="Normal"/>
    <w:autoRedefine/>
    <w:uiPriority w:val="39"/>
    <w:unhideWhenUsed/>
    <w:rsid w:val="00CD3B7E"/>
    <w:pPr>
      <w:spacing w:after="100"/>
      <w:ind w:left="480"/>
    </w:pPr>
  </w:style>
  <w:style w:type="paragraph" w:styleId="BodyText">
    <w:name w:val="Body Text"/>
    <w:basedOn w:val="Normal"/>
    <w:link w:val="BodyTextChar"/>
    <w:uiPriority w:val="1"/>
    <w:semiHidden/>
    <w:unhideWhenUsed/>
    <w:qFormat/>
    <w:rsid w:val="00CD3B7E"/>
    <w:pPr>
      <w:widowControl w:val="0"/>
      <w:autoSpaceDE w:val="0"/>
      <w:autoSpaceDN w:val="0"/>
    </w:pPr>
    <w:rPr>
      <w:rFonts w:ascii="Times New Roman" w:hAnsi="Times New Roman"/>
      <w:sz w:val="24"/>
      <w:lang w:eastAsia="en-US"/>
    </w:rPr>
  </w:style>
  <w:style w:type="character" w:customStyle="1" w:styleId="BodyTextChar">
    <w:name w:val="Body Text Char"/>
    <w:basedOn w:val="DefaultParagraphFont"/>
    <w:link w:val="BodyText"/>
    <w:uiPriority w:val="1"/>
    <w:semiHidden/>
    <w:rsid w:val="00CD3B7E"/>
    <w:rPr>
      <w:rFonts w:ascii="Times New Roman" w:eastAsia="Times New Roman" w:hAnsi="Times New Roman" w:cs="Times New Roman"/>
      <w:sz w:val="24"/>
      <w:szCs w:val="24"/>
      <w:lang w:val="sk-SK"/>
    </w:rPr>
  </w:style>
  <w:style w:type="paragraph" w:styleId="NoSpacing">
    <w:name w:val="No Spacing"/>
    <w:uiPriority w:val="1"/>
    <w:qFormat/>
    <w:rsid w:val="00CD3B7E"/>
    <w:pPr>
      <w:spacing w:after="0" w:line="240" w:lineRule="auto"/>
    </w:pPr>
    <w:rPr>
      <w:rFonts w:ascii="Calibri" w:eastAsia="Times New Roman" w:hAnsi="Calibri" w:cs="Times New Roman"/>
      <w:sz w:val="26"/>
      <w:szCs w:val="24"/>
      <w:lang w:val="sk-SK" w:eastAsia="sk-SK"/>
    </w:rPr>
  </w:style>
  <w:style w:type="paragraph" w:styleId="Caption">
    <w:name w:val="caption"/>
    <w:basedOn w:val="Normal"/>
    <w:next w:val="Normal"/>
    <w:uiPriority w:val="35"/>
    <w:unhideWhenUsed/>
    <w:qFormat/>
    <w:rsid w:val="00CD3B7E"/>
    <w:pPr>
      <w:spacing w:after="200"/>
    </w:pPr>
    <w:rPr>
      <w:i/>
      <w:iCs/>
      <w:color w:val="44546A" w:themeColor="text2"/>
      <w:sz w:val="18"/>
      <w:szCs w:val="18"/>
    </w:rPr>
  </w:style>
  <w:style w:type="paragraph" w:customStyle="1" w:styleId="TableParagraph">
    <w:name w:val="Table Paragraph"/>
    <w:basedOn w:val="Normal"/>
    <w:uiPriority w:val="1"/>
    <w:qFormat/>
    <w:rsid w:val="00CD3B7E"/>
    <w:pPr>
      <w:widowControl w:val="0"/>
      <w:autoSpaceDE w:val="0"/>
      <w:autoSpaceDN w:val="0"/>
      <w:jc w:val="center"/>
    </w:pPr>
    <w:rPr>
      <w:rFonts w:ascii="Times New Roman" w:hAnsi="Times New Roman"/>
      <w:sz w:val="22"/>
      <w:szCs w:val="22"/>
      <w:lang w:eastAsia="en-US"/>
    </w:rPr>
  </w:style>
  <w:style w:type="character" w:styleId="UnresolvedMention">
    <w:name w:val="Unresolved Mention"/>
    <w:basedOn w:val="DefaultParagraphFont"/>
    <w:uiPriority w:val="99"/>
    <w:semiHidden/>
    <w:unhideWhenUsed/>
    <w:rsid w:val="001756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3850">
      <w:bodyDiv w:val="1"/>
      <w:marLeft w:val="0"/>
      <w:marRight w:val="0"/>
      <w:marTop w:val="0"/>
      <w:marBottom w:val="0"/>
      <w:divBdr>
        <w:top w:val="none" w:sz="0" w:space="0" w:color="auto"/>
        <w:left w:val="none" w:sz="0" w:space="0" w:color="auto"/>
        <w:bottom w:val="none" w:sz="0" w:space="0" w:color="auto"/>
        <w:right w:val="none" w:sz="0" w:space="0" w:color="auto"/>
      </w:divBdr>
    </w:div>
    <w:div w:id="235366024">
      <w:bodyDiv w:val="1"/>
      <w:marLeft w:val="0"/>
      <w:marRight w:val="0"/>
      <w:marTop w:val="0"/>
      <w:marBottom w:val="0"/>
      <w:divBdr>
        <w:top w:val="none" w:sz="0" w:space="0" w:color="auto"/>
        <w:left w:val="none" w:sz="0" w:space="0" w:color="auto"/>
        <w:bottom w:val="none" w:sz="0" w:space="0" w:color="auto"/>
        <w:right w:val="none" w:sz="0" w:space="0" w:color="auto"/>
      </w:divBdr>
    </w:div>
    <w:div w:id="301426619">
      <w:bodyDiv w:val="1"/>
      <w:marLeft w:val="0"/>
      <w:marRight w:val="0"/>
      <w:marTop w:val="0"/>
      <w:marBottom w:val="0"/>
      <w:divBdr>
        <w:top w:val="none" w:sz="0" w:space="0" w:color="auto"/>
        <w:left w:val="none" w:sz="0" w:space="0" w:color="auto"/>
        <w:bottom w:val="none" w:sz="0" w:space="0" w:color="auto"/>
        <w:right w:val="none" w:sz="0" w:space="0" w:color="auto"/>
      </w:divBdr>
    </w:div>
    <w:div w:id="878325581">
      <w:bodyDiv w:val="1"/>
      <w:marLeft w:val="0"/>
      <w:marRight w:val="0"/>
      <w:marTop w:val="0"/>
      <w:marBottom w:val="0"/>
      <w:divBdr>
        <w:top w:val="none" w:sz="0" w:space="0" w:color="auto"/>
        <w:left w:val="none" w:sz="0" w:space="0" w:color="auto"/>
        <w:bottom w:val="none" w:sz="0" w:space="0" w:color="auto"/>
        <w:right w:val="none" w:sz="0" w:space="0" w:color="auto"/>
      </w:divBdr>
    </w:div>
    <w:div w:id="1668703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7.png"/><Relationship Id="rId26" Type="http://schemas.openxmlformats.org/officeDocument/2006/relationships/image" Target="media/image11.emf"/><Relationship Id="rId3" Type="http://schemas.openxmlformats.org/officeDocument/2006/relationships/settings" Target="settings.xml"/><Relationship Id="rId21" Type="http://schemas.openxmlformats.org/officeDocument/2006/relationships/chart" Target="charts/chart4.xml"/><Relationship Id="rId34" Type="http://schemas.openxmlformats.org/officeDocument/2006/relationships/fontTable" Target="fontTable.xml"/><Relationship Id="rId7" Type="http://schemas.openxmlformats.org/officeDocument/2006/relationships/hyperlink" Target="https://en.cppreference.com/w/cpp/numeric/random/srand" TargetMode="External"/><Relationship Id="rId12" Type="http://schemas.openxmlformats.org/officeDocument/2006/relationships/image" Target="media/image3.emf"/><Relationship Id="rId17" Type="http://schemas.openxmlformats.org/officeDocument/2006/relationships/chart" Target="charts/chart2.xml"/><Relationship Id="rId25" Type="http://schemas.openxmlformats.org/officeDocument/2006/relationships/image" Target="media/image10.emf"/><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chart" Target="charts/chart3.xml"/><Relationship Id="rId29" Type="http://schemas.openxmlformats.org/officeDocument/2006/relationships/image" Target="media/image14.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24" Type="http://schemas.openxmlformats.org/officeDocument/2006/relationships/hyperlink" Target="https://en.cppreference.com/w/cpp/numeric/random/rand" TargetMode="External"/><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hyperlink" Target="https://en.cppreference.com/w/cpp/numeric/random/srand" TargetMode="External"/><Relationship Id="rId28" Type="http://schemas.openxmlformats.org/officeDocument/2006/relationships/image" Target="media/image13.emf"/><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16.emf"/><Relationship Id="rId4" Type="http://schemas.openxmlformats.org/officeDocument/2006/relationships/webSettings" Target="webSettings.xml"/><Relationship Id="rId9" Type="http://schemas.openxmlformats.org/officeDocument/2006/relationships/hyperlink" Target="https://en.cppreference.com/w/cpp/numeric/random/RAND_MAX" TargetMode="External"/><Relationship Id="rId14" Type="http://schemas.openxmlformats.org/officeDocument/2006/relationships/image" Target="media/image5.emf"/><Relationship Id="rId22" Type="http://schemas.openxmlformats.org/officeDocument/2006/relationships/image" Target="media/image9.png"/><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theme" Target="theme/theme1.xml"/><Relationship Id="rId8" Type="http://schemas.openxmlformats.org/officeDocument/2006/relationships/hyperlink" Target="https://en.cppreference.com/w/cpp/numeric/random/rand" TargetMode="External"/></Relationships>
</file>

<file path=word/_rels/header1.xml.rels><?xml version="1.0" encoding="UTF-8" standalone="yes"?>
<Relationships xmlns="http://schemas.openxmlformats.org/package/2006/relationships"><Relationship Id="rId3" Type="http://schemas.openxmlformats.org/officeDocument/2006/relationships/image" Target="https://frcatel.fri.uniza.sk/users/rebo/OBRAZKY/SKOLA.GIF" TargetMode="External"/><Relationship Id="rId2" Type="http://schemas.openxmlformats.org/officeDocument/2006/relationships/image" Target="media/image18.gif"/><Relationship Id="rId1" Type="http://schemas.openxmlformats.org/officeDocument/2006/relationships/image" Target="media/image17.png"/></Relationships>
</file>

<file path=word/charts/_rels/chart1.xml.rels><?xml version="1.0" encoding="UTF-8" standalone="yes"?>
<Relationships xmlns="http://schemas.openxmlformats.org/package/2006/relationships"><Relationship Id="rId2" Type="http://schemas.openxmlformats.org/officeDocument/2006/relationships/oleObject" Target="file:///D:\Skola\2Rocnik4rok\AUS\AUS_VS2022\Domace%20zadanie%202\ULOHA2_CSV\Spolu.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D:\Skola\2Rocnik4rok\AUS\AUS_VS2022\Domace%20zadanie%202\ULOHA2_CSV\Spolu.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D:\Skola\2Rocnik4rok\AUS\AUS_VS2022\Domace%20zadanie%202\ULOHA2_CSV\Spolu.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D:\Skola\2Rocnik4rok\AUS\AUS_VS2022\Domace%20zadanie%202\ULOHA2_CSV\Spolu.xlsx" TargetMode="External"/><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Spolu.xlsx]ArrayList_B!PivotTable2</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k-SK"/>
              <a:t>Arra</a:t>
            </a:r>
            <a:r>
              <a:rPr lang="en-US"/>
              <a:t>yList_B</a:t>
            </a:r>
          </a:p>
        </c:rich>
      </c:tx>
      <c:overlay val="0"/>
      <c:spPr>
        <a:noFill/>
        <a:ln>
          <a:noFill/>
        </a:ln>
        <a:effectLst/>
      </c:spPr>
    </c:title>
    <c:autoTitleDeleted val="0"/>
    <c:pivotFmts>
      <c:pivotFmt>
        <c:idx val="0"/>
        <c:spPr>
          <a:solidFill>
            <a:schemeClr val="accent1"/>
          </a:solidFill>
          <a:ln>
            <a:noFill/>
          </a:ln>
          <a:effectLst/>
        </c:spPr>
        <c:marker>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1"/>
          <c:showSerName val="1"/>
          <c:showPercent val="1"/>
          <c:showBubbleSize val="1"/>
          <c:extLst>
            <c:ext xmlns:c15="http://schemas.microsoft.com/office/drawing/2012/chart" uri="{CE6537A1-D6FC-4f65-9D91-7224C49458BB}"/>
          </c:extLst>
        </c:dLbl>
      </c:pivotFmt>
      <c:pivotFmt>
        <c:idx val="1"/>
        <c:spPr>
          <a:solidFill>
            <a:schemeClr val="accent1"/>
          </a:solidFill>
          <a:ln>
            <a:noFill/>
          </a:ln>
          <a:effectLst/>
        </c:spPr>
        <c:marker>
          <c:spPr>
            <a:solidFill>
              <a:schemeClr val="accent1"/>
            </a:solidFill>
            <a:ln w="9525">
              <a:solidFill>
                <a:schemeClr val="accent1"/>
              </a:solidFill>
            </a:ln>
            <a:effectLst/>
          </c:spPr>
        </c:marker>
      </c:pivotFmt>
      <c:pivotFmt>
        <c:idx val="2"/>
        <c:spPr>
          <a:solidFill>
            <a:schemeClr val="accent1"/>
          </a:solidFill>
          <a:ln>
            <a:noFill/>
          </a:ln>
          <a:effectLst/>
        </c:spPr>
        <c:marker>
          <c:spPr>
            <a:solidFill>
              <a:schemeClr val="accent1"/>
            </a:solidFill>
            <a:ln w="9525">
              <a:solidFill>
                <a:schemeClr val="accent1"/>
              </a:solidFill>
            </a:ln>
            <a:effectLst/>
          </c:spPr>
        </c:marker>
      </c:pivotFmt>
      <c:pivotFmt>
        <c:idx val="3"/>
        <c:spPr>
          <a:solidFill>
            <a:schemeClr val="accent1"/>
          </a:solidFill>
          <a:ln>
            <a:noFill/>
          </a:ln>
          <a:effectLst/>
        </c:spPr>
        <c:marker>
          <c:spPr>
            <a:solidFill>
              <a:schemeClr val="accent1"/>
            </a:solidFill>
            <a:ln w="9525">
              <a:solidFill>
                <a:schemeClr val="accent1"/>
              </a:solidFill>
            </a:ln>
            <a:effectLst/>
          </c:spPr>
        </c:marker>
      </c:pivotFmt>
      <c:pivotFmt>
        <c:idx val="4"/>
        <c:spPr>
          <a:solidFill>
            <a:schemeClr val="accent1"/>
          </a:solidFill>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6"/>
        <c:spPr>
          <a:solidFill>
            <a:schemeClr val="accent1"/>
          </a:solidFill>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7"/>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8"/>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9"/>
        <c:marker>
          <c:symbol val="none"/>
        </c:marker>
        <c:dLbl>
          <c:idx val="0"/>
          <c:delete val="1"/>
          <c:extLst>
            <c:ext xmlns:c15="http://schemas.microsoft.com/office/drawing/2012/chart" uri="{CE6537A1-D6FC-4f65-9D91-7224C49458BB}"/>
          </c:extLst>
        </c:dLbl>
      </c:pivotFmt>
      <c:pivotFmt>
        <c:idx val="10"/>
        <c:marker>
          <c:symbol val="none"/>
        </c:marker>
        <c:dLbl>
          <c:idx val="0"/>
          <c:delete val="1"/>
          <c:extLst>
            <c:ext xmlns:c15="http://schemas.microsoft.com/office/drawing/2012/chart" uri="{CE6537A1-D6FC-4f65-9D91-7224C49458BB}"/>
          </c:extLst>
        </c:dLbl>
      </c:pivotFmt>
      <c:pivotFmt>
        <c:idx val="11"/>
        <c:marker>
          <c:symbol val="none"/>
        </c:marker>
        <c:dLbl>
          <c:idx val="0"/>
          <c:delete val="1"/>
          <c:extLst>
            <c:ext xmlns:c15="http://schemas.microsoft.com/office/drawing/2012/chart" uri="{CE6537A1-D6FC-4f65-9D91-7224C49458BB}"/>
          </c:extLst>
        </c:dLbl>
      </c:pivotFmt>
      <c:pivotFmt>
        <c:idx val="12"/>
        <c:marker>
          <c:symbol val="none"/>
        </c:marker>
        <c:dLbl>
          <c:idx val="0"/>
          <c:delete val="1"/>
          <c:extLst>
            <c:ext xmlns:c15="http://schemas.microsoft.com/office/drawing/2012/chart" uri="{CE6537A1-D6FC-4f65-9D91-7224C49458BB}"/>
          </c:extLst>
        </c:dLbl>
      </c:pivotFmt>
      <c:pivotFmt>
        <c:idx val="13"/>
        <c:marker>
          <c:symbol val="none"/>
        </c:marker>
        <c:dLbl>
          <c:idx val="0"/>
          <c:delete val="1"/>
          <c:extLst>
            <c:ext xmlns:c15="http://schemas.microsoft.com/office/drawing/2012/chart" uri="{CE6537A1-D6FC-4f65-9D91-7224C49458BB}"/>
          </c:extLst>
        </c:dLbl>
      </c:pivotFmt>
      <c:pivotFmt>
        <c:idx val="14"/>
        <c:marker>
          <c:symbol val="none"/>
        </c:marker>
        <c:dLbl>
          <c:idx val="0"/>
          <c:delete val="1"/>
          <c:extLst>
            <c:ext xmlns:c15="http://schemas.microsoft.com/office/drawing/2012/chart" uri="{CE6537A1-D6FC-4f65-9D91-7224C49458BB}"/>
          </c:extLst>
        </c:dLbl>
      </c:pivotFmt>
      <c:pivotFmt>
        <c:idx val="15"/>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16"/>
        <c:marker>
          <c:symbol val="none"/>
        </c:marker>
        <c:dLbl>
          <c:idx val="0"/>
          <c:delete val="1"/>
          <c:extLst>
            <c:ext xmlns:c15="http://schemas.microsoft.com/office/drawing/2012/chart" uri="{CE6537A1-D6FC-4f65-9D91-7224C49458BB}"/>
          </c:extLst>
        </c:dLbl>
      </c:pivotFmt>
      <c:pivotFmt>
        <c:idx val="17"/>
        <c:marker>
          <c:symbol val="none"/>
        </c:marker>
        <c:dLbl>
          <c:idx val="0"/>
          <c:delete val="1"/>
          <c:extLst>
            <c:ext xmlns:c15="http://schemas.microsoft.com/office/drawing/2012/chart" uri="{CE6537A1-D6FC-4f65-9D91-7224C49458BB}"/>
          </c:extLst>
        </c:dLbl>
      </c:pivotFmt>
      <c:pivotFmt>
        <c:idx val="18"/>
        <c:marker>
          <c:symbol val="none"/>
        </c:marker>
        <c:dLbl>
          <c:idx val="0"/>
          <c:delete val="1"/>
          <c:extLst>
            <c:ext xmlns:c15="http://schemas.microsoft.com/office/drawing/2012/chart" uri="{CE6537A1-D6FC-4f65-9D91-7224C49458BB}"/>
          </c:extLst>
        </c:dLbl>
      </c:pivotFmt>
      <c:pivotFmt>
        <c:idx val="19"/>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20"/>
        <c:marker>
          <c:symbol val="none"/>
        </c:marker>
        <c:dLbl>
          <c:idx val="0"/>
          <c:delete val="1"/>
          <c:extLst>
            <c:ext xmlns:c15="http://schemas.microsoft.com/office/drawing/2012/chart" uri="{CE6537A1-D6FC-4f65-9D91-7224C49458BB}"/>
          </c:extLst>
        </c:dLbl>
      </c:pivotFmt>
      <c:pivotFmt>
        <c:idx val="21"/>
        <c:marker>
          <c:symbol val="none"/>
        </c:marker>
        <c:dLbl>
          <c:idx val="0"/>
          <c:delete val="1"/>
          <c:extLst>
            <c:ext xmlns:c15="http://schemas.microsoft.com/office/drawing/2012/chart" uri="{CE6537A1-D6FC-4f65-9D91-7224C49458BB}"/>
          </c:extLst>
        </c:dLbl>
      </c:pivotFmt>
      <c:pivotFmt>
        <c:idx val="22"/>
        <c:marker>
          <c:symbol val="none"/>
        </c:marker>
        <c:dLbl>
          <c:idx val="0"/>
          <c:delete val="1"/>
          <c:extLst>
            <c:ext xmlns:c15="http://schemas.microsoft.com/office/drawing/2012/chart" uri="{CE6537A1-D6FC-4f65-9D91-7224C49458BB}"/>
          </c:extLst>
        </c:dLbl>
      </c:pivotFmt>
    </c:pivotFmts>
    <c:plotArea>
      <c:layout/>
      <c:lineChart>
        <c:grouping val="standard"/>
        <c:varyColors val="0"/>
        <c:ser>
          <c:idx val="0"/>
          <c:order val="0"/>
          <c:tx>
            <c:strRef>
              <c:f>ArrayList_B!$J$5:$J$6</c:f>
              <c:strCache>
                <c:ptCount val="1"/>
                <c:pt idx="0">
                  <c:v>at</c:v>
                </c:pt>
              </c:strCache>
            </c:strRef>
          </c:tx>
          <c:spPr>
            <a:ln w="28575" cap="rnd">
              <a:solidFill>
                <a:schemeClr val="accent1"/>
              </a:solidFill>
              <a:round/>
            </a:ln>
            <a:effectLst/>
          </c:spPr>
          <c:marker>
            <c:symbol val="none"/>
          </c:marker>
          <c:cat>
            <c:strRef>
              <c:f>ArrayList_B!$I$7:$I$406</c:f>
              <c:strCache>
                <c:ptCount val="399"/>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strCache>
            </c:strRef>
          </c:cat>
          <c:val>
            <c:numRef>
              <c:f>ArrayList_B!$J$7:$J$406</c:f>
              <c:numCache>
                <c:formatCode>General</c:formatCode>
                <c:ptCount val="399"/>
                <c:pt idx="1">
                  <c:v>540.48780487804879</c:v>
                </c:pt>
                <c:pt idx="2">
                  <c:v>651.21951219512198</c:v>
                </c:pt>
                <c:pt idx="3">
                  <c:v>522.36842105263156</c:v>
                </c:pt>
                <c:pt idx="4">
                  <c:v>508.23529411764707</c:v>
                </c:pt>
                <c:pt idx="5">
                  <c:v>549.39759036144574</c:v>
                </c:pt>
                <c:pt idx="6">
                  <c:v>521.91780821917803</c:v>
                </c:pt>
                <c:pt idx="7">
                  <c:v>578.57142857142856</c:v>
                </c:pt>
                <c:pt idx="8">
                  <c:v>553.84615384615381</c:v>
                </c:pt>
                <c:pt idx="9">
                  <c:v>566.66666666666663</c:v>
                </c:pt>
                <c:pt idx="10">
                  <c:v>568.18181818181813</c:v>
                </c:pt>
                <c:pt idx="11">
                  <c:v>618.91891891891896</c:v>
                </c:pt>
                <c:pt idx="12">
                  <c:v>563.15789473684208</c:v>
                </c:pt>
                <c:pt idx="13">
                  <c:v>544.73684210526312</c:v>
                </c:pt>
                <c:pt idx="14">
                  <c:v>530.30303030303025</c:v>
                </c:pt>
                <c:pt idx="15">
                  <c:v>471.05263157894734</c:v>
                </c:pt>
                <c:pt idx="16">
                  <c:v>575</c:v>
                </c:pt>
                <c:pt idx="17">
                  <c:v>541.93548387096769</c:v>
                </c:pt>
                <c:pt idx="18">
                  <c:v>500</c:v>
                </c:pt>
                <c:pt idx="19">
                  <c:v>508.33333333333331</c:v>
                </c:pt>
                <c:pt idx="20">
                  <c:v>444.18604651162792</c:v>
                </c:pt>
                <c:pt idx="21">
                  <c:v>498.18181818181819</c:v>
                </c:pt>
                <c:pt idx="22">
                  <c:v>505</c:v>
                </c:pt>
                <c:pt idx="23">
                  <c:v>442.5</c:v>
                </c:pt>
                <c:pt idx="24">
                  <c:v>527.58620689655174</c:v>
                </c:pt>
                <c:pt idx="25">
                  <c:v>483.33333333333331</c:v>
                </c:pt>
                <c:pt idx="26">
                  <c:v>486.36363636363637</c:v>
                </c:pt>
                <c:pt idx="27">
                  <c:v>504</c:v>
                </c:pt>
                <c:pt idx="28">
                  <c:v>752.63157894736844</c:v>
                </c:pt>
                <c:pt idx="29">
                  <c:v>479.62962962962962</c:v>
                </c:pt>
                <c:pt idx="30">
                  <c:v>461.97183098591552</c:v>
                </c:pt>
                <c:pt idx="31">
                  <c:v>605.26315789473688</c:v>
                </c:pt>
                <c:pt idx="32">
                  <c:v>661.53846153846155</c:v>
                </c:pt>
                <c:pt idx="33">
                  <c:v>658</c:v>
                </c:pt>
                <c:pt idx="34">
                  <c:v>503.92156862745099</c:v>
                </c:pt>
                <c:pt idx="35">
                  <c:v>534.92063492063494</c:v>
                </c:pt>
                <c:pt idx="36">
                  <c:v>665.11627906976742</c:v>
                </c:pt>
                <c:pt idx="37">
                  <c:v>615.51724137931035</c:v>
                </c:pt>
                <c:pt idx="38">
                  <c:v>588.37209302325584</c:v>
                </c:pt>
                <c:pt idx="39">
                  <c:v>639.74358974358972</c:v>
                </c:pt>
                <c:pt idx="40">
                  <c:v>589.65517241379314</c:v>
                </c:pt>
                <c:pt idx="41">
                  <c:v>611.11111111111109</c:v>
                </c:pt>
                <c:pt idx="42">
                  <c:v>590.38461538461536</c:v>
                </c:pt>
                <c:pt idx="43">
                  <c:v>607.27272727272725</c:v>
                </c:pt>
                <c:pt idx="44">
                  <c:v>550</c:v>
                </c:pt>
                <c:pt idx="45">
                  <c:v>537.77777777777783</c:v>
                </c:pt>
                <c:pt idx="46">
                  <c:v>610.86956521739125</c:v>
                </c:pt>
                <c:pt idx="47">
                  <c:v>627.77777777777783</c:v>
                </c:pt>
                <c:pt idx="48">
                  <c:v>564.81481481481478</c:v>
                </c:pt>
                <c:pt idx="49">
                  <c:v>731.11111111111109</c:v>
                </c:pt>
                <c:pt idx="50">
                  <c:v>539.21568627450984</c:v>
                </c:pt>
                <c:pt idx="51">
                  <c:v>600</c:v>
                </c:pt>
                <c:pt idx="52">
                  <c:v>591.48936170212767</c:v>
                </c:pt>
                <c:pt idx="53">
                  <c:v>554.79452054794524</c:v>
                </c:pt>
                <c:pt idx="54">
                  <c:v>537.09677419354841</c:v>
                </c:pt>
                <c:pt idx="55">
                  <c:v>568.35443037974687</c:v>
                </c:pt>
                <c:pt idx="56">
                  <c:v>619.48051948051943</c:v>
                </c:pt>
                <c:pt idx="57">
                  <c:v>520</c:v>
                </c:pt>
                <c:pt idx="58">
                  <c:v>554.11764705882354</c:v>
                </c:pt>
                <c:pt idx="59">
                  <c:v>578.75</c:v>
                </c:pt>
                <c:pt idx="60">
                  <c:v>582.9545454545455</c:v>
                </c:pt>
                <c:pt idx="61">
                  <c:v>763.07692307692309</c:v>
                </c:pt>
                <c:pt idx="62">
                  <c:v>591.35802469135797</c:v>
                </c:pt>
                <c:pt idx="63">
                  <c:v>600</c:v>
                </c:pt>
                <c:pt idx="64">
                  <c:v>541</c:v>
                </c:pt>
                <c:pt idx="65">
                  <c:v>617.64705882352939</c:v>
                </c:pt>
                <c:pt idx="66">
                  <c:v>595.3125</c:v>
                </c:pt>
                <c:pt idx="67">
                  <c:v>580.76923076923072</c:v>
                </c:pt>
                <c:pt idx="68">
                  <c:v>609.25925925925924</c:v>
                </c:pt>
                <c:pt idx="69">
                  <c:v>562.66666666666663</c:v>
                </c:pt>
                <c:pt idx="70">
                  <c:v>520.23809523809518</c:v>
                </c:pt>
                <c:pt idx="71">
                  <c:v>517.70833333333337</c:v>
                </c:pt>
                <c:pt idx="72">
                  <c:v>651.61290322580646</c:v>
                </c:pt>
                <c:pt idx="73">
                  <c:v>615.95744680851067</c:v>
                </c:pt>
                <c:pt idx="74">
                  <c:v>644.26229508196718</c:v>
                </c:pt>
                <c:pt idx="75">
                  <c:v>555.96330275229354</c:v>
                </c:pt>
                <c:pt idx="76">
                  <c:v>559.52380952380952</c:v>
                </c:pt>
                <c:pt idx="77">
                  <c:v>450</c:v>
                </c:pt>
                <c:pt idx="78">
                  <c:v>638.5542168674699</c:v>
                </c:pt>
                <c:pt idx="79">
                  <c:v>545.34883720930236</c:v>
                </c:pt>
                <c:pt idx="80">
                  <c:v>517.9487179487179</c:v>
                </c:pt>
                <c:pt idx="81">
                  <c:v>567.14285714285711</c:v>
                </c:pt>
                <c:pt idx="82">
                  <c:v>538.61386138613864</c:v>
                </c:pt>
                <c:pt idx="83">
                  <c:v>518.08510638297878</c:v>
                </c:pt>
                <c:pt idx="84">
                  <c:v>544.44444444444446</c:v>
                </c:pt>
                <c:pt idx="85">
                  <c:v>545.83333333333337</c:v>
                </c:pt>
                <c:pt idx="86">
                  <c:v>596.2962962962963</c:v>
                </c:pt>
                <c:pt idx="87">
                  <c:v>581.51260504201684</c:v>
                </c:pt>
                <c:pt idx="88">
                  <c:v>613.63636363636363</c:v>
                </c:pt>
                <c:pt idx="89">
                  <c:v>610.20408163265301</c:v>
                </c:pt>
                <c:pt idx="90">
                  <c:v>588.33333333333337</c:v>
                </c:pt>
                <c:pt idx="91">
                  <c:v>593.75</c:v>
                </c:pt>
                <c:pt idx="92">
                  <c:v>604.95867768595042</c:v>
                </c:pt>
                <c:pt idx="93">
                  <c:v>537.75510204081638</c:v>
                </c:pt>
                <c:pt idx="94">
                  <c:v>547.05882352941171</c:v>
                </c:pt>
                <c:pt idx="95">
                  <c:v>526.37362637362639</c:v>
                </c:pt>
                <c:pt idx="96">
                  <c:v>536</c:v>
                </c:pt>
                <c:pt idx="97">
                  <c:v>597.77777777777783</c:v>
                </c:pt>
                <c:pt idx="98">
                  <c:v>650.72463768115938</c:v>
                </c:pt>
                <c:pt idx="99">
                  <c:v>595.50561797752812</c:v>
                </c:pt>
                <c:pt idx="100">
                  <c:v>595.50561797752812</c:v>
                </c:pt>
                <c:pt idx="101">
                  <c:v>595.14563106796118</c:v>
                </c:pt>
                <c:pt idx="102">
                  <c:v>603.84615384615381</c:v>
                </c:pt>
                <c:pt idx="103">
                  <c:v>669.51219512195121</c:v>
                </c:pt>
                <c:pt idx="104">
                  <c:v>643.15789473684208</c:v>
                </c:pt>
                <c:pt idx="105">
                  <c:v>669.60784313725492</c:v>
                </c:pt>
                <c:pt idx="106">
                  <c:v>674.48979591836735</c:v>
                </c:pt>
                <c:pt idx="107">
                  <c:v>645.56962025316454</c:v>
                </c:pt>
                <c:pt idx="108">
                  <c:v>648.38709677419354</c:v>
                </c:pt>
                <c:pt idx="109">
                  <c:v>662</c:v>
                </c:pt>
                <c:pt idx="110">
                  <c:v>695.55555555555554</c:v>
                </c:pt>
                <c:pt idx="111">
                  <c:v>610.9375</c:v>
                </c:pt>
                <c:pt idx="112">
                  <c:v>649.31506849315065</c:v>
                </c:pt>
                <c:pt idx="113">
                  <c:v>576.92307692307691</c:v>
                </c:pt>
                <c:pt idx="114">
                  <c:v>700</c:v>
                </c:pt>
                <c:pt idx="115">
                  <c:v>692.1875</c:v>
                </c:pt>
                <c:pt idx="116">
                  <c:v>667.46987951807228</c:v>
                </c:pt>
                <c:pt idx="117">
                  <c:v>733.78378378378375</c:v>
                </c:pt>
                <c:pt idx="118">
                  <c:v>624.59016393442619</c:v>
                </c:pt>
                <c:pt idx="119">
                  <c:v>678.78787878787875</c:v>
                </c:pt>
                <c:pt idx="120">
                  <c:v>633.33333333333337</c:v>
                </c:pt>
                <c:pt idx="121">
                  <c:v>583.82352941176475</c:v>
                </c:pt>
                <c:pt idx="122">
                  <c:v>609.57446808510633</c:v>
                </c:pt>
                <c:pt idx="123">
                  <c:v>620.28985507246375</c:v>
                </c:pt>
                <c:pt idx="124">
                  <c:v>598.5915492957746</c:v>
                </c:pt>
                <c:pt idx="125">
                  <c:v>593.75</c:v>
                </c:pt>
                <c:pt idx="126">
                  <c:v>640.81632653061229</c:v>
                </c:pt>
                <c:pt idx="127">
                  <c:v>506.38297872340428</c:v>
                </c:pt>
                <c:pt idx="128">
                  <c:v>513.63636363636363</c:v>
                </c:pt>
                <c:pt idx="129">
                  <c:v>533.33333333333337</c:v>
                </c:pt>
                <c:pt idx="130">
                  <c:v>571.42857142857144</c:v>
                </c:pt>
                <c:pt idx="131">
                  <c:v>588.88888888888891</c:v>
                </c:pt>
                <c:pt idx="132">
                  <c:v>553.0612244897959</c:v>
                </c:pt>
                <c:pt idx="133">
                  <c:v>593.75</c:v>
                </c:pt>
                <c:pt idx="134">
                  <c:v>609.43396226415098</c:v>
                </c:pt>
                <c:pt idx="135">
                  <c:v>575.43859649122805</c:v>
                </c:pt>
                <c:pt idx="136">
                  <c:v>643.75</c:v>
                </c:pt>
                <c:pt idx="137">
                  <c:v>549.31506849315065</c:v>
                </c:pt>
                <c:pt idx="138">
                  <c:v>627.11864406779659</c:v>
                </c:pt>
                <c:pt idx="139">
                  <c:v>568.6567164179105</c:v>
                </c:pt>
                <c:pt idx="140">
                  <c:v>605.71428571428567</c:v>
                </c:pt>
                <c:pt idx="141">
                  <c:v>617.14285714285711</c:v>
                </c:pt>
                <c:pt idx="142">
                  <c:v>552.08333333333337</c:v>
                </c:pt>
                <c:pt idx="143">
                  <c:v>651.31578947368416</c:v>
                </c:pt>
                <c:pt idx="144">
                  <c:v>613.15789473684208</c:v>
                </c:pt>
                <c:pt idx="145">
                  <c:v>602.89855072463763</c:v>
                </c:pt>
                <c:pt idx="146">
                  <c:v>530</c:v>
                </c:pt>
                <c:pt idx="147">
                  <c:v>652.38095238095241</c:v>
                </c:pt>
                <c:pt idx="148">
                  <c:v>559.57446808510633</c:v>
                </c:pt>
                <c:pt idx="149">
                  <c:v>543.33333333333337</c:v>
                </c:pt>
                <c:pt idx="150">
                  <c:v>606.81818181818187</c:v>
                </c:pt>
                <c:pt idx="151">
                  <c:v>608.16326530612241</c:v>
                </c:pt>
                <c:pt idx="152">
                  <c:v>617.39130434782612</c:v>
                </c:pt>
                <c:pt idx="153">
                  <c:v>687.5</c:v>
                </c:pt>
                <c:pt idx="154">
                  <c:v>609.43396226415098</c:v>
                </c:pt>
                <c:pt idx="155">
                  <c:v>582.25806451612902</c:v>
                </c:pt>
                <c:pt idx="156">
                  <c:v>549.23076923076928</c:v>
                </c:pt>
                <c:pt idx="157">
                  <c:v>580.48780487804879</c:v>
                </c:pt>
                <c:pt idx="158">
                  <c:v>730.76923076923072</c:v>
                </c:pt>
                <c:pt idx="159">
                  <c:v>721.73913043478262</c:v>
                </c:pt>
                <c:pt idx="160">
                  <c:v>670.58823529411768</c:v>
                </c:pt>
                <c:pt idx="161">
                  <c:v>586.66666666666663</c:v>
                </c:pt>
                <c:pt idx="162">
                  <c:v>1493.75</c:v>
                </c:pt>
                <c:pt idx="163">
                  <c:v>546.34146341463418</c:v>
                </c:pt>
                <c:pt idx="164">
                  <c:v>526.82926829268297</c:v>
                </c:pt>
                <c:pt idx="165">
                  <c:v>542.10526315789468</c:v>
                </c:pt>
                <c:pt idx="166">
                  <c:v>511.11111111111109</c:v>
                </c:pt>
                <c:pt idx="167">
                  <c:v>632.25806451612902</c:v>
                </c:pt>
                <c:pt idx="168">
                  <c:v>593.10344827586209</c:v>
                </c:pt>
                <c:pt idx="169">
                  <c:v>574.19354838709683</c:v>
                </c:pt>
                <c:pt idx="170">
                  <c:v>521.0526315789474</c:v>
                </c:pt>
                <c:pt idx="171">
                  <c:v>481.57894736842104</c:v>
                </c:pt>
                <c:pt idx="172">
                  <c:v>575.60975609756099</c:v>
                </c:pt>
                <c:pt idx="173">
                  <c:v>517.39130434782612</c:v>
                </c:pt>
                <c:pt idx="174">
                  <c:v>547.61904761904759</c:v>
                </c:pt>
                <c:pt idx="175">
                  <c:v>511.53846153846155</c:v>
                </c:pt>
                <c:pt idx="176">
                  <c:v>573.07692307692309</c:v>
                </c:pt>
                <c:pt idx="177">
                  <c:v>641.66666666666663</c:v>
                </c:pt>
                <c:pt idx="178">
                  <c:v>735.29411764705878</c:v>
                </c:pt>
                <c:pt idx="179">
                  <c:v>633.33333333333337</c:v>
                </c:pt>
                <c:pt idx="180">
                  <c:v>612.82051282051282</c:v>
                </c:pt>
                <c:pt idx="181">
                  <c:v>564.8648648648649</c:v>
                </c:pt>
                <c:pt idx="182">
                  <c:v>600</c:v>
                </c:pt>
                <c:pt idx="183">
                  <c:v>636</c:v>
                </c:pt>
                <c:pt idx="184">
                  <c:v>612.82051282051282</c:v>
                </c:pt>
                <c:pt idx="185">
                  <c:v>594.59459459459458</c:v>
                </c:pt>
                <c:pt idx="186">
                  <c:v>674.07407407407402</c:v>
                </c:pt>
                <c:pt idx="187">
                  <c:v>578.37837837837833</c:v>
                </c:pt>
                <c:pt idx="188">
                  <c:v>611.11111111111109</c:v>
                </c:pt>
                <c:pt idx="189">
                  <c:v>526.31578947368416</c:v>
                </c:pt>
                <c:pt idx="190">
                  <c:v>586.66666666666663</c:v>
                </c:pt>
                <c:pt idx="191">
                  <c:v>577.77777777777783</c:v>
                </c:pt>
                <c:pt idx="192">
                  <c:v>709.09090909090912</c:v>
                </c:pt>
                <c:pt idx="193">
                  <c:v>642.85714285714289</c:v>
                </c:pt>
                <c:pt idx="194">
                  <c:v>626.31578947368416</c:v>
                </c:pt>
                <c:pt idx="195">
                  <c:v>552.17391304347825</c:v>
                </c:pt>
                <c:pt idx="196">
                  <c:v>590.32258064516134</c:v>
                </c:pt>
                <c:pt idx="197">
                  <c:v>576.47058823529414</c:v>
                </c:pt>
                <c:pt idx="198">
                  <c:v>608.82352941176475</c:v>
                </c:pt>
                <c:pt idx="199">
                  <c:v>565.21739130434787</c:v>
                </c:pt>
                <c:pt idx="200">
                  <c:v>708.33333333333337</c:v>
                </c:pt>
                <c:pt idx="201">
                  <c:v>560.71428571428567</c:v>
                </c:pt>
                <c:pt idx="202">
                  <c:v>520.68965517241384</c:v>
                </c:pt>
                <c:pt idx="203">
                  <c:v>500</c:v>
                </c:pt>
                <c:pt idx="204">
                  <c:v>507.69230769230768</c:v>
                </c:pt>
                <c:pt idx="205">
                  <c:v>534.61538461538464</c:v>
                </c:pt>
                <c:pt idx="206">
                  <c:v>616.12903225806451</c:v>
                </c:pt>
                <c:pt idx="207">
                  <c:v>590.90909090909088</c:v>
                </c:pt>
                <c:pt idx="208">
                  <c:v>631.81818181818187</c:v>
                </c:pt>
                <c:pt idx="209">
                  <c:v>600</c:v>
                </c:pt>
                <c:pt idx="210">
                  <c:v>652.63157894736844</c:v>
                </c:pt>
                <c:pt idx="211">
                  <c:v>605.26315789473688</c:v>
                </c:pt>
                <c:pt idx="212">
                  <c:v>540</c:v>
                </c:pt>
                <c:pt idx="213">
                  <c:v>555</c:v>
                </c:pt>
                <c:pt idx="214">
                  <c:v>496.15384615384613</c:v>
                </c:pt>
                <c:pt idx="215">
                  <c:v>628.125</c:v>
                </c:pt>
                <c:pt idx="216">
                  <c:v>565.38461538461536</c:v>
                </c:pt>
                <c:pt idx="217">
                  <c:v>695</c:v>
                </c:pt>
                <c:pt idx="218">
                  <c:v>633.33333333333337</c:v>
                </c:pt>
                <c:pt idx="219">
                  <c:v>533.33333333333337</c:v>
                </c:pt>
                <c:pt idx="220">
                  <c:v>490.90909090909093</c:v>
                </c:pt>
                <c:pt idx="221">
                  <c:v>554.5454545454545</c:v>
                </c:pt>
                <c:pt idx="222">
                  <c:v>677.77777777777783</c:v>
                </c:pt>
                <c:pt idx="223">
                  <c:v>580</c:v>
                </c:pt>
                <c:pt idx="224">
                  <c:v>550</c:v>
                </c:pt>
                <c:pt idx="225">
                  <c:v>906.25</c:v>
                </c:pt>
                <c:pt idx="226">
                  <c:v>582.35294117647061</c:v>
                </c:pt>
                <c:pt idx="227">
                  <c:v>663.63636363636363</c:v>
                </c:pt>
                <c:pt idx="228">
                  <c:v>541.17647058823525</c:v>
                </c:pt>
                <c:pt idx="229">
                  <c:v>700</c:v>
                </c:pt>
                <c:pt idx="230">
                  <c:v>444.44444444444446</c:v>
                </c:pt>
                <c:pt idx="231">
                  <c:v>530.76923076923072</c:v>
                </c:pt>
                <c:pt idx="232">
                  <c:v>583.33333333333337</c:v>
                </c:pt>
                <c:pt idx="233">
                  <c:v>494.11764705882354</c:v>
                </c:pt>
                <c:pt idx="234">
                  <c:v>506.12244897959181</c:v>
                </c:pt>
                <c:pt idx="235">
                  <c:v>460</c:v>
                </c:pt>
                <c:pt idx="236">
                  <c:v>537.5</c:v>
                </c:pt>
                <c:pt idx="237">
                  <c:v>500</c:v>
                </c:pt>
                <c:pt idx="238">
                  <c:v>521.42857142857144</c:v>
                </c:pt>
                <c:pt idx="239">
                  <c:v>668.9655172413793</c:v>
                </c:pt>
                <c:pt idx="240">
                  <c:v>660.60606060606062</c:v>
                </c:pt>
                <c:pt idx="241">
                  <c:v>716.12903225806451</c:v>
                </c:pt>
                <c:pt idx="242">
                  <c:v>762.16216216216219</c:v>
                </c:pt>
                <c:pt idx="243">
                  <c:v>687.09677419354841</c:v>
                </c:pt>
                <c:pt idx="244">
                  <c:v>791.66666666666663</c:v>
                </c:pt>
                <c:pt idx="245">
                  <c:v>592.85714285714289</c:v>
                </c:pt>
                <c:pt idx="246">
                  <c:v>730</c:v>
                </c:pt>
                <c:pt idx="247">
                  <c:v>713.04347826086962</c:v>
                </c:pt>
                <c:pt idx="248">
                  <c:v>555.55555555555554</c:v>
                </c:pt>
                <c:pt idx="249">
                  <c:v>631.57894736842104</c:v>
                </c:pt>
                <c:pt idx="250">
                  <c:v>620</c:v>
                </c:pt>
                <c:pt idx="251">
                  <c:v>595.6521739130435</c:v>
                </c:pt>
                <c:pt idx="252">
                  <c:v>664.28571428571433</c:v>
                </c:pt>
                <c:pt idx="253">
                  <c:v>440</c:v>
                </c:pt>
                <c:pt idx="254">
                  <c:v>780</c:v>
                </c:pt>
                <c:pt idx="255">
                  <c:v>552.94117647058829</c:v>
                </c:pt>
                <c:pt idx="256">
                  <c:v>625</c:v>
                </c:pt>
                <c:pt idx="257">
                  <c:v>1132.1428571428571</c:v>
                </c:pt>
                <c:pt idx="258">
                  <c:v>603.57142857142856</c:v>
                </c:pt>
                <c:pt idx="259">
                  <c:v>529.41176470588232</c:v>
                </c:pt>
                <c:pt idx="260">
                  <c:v>723.40425531914889</c:v>
                </c:pt>
                <c:pt idx="261">
                  <c:v>574.50980392156862</c:v>
                </c:pt>
                <c:pt idx="262">
                  <c:v>670.58823529411768</c:v>
                </c:pt>
                <c:pt idx="263">
                  <c:v>908.88888888888891</c:v>
                </c:pt>
                <c:pt idx="264">
                  <c:v>575.92592592592598</c:v>
                </c:pt>
                <c:pt idx="265">
                  <c:v>617.85714285714289</c:v>
                </c:pt>
                <c:pt idx="266">
                  <c:v>697.67441860465112</c:v>
                </c:pt>
                <c:pt idx="267">
                  <c:v>563.63636363636363</c:v>
                </c:pt>
                <c:pt idx="268">
                  <c:v>629.5454545454545</c:v>
                </c:pt>
                <c:pt idx="269">
                  <c:v>467.85714285714283</c:v>
                </c:pt>
                <c:pt idx="270">
                  <c:v>620.51282051282055</c:v>
                </c:pt>
                <c:pt idx="271">
                  <c:v>616.32653061224494</c:v>
                </c:pt>
                <c:pt idx="272">
                  <c:v>500</c:v>
                </c:pt>
                <c:pt idx="273">
                  <c:v>514.75409836065569</c:v>
                </c:pt>
                <c:pt idx="274">
                  <c:v>535.1351351351351</c:v>
                </c:pt>
                <c:pt idx="275">
                  <c:v>553.22580645161293</c:v>
                </c:pt>
                <c:pt idx="276">
                  <c:v>509.87654320987656</c:v>
                </c:pt>
                <c:pt idx="277">
                  <c:v>532.46753246753246</c:v>
                </c:pt>
                <c:pt idx="278">
                  <c:v>625.88235294117646</c:v>
                </c:pt>
                <c:pt idx="279">
                  <c:v>555.55555555555554</c:v>
                </c:pt>
                <c:pt idx="280">
                  <c:v>632.72727272727275</c:v>
                </c:pt>
                <c:pt idx="281">
                  <c:v>500</c:v>
                </c:pt>
                <c:pt idx="282">
                  <c:v>579.0322580645161</c:v>
                </c:pt>
                <c:pt idx="283">
                  <c:v>620.27027027027032</c:v>
                </c:pt>
                <c:pt idx="284">
                  <c:v>526.19047619047615</c:v>
                </c:pt>
                <c:pt idx="285">
                  <c:v>542.85714285714289</c:v>
                </c:pt>
                <c:pt idx="286">
                  <c:v>523.21428571428567</c:v>
                </c:pt>
                <c:pt idx="287">
                  <c:v>533.96226415094338</c:v>
                </c:pt>
                <c:pt idx="288">
                  <c:v>610</c:v>
                </c:pt>
                <c:pt idx="289">
                  <c:v>594.73684210526312</c:v>
                </c:pt>
                <c:pt idx="290">
                  <c:v>567.56756756756761</c:v>
                </c:pt>
                <c:pt idx="291">
                  <c:v>700</c:v>
                </c:pt>
                <c:pt idx="292">
                  <c:v>607.14285714285711</c:v>
                </c:pt>
                <c:pt idx="293">
                  <c:v>617.07317073170736</c:v>
                </c:pt>
                <c:pt idx="294">
                  <c:v>685.71428571428567</c:v>
                </c:pt>
                <c:pt idx="295">
                  <c:v>500</c:v>
                </c:pt>
                <c:pt idx="296">
                  <c:v>613.72549019607845</c:v>
                </c:pt>
                <c:pt idx="297">
                  <c:v>546.9387755102041</c:v>
                </c:pt>
                <c:pt idx="298">
                  <c:v>601.92307692307691</c:v>
                </c:pt>
                <c:pt idx="299">
                  <c:v>607.54716981132071</c:v>
                </c:pt>
                <c:pt idx="300">
                  <c:v>545.28301886792451</c:v>
                </c:pt>
                <c:pt idx="301">
                  <c:v>586.48648648648646</c:v>
                </c:pt>
                <c:pt idx="302">
                  <c:v>542</c:v>
                </c:pt>
                <c:pt idx="303">
                  <c:v>668.25396825396831</c:v>
                </c:pt>
                <c:pt idx="304">
                  <c:v>541.81818181818187</c:v>
                </c:pt>
                <c:pt idx="305">
                  <c:v>622.85714285714289</c:v>
                </c:pt>
                <c:pt idx="306">
                  <c:v>542.85714285714289</c:v>
                </c:pt>
                <c:pt idx="307">
                  <c:v>677.27272727272725</c:v>
                </c:pt>
                <c:pt idx="308">
                  <c:v>714.28571428571433</c:v>
                </c:pt>
                <c:pt idx="309">
                  <c:v>611.36363636363637</c:v>
                </c:pt>
                <c:pt idx="310">
                  <c:v>650</c:v>
                </c:pt>
                <c:pt idx="311">
                  <c:v>619.48051948051943</c:v>
                </c:pt>
                <c:pt idx="312">
                  <c:v>602.85714285714289</c:v>
                </c:pt>
                <c:pt idx="313">
                  <c:v>593.18181818181813</c:v>
                </c:pt>
                <c:pt idx="314">
                  <c:v>605.95238095238096</c:v>
                </c:pt>
                <c:pt idx="315">
                  <c:v>627.77777777777783</c:v>
                </c:pt>
                <c:pt idx="316">
                  <c:v>558.18181818181813</c:v>
                </c:pt>
                <c:pt idx="317">
                  <c:v>600</c:v>
                </c:pt>
                <c:pt idx="318">
                  <c:v>629.41176470588232</c:v>
                </c:pt>
                <c:pt idx="319">
                  <c:v>589.18918918918916</c:v>
                </c:pt>
                <c:pt idx="320">
                  <c:v>633.33333333333337</c:v>
                </c:pt>
                <c:pt idx="321">
                  <c:v>721.21212121212125</c:v>
                </c:pt>
                <c:pt idx="322">
                  <c:v>524.39024390243901</c:v>
                </c:pt>
                <c:pt idx="323">
                  <c:v>623.80952380952385</c:v>
                </c:pt>
                <c:pt idx="324">
                  <c:v>627.65957446808511</c:v>
                </c:pt>
                <c:pt idx="325">
                  <c:v>608.33333333333337</c:v>
                </c:pt>
                <c:pt idx="326">
                  <c:v>644.44444444444446</c:v>
                </c:pt>
                <c:pt idx="327">
                  <c:v>529.09090909090912</c:v>
                </c:pt>
                <c:pt idx="328">
                  <c:v>689.83050847457628</c:v>
                </c:pt>
                <c:pt idx="329">
                  <c:v>664.10256410256409</c:v>
                </c:pt>
                <c:pt idx="330">
                  <c:v>638.46153846153845</c:v>
                </c:pt>
                <c:pt idx="331">
                  <c:v>758.92857142857144</c:v>
                </c:pt>
                <c:pt idx="332">
                  <c:v>635.41666666666663</c:v>
                </c:pt>
                <c:pt idx="333">
                  <c:v>663.49206349206349</c:v>
                </c:pt>
                <c:pt idx="334">
                  <c:v>681.39534883720933</c:v>
                </c:pt>
                <c:pt idx="335">
                  <c:v>643.85964912280701</c:v>
                </c:pt>
                <c:pt idx="336">
                  <c:v>725</c:v>
                </c:pt>
                <c:pt idx="337">
                  <c:v>680</c:v>
                </c:pt>
                <c:pt idx="338">
                  <c:v>654.3478260869565</c:v>
                </c:pt>
                <c:pt idx="339">
                  <c:v>611.94029850746267</c:v>
                </c:pt>
                <c:pt idx="340">
                  <c:v>788.70967741935488</c:v>
                </c:pt>
                <c:pt idx="341">
                  <c:v>598.61111111111109</c:v>
                </c:pt>
                <c:pt idx="342">
                  <c:v>620.68965517241384</c:v>
                </c:pt>
                <c:pt idx="343">
                  <c:v>585.48387096774195</c:v>
                </c:pt>
                <c:pt idx="344">
                  <c:v>614.5454545454545</c:v>
                </c:pt>
                <c:pt idx="345">
                  <c:v>602.38095238095241</c:v>
                </c:pt>
                <c:pt idx="346">
                  <c:v>571.73913043478262</c:v>
                </c:pt>
                <c:pt idx="347">
                  <c:v>576.71232876712327</c:v>
                </c:pt>
                <c:pt idx="348">
                  <c:v>618.64406779661022</c:v>
                </c:pt>
                <c:pt idx="349">
                  <c:v>604</c:v>
                </c:pt>
                <c:pt idx="350">
                  <c:v>522.22222222222217</c:v>
                </c:pt>
                <c:pt idx="351">
                  <c:v>502.56410256410254</c:v>
                </c:pt>
                <c:pt idx="352">
                  <c:v>562.85714285714289</c:v>
                </c:pt>
                <c:pt idx="353">
                  <c:v>470.21276595744683</c:v>
                </c:pt>
                <c:pt idx="354">
                  <c:v>472.72727272727275</c:v>
                </c:pt>
                <c:pt idx="355">
                  <c:v>456</c:v>
                </c:pt>
                <c:pt idx="356">
                  <c:v>433.87096774193549</c:v>
                </c:pt>
                <c:pt idx="357">
                  <c:v>472.58064516129031</c:v>
                </c:pt>
                <c:pt idx="358">
                  <c:v>453.22580645161293</c:v>
                </c:pt>
                <c:pt idx="359">
                  <c:v>489.18918918918916</c:v>
                </c:pt>
                <c:pt idx="360">
                  <c:v>625.37313432835822</c:v>
                </c:pt>
                <c:pt idx="361">
                  <c:v>495.16129032258067</c:v>
                </c:pt>
                <c:pt idx="362">
                  <c:v>547.82608695652175</c:v>
                </c:pt>
                <c:pt idx="363">
                  <c:v>561.66666666666663</c:v>
                </c:pt>
                <c:pt idx="364">
                  <c:v>512.12121212121212</c:v>
                </c:pt>
                <c:pt idx="365">
                  <c:v>631.74603174603169</c:v>
                </c:pt>
                <c:pt idx="366">
                  <c:v>518.18181818181813</c:v>
                </c:pt>
                <c:pt idx="367">
                  <c:v>545.6521739130435</c:v>
                </c:pt>
                <c:pt idx="368">
                  <c:v>547.16981132075466</c:v>
                </c:pt>
                <c:pt idx="369">
                  <c:v>574.28571428571433</c:v>
                </c:pt>
                <c:pt idx="370">
                  <c:v>550.84745762711862</c:v>
                </c:pt>
                <c:pt idx="371">
                  <c:v>620</c:v>
                </c:pt>
                <c:pt idx="372">
                  <c:v>608.95522388059703</c:v>
                </c:pt>
                <c:pt idx="373">
                  <c:v>631.3432835820895</c:v>
                </c:pt>
                <c:pt idx="374">
                  <c:v>639.34426229508199</c:v>
                </c:pt>
                <c:pt idx="375">
                  <c:v>531.74603174603169</c:v>
                </c:pt>
                <c:pt idx="376">
                  <c:v>583.07692307692309</c:v>
                </c:pt>
                <c:pt idx="377">
                  <c:v>906.06060606060601</c:v>
                </c:pt>
                <c:pt idx="378">
                  <c:v>551.92307692307691</c:v>
                </c:pt>
                <c:pt idx="379">
                  <c:v>547.91666666666663</c:v>
                </c:pt>
                <c:pt idx="380">
                  <c:v>600</c:v>
                </c:pt>
                <c:pt idx="381">
                  <c:v>570.73170731707319</c:v>
                </c:pt>
                <c:pt idx="382">
                  <c:v>513.88888888888891</c:v>
                </c:pt>
                <c:pt idx="383">
                  <c:v>556.75675675675677</c:v>
                </c:pt>
                <c:pt idx="384">
                  <c:v>623.07692307692309</c:v>
                </c:pt>
                <c:pt idx="385">
                  <c:v>711.76470588235293</c:v>
                </c:pt>
                <c:pt idx="386">
                  <c:v>740</c:v>
                </c:pt>
                <c:pt idx="387">
                  <c:v>628.57142857142856</c:v>
                </c:pt>
                <c:pt idx="388">
                  <c:v>585.71428571428567</c:v>
                </c:pt>
                <c:pt idx="389">
                  <c:v>790</c:v>
                </c:pt>
                <c:pt idx="390">
                  <c:v>635.71428571428567</c:v>
                </c:pt>
                <c:pt idx="391">
                  <c:v>670</c:v>
                </c:pt>
                <c:pt idx="392">
                  <c:v>714.28571428571433</c:v>
                </c:pt>
                <c:pt idx="393">
                  <c:v>783.33333333333337</c:v>
                </c:pt>
                <c:pt idx="394">
                  <c:v>766.66666666666663</c:v>
                </c:pt>
                <c:pt idx="395">
                  <c:v>775</c:v>
                </c:pt>
                <c:pt idx="396">
                  <c:v>800</c:v>
                </c:pt>
                <c:pt idx="397">
                  <c:v>800</c:v>
                </c:pt>
              </c:numCache>
            </c:numRef>
          </c:val>
          <c:smooth val="0"/>
          <c:extLst>
            <c:ext xmlns:c16="http://schemas.microsoft.com/office/drawing/2014/chart" uri="{C3380CC4-5D6E-409C-BE32-E72D297353CC}">
              <c16:uniqueId val="{00000000-7118-464E-BED4-34F0FFE8FBB1}"/>
            </c:ext>
          </c:extLst>
        </c:ser>
        <c:ser>
          <c:idx val="1"/>
          <c:order val="1"/>
          <c:tx>
            <c:strRef>
              <c:f>ArrayList_B!$K$5:$K$6</c:f>
              <c:strCache>
                <c:ptCount val="1"/>
                <c:pt idx="0">
                  <c:v>getIndexOf</c:v>
                </c:pt>
              </c:strCache>
            </c:strRef>
          </c:tx>
          <c:marker>
            <c:symbol val="none"/>
          </c:marker>
          <c:cat>
            <c:strRef>
              <c:f>ArrayList_B!$I$7:$I$406</c:f>
              <c:strCache>
                <c:ptCount val="399"/>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strCache>
            </c:strRef>
          </c:cat>
          <c:val>
            <c:numRef>
              <c:f>ArrayList_B!$K$7:$K$406</c:f>
              <c:numCache>
                <c:formatCode>General</c:formatCode>
                <c:ptCount val="399"/>
                <c:pt idx="0">
                  <c:v>404.74777448071217</c:v>
                </c:pt>
                <c:pt idx="1">
                  <c:v>525</c:v>
                </c:pt>
                <c:pt idx="2">
                  <c:v>489.18918918918916</c:v>
                </c:pt>
                <c:pt idx="3">
                  <c:v>584.21052631578948</c:v>
                </c:pt>
                <c:pt idx="4">
                  <c:v>560.46511627906978</c:v>
                </c:pt>
                <c:pt idx="5">
                  <c:v>552.94117647058829</c:v>
                </c:pt>
                <c:pt idx="6">
                  <c:v>594.44444444444446</c:v>
                </c:pt>
                <c:pt idx="7">
                  <c:v>691.89189189189187</c:v>
                </c:pt>
                <c:pt idx="8">
                  <c:v>650</c:v>
                </c:pt>
                <c:pt idx="9">
                  <c:v>726.92307692307691</c:v>
                </c:pt>
                <c:pt idx="10">
                  <c:v>845.83333333333337</c:v>
                </c:pt>
                <c:pt idx="11">
                  <c:v>794.44444444444446</c:v>
                </c:pt>
                <c:pt idx="12">
                  <c:v>831.25</c:v>
                </c:pt>
                <c:pt idx="13">
                  <c:v>864.70588235294122</c:v>
                </c:pt>
                <c:pt idx="14">
                  <c:v>681.81818181818187</c:v>
                </c:pt>
                <c:pt idx="15">
                  <c:v>880</c:v>
                </c:pt>
                <c:pt idx="16">
                  <c:v>800</c:v>
                </c:pt>
                <c:pt idx="17">
                  <c:v>850</c:v>
                </c:pt>
                <c:pt idx="18">
                  <c:v>814.28571428571433</c:v>
                </c:pt>
                <c:pt idx="19">
                  <c:v>818.75</c:v>
                </c:pt>
                <c:pt idx="20">
                  <c:v>728.57142857142856</c:v>
                </c:pt>
                <c:pt idx="21">
                  <c:v>883.33333333333337</c:v>
                </c:pt>
                <c:pt idx="22">
                  <c:v>731.81818181818187</c:v>
                </c:pt>
                <c:pt idx="23">
                  <c:v>723.80952380952385</c:v>
                </c:pt>
                <c:pt idx="24">
                  <c:v>943.47826086956525</c:v>
                </c:pt>
                <c:pt idx="25">
                  <c:v>850</c:v>
                </c:pt>
                <c:pt idx="26">
                  <c:v>945.4545454545455</c:v>
                </c:pt>
                <c:pt idx="27">
                  <c:v>1003.030303030303</c:v>
                </c:pt>
                <c:pt idx="28">
                  <c:v>784.84848484848487</c:v>
                </c:pt>
                <c:pt idx="29">
                  <c:v>959.375</c:v>
                </c:pt>
                <c:pt idx="30">
                  <c:v>900</c:v>
                </c:pt>
                <c:pt idx="31">
                  <c:v>948.27586206896547</c:v>
                </c:pt>
                <c:pt idx="32">
                  <c:v>1006.8965517241379</c:v>
                </c:pt>
                <c:pt idx="33">
                  <c:v>1125</c:v>
                </c:pt>
                <c:pt idx="34">
                  <c:v>1068.1818181818182</c:v>
                </c:pt>
                <c:pt idx="35">
                  <c:v>1120.8333333333333</c:v>
                </c:pt>
                <c:pt idx="36">
                  <c:v>1144.8275862068965</c:v>
                </c:pt>
                <c:pt idx="37">
                  <c:v>1152.9411764705883</c:v>
                </c:pt>
                <c:pt idx="38">
                  <c:v>1256.25</c:v>
                </c:pt>
                <c:pt idx="39">
                  <c:v>1353.6585365853659</c:v>
                </c:pt>
                <c:pt idx="40">
                  <c:v>1206.9767441860465</c:v>
                </c:pt>
                <c:pt idx="41">
                  <c:v>1220.5882352941176</c:v>
                </c:pt>
                <c:pt idx="42">
                  <c:v>1325</c:v>
                </c:pt>
                <c:pt idx="43">
                  <c:v>1487.5</c:v>
                </c:pt>
                <c:pt idx="44">
                  <c:v>1400</c:v>
                </c:pt>
                <c:pt idx="45">
                  <c:v>1432</c:v>
                </c:pt>
                <c:pt idx="46">
                  <c:v>1383.3333333333333</c:v>
                </c:pt>
                <c:pt idx="47">
                  <c:v>1438.2352941176471</c:v>
                </c:pt>
                <c:pt idx="48">
                  <c:v>1430.4347826086957</c:v>
                </c:pt>
                <c:pt idx="49">
                  <c:v>1337.5</c:v>
                </c:pt>
                <c:pt idx="50">
                  <c:v>1541.9354838709678</c:v>
                </c:pt>
                <c:pt idx="51">
                  <c:v>1293.939393939394</c:v>
                </c:pt>
                <c:pt idx="52">
                  <c:v>1459.375</c:v>
                </c:pt>
                <c:pt idx="53">
                  <c:v>1428.125</c:v>
                </c:pt>
                <c:pt idx="54">
                  <c:v>1316.2790697674418</c:v>
                </c:pt>
                <c:pt idx="55">
                  <c:v>1446.9387755102041</c:v>
                </c:pt>
                <c:pt idx="56">
                  <c:v>1435.2941176470588</c:v>
                </c:pt>
                <c:pt idx="57">
                  <c:v>1504</c:v>
                </c:pt>
                <c:pt idx="58">
                  <c:v>1645.2380952380952</c:v>
                </c:pt>
                <c:pt idx="59">
                  <c:v>1573.5294117647059</c:v>
                </c:pt>
                <c:pt idx="60">
                  <c:v>1682.608695652174</c:v>
                </c:pt>
                <c:pt idx="61">
                  <c:v>1754.5454545454545</c:v>
                </c:pt>
                <c:pt idx="62">
                  <c:v>1552.3809523809523</c:v>
                </c:pt>
                <c:pt idx="63">
                  <c:v>1523.6842105263158</c:v>
                </c:pt>
                <c:pt idx="64">
                  <c:v>1628.5714285714287</c:v>
                </c:pt>
                <c:pt idx="65">
                  <c:v>1572.9729729729729</c:v>
                </c:pt>
                <c:pt idx="66">
                  <c:v>1769.2307692307693</c:v>
                </c:pt>
                <c:pt idx="67">
                  <c:v>1639.2857142857142</c:v>
                </c:pt>
                <c:pt idx="68">
                  <c:v>1509.090909090909</c:v>
                </c:pt>
                <c:pt idx="69">
                  <c:v>1625.8064516129032</c:v>
                </c:pt>
                <c:pt idx="70">
                  <c:v>1558.1395348837209</c:v>
                </c:pt>
                <c:pt idx="71">
                  <c:v>1639.2156862745098</c:v>
                </c:pt>
                <c:pt idx="72">
                  <c:v>1700</c:v>
                </c:pt>
                <c:pt idx="73">
                  <c:v>1640</c:v>
                </c:pt>
                <c:pt idx="74">
                  <c:v>1770.5882352941176</c:v>
                </c:pt>
                <c:pt idx="75">
                  <c:v>1662.7450980392157</c:v>
                </c:pt>
                <c:pt idx="76">
                  <c:v>1642.1052631578948</c:v>
                </c:pt>
                <c:pt idx="77">
                  <c:v>2061.5384615384614</c:v>
                </c:pt>
                <c:pt idx="78">
                  <c:v>1806.25</c:v>
                </c:pt>
                <c:pt idx="79">
                  <c:v>1753.6585365853659</c:v>
                </c:pt>
                <c:pt idx="80">
                  <c:v>1760.655737704918</c:v>
                </c:pt>
                <c:pt idx="81">
                  <c:v>1647.0588235294117</c:v>
                </c:pt>
                <c:pt idx="82">
                  <c:v>1755.3191489361702</c:v>
                </c:pt>
                <c:pt idx="83">
                  <c:v>1759.6491228070176</c:v>
                </c:pt>
                <c:pt idx="84">
                  <c:v>1865.3061224489795</c:v>
                </c:pt>
                <c:pt idx="85">
                  <c:v>1914.2857142857142</c:v>
                </c:pt>
                <c:pt idx="86">
                  <c:v>2021.875</c:v>
                </c:pt>
                <c:pt idx="87">
                  <c:v>2242.622950819672</c:v>
                </c:pt>
                <c:pt idx="88">
                  <c:v>1974</c:v>
                </c:pt>
                <c:pt idx="89">
                  <c:v>1986.8852459016393</c:v>
                </c:pt>
                <c:pt idx="90">
                  <c:v>1976.9230769230769</c:v>
                </c:pt>
                <c:pt idx="91">
                  <c:v>2075.7142857142858</c:v>
                </c:pt>
                <c:pt idx="92">
                  <c:v>1960.2739726027398</c:v>
                </c:pt>
                <c:pt idx="93">
                  <c:v>1950.8474576271187</c:v>
                </c:pt>
                <c:pt idx="94">
                  <c:v>1936</c:v>
                </c:pt>
                <c:pt idx="95">
                  <c:v>2010.6382978723404</c:v>
                </c:pt>
                <c:pt idx="96">
                  <c:v>1904</c:v>
                </c:pt>
                <c:pt idx="97">
                  <c:v>2190.909090909091</c:v>
                </c:pt>
                <c:pt idx="98">
                  <c:v>2063.8888888888887</c:v>
                </c:pt>
                <c:pt idx="99">
                  <c:v>2160</c:v>
                </c:pt>
                <c:pt idx="100">
                  <c:v>2198.4615384615386</c:v>
                </c:pt>
                <c:pt idx="101">
                  <c:v>2406.25</c:v>
                </c:pt>
                <c:pt idx="102">
                  <c:v>2175.5102040816328</c:v>
                </c:pt>
                <c:pt idx="103">
                  <c:v>2105.7692307692309</c:v>
                </c:pt>
                <c:pt idx="104">
                  <c:v>2339.1304347826085</c:v>
                </c:pt>
                <c:pt idx="105">
                  <c:v>2229.7872340425533</c:v>
                </c:pt>
                <c:pt idx="106">
                  <c:v>2372.7272727272725</c:v>
                </c:pt>
                <c:pt idx="107">
                  <c:v>2300</c:v>
                </c:pt>
                <c:pt idx="108">
                  <c:v>2358.8235294117649</c:v>
                </c:pt>
                <c:pt idx="109">
                  <c:v>2341.9354838709678</c:v>
                </c:pt>
                <c:pt idx="110">
                  <c:v>2450</c:v>
                </c:pt>
                <c:pt idx="111">
                  <c:v>2210</c:v>
                </c:pt>
                <c:pt idx="112">
                  <c:v>2243.181818181818</c:v>
                </c:pt>
                <c:pt idx="113">
                  <c:v>2833.3333333333335</c:v>
                </c:pt>
                <c:pt idx="114">
                  <c:v>2504.7619047619046</c:v>
                </c:pt>
                <c:pt idx="115">
                  <c:v>2554.2857142857142</c:v>
                </c:pt>
                <c:pt idx="116">
                  <c:v>2665.625</c:v>
                </c:pt>
                <c:pt idx="117">
                  <c:v>2333.3333333333335</c:v>
                </c:pt>
                <c:pt idx="118">
                  <c:v>2825.9259259259261</c:v>
                </c:pt>
                <c:pt idx="119">
                  <c:v>2537.9310344827586</c:v>
                </c:pt>
                <c:pt idx="120">
                  <c:v>2748.3870967741937</c:v>
                </c:pt>
                <c:pt idx="121">
                  <c:v>2728.5714285714284</c:v>
                </c:pt>
                <c:pt idx="122">
                  <c:v>2376.1904761904761</c:v>
                </c:pt>
                <c:pt idx="123">
                  <c:v>2494.4444444444443</c:v>
                </c:pt>
                <c:pt idx="124">
                  <c:v>2610.8108108108108</c:v>
                </c:pt>
                <c:pt idx="125">
                  <c:v>2252.7777777777778</c:v>
                </c:pt>
                <c:pt idx="126">
                  <c:v>2521.7391304347825</c:v>
                </c:pt>
                <c:pt idx="127">
                  <c:v>2459.090909090909</c:v>
                </c:pt>
                <c:pt idx="128">
                  <c:v>2505</c:v>
                </c:pt>
                <c:pt idx="129">
                  <c:v>2262.5</c:v>
                </c:pt>
                <c:pt idx="130">
                  <c:v>2376.1904761904761</c:v>
                </c:pt>
                <c:pt idx="131">
                  <c:v>2161.5384615384614</c:v>
                </c:pt>
                <c:pt idx="132">
                  <c:v>2904.1666666666665</c:v>
                </c:pt>
                <c:pt idx="133">
                  <c:v>2262.5</c:v>
                </c:pt>
                <c:pt idx="134">
                  <c:v>3154.2857142857142</c:v>
                </c:pt>
                <c:pt idx="135">
                  <c:v>2632.3529411764707</c:v>
                </c:pt>
                <c:pt idx="136">
                  <c:v>2859.375</c:v>
                </c:pt>
                <c:pt idx="137">
                  <c:v>3074.0740740740739</c:v>
                </c:pt>
                <c:pt idx="138">
                  <c:v>2588</c:v>
                </c:pt>
                <c:pt idx="139">
                  <c:v>2733.3333333333335</c:v>
                </c:pt>
                <c:pt idx="140">
                  <c:v>2718.9189189189187</c:v>
                </c:pt>
                <c:pt idx="141">
                  <c:v>2675</c:v>
                </c:pt>
                <c:pt idx="142">
                  <c:v>2750</c:v>
                </c:pt>
                <c:pt idx="143">
                  <c:v>2921.9512195121952</c:v>
                </c:pt>
                <c:pt idx="144">
                  <c:v>2930</c:v>
                </c:pt>
                <c:pt idx="145">
                  <c:v>3068.75</c:v>
                </c:pt>
                <c:pt idx="146">
                  <c:v>2594.4444444444443</c:v>
                </c:pt>
                <c:pt idx="147">
                  <c:v>2561.9047619047619</c:v>
                </c:pt>
                <c:pt idx="148">
                  <c:v>2895</c:v>
                </c:pt>
                <c:pt idx="149">
                  <c:v>2740</c:v>
                </c:pt>
                <c:pt idx="150">
                  <c:v>3047.0588235294117</c:v>
                </c:pt>
                <c:pt idx="151">
                  <c:v>2758.0645161290322</c:v>
                </c:pt>
                <c:pt idx="152">
                  <c:v>2729.0322580645161</c:v>
                </c:pt>
                <c:pt idx="153">
                  <c:v>3242.3076923076924</c:v>
                </c:pt>
                <c:pt idx="154">
                  <c:v>3137.5</c:v>
                </c:pt>
                <c:pt idx="155">
                  <c:v>3342.1052631578946</c:v>
                </c:pt>
                <c:pt idx="156">
                  <c:v>2772</c:v>
                </c:pt>
                <c:pt idx="157">
                  <c:v>3206.25</c:v>
                </c:pt>
                <c:pt idx="158">
                  <c:v>3064.705882352941</c:v>
                </c:pt>
                <c:pt idx="159">
                  <c:v>3137.5</c:v>
                </c:pt>
                <c:pt idx="160">
                  <c:v>3300</c:v>
                </c:pt>
                <c:pt idx="161">
                  <c:v>3275</c:v>
                </c:pt>
                <c:pt idx="162">
                  <c:v>2860</c:v>
                </c:pt>
                <c:pt idx="163">
                  <c:v>2788.2352941176468</c:v>
                </c:pt>
                <c:pt idx="164">
                  <c:v>2983.3333333333335</c:v>
                </c:pt>
                <c:pt idx="165">
                  <c:v>2495.4545454545455</c:v>
                </c:pt>
                <c:pt idx="166">
                  <c:v>2663.6363636363635</c:v>
                </c:pt>
                <c:pt idx="167">
                  <c:v>2910.5263157894738</c:v>
                </c:pt>
                <c:pt idx="168">
                  <c:v>3620</c:v>
                </c:pt>
                <c:pt idx="169">
                  <c:v>3063.1578947368421</c:v>
                </c:pt>
                <c:pt idx="170">
                  <c:v>3686.9565217391305</c:v>
                </c:pt>
                <c:pt idx="171">
                  <c:v>3083.3333333333335</c:v>
                </c:pt>
                <c:pt idx="172">
                  <c:v>3333.3333333333335</c:v>
                </c:pt>
                <c:pt idx="173">
                  <c:v>4392.3076923076924</c:v>
                </c:pt>
                <c:pt idx="174">
                  <c:v>3285.7142857142858</c:v>
                </c:pt>
                <c:pt idx="175">
                  <c:v>3337.5</c:v>
                </c:pt>
                <c:pt idx="176">
                  <c:v>3680</c:v>
                </c:pt>
                <c:pt idx="177">
                  <c:v>2888.8888888888887</c:v>
                </c:pt>
                <c:pt idx="178">
                  <c:v>3257.1428571428573</c:v>
                </c:pt>
                <c:pt idx="179">
                  <c:v>2935.294117647059</c:v>
                </c:pt>
                <c:pt idx="180">
                  <c:v>3776.9230769230771</c:v>
                </c:pt>
                <c:pt idx="181">
                  <c:v>2837.5</c:v>
                </c:pt>
                <c:pt idx="182">
                  <c:v>3562.5</c:v>
                </c:pt>
                <c:pt idx="183">
                  <c:v>3811.7647058823532</c:v>
                </c:pt>
                <c:pt idx="184">
                  <c:v>3492.3076923076924</c:v>
                </c:pt>
                <c:pt idx="185">
                  <c:v>3294.1176470588234</c:v>
                </c:pt>
                <c:pt idx="186">
                  <c:v>2978.9473684210525</c:v>
                </c:pt>
                <c:pt idx="187">
                  <c:v>3411.7647058823532</c:v>
                </c:pt>
                <c:pt idx="188">
                  <c:v>3292.8571428571427</c:v>
                </c:pt>
                <c:pt idx="189">
                  <c:v>3618.75</c:v>
                </c:pt>
                <c:pt idx="190">
                  <c:v>2975</c:v>
                </c:pt>
                <c:pt idx="191">
                  <c:v>2800</c:v>
                </c:pt>
                <c:pt idx="192">
                  <c:v>4010</c:v>
                </c:pt>
                <c:pt idx="193">
                  <c:v>3757.1428571428573</c:v>
                </c:pt>
                <c:pt idx="194">
                  <c:v>3610</c:v>
                </c:pt>
                <c:pt idx="195">
                  <c:v>3433.3333333333335</c:v>
                </c:pt>
                <c:pt idx="196">
                  <c:v>3325</c:v>
                </c:pt>
                <c:pt idx="197">
                  <c:v>3353.8461538461538</c:v>
                </c:pt>
                <c:pt idx="198">
                  <c:v>3675</c:v>
                </c:pt>
                <c:pt idx="199">
                  <c:v>3312.5</c:v>
                </c:pt>
                <c:pt idx="200">
                  <c:v>3570</c:v>
                </c:pt>
                <c:pt idx="201">
                  <c:v>4233.333333333333</c:v>
                </c:pt>
                <c:pt idx="202">
                  <c:v>3775</c:v>
                </c:pt>
                <c:pt idx="203">
                  <c:v>3571.4285714285716</c:v>
                </c:pt>
                <c:pt idx="204">
                  <c:v>3080</c:v>
                </c:pt>
                <c:pt idx="205">
                  <c:v>3677.7777777777778</c:v>
                </c:pt>
                <c:pt idx="206">
                  <c:v>3764.2857142857142</c:v>
                </c:pt>
                <c:pt idx="207">
                  <c:v>3987.5</c:v>
                </c:pt>
                <c:pt idx="208">
                  <c:v>3700</c:v>
                </c:pt>
                <c:pt idx="209">
                  <c:v>4072.7272727272725</c:v>
                </c:pt>
                <c:pt idx="210">
                  <c:v>4111.1111111111113</c:v>
                </c:pt>
                <c:pt idx="211">
                  <c:v>3818.181818181818</c:v>
                </c:pt>
                <c:pt idx="212">
                  <c:v>3700</c:v>
                </c:pt>
                <c:pt idx="213">
                  <c:v>3829.4117647058824</c:v>
                </c:pt>
                <c:pt idx="214">
                  <c:v>4266.666666666667</c:v>
                </c:pt>
                <c:pt idx="215">
                  <c:v>3820</c:v>
                </c:pt>
                <c:pt idx="216">
                  <c:v>3500</c:v>
                </c:pt>
                <c:pt idx="217">
                  <c:v>4180</c:v>
                </c:pt>
                <c:pt idx="218">
                  <c:v>3900</c:v>
                </c:pt>
                <c:pt idx="219">
                  <c:v>4300</c:v>
                </c:pt>
                <c:pt idx="220">
                  <c:v>3580</c:v>
                </c:pt>
                <c:pt idx="221">
                  <c:v>3150</c:v>
                </c:pt>
                <c:pt idx="222">
                  <c:v>3150</c:v>
                </c:pt>
                <c:pt idx="223">
                  <c:v>3725</c:v>
                </c:pt>
                <c:pt idx="224">
                  <c:v>4114.2857142857147</c:v>
                </c:pt>
                <c:pt idx="225">
                  <c:v>3788.8888888888887</c:v>
                </c:pt>
                <c:pt idx="226">
                  <c:v>4175</c:v>
                </c:pt>
                <c:pt idx="227">
                  <c:v>4225</c:v>
                </c:pt>
                <c:pt idx="228">
                  <c:v>4200</c:v>
                </c:pt>
                <c:pt idx="229">
                  <c:v>4900</c:v>
                </c:pt>
                <c:pt idx="230">
                  <c:v>3775</c:v>
                </c:pt>
                <c:pt idx="231">
                  <c:v>3945.4545454545455</c:v>
                </c:pt>
                <c:pt idx="232">
                  <c:v>3835.294117647059</c:v>
                </c:pt>
                <c:pt idx="233">
                  <c:v>4044.4444444444443</c:v>
                </c:pt>
                <c:pt idx="234">
                  <c:v>3652.9411764705883</c:v>
                </c:pt>
                <c:pt idx="235">
                  <c:v>3985</c:v>
                </c:pt>
                <c:pt idx="236">
                  <c:v>4046.1538461538462</c:v>
                </c:pt>
                <c:pt idx="237">
                  <c:v>4100</c:v>
                </c:pt>
                <c:pt idx="238">
                  <c:v>3972.2222222222222</c:v>
                </c:pt>
                <c:pt idx="239">
                  <c:v>5028.5714285714284</c:v>
                </c:pt>
                <c:pt idx="240">
                  <c:v>4222.2222222222226</c:v>
                </c:pt>
                <c:pt idx="241">
                  <c:v>4738.4615384615381</c:v>
                </c:pt>
                <c:pt idx="242">
                  <c:v>5300</c:v>
                </c:pt>
                <c:pt idx="243">
                  <c:v>6233.333333333333</c:v>
                </c:pt>
                <c:pt idx="244">
                  <c:v>5375</c:v>
                </c:pt>
                <c:pt idx="245">
                  <c:v>4225</c:v>
                </c:pt>
                <c:pt idx="246">
                  <c:v>4906.666666666667</c:v>
                </c:pt>
                <c:pt idx="247">
                  <c:v>4836.363636363636</c:v>
                </c:pt>
                <c:pt idx="248">
                  <c:v>4244.4444444444443</c:v>
                </c:pt>
                <c:pt idx="249">
                  <c:v>4255.5555555555557</c:v>
                </c:pt>
                <c:pt idx="250">
                  <c:v>4380</c:v>
                </c:pt>
                <c:pt idx="251">
                  <c:v>4711.1111111111113</c:v>
                </c:pt>
                <c:pt idx="252">
                  <c:v>4866.666666666667</c:v>
                </c:pt>
                <c:pt idx="253">
                  <c:v>3866.6666666666665</c:v>
                </c:pt>
                <c:pt idx="254">
                  <c:v>4641.666666666667</c:v>
                </c:pt>
                <c:pt idx="255">
                  <c:v>4060</c:v>
                </c:pt>
                <c:pt idx="256">
                  <c:v>3633.3333333333335</c:v>
                </c:pt>
                <c:pt idx="257">
                  <c:v>4793.333333333333</c:v>
                </c:pt>
                <c:pt idx="258">
                  <c:v>4247.0588235294117</c:v>
                </c:pt>
                <c:pt idx="259">
                  <c:v>4109.5238095238092</c:v>
                </c:pt>
                <c:pt idx="260">
                  <c:v>4330.434782608696</c:v>
                </c:pt>
                <c:pt idx="261">
                  <c:v>4669.565217391304</c:v>
                </c:pt>
                <c:pt idx="262">
                  <c:v>5000</c:v>
                </c:pt>
                <c:pt idx="263">
                  <c:v>4465</c:v>
                </c:pt>
                <c:pt idx="264">
                  <c:v>4541.3793103448279</c:v>
                </c:pt>
                <c:pt idx="265">
                  <c:v>4360.7142857142853</c:v>
                </c:pt>
                <c:pt idx="266">
                  <c:v>4409.5238095238092</c:v>
                </c:pt>
                <c:pt idx="267">
                  <c:v>4023.8095238095239</c:v>
                </c:pt>
                <c:pt idx="268">
                  <c:v>4133.333333333333</c:v>
                </c:pt>
                <c:pt idx="269">
                  <c:v>4670.3703703703704</c:v>
                </c:pt>
                <c:pt idx="270">
                  <c:v>4264</c:v>
                </c:pt>
                <c:pt idx="271">
                  <c:v>4841.666666666667</c:v>
                </c:pt>
                <c:pt idx="272">
                  <c:v>4528.5714285714284</c:v>
                </c:pt>
                <c:pt idx="273">
                  <c:v>4124.1379310344828</c:v>
                </c:pt>
                <c:pt idx="274">
                  <c:v>4657.6923076923076</c:v>
                </c:pt>
                <c:pt idx="275">
                  <c:v>4450</c:v>
                </c:pt>
                <c:pt idx="276">
                  <c:v>4069.2307692307691</c:v>
                </c:pt>
                <c:pt idx="277">
                  <c:v>5058.0645161290322</c:v>
                </c:pt>
                <c:pt idx="278">
                  <c:v>4726.666666666667</c:v>
                </c:pt>
                <c:pt idx="279">
                  <c:v>4284.2105263157891</c:v>
                </c:pt>
                <c:pt idx="280">
                  <c:v>4402.8571428571431</c:v>
                </c:pt>
                <c:pt idx="281">
                  <c:v>4386.666666666667</c:v>
                </c:pt>
                <c:pt idx="282">
                  <c:v>5244.4444444444443</c:v>
                </c:pt>
                <c:pt idx="283">
                  <c:v>4636.8421052631575</c:v>
                </c:pt>
                <c:pt idx="284">
                  <c:v>4759.2592592592591</c:v>
                </c:pt>
                <c:pt idx="285">
                  <c:v>5223.0769230769229</c:v>
                </c:pt>
                <c:pt idx="286">
                  <c:v>4633.333333333333</c:v>
                </c:pt>
                <c:pt idx="287">
                  <c:v>4744.4444444444443</c:v>
                </c:pt>
                <c:pt idx="288">
                  <c:v>4881.4814814814818</c:v>
                </c:pt>
                <c:pt idx="289">
                  <c:v>5659.090909090909</c:v>
                </c:pt>
                <c:pt idx="290">
                  <c:v>4947.3684210526317</c:v>
                </c:pt>
                <c:pt idx="291">
                  <c:v>5121.739130434783</c:v>
                </c:pt>
                <c:pt idx="292">
                  <c:v>4833.333333333333</c:v>
                </c:pt>
                <c:pt idx="293">
                  <c:v>4570.833333333333</c:v>
                </c:pt>
                <c:pt idx="294">
                  <c:v>5045.454545454545</c:v>
                </c:pt>
                <c:pt idx="295">
                  <c:v>4839.2857142857147</c:v>
                </c:pt>
                <c:pt idx="296">
                  <c:v>4686.2068965517237</c:v>
                </c:pt>
                <c:pt idx="297">
                  <c:v>4496.969696969697</c:v>
                </c:pt>
                <c:pt idx="298">
                  <c:v>4242.3076923076924</c:v>
                </c:pt>
                <c:pt idx="299">
                  <c:v>4455.1724137931033</c:v>
                </c:pt>
                <c:pt idx="300">
                  <c:v>4654.545454545455</c:v>
                </c:pt>
                <c:pt idx="301">
                  <c:v>4952.9411764705883</c:v>
                </c:pt>
                <c:pt idx="302">
                  <c:v>5214.7058823529414</c:v>
                </c:pt>
                <c:pt idx="303">
                  <c:v>4678.125</c:v>
                </c:pt>
                <c:pt idx="304">
                  <c:v>4890.909090909091</c:v>
                </c:pt>
                <c:pt idx="305">
                  <c:v>5671.4285714285716</c:v>
                </c:pt>
                <c:pt idx="306">
                  <c:v>5066.666666666667</c:v>
                </c:pt>
                <c:pt idx="307">
                  <c:v>5421.0526315789475</c:v>
                </c:pt>
                <c:pt idx="308">
                  <c:v>5140.909090909091</c:v>
                </c:pt>
                <c:pt idx="309">
                  <c:v>5166.666666666667</c:v>
                </c:pt>
                <c:pt idx="310">
                  <c:v>5557.1428571428569</c:v>
                </c:pt>
                <c:pt idx="311">
                  <c:v>5506.060606060606</c:v>
                </c:pt>
                <c:pt idx="312">
                  <c:v>4820</c:v>
                </c:pt>
                <c:pt idx="313">
                  <c:v>5254.166666666667</c:v>
                </c:pt>
                <c:pt idx="314">
                  <c:v>5762.0689655172409</c:v>
                </c:pt>
                <c:pt idx="315">
                  <c:v>5290</c:v>
                </c:pt>
                <c:pt idx="316">
                  <c:v>5200</c:v>
                </c:pt>
                <c:pt idx="317">
                  <c:v>5195.2380952380954</c:v>
                </c:pt>
                <c:pt idx="318">
                  <c:v>5356.25</c:v>
                </c:pt>
                <c:pt idx="319">
                  <c:v>5280.7692307692305</c:v>
                </c:pt>
                <c:pt idx="320">
                  <c:v>4760</c:v>
                </c:pt>
                <c:pt idx="321">
                  <c:v>5747.0588235294117</c:v>
                </c:pt>
                <c:pt idx="322">
                  <c:v>6157.1428571428569</c:v>
                </c:pt>
                <c:pt idx="323">
                  <c:v>5529.166666666667</c:v>
                </c:pt>
                <c:pt idx="324">
                  <c:v>5885</c:v>
                </c:pt>
                <c:pt idx="325">
                  <c:v>5396.4285714285716</c:v>
                </c:pt>
                <c:pt idx="326">
                  <c:v>5657.1428571428569</c:v>
                </c:pt>
                <c:pt idx="327">
                  <c:v>5522.727272727273</c:v>
                </c:pt>
                <c:pt idx="328">
                  <c:v>5389.6551724137935</c:v>
                </c:pt>
                <c:pt idx="329">
                  <c:v>5954.545454545455</c:v>
                </c:pt>
                <c:pt idx="330">
                  <c:v>5851.8518518518522</c:v>
                </c:pt>
                <c:pt idx="331">
                  <c:v>6045.454545454545</c:v>
                </c:pt>
                <c:pt idx="332">
                  <c:v>6062.0689655172409</c:v>
                </c:pt>
                <c:pt idx="333">
                  <c:v>6005</c:v>
                </c:pt>
                <c:pt idx="334">
                  <c:v>5819.3548387096771</c:v>
                </c:pt>
                <c:pt idx="335">
                  <c:v>5978.9473684210525</c:v>
                </c:pt>
                <c:pt idx="336">
                  <c:v>6012.121212121212</c:v>
                </c:pt>
                <c:pt idx="337">
                  <c:v>5848.2758620689656</c:v>
                </c:pt>
                <c:pt idx="338">
                  <c:v>6557.1428571428569</c:v>
                </c:pt>
                <c:pt idx="339">
                  <c:v>5957.575757575758</c:v>
                </c:pt>
                <c:pt idx="340">
                  <c:v>5456.666666666667</c:v>
                </c:pt>
                <c:pt idx="341">
                  <c:v>6400</c:v>
                </c:pt>
                <c:pt idx="342">
                  <c:v>5548.5714285714284</c:v>
                </c:pt>
                <c:pt idx="343">
                  <c:v>5946.666666666667</c:v>
                </c:pt>
                <c:pt idx="344">
                  <c:v>6833.333333333333</c:v>
                </c:pt>
                <c:pt idx="345">
                  <c:v>5422.5806451612907</c:v>
                </c:pt>
                <c:pt idx="346">
                  <c:v>5184.6153846153848</c:v>
                </c:pt>
                <c:pt idx="347">
                  <c:v>5716.1290322580644</c:v>
                </c:pt>
                <c:pt idx="348">
                  <c:v>5286.363636363636</c:v>
                </c:pt>
                <c:pt idx="349">
                  <c:v>4952.9411764705883</c:v>
                </c:pt>
                <c:pt idx="350">
                  <c:v>5421.4285714285716</c:v>
                </c:pt>
                <c:pt idx="351">
                  <c:v>5216.666666666667</c:v>
                </c:pt>
                <c:pt idx="352">
                  <c:v>5425</c:v>
                </c:pt>
                <c:pt idx="353">
                  <c:v>5631.5789473684208</c:v>
                </c:pt>
                <c:pt idx="354">
                  <c:v>5236.8421052631575</c:v>
                </c:pt>
                <c:pt idx="355">
                  <c:v>5100</c:v>
                </c:pt>
                <c:pt idx="356">
                  <c:v>5052.9411764705883</c:v>
                </c:pt>
                <c:pt idx="357">
                  <c:v>4882.8571428571431</c:v>
                </c:pt>
                <c:pt idx="358">
                  <c:v>5570.588235294118</c:v>
                </c:pt>
                <c:pt idx="359">
                  <c:v>4781.4814814814818</c:v>
                </c:pt>
                <c:pt idx="360">
                  <c:v>5260.7142857142853</c:v>
                </c:pt>
                <c:pt idx="361">
                  <c:v>5800</c:v>
                </c:pt>
                <c:pt idx="362">
                  <c:v>5877.4193548387093</c:v>
                </c:pt>
                <c:pt idx="363">
                  <c:v>5686.666666666667</c:v>
                </c:pt>
                <c:pt idx="364">
                  <c:v>5914.7058823529414</c:v>
                </c:pt>
                <c:pt idx="365">
                  <c:v>5700</c:v>
                </c:pt>
                <c:pt idx="366">
                  <c:v>5575</c:v>
                </c:pt>
                <c:pt idx="367">
                  <c:v>5587.5</c:v>
                </c:pt>
                <c:pt idx="368">
                  <c:v>7361.9047619047615</c:v>
                </c:pt>
                <c:pt idx="369">
                  <c:v>6058.333333333333</c:v>
                </c:pt>
                <c:pt idx="370">
                  <c:v>5696.2962962962965</c:v>
                </c:pt>
                <c:pt idx="371">
                  <c:v>5800</c:v>
                </c:pt>
                <c:pt idx="372">
                  <c:v>6081.0810810810808</c:v>
                </c:pt>
                <c:pt idx="373">
                  <c:v>5641.9354838709678</c:v>
                </c:pt>
                <c:pt idx="374">
                  <c:v>6213.04347826087</c:v>
                </c:pt>
                <c:pt idx="375">
                  <c:v>6200</c:v>
                </c:pt>
                <c:pt idx="376">
                  <c:v>5621.0526315789475</c:v>
                </c:pt>
                <c:pt idx="377">
                  <c:v>6451.7241379310344</c:v>
                </c:pt>
                <c:pt idx="378">
                  <c:v>6300</c:v>
                </c:pt>
                <c:pt idx="379">
                  <c:v>6632.1428571428569</c:v>
                </c:pt>
                <c:pt idx="380">
                  <c:v>6023.0769230769229</c:v>
                </c:pt>
                <c:pt idx="381">
                  <c:v>6148</c:v>
                </c:pt>
                <c:pt idx="382">
                  <c:v>5600</c:v>
                </c:pt>
                <c:pt idx="383">
                  <c:v>5857.894736842105</c:v>
                </c:pt>
                <c:pt idx="384">
                  <c:v>6533.333333333333</c:v>
                </c:pt>
                <c:pt idx="385">
                  <c:v>5550</c:v>
                </c:pt>
                <c:pt idx="386">
                  <c:v>6980</c:v>
                </c:pt>
                <c:pt idx="387">
                  <c:v>7318.181818181818</c:v>
                </c:pt>
                <c:pt idx="388">
                  <c:v>6722.2222222222226</c:v>
                </c:pt>
                <c:pt idx="389">
                  <c:v>7200</c:v>
                </c:pt>
                <c:pt idx="390">
                  <c:v>7642.8571428571431</c:v>
                </c:pt>
                <c:pt idx="391">
                  <c:v>6862.5</c:v>
                </c:pt>
                <c:pt idx="392">
                  <c:v>6560</c:v>
                </c:pt>
                <c:pt idx="393">
                  <c:v>8750</c:v>
                </c:pt>
                <c:pt idx="394">
                  <c:v>7666.666666666667</c:v>
                </c:pt>
                <c:pt idx="395">
                  <c:v>7550</c:v>
                </c:pt>
                <c:pt idx="396">
                  <c:v>7650</c:v>
                </c:pt>
                <c:pt idx="397">
                  <c:v>7800</c:v>
                </c:pt>
              </c:numCache>
            </c:numRef>
          </c:val>
          <c:smooth val="0"/>
          <c:extLst>
            <c:ext xmlns:c16="http://schemas.microsoft.com/office/drawing/2014/chart" uri="{C3380CC4-5D6E-409C-BE32-E72D297353CC}">
              <c16:uniqueId val="{00000001-7118-464E-BED4-34F0FFE8FBB1}"/>
            </c:ext>
          </c:extLst>
        </c:ser>
        <c:ser>
          <c:idx val="2"/>
          <c:order val="2"/>
          <c:tx>
            <c:strRef>
              <c:f>ArrayList_B!$L$5:$L$6</c:f>
              <c:strCache>
                <c:ptCount val="1"/>
                <c:pt idx="0">
                  <c:v>insert</c:v>
                </c:pt>
              </c:strCache>
            </c:strRef>
          </c:tx>
          <c:marker>
            <c:symbol val="none"/>
          </c:marker>
          <c:cat>
            <c:strRef>
              <c:f>ArrayList_B!$I$7:$I$406</c:f>
              <c:strCache>
                <c:ptCount val="399"/>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strCache>
            </c:strRef>
          </c:cat>
          <c:val>
            <c:numRef>
              <c:f>ArrayList_B!$L$7:$L$406</c:f>
              <c:numCache>
                <c:formatCode>General</c:formatCode>
                <c:ptCount val="399"/>
                <c:pt idx="0">
                  <c:v>750.32679738562092</c:v>
                </c:pt>
                <c:pt idx="1">
                  <c:v>1331.5068493150684</c:v>
                </c:pt>
                <c:pt idx="2">
                  <c:v>1954.6875</c:v>
                </c:pt>
                <c:pt idx="3">
                  <c:v>2021.5277777777778</c:v>
                </c:pt>
                <c:pt idx="4">
                  <c:v>1992.6174496644296</c:v>
                </c:pt>
                <c:pt idx="5">
                  <c:v>2195.9349593495936</c:v>
                </c:pt>
                <c:pt idx="6">
                  <c:v>2212</c:v>
                </c:pt>
                <c:pt idx="7">
                  <c:v>2112.3809523809523</c:v>
                </c:pt>
                <c:pt idx="8">
                  <c:v>2108.1632653061224</c:v>
                </c:pt>
                <c:pt idx="9">
                  <c:v>2334.1176470588234</c:v>
                </c:pt>
                <c:pt idx="10">
                  <c:v>2319.7183098591549</c:v>
                </c:pt>
                <c:pt idx="11">
                  <c:v>2602.9411764705883</c:v>
                </c:pt>
                <c:pt idx="12">
                  <c:v>2277.4647887323945</c:v>
                </c:pt>
                <c:pt idx="13">
                  <c:v>2137.7358490566039</c:v>
                </c:pt>
                <c:pt idx="14">
                  <c:v>2178.3333333333335</c:v>
                </c:pt>
                <c:pt idx="15">
                  <c:v>2204.0816326530612</c:v>
                </c:pt>
                <c:pt idx="16">
                  <c:v>2548.9361702127658</c:v>
                </c:pt>
                <c:pt idx="17">
                  <c:v>2038</c:v>
                </c:pt>
                <c:pt idx="18">
                  <c:v>2196.4285714285716</c:v>
                </c:pt>
                <c:pt idx="19">
                  <c:v>2264.102564102564</c:v>
                </c:pt>
                <c:pt idx="20">
                  <c:v>2076.7123287671234</c:v>
                </c:pt>
                <c:pt idx="21">
                  <c:v>2014.8648648648648</c:v>
                </c:pt>
                <c:pt idx="22">
                  <c:v>2231.1475409836066</c:v>
                </c:pt>
                <c:pt idx="23">
                  <c:v>2075.8064516129034</c:v>
                </c:pt>
                <c:pt idx="24">
                  <c:v>2103.030303030303</c:v>
                </c:pt>
                <c:pt idx="25">
                  <c:v>1945.3488372093022</c:v>
                </c:pt>
                <c:pt idx="26">
                  <c:v>2288.5416666666665</c:v>
                </c:pt>
                <c:pt idx="27">
                  <c:v>2246.3636363636365</c:v>
                </c:pt>
                <c:pt idx="28">
                  <c:v>1991.7525773195875</c:v>
                </c:pt>
                <c:pt idx="29">
                  <c:v>2179.1304347826085</c:v>
                </c:pt>
                <c:pt idx="30">
                  <c:v>2168.5714285714284</c:v>
                </c:pt>
                <c:pt idx="31">
                  <c:v>2672.7272727272725</c:v>
                </c:pt>
                <c:pt idx="32">
                  <c:v>3051.6483516483518</c:v>
                </c:pt>
                <c:pt idx="33">
                  <c:v>2607.7777777777778</c:v>
                </c:pt>
                <c:pt idx="34">
                  <c:v>2549.4845360824743</c:v>
                </c:pt>
                <c:pt idx="35">
                  <c:v>2436.8421052631579</c:v>
                </c:pt>
                <c:pt idx="36">
                  <c:v>2621.9298245614036</c:v>
                </c:pt>
                <c:pt idx="37">
                  <c:v>2659.2233009708739</c:v>
                </c:pt>
                <c:pt idx="38">
                  <c:v>2704.2857142857142</c:v>
                </c:pt>
                <c:pt idx="39">
                  <c:v>2826.9841269841268</c:v>
                </c:pt>
                <c:pt idx="40">
                  <c:v>2760.5042016806724</c:v>
                </c:pt>
                <c:pt idx="41">
                  <c:v>2562.5</c:v>
                </c:pt>
                <c:pt idx="42">
                  <c:v>2575.5102040816328</c:v>
                </c:pt>
                <c:pt idx="43">
                  <c:v>2728.3783783783783</c:v>
                </c:pt>
                <c:pt idx="44">
                  <c:v>2422.0338983050847</c:v>
                </c:pt>
                <c:pt idx="45">
                  <c:v>2844.5652173913045</c:v>
                </c:pt>
                <c:pt idx="46">
                  <c:v>2650</c:v>
                </c:pt>
                <c:pt idx="47">
                  <c:v>2568.8172043010754</c:v>
                </c:pt>
                <c:pt idx="48">
                  <c:v>2709.7560975609758</c:v>
                </c:pt>
                <c:pt idx="49">
                  <c:v>2663.7362637362639</c:v>
                </c:pt>
                <c:pt idx="50">
                  <c:v>2513.4453781512607</c:v>
                </c:pt>
                <c:pt idx="51">
                  <c:v>2600</c:v>
                </c:pt>
                <c:pt idx="52">
                  <c:v>2898.2758620689656</c:v>
                </c:pt>
                <c:pt idx="53">
                  <c:v>2347.0085470085469</c:v>
                </c:pt>
                <c:pt idx="54">
                  <c:v>2508.7301587301586</c:v>
                </c:pt>
                <c:pt idx="55">
                  <c:v>2452.3076923076924</c:v>
                </c:pt>
                <c:pt idx="56">
                  <c:v>2616.2393162393164</c:v>
                </c:pt>
                <c:pt idx="57">
                  <c:v>2392.3076923076924</c:v>
                </c:pt>
                <c:pt idx="58">
                  <c:v>2639.5973154362414</c:v>
                </c:pt>
                <c:pt idx="59">
                  <c:v>2778.1954887218044</c:v>
                </c:pt>
                <c:pt idx="60">
                  <c:v>2929.8507462686566</c:v>
                </c:pt>
                <c:pt idx="61">
                  <c:v>2821.4285714285716</c:v>
                </c:pt>
                <c:pt idx="62">
                  <c:v>2664.4444444444443</c:v>
                </c:pt>
                <c:pt idx="63">
                  <c:v>2740.7407407407409</c:v>
                </c:pt>
                <c:pt idx="64">
                  <c:v>2780.3418803418804</c:v>
                </c:pt>
                <c:pt idx="65">
                  <c:v>2603.7735849056603</c:v>
                </c:pt>
                <c:pt idx="66">
                  <c:v>2515.2380952380954</c:v>
                </c:pt>
                <c:pt idx="67">
                  <c:v>2502.5423728813557</c:v>
                </c:pt>
                <c:pt idx="68">
                  <c:v>2549.5726495726494</c:v>
                </c:pt>
                <c:pt idx="69">
                  <c:v>2422.4806201550387</c:v>
                </c:pt>
                <c:pt idx="70">
                  <c:v>2250.7692307692309</c:v>
                </c:pt>
                <c:pt idx="71">
                  <c:v>2479.0697674418607</c:v>
                </c:pt>
                <c:pt idx="72">
                  <c:v>2522.2857142857142</c:v>
                </c:pt>
                <c:pt idx="73">
                  <c:v>2675.8620689655172</c:v>
                </c:pt>
                <c:pt idx="74">
                  <c:v>2544.9704142011833</c:v>
                </c:pt>
                <c:pt idx="75">
                  <c:v>2375.483870967742</c:v>
                </c:pt>
                <c:pt idx="76">
                  <c:v>2348.4848484848485</c:v>
                </c:pt>
                <c:pt idx="77">
                  <c:v>2279.4871794871797</c:v>
                </c:pt>
                <c:pt idx="78">
                  <c:v>2296</c:v>
                </c:pt>
                <c:pt idx="79">
                  <c:v>2365.6716417910447</c:v>
                </c:pt>
                <c:pt idx="80">
                  <c:v>2196.4912280701756</c:v>
                </c:pt>
                <c:pt idx="81">
                  <c:v>2384.9673202614381</c:v>
                </c:pt>
                <c:pt idx="82">
                  <c:v>2205.7471264367814</c:v>
                </c:pt>
                <c:pt idx="83">
                  <c:v>2412.3076923076924</c:v>
                </c:pt>
                <c:pt idx="84">
                  <c:v>2406.2176165803107</c:v>
                </c:pt>
                <c:pt idx="85">
                  <c:v>2447.1794871794873</c:v>
                </c:pt>
                <c:pt idx="86">
                  <c:v>2559.3457943925232</c:v>
                </c:pt>
                <c:pt idx="87">
                  <c:v>2637.1980676328503</c:v>
                </c:pt>
                <c:pt idx="88">
                  <c:v>2594.0092165898618</c:v>
                </c:pt>
                <c:pt idx="89">
                  <c:v>2573.4939759036147</c:v>
                </c:pt>
                <c:pt idx="90">
                  <c:v>2570.6896551724139</c:v>
                </c:pt>
                <c:pt idx="91">
                  <c:v>2619.3396226415093</c:v>
                </c:pt>
                <c:pt idx="92">
                  <c:v>2563.1578947368421</c:v>
                </c:pt>
                <c:pt idx="93">
                  <c:v>2513.6094674556211</c:v>
                </c:pt>
                <c:pt idx="94">
                  <c:v>2419.7183098591549</c:v>
                </c:pt>
                <c:pt idx="95">
                  <c:v>2368.1159420289855</c:v>
                </c:pt>
                <c:pt idx="96">
                  <c:v>2470</c:v>
                </c:pt>
                <c:pt idx="97">
                  <c:v>2693.6936936936936</c:v>
                </c:pt>
                <c:pt idx="98">
                  <c:v>2721.8487394957983</c:v>
                </c:pt>
                <c:pt idx="99">
                  <c:v>2909.7902097902097</c:v>
                </c:pt>
                <c:pt idx="100">
                  <c:v>2724.7126436781609</c:v>
                </c:pt>
                <c:pt idx="101">
                  <c:v>2937.9084967320259</c:v>
                </c:pt>
                <c:pt idx="102">
                  <c:v>2687.1621621621621</c:v>
                </c:pt>
                <c:pt idx="103">
                  <c:v>2816.3522012578615</c:v>
                </c:pt>
                <c:pt idx="104">
                  <c:v>2853.7974683544303</c:v>
                </c:pt>
                <c:pt idx="105">
                  <c:v>2743.125</c:v>
                </c:pt>
                <c:pt idx="106">
                  <c:v>2683.5365853658536</c:v>
                </c:pt>
                <c:pt idx="107">
                  <c:v>2782.3529411764707</c:v>
                </c:pt>
                <c:pt idx="108">
                  <c:v>3006.086956521739</c:v>
                </c:pt>
                <c:pt idx="109">
                  <c:v>2822.3404255319151</c:v>
                </c:pt>
                <c:pt idx="110">
                  <c:v>2858.5858585858587</c:v>
                </c:pt>
                <c:pt idx="111">
                  <c:v>3022.3214285714284</c:v>
                </c:pt>
                <c:pt idx="112">
                  <c:v>2777.9527559055118</c:v>
                </c:pt>
                <c:pt idx="113">
                  <c:v>2724.7787610619471</c:v>
                </c:pt>
                <c:pt idx="114">
                  <c:v>2803</c:v>
                </c:pt>
                <c:pt idx="115">
                  <c:v>3094.9640287769785</c:v>
                </c:pt>
                <c:pt idx="116">
                  <c:v>2946.1538461538462</c:v>
                </c:pt>
                <c:pt idx="117">
                  <c:v>2853.2710280373831</c:v>
                </c:pt>
                <c:pt idx="118">
                  <c:v>2972.2772277227723</c:v>
                </c:pt>
                <c:pt idx="119">
                  <c:v>2802.2727272727275</c:v>
                </c:pt>
                <c:pt idx="120">
                  <c:v>2719.8347107438017</c:v>
                </c:pt>
                <c:pt idx="121">
                  <c:v>2770.1612903225805</c:v>
                </c:pt>
                <c:pt idx="122">
                  <c:v>2568.3760683760684</c:v>
                </c:pt>
                <c:pt idx="123">
                  <c:v>2585.9813084112147</c:v>
                </c:pt>
                <c:pt idx="124">
                  <c:v>2625</c:v>
                </c:pt>
                <c:pt idx="125">
                  <c:v>2653.3333333333335</c:v>
                </c:pt>
                <c:pt idx="126">
                  <c:v>2301.1363636363635</c:v>
                </c:pt>
                <c:pt idx="127">
                  <c:v>2247.5</c:v>
                </c:pt>
                <c:pt idx="128">
                  <c:v>2630.7692307692309</c:v>
                </c:pt>
                <c:pt idx="129">
                  <c:v>2518.9873417721519</c:v>
                </c:pt>
                <c:pt idx="130">
                  <c:v>2359.493670886076</c:v>
                </c:pt>
                <c:pt idx="131">
                  <c:v>2146.1538461538462</c:v>
                </c:pt>
                <c:pt idx="132">
                  <c:v>2336.8421052631579</c:v>
                </c:pt>
                <c:pt idx="133">
                  <c:v>2726.5957446808511</c:v>
                </c:pt>
                <c:pt idx="134">
                  <c:v>2577.5510204081634</c:v>
                </c:pt>
                <c:pt idx="135">
                  <c:v>2376</c:v>
                </c:pt>
                <c:pt idx="136">
                  <c:v>2757.7981651376149</c:v>
                </c:pt>
                <c:pt idx="137">
                  <c:v>2758.181818181818</c:v>
                </c:pt>
                <c:pt idx="138">
                  <c:v>2609.90099009901</c:v>
                </c:pt>
                <c:pt idx="139">
                  <c:v>2621.8487394957983</c:v>
                </c:pt>
                <c:pt idx="140">
                  <c:v>2553.8461538461538</c:v>
                </c:pt>
                <c:pt idx="141">
                  <c:v>2731.4814814814813</c:v>
                </c:pt>
                <c:pt idx="142">
                  <c:v>2582.4427480916029</c:v>
                </c:pt>
                <c:pt idx="143">
                  <c:v>2830.6569343065694</c:v>
                </c:pt>
                <c:pt idx="144">
                  <c:v>2585.9649122807018</c:v>
                </c:pt>
                <c:pt idx="145">
                  <c:v>2504.0816326530612</c:v>
                </c:pt>
                <c:pt idx="146">
                  <c:v>2476.8292682926831</c:v>
                </c:pt>
                <c:pt idx="147">
                  <c:v>2440.2298850574712</c:v>
                </c:pt>
                <c:pt idx="148">
                  <c:v>2284</c:v>
                </c:pt>
                <c:pt idx="149">
                  <c:v>2438.1578947368421</c:v>
                </c:pt>
                <c:pt idx="150">
                  <c:v>2442.5287356321837</c:v>
                </c:pt>
                <c:pt idx="151">
                  <c:v>2386.2745098039218</c:v>
                </c:pt>
                <c:pt idx="152">
                  <c:v>2979.591836734694</c:v>
                </c:pt>
                <c:pt idx="153">
                  <c:v>2891.6666666666665</c:v>
                </c:pt>
                <c:pt idx="154">
                  <c:v>2676.3440860215055</c:v>
                </c:pt>
                <c:pt idx="155">
                  <c:v>2549.532710280374</c:v>
                </c:pt>
                <c:pt idx="156">
                  <c:v>2487.6712328767121</c:v>
                </c:pt>
                <c:pt idx="157">
                  <c:v>2889.2307692307691</c:v>
                </c:pt>
                <c:pt idx="158">
                  <c:v>2864.705882352941</c:v>
                </c:pt>
                <c:pt idx="159">
                  <c:v>2694.2857142857142</c:v>
                </c:pt>
                <c:pt idx="160">
                  <c:v>2665.625</c:v>
                </c:pt>
                <c:pt idx="161">
                  <c:v>2853.5714285714284</c:v>
                </c:pt>
                <c:pt idx="162">
                  <c:v>2479.2452830188681</c:v>
                </c:pt>
                <c:pt idx="163">
                  <c:v>2347.6923076923076</c:v>
                </c:pt>
                <c:pt idx="164">
                  <c:v>2283.5820895522388</c:v>
                </c:pt>
                <c:pt idx="165">
                  <c:v>2442.8571428571427</c:v>
                </c:pt>
                <c:pt idx="166">
                  <c:v>2433.8461538461538</c:v>
                </c:pt>
                <c:pt idx="167">
                  <c:v>2786.6666666666665</c:v>
                </c:pt>
                <c:pt idx="168">
                  <c:v>2695.3125</c:v>
                </c:pt>
                <c:pt idx="169">
                  <c:v>2627.0270270270271</c:v>
                </c:pt>
                <c:pt idx="170">
                  <c:v>2485.5072463768115</c:v>
                </c:pt>
                <c:pt idx="171">
                  <c:v>2457.6271186440677</c:v>
                </c:pt>
                <c:pt idx="172">
                  <c:v>2460.9375</c:v>
                </c:pt>
                <c:pt idx="173">
                  <c:v>2531.4814814814813</c:v>
                </c:pt>
                <c:pt idx="174">
                  <c:v>2464.705882352941</c:v>
                </c:pt>
                <c:pt idx="175">
                  <c:v>2301.8867924528304</c:v>
                </c:pt>
                <c:pt idx="176">
                  <c:v>2417.7777777777778</c:v>
                </c:pt>
                <c:pt idx="177">
                  <c:v>2922.4137931034484</c:v>
                </c:pt>
                <c:pt idx="178">
                  <c:v>2716.9014084507044</c:v>
                </c:pt>
                <c:pt idx="179">
                  <c:v>2540.625</c:v>
                </c:pt>
                <c:pt idx="180">
                  <c:v>2563.0136986301368</c:v>
                </c:pt>
                <c:pt idx="181">
                  <c:v>2774.6031746031745</c:v>
                </c:pt>
                <c:pt idx="182">
                  <c:v>2789.5522388059703</c:v>
                </c:pt>
                <c:pt idx="183">
                  <c:v>2969.2307692307691</c:v>
                </c:pt>
                <c:pt idx="184">
                  <c:v>2587.0129870129872</c:v>
                </c:pt>
                <c:pt idx="185">
                  <c:v>2477.7777777777778</c:v>
                </c:pt>
                <c:pt idx="186">
                  <c:v>2544.4444444444443</c:v>
                </c:pt>
                <c:pt idx="187">
                  <c:v>2380.3571428571427</c:v>
                </c:pt>
                <c:pt idx="188">
                  <c:v>2858</c:v>
                </c:pt>
                <c:pt idx="189">
                  <c:v>2462.5</c:v>
                </c:pt>
                <c:pt idx="190">
                  <c:v>2396.875</c:v>
                </c:pt>
                <c:pt idx="191">
                  <c:v>2703.030303030303</c:v>
                </c:pt>
                <c:pt idx="192">
                  <c:v>2851.2195121951218</c:v>
                </c:pt>
                <c:pt idx="193">
                  <c:v>2850</c:v>
                </c:pt>
                <c:pt idx="194">
                  <c:v>3043.9024390243903</c:v>
                </c:pt>
                <c:pt idx="195">
                  <c:v>3036.6666666666665</c:v>
                </c:pt>
                <c:pt idx="196">
                  <c:v>2768.0851063829787</c:v>
                </c:pt>
                <c:pt idx="197">
                  <c:v>2637.5</c:v>
                </c:pt>
                <c:pt idx="198">
                  <c:v>2950</c:v>
                </c:pt>
                <c:pt idx="199">
                  <c:v>2686.8421052631579</c:v>
                </c:pt>
                <c:pt idx="200">
                  <c:v>2358.8235294117649</c:v>
                </c:pt>
                <c:pt idx="201">
                  <c:v>2417.0731707317073</c:v>
                </c:pt>
                <c:pt idx="202">
                  <c:v>2285.7142857142858</c:v>
                </c:pt>
                <c:pt idx="203">
                  <c:v>2236.6666666666665</c:v>
                </c:pt>
                <c:pt idx="204">
                  <c:v>2300</c:v>
                </c:pt>
                <c:pt idx="205">
                  <c:v>2511.1111111111113</c:v>
                </c:pt>
                <c:pt idx="206">
                  <c:v>2604.6153846153848</c:v>
                </c:pt>
                <c:pt idx="207">
                  <c:v>2663.6363636363635</c:v>
                </c:pt>
                <c:pt idx="208">
                  <c:v>2669.3548387096776</c:v>
                </c:pt>
                <c:pt idx="209">
                  <c:v>2762.5</c:v>
                </c:pt>
                <c:pt idx="210">
                  <c:v>2865</c:v>
                </c:pt>
                <c:pt idx="211">
                  <c:v>2454.1666666666665</c:v>
                </c:pt>
                <c:pt idx="212">
                  <c:v>2420.8333333333335</c:v>
                </c:pt>
                <c:pt idx="213">
                  <c:v>2284.090909090909</c:v>
                </c:pt>
                <c:pt idx="214">
                  <c:v>2543.1034482758619</c:v>
                </c:pt>
                <c:pt idx="215">
                  <c:v>2518.75</c:v>
                </c:pt>
                <c:pt idx="216">
                  <c:v>2776.6666666666665</c:v>
                </c:pt>
                <c:pt idx="217">
                  <c:v>2697.5</c:v>
                </c:pt>
                <c:pt idx="218">
                  <c:v>2364.2857142857142</c:v>
                </c:pt>
                <c:pt idx="219">
                  <c:v>2660</c:v>
                </c:pt>
                <c:pt idx="220">
                  <c:v>2506.4516129032259</c:v>
                </c:pt>
                <c:pt idx="221">
                  <c:v>2290.4761904761904</c:v>
                </c:pt>
                <c:pt idx="222">
                  <c:v>2590.3225806451615</c:v>
                </c:pt>
                <c:pt idx="223">
                  <c:v>2666.6666666666665</c:v>
                </c:pt>
                <c:pt idx="224">
                  <c:v>2609.090909090909</c:v>
                </c:pt>
                <c:pt idx="225">
                  <c:v>2640</c:v>
                </c:pt>
                <c:pt idx="226">
                  <c:v>2623.0769230769229</c:v>
                </c:pt>
                <c:pt idx="227">
                  <c:v>2719.0476190476193</c:v>
                </c:pt>
                <c:pt idx="228">
                  <c:v>2563.6363636363635</c:v>
                </c:pt>
                <c:pt idx="229">
                  <c:v>2470.8333333333335</c:v>
                </c:pt>
                <c:pt idx="230">
                  <c:v>2420.5882352941176</c:v>
                </c:pt>
                <c:pt idx="231">
                  <c:v>2212.121212121212</c:v>
                </c:pt>
                <c:pt idx="232">
                  <c:v>2329.268292682927</c:v>
                </c:pt>
                <c:pt idx="233">
                  <c:v>2187.2727272727275</c:v>
                </c:pt>
                <c:pt idx="234">
                  <c:v>2328.0701754385964</c:v>
                </c:pt>
                <c:pt idx="235">
                  <c:v>2335.7142857142858</c:v>
                </c:pt>
                <c:pt idx="236">
                  <c:v>2453.5714285714284</c:v>
                </c:pt>
                <c:pt idx="237">
                  <c:v>2534.4262295081967</c:v>
                </c:pt>
                <c:pt idx="238">
                  <c:v>2562.5</c:v>
                </c:pt>
                <c:pt idx="239">
                  <c:v>2785.7142857142858</c:v>
                </c:pt>
                <c:pt idx="240">
                  <c:v>2966.6666666666665</c:v>
                </c:pt>
                <c:pt idx="241">
                  <c:v>3159.7014925373132</c:v>
                </c:pt>
                <c:pt idx="242">
                  <c:v>2916</c:v>
                </c:pt>
                <c:pt idx="243">
                  <c:v>2781.818181818182</c:v>
                </c:pt>
                <c:pt idx="244">
                  <c:v>2874.2857142857142</c:v>
                </c:pt>
                <c:pt idx="245">
                  <c:v>3081.0810810810813</c:v>
                </c:pt>
                <c:pt idx="246">
                  <c:v>3190.2439024390242</c:v>
                </c:pt>
                <c:pt idx="247">
                  <c:v>2716.2162162162163</c:v>
                </c:pt>
                <c:pt idx="248">
                  <c:v>2279.4117647058824</c:v>
                </c:pt>
                <c:pt idx="249">
                  <c:v>2320.6896551724139</c:v>
                </c:pt>
                <c:pt idx="250">
                  <c:v>2400</c:v>
                </c:pt>
                <c:pt idx="251">
                  <c:v>2603.8461538461538</c:v>
                </c:pt>
                <c:pt idx="252">
                  <c:v>3368.9655172413795</c:v>
                </c:pt>
                <c:pt idx="253">
                  <c:v>2415.7894736842104</c:v>
                </c:pt>
                <c:pt idx="254">
                  <c:v>2680.9523809523807</c:v>
                </c:pt>
                <c:pt idx="255">
                  <c:v>2534.1463414634145</c:v>
                </c:pt>
                <c:pt idx="256">
                  <c:v>2874.4680851063831</c:v>
                </c:pt>
                <c:pt idx="257">
                  <c:v>2595.2380952380954</c:v>
                </c:pt>
                <c:pt idx="258">
                  <c:v>2776.9230769230771</c:v>
                </c:pt>
                <c:pt idx="259">
                  <c:v>2564.1509433962265</c:v>
                </c:pt>
                <c:pt idx="260">
                  <c:v>2701.0752688172042</c:v>
                </c:pt>
                <c:pt idx="261">
                  <c:v>2500</c:v>
                </c:pt>
                <c:pt idx="262">
                  <c:v>2474.6987951807228</c:v>
                </c:pt>
                <c:pt idx="263">
                  <c:v>2660</c:v>
                </c:pt>
                <c:pt idx="264">
                  <c:v>2486.9047619047619</c:v>
                </c:pt>
                <c:pt idx="265">
                  <c:v>2494.2528735632186</c:v>
                </c:pt>
                <c:pt idx="266">
                  <c:v>2429.4871794871797</c:v>
                </c:pt>
                <c:pt idx="267">
                  <c:v>2408.5365853658536</c:v>
                </c:pt>
                <c:pt idx="268">
                  <c:v>2725.2747252747254</c:v>
                </c:pt>
                <c:pt idx="269">
                  <c:v>2367.9487179487178</c:v>
                </c:pt>
                <c:pt idx="270">
                  <c:v>2374.3589743589741</c:v>
                </c:pt>
                <c:pt idx="271">
                  <c:v>2445.977011494253</c:v>
                </c:pt>
                <c:pt idx="272">
                  <c:v>2304.3478260869565</c:v>
                </c:pt>
                <c:pt idx="273">
                  <c:v>2354.5454545454545</c:v>
                </c:pt>
                <c:pt idx="274">
                  <c:v>2349.090909090909</c:v>
                </c:pt>
                <c:pt idx="275">
                  <c:v>2380</c:v>
                </c:pt>
                <c:pt idx="276">
                  <c:v>2500</c:v>
                </c:pt>
                <c:pt idx="277">
                  <c:v>2411.9047619047619</c:v>
                </c:pt>
                <c:pt idx="278">
                  <c:v>2385.217391304348</c:v>
                </c:pt>
                <c:pt idx="279">
                  <c:v>2391.304347826087</c:v>
                </c:pt>
                <c:pt idx="280">
                  <c:v>2348</c:v>
                </c:pt>
                <c:pt idx="281">
                  <c:v>2382.1428571428573</c:v>
                </c:pt>
                <c:pt idx="282">
                  <c:v>2484.7619047619046</c:v>
                </c:pt>
                <c:pt idx="283">
                  <c:v>2622.2222222222222</c:v>
                </c:pt>
                <c:pt idx="284">
                  <c:v>2629.4736842105262</c:v>
                </c:pt>
                <c:pt idx="285">
                  <c:v>2623.0769230769229</c:v>
                </c:pt>
                <c:pt idx="286">
                  <c:v>2467.8160919540228</c:v>
                </c:pt>
                <c:pt idx="287">
                  <c:v>2665.1162790697676</c:v>
                </c:pt>
                <c:pt idx="288">
                  <c:v>2442.2535211267605</c:v>
                </c:pt>
                <c:pt idx="289">
                  <c:v>2952.8089887640449</c:v>
                </c:pt>
                <c:pt idx="290">
                  <c:v>2815.0684931506848</c:v>
                </c:pt>
                <c:pt idx="291">
                  <c:v>2635.8208955223881</c:v>
                </c:pt>
                <c:pt idx="292">
                  <c:v>2571.4285714285716</c:v>
                </c:pt>
                <c:pt idx="293">
                  <c:v>2661.1940298507461</c:v>
                </c:pt>
                <c:pt idx="294">
                  <c:v>2407.1428571428573</c:v>
                </c:pt>
                <c:pt idx="295">
                  <c:v>2563.0630630630631</c:v>
                </c:pt>
                <c:pt idx="296">
                  <c:v>2537</c:v>
                </c:pt>
                <c:pt idx="297">
                  <c:v>2417.7777777777778</c:v>
                </c:pt>
                <c:pt idx="298">
                  <c:v>2438.75</c:v>
                </c:pt>
                <c:pt idx="299">
                  <c:v>2505.7471264367814</c:v>
                </c:pt>
                <c:pt idx="300">
                  <c:v>2528.1553398058254</c:v>
                </c:pt>
                <c:pt idx="301">
                  <c:v>2552.9914529914531</c:v>
                </c:pt>
                <c:pt idx="302">
                  <c:v>2446.3157894736842</c:v>
                </c:pt>
                <c:pt idx="303">
                  <c:v>2522.2222222222222</c:v>
                </c:pt>
                <c:pt idx="304">
                  <c:v>2769.8795180722891</c:v>
                </c:pt>
                <c:pt idx="305">
                  <c:v>2477.0491803278687</c:v>
                </c:pt>
                <c:pt idx="306">
                  <c:v>2978.125</c:v>
                </c:pt>
                <c:pt idx="307">
                  <c:v>2962.8205128205127</c:v>
                </c:pt>
                <c:pt idx="308">
                  <c:v>2898.7012987012986</c:v>
                </c:pt>
                <c:pt idx="309">
                  <c:v>2727.6595744680849</c:v>
                </c:pt>
                <c:pt idx="310">
                  <c:v>2624.5098039215686</c:v>
                </c:pt>
                <c:pt idx="311">
                  <c:v>2774.5454545454545</c:v>
                </c:pt>
                <c:pt idx="312">
                  <c:v>2565.765765765766</c:v>
                </c:pt>
                <c:pt idx="313">
                  <c:v>3001.9801980198022</c:v>
                </c:pt>
                <c:pt idx="314">
                  <c:v>2709.2592592592591</c:v>
                </c:pt>
                <c:pt idx="315">
                  <c:v>2666.6666666666665</c:v>
                </c:pt>
                <c:pt idx="316">
                  <c:v>2815</c:v>
                </c:pt>
                <c:pt idx="317">
                  <c:v>2704.2253521126759</c:v>
                </c:pt>
                <c:pt idx="318">
                  <c:v>2921.4285714285716</c:v>
                </c:pt>
                <c:pt idx="319">
                  <c:v>2580.3278688524592</c:v>
                </c:pt>
                <c:pt idx="320">
                  <c:v>2428.8135593220341</c:v>
                </c:pt>
                <c:pt idx="321">
                  <c:v>2550</c:v>
                </c:pt>
                <c:pt idx="322">
                  <c:v>2740.9638554216867</c:v>
                </c:pt>
                <c:pt idx="323">
                  <c:v>2770.5128205128203</c:v>
                </c:pt>
                <c:pt idx="324">
                  <c:v>2696.1038961038962</c:v>
                </c:pt>
                <c:pt idx="325">
                  <c:v>2745.744680851064</c:v>
                </c:pt>
                <c:pt idx="326">
                  <c:v>2478.5714285714284</c:v>
                </c:pt>
                <c:pt idx="327">
                  <c:v>2723.0769230769229</c:v>
                </c:pt>
                <c:pt idx="328">
                  <c:v>2864.6464646464647</c:v>
                </c:pt>
                <c:pt idx="329">
                  <c:v>2857.5757575757575</c:v>
                </c:pt>
                <c:pt idx="330">
                  <c:v>2851.9607843137255</c:v>
                </c:pt>
                <c:pt idx="331">
                  <c:v>2946.875</c:v>
                </c:pt>
                <c:pt idx="332">
                  <c:v>2890.909090909091</c:v>
                </c:pt>
                <c:pt idx="333">
                  <c:v>2947.7064220183488</c:v>
                </c:pt>
                <c:pt idx="334">
                  <c:v>2708.0808080808079</c:v>
                </c:pt>
                <c:pt idx="335">
                  <c:v>2630.7692307692309</c:v>
                </c:pt>
                <c:pt idx="336">
                  <c:v>2828.8659793814431</c:v>
                </c:pt>
                <c:pt idx="337">
                  <c:v>2868.627450980392</c:v>
                </c:pt>
                <c:pt idx="338">
                  <c:v>2723.5294117647059</c:v>
                </c:pt>
                <c:pt idx="339">
                  <c:v>2718</c:v>
                </c:pt>
                <c:pt idx="340">
                  <c:v>2797.3451327433627</c:v>
                </c:pt>
                <c:pt idx="341">
                  <c:v>2520.7547169811319</c:v>
                </c:pt>
                <c:pt idx="342">
                  <c:v>2717.7966101694915</c:v>
                </c:pt>
                <c:pt idx="343">
                  <c:v>2579.8076923076924</c:v>
                </c:pt>
                <c:pt idx="344">
                  <c:v>2466.2790697674418</c:v>
                </c:pt>
                <c:pt idx="345">
                  <c:v>2401.25</c:v>
                </c:pt>
                <c:pt idx="346">
                  <c:v>2312.5</c:v>
                </c:pt>
                <c:pt idx="347">
                  <c:v>2588.5416666666665</c:v>
                </c:pt>
                <c:pt idx="348">
                  <c:v>2617.4418604651164</c:v>
                </c:pt>
                <c:pt idx="349">
                  <c:v>2428.9473684210525</c:v>
                </c:pt>
                <c:pt idx="350">
                  <c:v>2550.7462686567164</c:v>
                </c:pt>
                <c:pt idx="351">
                  <c:v>2617.1875</c:v>
                </c:pt>
                <c:pt idx="352">
                  <c:v>2481.9444444444443</c:v>
                </c:pt>
                <c:pt idx="353">
                  <c:v>2498.7341772151899</c:v>
                </c:pt>
                <c:pt idx="354">
                  <c:v>2244.4444444444443</c:v>
                </c:pt>
                <c:pt idx="355">
                  <c:v>2057.6923076923076</c:v>
                </c:pt>
                <c:pt idx="356">
                  <c:v>1958.3333333333333</c:v>
                </c:pt>
                <c:pt idx="357">
                  <c:v>2155.9322033898306</c:v>
                </c:pt>
                <c:pt idx="358">
                  <c:v>2078.1512605042017</c:v>
                </c:pt>
                <c:pt idx="359">
                  <c:v>2160</c:v>
                </c:pt>
                <c:pt idx="360">
                  <c:v>2259.4594594594596</c:v>
                </c:pt>
                <c:pt idx="361">
                  <c:v>2358.8785046728972</c:v>
                </c:pt>
                <c:pt idx="362">
                  <c:v>2438.9473684210525</c:v>
                </c:pt>
                <c:pt idx="363">
                  <c:v>2425.2252252252251</c:v>
                </c:pt>
                <c:pt idx="364">
                  <c:v>2472</c:v>
                </c:pt>
                <c:pt idx="365">
                  <c:v>2185.5421686746986</c:v>
                </c:pt>
                <c:pt idx="366">
                  <c:v>2362.5</c:v>
                </c:pt>
                <c:pt idx="367">
                  <c:v>2423.4042553191489</c:v>
                </c:pt>
                <c:pt idx="368">
                  <c:v>2534.6153846153848</c:v>
                </c:pt>
                <c:pt idx="369">
                  <c:v>2548.6842105263158</c:v>
                </c:pt>
                <c:pt idx="370">
                  <c:v>2645.9183673469388</c:v>
                </c:pt>
                <c:pt idx="371">
                  <c:v>2600.8264462809916</c:v>
                </c:pt>
                <c:pt idx="372">
                  <c:v>2609.6774193548385</c:v>
                </c:pt>
                <c:pt idx="373">
                  <c:v>2674.3801652892562</c:v>
                </c:pt>
                <c:pt idx="374">
                  <c:v>2660.8695652173915</c:v>
                </c:pt>
                <c:pt idx="375">
                  <c:v>2640.7407407407409</c:v>
                </c:pt>
                <c:pt idx="376">
                  <c:v>2539.2857142857142</c:v>
                </c:pt>
                <c:pt idx="377">
                  <c:v>2580.5555555555557</c:v>
                </c:pt>
                <c:pt idx="378">
                  <c:v>2522.9166666666665</c:v>
                </c:pt>
                <c:pt idx="379">
                  <c:v>2486.8686868686868</c:v>
                </c:pt>
                <c:pt idx="380">
                  <c:v>2185.3333333333335</c:v>
                </c:pt>
                <c:pt idx="381">
                  <c:v>2187.878787878788</c:v>
                </c:pt>
                <c:pt idx="382">
                  <c:v>2374.0740740740739</c:v>
                </c:pt>
                <c:pt idx="383">
                  <c:v>2624.3902439024391</c:v>
                </c:pt>
                <c:pt idx="384">
                  <c:v>2570.3703703703704</c:v>
                </c:pt>
                <c:pt idx="385">
                  <c:v>3058.8235294117649</c:v>
                </c:pt>
                <c:pt idx="386">
                  <c:v>3222.5806451612902</c:v>
                </c:pt>
                <c:pt idx="387">
                  <c:v>2842.8571428571427</c:v>
                </c:pt>
                <c:pt idx="388">
                  <c:v>3133.3333333333335</c:v>
                </c:pt>
                <c:pt idx="389">
                  <c:v>2824</c:v>
                </c:pt>
                <c:pt idx="390">
                  <c:v>2948</c:v>
                </c:pt>
                <c:pt idx="391">
                  <c:v>3010</c:v>
                </c:pt>
                <c:pt idx="392">
                  <c:v>3081.25</c:v>
                </c:pt>
                <c:pt idx="393">
                  <c:v>3400</c:v>
                </c:pt>
                <c:pt idx="394">
                  <c:v>3320</c:v>
                </c:pt>
                <c:pt idx="395">
                  <c:v>4554.545454545455</c:v>
                </c:pt>
                <c:pt idx="396">
                  <c:v>3375</c:v>
                </c:pt>
                <c:pt idx="397">
                  <c:v>3400</c:v>
                </c:pt>
              </c:numCache>
            </c:numRef>
          </c:val>
          <c:smooth val="0"/>
          <c:extLst>
            <c:ext xmlns:c16="http://schemas.microsoft.com/office/drawing/2014/chart" uri="{C3380CC4-5D6E-409C-BE32-E72D297353CC}">
              <c16:uniqueId val="{00000002-7118-464E-BED4-34F0FFE8FBB1}"/>
            </c:ext>
          </c:extLst>
        </c:ser>
        <c:ser>
          <c:idx val="3"/>
          <c:order val="3"/>
          <c:tx>
            <c:strRef>
              <c:f>ArrayList_B!$M$5:$M$6</c:f>
              <c:strCache>
                <c:ptCount val="1"/>
                <c:pt idx="0">
                  <c:v>removeAt</c:v>
                </c:pt>
              </c:strCache>
            </c:strRef>
          </c:tx>
          <c:marker>
            <c:symbol val="none"/>
          </c:marker>
          <c:cat>
            <c:strRef>
              <c:f>ArrayList_B!$I$7:$I$406</c:f>
              <c:strCache>
                <c:ptCount val="399"/>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strCache>
            </c:strRef>
          </c:cat>
          <c:val>
            <c:numRef>
              <c:f>ArrayList_B!$M$7:$M$406</c:f>
              <c:numCache>
                <c:formatCode>General</c:formatCode>
                <c:ptCount val="399"/>
                <c:pt idx="1">
                  <c:v>480.39215686274508</c:v>
                </c:pt>
                <c:pt idx="2">
                  <c:v>1221.2328767123288</c:v>
                </c:pt>
                <c:pt idx="3">
                  <c:v>1537.5</c:v>
                </c:pt>
                <c:pt idx="4">
                  <c:v>1772.9166666666667</c:v>
                </c:pt>
                <c:pt idx="5">
                  <c:v>1726.8456375838925</c:v>
                </c:pt>
                <c:pt idx="6">
                  <c:v>1978.0487804878048</c:v>
                </c:pt>
                <c:pt idx="7">
                  <c:v>1989.6</c:v>
                </c:pt>
                <c:pt idx="8">
                  <c:v>1720</c:v>
                </c:pt>
                <c:pt idx="9">
                  <c:v>1931.6326530612246</c:v>
                </c:pt>
                <c:pt idx="10">
                  <c:v>2205.8823529411766</c:v>
                </c:pt>
                <c:pt idx="11">
                  <c:v>2160.5633802816901</c:v>
                </c:pt>
                <c:pt idx="12">
                  <c:v>2097.0588235294117</c:v>
                </c:pt>
                <c:pt idx="13">
                  <c:v>1943.661971830986</c:v>
                </c:pt>
                <c:pt idx="14">
                  <c:v>1916.9811320754718</c:v>
                </c:pt>
                <c:pt idx="15">
                  <c:v>2006.6666666666667</c:v>
                </c:pt>
                <c:pt idx="16">
                  <c:v>1993.8775510204082</c:v>
                </c:pt>
                <c:pt idx="17">
                  <c:v>2391.4893617021276</c:v>
                </c:pt>
                <c:pt idx="18">
                  <c:v>2022</c:v>
                </c:pt>
                <c:pt idx="19">
                  <c:v>2160.7142857142858</c:v>
                </c:pt>
                <c:pt idx="20">
                  <c:v>1935.8974358974358</c:v>
                </c:pt>
                <c:pt idx="21">
                  <c:v>1926.027397260274</c:v>
                </c:pt>
                <c:pt idx="22">
                  <c:v>2120.2702702702704</c:v>
                </c:pt>
                <c:pt idx="23">
                  <c:v>1795.0819672131147</c:v>
                </c:pt>
                <c:pt idx="24">
                  <c:v>1877.4193548387098</c:v>
                </c:pt>
                <c:pt idx="25">
                  <c:v>1724.2424242424242</c:v>
                </c:pt>
                <c:pt idx="26">
                  <c:v>1795.3488372093022</c:v>
                </c:pt>
                <c:pt idx="27">
                  <c:v>2143.75</c:v>
                </c:pt>
                <c:pt idx="28">
                  <c:v>2085.4545454545455</c:v>
                </c:pt>
                <c:pt idx="29">
                  <c:v>1991.7525773195875</c:v>
                </c:pt>
                <c:pt idx="30">
                  <c:v>1918.2608695652175</c:v>
                </c:pt>
                <c:pt idx="31">
                  <c:v>1896.1904761904761</c:v>
                </c:pt>
                <c:pt idx="32">
                  <c:v>2382.9545454545455</c:v>
                </c:pt>
                <c:pt idx="33">
                  <c:v>2664.835164835165</c:v>
                </c:pt>
                <c:pt idx="34">
                  <c:v>2293.3333333333335</c:v>
                </c:pt>
                <c:pt idx="35">
                  <c:v>2222.680412371134</c:v>
                </c:pt>
                <c:pt idx="36">
                  <c:v>2293.6842105263158</c:v>
                </c:pt>
                <c:pt idx="37">
                  <c:v>2649.1228070175439</c:v>
                </c:pt>
                <c:pt idx="38">
                  <c:v>2455.3398058252428</c:v>
                </c:pt>
                <c:pt idx="39">
                  <c:v>2539.2857142857142</c:v>
                </c:pt>
                <c:pt idx="40">
                  <c:v>2708.7301587301586</c:v>
                </c:pt>
                <c:pt idx="41">
                  <c:v>2375.6302521008402</c:v>
                </c:pt>
                <c:pt idx="42">
                  <c:v>2426.9230769230771</c:v>
                </c:pt>
                <c:pt idx="43">
                  <c:v>2655.1020408163267</c:v>
                </c:pt>
                <c:pt idx="44">
                  <c:v>2445.9459459459458</c:v>
                </c:pt>
                <c:pt idx="45">
                  <c:v>2245.7627118644068</c:v>
                </c:pt>
                <c:pt idx="46">
                  <c:v>2734.782608695652</c:v>
                </c:pt>
                <c:pt idx="47">
                  <c:v>2473.5294117647059</c:v>
                </c:pt>
                <c:pt idx="48">
                  <c:v>2406.4516129032259</c:v>
                </c:pt>
                <c:pt idx="49">
                  <c:v>2475.6097560975609</c:v>
                </c:pt>
                <c:pt idx="50">
                  <c:v>2469.2307692307691</c:v>
                </c:pt>
                <c:pt idx="51">
                  <c:v>2310.9243697478992</c:v>
                </c:pt>
                <c:pt idx="52">
                  <c:v>2410.6796116504856</c:v>
                </c:pt>
                <c:pt idx="53">
                  <c:v>2325.8620689655172</c:v>
                </c:pt>
                <c:pt idx="54">
                  <c:v>2158.1196581196582</c:v>
                </c:pt>
                <c:pt idx="55">
                  <c:v>2395.2380952380954</c:v>
                </c:pt>
                <c:pt idx="56">
                  <c:v>2383.0769230769229</c:v>
                </c:pt>
                <c:pt idx="57">
                  <c:v>2266.6666666666665</c:v>
                </c:pt>
                <c:pt idx="58">
                  <c:v>2129.0598290598291</c:v>
                </c:pt>
                <c:pt idx="59">
                  <c:v>2334.2281879194629</c:v>
                </c:pt>
                <c:pt idx="60">
                  <c:v>3275.187969924812</c:v>
                </c:pt>
                <c:pt idx="61">
                  <c:v>2676.1194029850744</c:v>
                </c:pt>
                <c:pt idx="62">
                  <c:v>2632.8571428571427</c:v>
                </c:pt>
                <c:pt idx="63">
                  <c:v>2353.3333333333335</c:v>
                </c:pt>
                <c:pt idx="64">
                  <c:v>2419.2592592592591</c:v>
                </c:pt>
                <c:pt idx="65">
                  <c:v>2571.7948717948716</c:v>
                </c:pt>
                <c:pt idx="66">
                  <c:v>2376.4150943396226</c:v>
                </c:pt>
                <c:pt idx="67">
                  <c:v>2327.6190476190477</c:v>
                </c:pt>
                <c:pt idx="68">
                  <c:v>2354.2372881355932</c:v>
                </c:pt>
                <c:pt idx="69">
                  <c:v>2386.3247863247861</c:v>
                </c:pt>
                <c:pt idx="70">
                  <c:v>2157.3643410852715</c:v>
                </c:pt>
                <c:pt idx="71">
                  <c:v>2133.8461538461538</c:v>
                </c:pt>
                <c:pt idx="72">
                  <c:v>2275</c:v>
                </c:pt>
                <c:pt idx="73">
                  <c:v>2347.4285714285716</c:v>
                </c:pt>
                <c:pt idx="74">
                  <c:v>2443.1034482758619</c:v>
                </c:pt>
                <c:pt idx="75">
                  <c:v>2400</c:v>
                </c:pt>
                <c:pt idx="76">
                  <c:v>2257.4193548387098</c:v>
                </c:pt>
                <c:pt idx="77">
                  <c:v>2146.969696969697</c:v>
                </c:pt>
                <c:pt idx="78">
                  <c:v>2125</c:v>
                </c:pt>
                <c:pt idx="79">
                  <c:v>2088</c:v>
                </c:pt>
                <c:pt idx="80">
                  <c:v>2197.0149253731342</c:v>
                </c:pt>
                <c:pt idx="81">
                  <c:v>2073.6842105263158</c:v>
                </c:pt>
                <c:pt idx="82">
                  <c:v>2185.6209150326799</c:v>
                </c:pt>
                <c:pt idx="83">
                  <c:v>2026.4367816091954</c:v>
                </c:pt>
                <c:pt idx="84">
                  <c:v>2177.9487179487178</c:v>
                </c:pt>
                <c:pt idx="85">
                  <c:v>2184.9740932642485</c:v>
                </c:pt>
                <c:pt idx="86">
                  <c:v>2302.5641025641025</c:v>
                </c:pt>
                <c:pt idx="87">
                  <c:v>2363.5514018691588</c:v>
                </c:pt>
                <c:pt idx="88">
                  <c:v>2489.855072463768</c:v>
                </c:pt>
                <c:pt idx="89">
                  <c:v>2425.8064516129034</c:v>
                </c:pt>
                <c:pt idx="90">
                  <c:v>2442.1686746987953</c:v>
                </c:pt>
                <c:pt idx="91">
                  <c:v>2394.3965517241381</c:v>
                </c:pt>
                <c:pt idx="92">
                  <c:v>2302.8301886792451</c:v>
                </c:pt>
                <c:pt idx="93">
                  <c:v>2418.1286549707602</c:v>
                </c:pt>
                <c:pt idx="94">
                  <c:v>2276.3313609467455</c:v>
                </c:pt>
                <c:pt idx="95">
                  <c:v>2250</c:v>
                </c:pt>
                <c:pt idx="96">
                  <c:v>2147.8260869565215</c:v>
                </c:pt>
                <c:pt idx="97">
                  <c:v>2299.1666666666665</c:v>
                </c:pt>
                <c:pt idx="98">
                  <c:v>2497.2972972972975</c:v>
                </c:pt>
                <c:pt idx="99">
                  <c:v>2422.6890756302523</c:v>
                </c:pt>
                <c:pt idx="100">
                  <c:v>2548.2517482517483</c:v>
                </c:pt>
                <c:pt idx="101">
                  <c:v>2455.7471264367814</c:v>
                </c:pt>
                <c:pt idx="102">
                  <c:v>2606.5359477124184</c:v>
                </c:pt>
                <c:pt idx="103">
                  <c:v>2505.4054054054054</c:v>
                </c:pt>
                <c:pt idx="104">
                  <c:v>2543.3962264150941</c:v>
                </c:pt>
                <c:pt idx="105">
                  <c:v>2519.6202531645567</c:v>
                </c:pt>
                <c:pt idx="106">
                  <c:v>2670.625</c:v>
                </c:pt>
                <c:pt idx="107">
                  <c:v>2807.3170731707319</c:v>
                </c:pt>
                <c:pt idx="108">
                  <c:v>2461.7647058823532</c:v>
                </c:pt>
                <c:pt idx="109">
                  <c:v>2849.5652173913045</c:v>
                </c:pt>
                <c:pt idx="110">
                  <c:v>2618.0851063829787</c:v>
                </c:pt>
                <c:pt idx="111">
                  <c:v>2576.7676767676767</c:v>
                </c:pt>
                <c:pt idx="112">
                  <c:v>2595.5357142857142</c:v>
                </c:pt>
                <c:pt idx="113">
                  <c:v>2681.8897637795276</c:v>
                </c:pt>
                <c:pt idx="114">
                  <c:v>2597.3451327433627</c:v>
                </c:pt>
                <c:pt idx="115">
                  <c:v>2468</c:v>
                </c:pt>
                <c:pt idx="116">
                  <c:v>2798.5611510791368</c:v>
                </c:pt>
                <c:pt idx="117">
                  <c:v>2746.1538461538462</c:v>
                </c:pt>
                <c:pt idx="118">
                  <c:v>2585.0467289719627</c:v>
                </c:pt>
                <c:pt idx="119">
                  <c:v>2747.5247524752476</c:v>
                </c:pt>
                <c:pt idx="120">
                  <c:v>2631.060606060606</c:v>
                </c:pt>
                <c:pt idx="121">
                  <c:v>2561.1570247933882</c:v>
                </c:pt>
                <c:pt idx="122">
                  <c:v>2507.2580645161293</c:v>
                </c:pt>
                <c:pt idx="123">
                  <c:v>2362.3931623931626</c:v>
                </c:pt>
                <c:pt idx="124">
                  <c:v>2384.1121495327102</c:v>
                </c:pt>
                <c:pt idx="125">
                  <c:v>2399.1935483870966</c:v>
                </c:pt>
                <c:pt idx="126">
                  <c:v>2245.7142857142858</c:v>
                </c:pt>
                <c:pt idx="127">
                  <c:v>2264.7727272727275</c:v>
                </c:pt>
                <c:pt idx="128">
                  <c:v>2122.5</c:v>
                </c:pt>
                <c:pt idx="129">
                  <c:v>2387.1794871794873</c:v>
                </c:pt>
                <c:pt idx="130">
                  <c:v>2286.0759493670885</c:v>
                </c:pt>
                <c:pt idx="131">
                  <c:v>2422.7848101265822</c:v>
                </c:pt>
                <c:pt idx="132">
                  <c:v>2127.6923076923076</c:v>
                </c:pt>
                <c:pt idx="133">
                  <c:v>2312.6315789473683</c:v>
                </c:pt>
                <c:pt idx="134">
                  <c:v>2490.4255319148938</c:v>
                </c:pt>
                <c:pt idx="135">
                  <c:v>2314.2857142857142</c:v>
                </c:pt>
                <c:pt idx="136">
                  <c:v>2271</c:v>
                </c:pt>
                <c:pt idx="137">
                  <c:v>2400.9174311926604</c:v>
                </c:pt>
                <c:pt idx="138">
                  <c:v>2609.090909090909</c:v>
                </c:pt>
                <c:pt idx="139">
                  <c:v>2400</c:v>
                </c:pt>
                <c:pt idx="140">
                  <c:v>2447.8991596638657</c:v>
                </c:pt>
                <c:pt idx="141">
                  <c:v>2458.9743589743589</c:v>
                </c:pt>
                <c:pt idx="142">
                  <c:v>2662.962962962963</c:v>
                </c:pt>
                <c:pt idx="143">
                  <c:v>2409.1603053435115</c:v>
                </c:pt>
                <c:pt idx="144">
                  <c:v>2625.5474452554745</c:v>
                </c:pt>
                <c:pt idx="145">
                  <c:v>2512.280701754386</c:v>
                </c:pt>
                <c:pt idx="146">
                  <c:v>2329.591836734694</c:v>
                </c:pt>
                <c:pt idx="147">
                  <c:v>2300</c:v>
                </c:pt>
                <c:pt idx="148">
                  <c:v>2294.2528735632186</c:v>
                </c:pt>
                <c:pt idx="149">
                  <c:v>2233.3333333333335</c:v>
                </c:pt>
                <c:pt idx="150">
                  <c:v>2347.3684210526317</c:v>
                </c:pt>
                <c:pt idx="151">
                  <c:v>2265.5172413793102</c:v>
                </c:pt>
                <c:pt idx="152">
                  <c:v>2320.5882352941176</c:v>
                </c:pt>
                <c:pt idx="153">
                  <c:v>2730.612244897959</c:v>
                </c:pt>
                <c:pt idx="154">
                  <c:v>2777.0833333333335</c:v>
                </c:pt>
                <c:pt idx="155">
                  <c:v>2510.7526881720432</c:v>
                </c:pt>
                <c:pt idx="156">
                  <c:v>2258.8785046728972</c:v>
                </c:pt>
                <c:pt idx="157">
                  <c:v>2482.1917808219177</c:v>
                </c:pt>
                <c:pt idx="158">
                  <c:v>2847.6923076923076</c:v>
                </c:pt>
                <c:pt idx="159">
                  <c:v>2858.8235294117649</c:v>
                </c:pt>
                <c:pt idx="160">
                  <c:v>2625.7142857142858</c:v>
                </c:pt>
                <c:pt idx="161">
                  <c:v>2543.75</c:v>
                </c:pt>
                <c:pt idx="162">
                  <c:v>2828.5714285714284</c:v>
                </c:pt>
                <c:pt idx="163">
                  <c:v>2381.132075471698</c:v>
                </c:pt>
                <c:pt idx="164">
                  <c:v>2155.3846153846152</c:v>
                </c:pt>
                <c:pt idx="165">
                  <c:v>2305.9701492537315</c:v>
                </c:pt>
                <c:pt idx="166">
                  <c:v>2209.5238095238096</c:v>
                </c:pt>
                <c:pt idx="167">
                  <c:v>2283.0769230769229</c:v>
                </c:pt>
                <c:pt idx="168">
                  <c:v>2413.3333333333335</c:v>
                </c:pt>
                <c:pt idx="169">
                  <c:v>2481.25</c:v>
                </c:pt>
                <c:pt idx="170">
                  <c:v>2529.7297297297296</c:v>
                </c:pt>
                <c:pt idx="171">
                  <c:v>2504.3478260869565</c:v>
                </c:pt>
                <c:pt idx="172">
                  <c:v>2305.0847457627119</c:v>
                </c:pt>
                <c:pt idx="173">
                  <c:v>2389.0625</c:v>
                </c:pt>
                <c:pt idx="174">
                  <c:v>2361.1111111111113</c:v>
                </c:pt>
                <c:pt idx="175">
                  <c:v>2443.1372549019607</c:v>
                </c:pt>
                <c:pt idx="176">
                  <c:v>2213.2075471698113</c:v>
                </c:pt>
                <c:pt idx="177">
                  <c:v>2155.5555555555557</c:v>
                </c:pt>
                <c:pt idx="178">
                  <c:v>2384.4827586206898</c:v>
                </c:pt>
                <c:pt idx="179">
                  <c:v>2569.0140845070423</c:v>
                </c:pt>
                <c:pt idx="180">
                  <c:v>2581.25</c:v>
                </c:pt>
                <c:pt idx="181">
                  <c:v>2309.5890410958905</c:v>
                </c:pt>
                <c:pt idx="182">
                  <c:v>2447.6190476190477</c:v>
                </c:pt>
                <c:pt idx="183">
                  <c:v>2377.6119402985073</c:v>
                </c:pt>
                <c:pt idx="184">
                  <c:v>2476.9230769230771</c:v>
                </c:pt>
                <c:pt idx="185">
                  <c:v>2383.1168831168829</c:v>
                </c:pt>
                <c:pt idx="186">
                  <c:v>2494.4444444444443</c:v>
                </c:pt>
                <c:pt idx="187">
                  <c:v>2462.962962962963</c:v>
                </c:pt>
                <c:pt idx="188">
                  <c:v>2305.3571428571427</c:v>
                </c:pt>
                <c:pt idx="189">
                  <c:v>2324</c:v>
                </c:pt>
                <c:pt idx="190">
                  <c:v>2257.5</c:v>
                </c:pt>
                <c:pt idx="191">
                  <c:v>2106.25</c:v>
                </c:pt>
                <c:pt idx="192">
                  <c:v>2409.090909090909</c:v>
                </c:pt>
                <c:pt idx="193">
                  <c:v>2651.2195121951218</c:v>
                </c:pt>
                <c:pt idx="194">
                  <c:v>2632.5</c:v>
                </c:pt>
                <c:pt idx="195">
                  <c:v>2958.5365853658536</c:v>
                </c:pt>
                <c:pt idx="196">
                  <c:v>2713.3333333333335</c:v>
                </c:pt>
                <c:pt idx="197">
                  <c:v>2748.9361702127658</c:v>
                </c:pt>
                <c:pt idx="198">
                  <c:v>2472.9166666666665</c:v>
                </c:pt>
                <c:pt idx="199">
                  <c:v>2570</c:v>
                </c:pt>
                <c:pt idx="200">
                  <c:v>2492.1052631578946</c:v>
                </c:pt>
                <c:pt idx="201">
                  <c:v>2302.9411764705883</c:v>
                </c:pt>
                <c:pt idx="202">
                  <c:v>2178.0487804878048</c:v>
                </c:pt>
                <c:pt idx="203">
                  <c:v>2210.7142857142858</c:v>
                </c:pt>
                <c:pt idx="204">
                  <c:v>2033.3333333333333</c:v>
                </c:pt>
                <c:pt idx="205">
                  <c:v>2269.2307692307691</c:v>
                </c:pt>
                <c:pt idx="206">
                  <c:v>2480</c:v>
                </c:pt>
                <c:pt idx="207">
                  <c:v>2446.1538461538462</c:v>
                </c:pt>
                <c:pt idx="208">
                  <c:v>2733.3333333333335</c:v>
                </c:pt>
                <c:pt idx="209">
                  <c:v>2541.9354838709678</c:v>
                </c:pt>
                <c:pt idx="210">
                  <c:v>2616.6666666666665</c:v>
                </c:pt>
                <c:pt idx="211">
                  <c:v>2807.5</c:v>
                </c:pt>
                <c:pt idx="212">
                  <c:v>2410.4166666666665</c:v>
                </c:pt>
                <c:pt idx="213">
                  <c:v>2185.4166666666665</c:v>
                </c:pt>
                <c:pt idx="214">
                  <c:v>2165.909090909091</c:v>
                </c:pt>
                <c:pt idx="215">
                  <c:v>2556.8965517241381</c:v>
                </c:pt>
                <c:pt idx="216">
                  <c:v>2439.0625</c:v>
                </c:pt>
                <c:pt idx="217">
                  <c:v>2643.3333333333335</c:v>
                </c:pt>
                <c:pt idx="218">
                  <c:v>2612.5</c:v>
                </c:pt>
                <c:pt idx="219">
                  <c:v>2282.1428571428573</c:v>
                </c:pt>
                <c:pt idx="220">
                  <c:v>2500</c:v>
                </c:pt>
                <c:pt idx="221">
                  <c:v>2941.9354838709678</c:v>
                </c:pt>
                <c:pt idx="222">
                  <c:v>2228.5714285714284</c:v>
                </c:pt>
                <c:pt idx="223">
                  <c:v>2454.8387096774195</c:v>
                </c:pt>
                <c:pt idx="224">
                  <c:v>2437.5</c:v>
                </c:pt>
                <c:pt idx="225">
                  <c:v>2713.6363636363635</c:v>
                </c:pt>
                <c:pt idx="226">
                  <c:v>2560</c:v>
                </c:pt>
                <c:pt idx="227">
                  <c:v>2642.3076923076924</c:v>
                </c:pt>
                <c:pt idx="228">
                  <c:v>2652.3809523809523</c:v>
                </c:pt>
                <c:pt idx="229">
                  <c:v>2518.181818181818</c:v>
                </c:pt>
                <c:pt idx="230">
                  <c:v>2366.6666666666665</c:v>
                </c:pt>
                <c:pt idx="231">
                  <c:v>2326.4705882352941</c:v>
                </c:pt>
                <c:pt idx="232">
                  <c:v>2160.6060606060605</c:v>
                </c:pt>
                <c:pt idx="233">
                  <c:v>2224.3902439024391</c:v>
                </c:pt>
                <c:pt idx="234">
                  <c:v>2212.7272727272725</c:v>
                </c:pt>
                <c:pt idx="235">
                  <c:v>2112.280701754386</c:v>
                </c:pt>
                <c:pt idx="236">
                  <c:v>2132.1428571428573</c:v>
                </c:pt>
                <c:pt idx="237">
                  <c:v>2576.7857142857142</c:v>
                </c:pt>
                <c:pt idx="238">
                  <c:v>2375.4098360655739</c:v>
                </c:pt>
                <c:pt idx="239">
                  <c:v>2718.75</c:v>
                </c:pt>
                <c:pt idx="240">
                  <c:v>2528.5714285714284</c:v>
                </c:pt>
                <c:pt idx="241">
                  <c:v>2686.6666666666665</c:v>
                </c:pt>
                <c:pt idx="242">
                  <c:v>2923.8805970149256</c:v>
                </c:pt>
                <c:pt idx="243">
                  <c:v>2754</c:v>
                </c:pt>
                <c:pt idx="244">
                  <c:v>2709.090909090909</c:v>
                </c:pt>
                <c:pt idx="245">
                  <c:v>2762.8571428571427</c:v>
                </c:pt>
                <c:pt idx="246">
                  <c:v>2689.1891891891892</c:v>
                </c:pt>
                <c:pt idx="247">
                  <c:v>2956.0975609756097</c:v>
                </c:pt>
                <c:pt idx="248">
                  <c:v>2575.6756756756758</c:v>
                </c:pt>
                <c:pt idx="249">
                  <c:v>2073.5294117647059</c:v>
                </c:pt>
                <c:pt idx="250">
                  <c:v>2775.8620689655172</c:v>
                </c:pt>
                <c:pt idx="251">
                  <c:v>2473.913043478261</c:v>
                </c:pt>
                <c:pt idx="252">
                  <c:v>2576.9230769230771</c:v>
                </c:pt>
                <c:pt idx="253">
                  <c:v>2148.2758620689656</c:v>
                </c:pt>
                <c:pt idx="254">
                  <c:v>2281.5789473684213</c:v>
                </c:pt>
                <c:pt idx="255">
                  <c:v>2630.9523809523807</c:v>
                </c:pt>
                <c:pt idx="256">
                  <c:v>2319.5121951219512</c:v>
                </c:pt>
                <c:pt idx="257">
                  <c:v>2410.6382978723404</c:v>
                </c:pt>
                <c:pt idx="258">
                  <c:v>2611.9047619047619</c:v>
                </c:pt>
                <c:pt idx="259">
                  <c:v>2389.2307692307691</c:v>
                </c:pt>
                <c:pt idx="260">
                  <c:v>2450.9433962264152</c:v>
                </c:pt>
                <c:pt idx="261">
                  <c:v>2433.3333333333335</c:v>
                </c:pt>
                <c:pt idx="262">
                  <c:v>2595.3488372093025</c:v>
                </c:pt>
                <c:pt idx="263">
                  <c:v>2415.6626506024095</c:v>
                </c:pt>
                <c:pt idx="264">
                  <c:v>2472.9411764705883</c:v>
                </c:pt>
                <c:pt idx="265">
                  <c:v>2308.3333333333335</c:v>
                </c:pt>
                <c:pt idx="266">
                  <c:v>2409.1954022988507</c:v>
                </c:pt>
                <c:pt idx="267">
                  <c:v>2200</c:v>
                </c:pt>
                <c:pt idx="268">
                  <c:v>2180.4878048780488</c:v>
                </c:pt>
                <c:pt idx="269">
                  <c:v>3508.7912087912086</c:v>
                </c:pt>
                <c:pt idx="270">
                  <c:v>2178.2051282051284</c:v>
                </c:pt>
                <c:pt idx="271">
                  <c:v>2250</c:v>
                </c:pt>
                <c:pt idx="272">
                  <c:v>2537.9310344827586</c:v>
                </c:pt>
                <c:pt idx="273">
                  <c:v>2254.3478260869565</c:v>
                </c:pt>
                <c:pt idx="274">
                  <c:v>2185.9504132231405</c:v>
                </c:pt>
                <c:pt idx="275">
                  <c:v>2366.3636363636365</c:v>
                </c:pt>
                <c:pt idx="276">
                  <c:v>2193.913043478261</c:v>
                </c:pt>
                <c:pt idx="277">
                  <c:v>2193.3333333333335</c:v>
                </c:pt>
                <c:pt idx="278">
                  <c:v>2298.4126984126983</c:v>
                </c:pt>
                <c:pt idx="279">
                  <c:v>2238.2608695652175</c:v>
                </c:pt>
                <c:pt idx="280">
                  <c:v>2232.1739130434785</c:v>
                </c:pt>
                <c:pt idx="281">
                  <c:v>2152</c:v>
                </c:pt>
                <c:pt idx="282">
                  <c:v>2287.5</c:v>
                </c:pt>
                <c:pt idx="283">
                  <c:v>2412.3809523809523</c:v>
                </c:pt>
                <c:pt idx="284">
                  <c:v>2392.5925925925926</c:v>
                </c:pt>
                <c:pt idx="285">
                  <c:v>2384.2105263157896</c:v>
                </c:pt>
                <c:pt idx="286">
                  <c:v>2321.7948717948716</c:v>
                </c:pt>
                <c:pt idx="287">
                  <c:v>2379.3103448275861</c:v>
                </c:pt>
                <c:pt idx="288">
                  <c:v>2303.4883720930234</c:v>
                </c:pt>
                <c:pt idx="289">
                  <c:v>2546.4788732394368</c:v>
                </c:pt>
                <c:pt idx="290">
                  <c:v>2577.5280898876404</c:v>
                </c:pt>
                <c:pt idx="291">
                  <c:v>2541.0958904109589</c:v>
                </c:pt>
                <c:pt idx="292">
                  <c:v>2400</c:v>
                </c:pt>
                <c:pt idx="293">
                  <c:v>2500</c:v>
                </c:pt>
                <c:pt idx="294">
                  <c:v>2340.2985074626868</c:v>
                </c:pt>
                <c:pt idx="295">
                  <c:v>2269.0476190476193</c:v>
                </c:pt>
                <c:pt idx="296">
                  <c:v>2388.2882882882882</c:v>
                </c:pt>
                <c:pt idx="297">
                  <c:v>2281</c:v>
                </c:pt>
                <c:pt idx="298">
                  <c:v>2086.6666666666665</c:v>
                </c:pt>
                <c:pt idx="299">
                  <c:v>2236.25</c:v>
                </c:pt>
                <c:pt idx="300">
                  <c:v>2173.5632183908046</c:v>
                </c:pt>
                <c:pt idx="301">
                  <c:v>2333.980582524272</c:v>
                </c:pt>
                <c:pt idx="302">
                  <c:v>2473.5042735042734</c:v>
                </c:pt>
                <c:pt idx="303">
                  <c:v>2352.6315789473683</c:v>
                </c:pt>
                <c:pt idx="304">
                  <c:v>2552.9914529914531</c:v>
                </c:pt>
                <c:pt idx="305">
                  <c:v>2591.5662650602408</c:v>
                </c:pt>
                <c:pt idx="306">
                  <c:v>2401.6393442622953</c:v>
                </c:pt>
                <c:pt idx="307">
                  <c:v>2810.9375</c:v>
                </c:pt>
                <c:pt idx="308">
                  <c:v>2647.4358974358975</c:v>
                </c:pt>
                <c:pt idx="309">
                  <c:v>2775.3246753246754</c:v>
                </c:pt>
                <c:pt idx="310">
                  <c:v>2771.2765957446809</c:v>
                </c:pt>
                <c:pt idx="311">
                  <c:v>2862.7450980392155</c:v>
                </c:pt>
                <c:pt idx="312">
                  <c:v>2626.3636363636365</c:v>
                </c:pt>
                <c:pt idx="313">
                  <c:v>2413.5135135135133</c:v>
                </c:pt>
                <c:pt idx="314">
                  <c:v>2500</c:v>
                </c:pt>
                <c:pt idx="315">
                  <c:v>2501.8518518518517</c:v>
                </c:pt>
                <c:pt idx="316">
                  <c:v>2425.2252252252251</c:v>
                </c:pt>
                <c:pt idx="317">
                  <c:v>2416</c:v>
                </c:pt>
                <c:pt idx="318">
                  <c:v>2611.2676056338028</c:v>
                </c:pt>
                <c:pt idx="319">
                  <c:v>2910</c:v>
                </c:pt>
                <c:pt idx="320">
                  <c:v>2540.9836065573772</c:v>
                </c:pt>
                <c:pt idx="321">
                  <c:v>2437.2881355932204</c:v>
                </c:pt>
                <c:pt idx="322">
                  <c:v>2586.3636363636365</c:v>
                </c:pt>
                <c:pt idx="323">
                  <c:v>2579.5180722891564</c:v>
                </c:pt>
                <c:pt idx="324">
                  <c:v>2643.5897435897436</c:v>
                </c:pt>
                <c:pt idx="325">
                  <c:v>2674.0259740259739</c:v>
                </c:pt>
                <c:pt idx="326">
                  <c:v>2634.0425531914893</c:v>
                </c:pt>
                <c:pt idx="327">
                  <c:v>2400</c:v>
                </c:pt>
                <c:pt idx="328">
                  <c:v>2698.901098901099</c:v>
                </c:pt>
                <c:pt idx="329">
                  <c:v>2612.121212121212</c:v>
                </c:pt>
                <c:pt idx="330">
                  <c:v>2638.3838383838383</c:v>
                </c:pt>
                <c:pt idx="331">
                  <c:v>2672.5490196078431</c:v>
                </c:pt>
                <c:pt idx="332">
                  <c:v>2723.9583333333335</c:v>
                </c:pt>
                <c:pt idx="333">
                  <c:v>2677.2727272727275</c:v>
                </c:pt>
                <c:pt idx="334">
                  <c:v>2715.5963302752293</c:v>
                </c:pt>
                <c:pt idx="335">
                  <c:v>2669.6969696969695</c:v>
                </c:pt>
                <c:pt idx="336">
                  <c:v>2547.2527472527472</c:v>
                </c:pt>
                <c:pt idx="337">
                  <c:v>2663.9175257731958</c:v>
                </c:pt>
                <c:pt idx="338">
                  <c:v>2743.1372549019607</c:v>
                </c:pt>
                <c:pt idx="339">
                  <c:v>2543.1372549019607</c:v>
                </c:pt>
                <c:pt idx="340">
                  <c:v>2597</c:v>
                </c:pt>
                <c:pt idx="341">
                  <c:v>2494.6902654867258</c:v>
                </c:pt>
                <c:pt idx="342">
                  <c:v>2378.3018867924529</c:v>
                </c:pt>
                <c:pt idx="343">
                  <c:v>2597.4576271186443</c:v>
                </c:pt>
                <c:pt idx="344">
                  <c:v>2493.2692307692309</c:v>
                </c:pt>
                <c:pt idx="345">
                  <c:v>2222.0930232558139</c:v>
                </c:pt>
                <c:pt idx="346">
                  <c:v>2270</c:v>
                </c:pt>
                <c:pt idx="347">
                  <c:v>2217.0454545454545</c:v>
                </c:pt>
                <c:pt idx="348">
                  <c:v>2254.1666666666665</c:v>
                </c:pt>
                <c:pt idx="349">
                  <c:v>2317.4418604651164</c:v>
                </c:pt>
                <c:pt idx="350">
                  <c:v>2356.5789473684213</c:v>
                </c:pt>
                <c:pt idx="351">
                  <c:v>2261.1940298507461</c:v>
                </c:pt>
                <c:pt idx="352">
                  <c:v>2206.25</c:v>
                </c:pt>
                <c:pt idx="353">
                  <c:v>2288.8888888888887</c:v>
                </c:pt>
                <c:pt idx="354">
                  <c:v>2317.7215189873418</c:v>
                </c:pt>
                <c:pt idx="355">
                  <c:v>2019.7530864197531</c:v>
                </c:pt>
                <c:pt idx="356">
                  <c:v>1925.9615384615386</c:v>
                </c:pt>
                <c:pt idx="357">
                  <c:v>1927.0833333333333</c:v>
                </c:pt>
                <c:pt idx="358">
                  <c:v>1958.4745762711864</c:v>
                </c:pt>
                <c:pt idx="359">
                  <c:v>1915.9663865546217</c:v>
                </c:pt>
                <c:pt idx="360">
                  <c:v>2038.3333333333333</c:v>
                </c:pt>
                <c:pt idx="361">
                  <c:v>3839.6396396396394</c:v>
                </c:pt>
                <c:pt idx="362">
                  <c:v>2329.9065420560746</c:v>
                </c:pt>
                <c:pt idx="363">
                  <c:v>2329.4736842105262</c:v>
                </c:pt>
                <c:pt idx="364">
                  <c:v>2176.5765765765764</c:v>
                </c:pt>
                <c:pt idx="365">
                  <c:v>2253</c:v>
                </c:pt>
                <c:pt idx="366">
                  <c:v>2092.7710843373493</c:v>
                </c:pt>
                <c:pt idx="367">
                  <c:v>2225</c:v>
                </c:pt>
                <c:pt idx="368">
                  <c:v>2435.1063829787236</c:v>
                </c:pt>
                <c:pt idx="369">
                  <c:v>2443.5897435897436</c:v>
                </c:pt>
                <c:pt idx="370">
                  <c:v>2263.1578947368421</c:v>
                </c:pt>
                <c:pt idx="371">
                  <c:v>2320.408163265306</c:v>
                </c:pt>
                <c:pt idx="372">
                  <c:v>2477.6859504132231</c:v>
                </c:pt>
                <c:pt idx="373">
                  <c:v>2486.2903225806454</c:v>
                </c:pt>
                <c:pt idx="374">
                  <c:v>2511.5702479338843</c:v>
                </c:pt>
                <c:pt idx="375">
                  <c:v>2570.4347826086955</c:v>
                </c:pt>
                <c:pt idx="376">
                  <c:v>2621.2962962962961</c:v>
                </c:pt>
                <c:pt idx="377">
                  <c:v>2340.1785714285716</c:v>
                </c:pt>
                <c:pt idx="378">
                  <c:v>2411.1111111111113</c:v>
                </c:pt>
                <c:pt idx="379">
                  <c:v>2383.3333333333335</c:v>
                </c:pt>
                <c:pt idx="380">
                  <c:v>2240.4040404040402</c:v>
                </c:pt>
                <c:pt idx="381">
                  <c:v>2105.3333333333335</c:v>
                </c:pt>
                <c:pt idx="382">
                  <c:v>2084.848484848485</c:v>
                </c:pt>
                <c:pt idx="383">
                  <c:v>2272.2222222222222</c:v>
                </c:pt>
                <c:pt idx="384">
                  <c:v>2400</c:v>
                </c:pt>
                <c:pt idx="385">
                  <c:v>2544.4444444444443</c:v>
                </c:pt>
                <c:pt idx="386">
                  <c:v>2941.1764705882351</c:v>
                </c:pt>
                <c:pt idx="387">
                  <c:v>2929.0322580645161</c:v>
                </c:pt>
                <c:pt idx="388">
                  <c:v>2628.5714285714284</c:v>
                </c:pt>
                <c:pt idx="389">
                  <c:v>2685.1851851851852</c:v>
                </c:pt>
                <c:pt idx="390">
                  <c:v>2588</c:v>
                </c:pt>
                <c:pt idx="391">
                  <c:v>2596</c:v>
                </c:pt>
                <c:pt idx="392">
                  <c:v>2890</c:v>
                </c:pt>
                <c:pt idx="393">
                  <c:v>2943.75</c:v>
                </c:pt>
                <c:pt idx="394">
                  <c:v>3166.6666666666665</c:v>
                </c:pt>
                <c:pt idx="395">
                  <c:v>3140</c:v>
                </c:pt>
                <c:pt idx="396">
                  <c:v>3190.909090909091</c:v>
                </c:pt>
                <c:pt idx="397">
                  <c:v>3125</c:v>
                </c:pt>
                <c:pt idx="398">
                  <c:v>3250</c:v>
                </c:pt>
              </c:numCache>
            </c:numRef>
          </c:val>
          <c:smooth val="0"/>
          <c:extLst>
            <c:ext xmlns:c16="http://schemas.microsoft.com/office/drawing/2014/chart" uri="{C3380CC4-5D6E-409C-BE32-E72D297353CC}">
              <c16:uniqueId val="{00000003-7118-464E-BED4-34F0FFE8FBB1}"/>
            </c:ext>
          </c:extLst>
        </c:ser>
        <c:dLbls>
          <c:showLegendKey val="0"/>
          <c:showVal val="0"/>
          <c:showCatName val="0"/>
          <c:showSerName val="0"/>
          <c:showPercent val="0"/>
          <c:showBubbleSize val="0"/>
        </c:dLbls>
        <c:smooth val="0"/>
        <c:axId val="330911952"/>
        <c:axId val="330917776"/>
      </c:lineChart>
      <c:catAx>
        <c:axId val="3309119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ze</a:t>
                </a:r>
              </a:p>
            </c:rich>
          </c:tx>
          <c:layout>
            <c:manualLayout>
              <c:xMode val="edge"/>
              <c:yMode val="edge"/>
              <c:x val="0.4496809699147466"/>
              <c:y val="0.79173656282095173"/>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0917776"/>
        <c:crosses val="autoZero"/>
        <c:auto val="1"/>
        <c:lblAlgn val="ctr"/>
        <c:lblOffset val="100"/>
        <c:noMultiLvlLbl val="0"/>
      </c:catAx>
      <c:valAx>
        <c:axId val="330917776"/>
        <c:scaling>
          <c:orientation val="minMax"/>
          <c:max val="90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n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0911952"/>
        <c:crosses val="autoZero"/>
        <c:crossBetween val="between"/>
      </c:valAx>
    </c:plotArea>
    <c:legend>
      <c:legendPos val="r"/>
      <c:overlay val="0"/>
    </c:legend>
    <c:plotVisOnly val="1"/>
    <c:dispBlanksAs val="gap"/>
    <c:showDLblsOverMax val="0"/>
    <c:extLst/>
  </c:chart>
  <c:txPr>
    <a:bodyPr/>
    <a:lstStyle/>
    <a:p>
      <a:pPr>
        <a:defRPr/>
      </a:pPr>
      <a:endParaRPr lang="en-US"/>
    </a:p>
  </c:txPr>
  <c:externalData r:id="rId2">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Spolu.xlsx]doubleLinkedList_B!PivotTable6</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oubleLinkedList_B</a:t>
            </a:r>
          </a:p>
        </c:rich>
      </c:tx>
      <c:overlay val="0"/>
      <c:spPr>
        <a:noFill/>
        <a:ln>
          <a:noFill/>
        </a:ln>
        <a:effectLst/>
      </c:spPr>
    </c:title>
    <c:autoTitleDeleted val="0"/>
    <c:pivotFmts>
      <c:pivotFmt>
        <c:idx val="0"/>
        <c:spPr>
          <a:solidFill>
            <a:schemeClr val="accent1"/>
          </a:solidFill>
          <a:ln>
            <a:noFill/>
          </a:ln>
          <a:effectLst/>
        </c:spPr>
        <c:marker>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1"/>
          <c:showSerName val="1"/>
          <c:showPercent val="1"/>
          <c:showBubbleSize val="1"/>
          <c:extLst>
            <c:ext xmlns:c15="http://schemas.microsoft.com/office/drawing/2012/chart" uri="{CE6537A1-D6FC-4f65-9D91-7224C49458BB}"/>
          </c:extLst>
        </c:dLbl>
      </c:pivotFmt>
      <c:pivotFmt>
        <c:idx val="1"/>
        <c:spPr>
          <a:solidFill>
            <a:schemeClr val="accent1"/>
          </a:solidFill>
          <a:ln>
            <a:noFill/>
          </a:ln>
          <a:effectLst/>
        </c:spPr>
        <c:marker>
          <c:spPr>
            <a:solidFill>
              <a:schemeClr val="accent1"/>
            </a:solidFill>
            <a:ln w="9525">
              <a:solidFill>
                <a:schemeClr val="accent1"/>
              </a:solidFill>
            </a:ln>
            <a:effectLst/>
          </c:spPr>
        </c:marker>
      </c:pivotFmt>
      <c:pivotFmt>
        <c:idx val="2"/>
        <c:spPr>
          <a:solidFill>
            <a:schemeClr val="accent1"/>
          </a:solidFill>
          <a:ln>
            <a:noFill/>
          </a:ln>
          <a:effectLst/>
        </c:spPr>
        <c:marker>
          <c:spPr>
            <a:solidFill>
              <a:schemeClr val="accent1"/>
            </a:solidFill>
            <a:ln w="9525">
              <a:solidFill>
                <a:schemeClr val="accent1"/>
              </a:solidFill>
            </a:ln>
            <a:effectLst/>
          </c:spPr>
        </c:marker>
      </c:pivotFmt>
      <c:pivotFmt>
        <c:idx val="3"/>
        <c:spPr>
          <a:solidFill>
            <a:schemeClr val="accent1"/>
          </a:solidFill>
          <a:ln>
            <a:noFill/>
          </a:ln>
          <a:effectLst/>
        </c:spPr>
        <c:marker>
          <c:spPr>
            <a:solidFill>
              <a:schemeClr val="accent1"/>
            </a:solidFill>
            <a:ln w="9525">
              <a:solidFill>
                <a:schemeClr val="accent1"/>
              </a:solidFill>
            </a:ln>
            <a:effectLst/>
          </c:spPr>
        </c:marker>
      </c:pivotFmt>
      <c:pivotFmt>
        <c:idx val="4"/>
        <c:spPr>
          <a:solidFill>
            <a:schemeClr val="accent1"/>
          </a:solidFill>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6"/>
        <c:spPr>
          <a:solidFill>
            <a:schemeClr val="accent1"/>
          </a:solidFill>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7"/>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8"/>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9"/>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10"/>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11"/>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12"/>
        <c:marker>
          <c:symbol val="none"/>
        </c:marker>
        <c:dLbl>
          <c:idx val="0"/>
          <c:delete val="1"/>
          <c:extLst>
            <c:ext xmlns:c15="http://schemas.microsoft.com/office/drawing/2012/chart" uri="{CE6537A1-D6FC-4f65-9D91-7224C49458BB}"/>
          </c:extLst>
        </c:dLbl>
      </c:pivotFmt>
      <c:pivotFmt>
        <c:idx val="13"/>
        <c:marker>
          <c:symbol val="none"/>
        </c:marker>
        <c:dLbl>
          <c:idx val="0"/>
          <c:delete val="1"/>
          <c:extLst>
            <c:ext xmlns:c15="http://schemas.microsoft.com/office/drawing/2012/chart" uri="{CE6537A1-D6FC-4f65-9D91-7224C49458BB}"/>
          </c:extLst>
        </c:dLbl>
      </c:pivotFmt>
      <c:pivotFmt>
        <c:idx val="14"/>
        <c:marker>
          <c:symbol val="none"/>
        </c:marker>
        <c:dLbl>
          <c:idx val="0"/>
          <c:delete val="1"/>
          <c:extLst>
            <c:ext xmlns:c15="http://schemas.microsoft.com/office/drawing/2012/chart" uri="{CE6537A1-D6FC-4f65-9D91-7224C49458BB}"/>
          </c:extLst>
        </c:dLbl>
      </c:pivotFmt>
      <c:pivotFmt>
        <c:idx val="15"/>
        <c:marker>
          <c:symbol val="none"/>
        </c:marker>
        <c:dLbl>
          <c:idx val="0"/>
          <c:delete val="1"/>
          <c:extLst>
            <c:ext xmlns:c15="http://schemas.microsoft.com/office/drawing/2012/chart" uri="{CE6537A1-D6FC-4f65-9D91-7224C49458BB}"/>
          </c:extLst>
        </c:dLbl>
      </c:pivotFmt>
      <c:pivotFmt>
        <c:idx val="16"/>
        <c:marker>
          <c:symbol val="none"/>
        </c:marker>
        <c:dLbl>
          <c:idx val="0"/>
          <c:delete val="1"/>
          <c:extLst>
            <c:ext xmlns:c15="http://schemas.microsoft.com/office/drawing/2012/chart" uri="{CE6537A1-D6FC-4f65-9D91-7224C49458BB}"/>
          </c:extLst>
        </c:dLbl>
      </c:pivotFmt>
      <c:pivotFmt>
        <c:idx val="17"/>
        <c:marker>
          <c:symbol val="none"/>
        </c:marker>
        <c:dLbl>
          <c:idx val="0"/>
          <c:delete val="1"/>
          <c:extLst>
            <c:ext xmlns:c15="http://schemas.microsoft.com/office/drawing/2012/chart" uri="{CE6537A1-D6FC-4f65-9D91-7224C49458BB}"/>
          </c:extLst>
        </c:dLbl>
      </c:pivotFmt>
      <c:pivotFmt>
        <c:idx val="18"/>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19"/>
        <c:marker>
          <c:symbol val="none"/>
        </c:marker>
        <c:dLbl>
          <c:idx val="0"/>
          <c:delete val="1"/>
          <c:extLst>
            <c:ext xmlns:c15="http://schemas.microsoft.com/office/drawing/2012/chart" uri="{CE6537A1-D6FC-4f65-9D91-7224C49458BB}"/>
          </c:extLst>
        </c:dLbl>
      </c:pivotFmt>
      <c:pivotFmt>
        <c:idx val="20"/>
        <c:marker>
          <c:symbol val="none"/>
        </c:marker>
        <c:dLbl>
          <c:idx val="0"/>
          <c:delete val="1"/>
          <c:extLst>
            <c:ext xmlns:c15="http://schemas.microsoft.com/office/drawing/2012/chart" uri="{CE6537A1-D6FC-4f65-9D91-7224C49458BB}"/>
          </c:extLst>
        </c:dLbl>
      </c:pivotFmt>
      <c:pivotFmt>
        <c:idx val="21"/>
        <c:marker>
          <c:symbol val="none"/>
        </c:marker>
        <c:dLbl>
          <c:idx val="0"/>
          <c:delete val="1"/>
          <c:extLst>
            <c:ext xmlns:c15="http://schemas.microsoft.com/office/drawing/2012/chart" uri="{CE6537A1-D6FC-4f65-9D91-7224C49458BB}"/>
          </c:extLst>
        </c:dLbl>
      </c:pivotFmt>
      <c:pivotFmt>
        <c:idx val="22"/>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23"/>
        <c:marker>
          <c:symbol val="none"/>
        </c:marker>
        <c:dLbl>
          <c:idx val="0"/>
          <c:delete val="1"/>
          <c:extLst>
            <c:ext xmlns:c15="http://schemas.microsoft.com/office/drawing/2012/chart" uri="{CE6537A1-D6FC-4f65-9D91-7224C49458BB}"/>
          </c:extLst>
        </c:dLbl>
      </c:pivotFmt>
      <c:pivotFmt>
        <c:idx val="24"/>
        <c:marker>
          <c:symbol val="none"/>
        </c:marker>
        <c:dLbl>
          <c:idx val="0"/>
          <c:delete val="1"/>
          <c:extLst>
            <c:ext xmlns:c15="http://schemas.microsoft.com/office/drawing/2012/chart" uri="{CE6537A1-D6FC-4f65-9D91-7224C49458BB}"/>
          </c:extLst>
        </c:dLbl>
      </c:pivotFmt>
      <c:pivotFmt>
        <c:idx val="25"/>
        <c:marker>
          <c:symbol val="none"/>
        </c:marker>
        <c:dLbl>
          <c:idx val="0"/>
          <c:delete val="1"/>
          <c:extLst>
            <c:ext xmlns:c15="http://schemas.microsoft.com/office/drawing/2012/chart" uri="{CE6537A1-D6FC-4f65-9D91-7224C49458BB}"/>
          </c:extLst>
        </c:dLbl>
      </c:pivotFmt>
    </c:pivotFmts>
    <c:plotArea>
      <c:layout/>
      <c:lineChart>
        <c:grouping val="standard"/>
        <c:varyColors val="0"/>
        <c:ser>
          <c:idx val="0"/>
          <c:order val="0"/>
          <c:tx>
            <c:strRef>
              <c:f>doubleLinkedList_B!$G$5:$G$6</c:f>
              <c:strCache>
                <c:ptCount val="1"/>
                <c:pt idx="0">
                  <c:v>at</c:v>
                </c:pt>
              </c:strCache>
            </c:strRef>
          </c:tx>
          <c:spPr>
            <a:ln w="28575" cap="rnd">
              <a:solidFill>
                <a:schemeClr val="accent1"/>
              </a:solidFill>
              <a:round/>
            </a:ln>
            <a:effectLst/>
          </c:spPr>
          <c:marker>
            <c:symbol val="none"/>
          </c:marker>
          <c:cat>
            <c:strRef>
              <c:f>doubleLinkedList_B!$F$7:$F$381</c:f>
              <c:strCache>
                <c:ptCount val="37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strCache>
            </c:strRef>
          </c:cat>
          <c:val>
            <c:numRef>
              <c:f>doubleLinkedList_B!$G$7:$G$381</c:f>
              <c:numCache>
                <c:formatCode>General</c:formatCode>
                <c:ptCount val="374"/>
                <c:pt idx="1">
                  <c:v>521.37404580152668</c:v>
                </c:pt>
                <c:pt idx="2">
                  <c:v>543.05555555555554</c:v>
                </c:pt>
                <c:pt idx="3">
                  <c:v>628.07017543859649</c:v>
                </c:pt>
                <c:pt idx="4">
                  <c:v>600</c:v>
                </c:pt>
                <c:pt idx="5">
                  <c:v>601.5625</c:v>
                </c:pt>
                <c:pt idx="6">
                  <c:v>616.12903225806451</c:v>
                </c:pt>
                <c:pt idx="7">
                  <c:v>670</c:v>
                </c:pt>
                <c:pt idx="8">
                  <c:v>688.46153846153845</c:v>
                </c:pt>
                <c:pt idx="9">
                  <c:v>723.68421052631584</c:v>
                </c:pt>
                <c:pt idx="10">
                  <c:v>667.30769230769226</c:v>
                </c:pt>
                <c:pt idx="11">
                  <c:v>735.29411764705878</c:v>
                </c:pt>
                <c:pt idx="12">
                  <c:v>681.81818181818187</c:v>
                </c:pt>
                <c:pt idx="13">
                  <c:v>743.10344827586209</c:v>
                </c:pt>
                <c:pt idx="14">
                  <c:v>644.68085106382978</c:v>
                </c:pt>
                <c:pt idx="15">
                  <c:v>739.53488372093022</c:v>
                </c:pt>
                <c:pt idx="16">
                  <c:v>750</c:v>
                </c:pt>
                <c:pt idx="17">
                  <c:v>944.44444444444446</c:v>
                </c:pt>
                <c:pt idx="18">
                  <c:v>745.4545454545455</c:v>
                </c:pt>
                <c:pt idx="19">
                  <c:v>827.02702702702697</c:v>
                </c:pt>
                <c:pt idx="20">
                  <c:v>797.77777777777783</c:v>
                </c:pt>
                <c:pt idx="21">
                  <c:v>852.63157894736844</c:v>
                </c:pt>
                <c:pt idx="22">
                  <c:v>838.46153846153845</c:v>
                </c:pt>
                <c:pt idx="23">
                  <c:v>1002.0833333333334</c:v>
                </c:pt>
                <c:pt idx="24">
                  <c:v>770.17543859649118</c:v>
                </c:pt>
                <c:pt idx="25">
                  <c:v>742.10526315789468</c:v>
                </c:pt>
                <c:pt idx="26">
                  <c:v>684.21052631578948</c:v>
                </c:pt>
                <c:pt idx="27">
                  <c:v>775.71428571428567</c:v>
                </c:pt>
                <c:pt idx="28">
                  <c:v>708.45070422535207</c:v>
                </c:pt>
                <c:pt idx="29">
                  <c:v>692.95774647887322</c:v>
                </c:pt>
                <c:pt idx="30">
                  <c:v>719.11764705882354</c:v>
                </c:pt>
                <c:pt idx="31">
                  <c:v>667.79661016949149</c:v>
                </c:pt>
                <c:pt idx="32">
                  <c:v>659.61538461538464</c:v>
                </c:pt>
                <c:pt idx="33">
                  <c:v>668.18181818181813</c:v>
                </c:pt>
                <c:pt idx="34">
                  <c:v>723.1884057971015</c:v>
                </c:pt>
                <c:pt idx="35">
                  <c:v>753.96825396825398</c:v>
                </c:pt>
                <c:pt idx="36">
                  <c:v>752.54237288135596</c:v>
                </c:pt>
                <c:pt idx="37">
                  <c:v>684.48275862068965</c:v>
                </c:pt>
                <c:pt idx="38">
                  <c:v>678.9473684210526</c:v>
                </c:pt>
                <c:pt idx="39">
                  <c:v>717.80821917808214</c:v>
                </c:pt>
                <c:pt idx="40">
                  <c:v>767.64705882352939</c:v>
                </c:pt>
                <c:pt idx="41">
                  <c:v>929.26829268292681</c:v>
                </c:pt>
                <c:pt idx="42">
                  <c:v>703.84615384615381</c:v>
                </c:pt>
                <c:pt idx="43">
                  <c:v>698.11320754716985</c:v>
                </c:pt>
                <c:pt idx="44">
                  <c:v>726.66666666666663</c:v>
                </c:pt>
                <c:pt idx="45">
                  <c:v>722.58064516129036</c:v>
                </c:pt>
                <c:pt idx="46">
                  <c:v>792.59259259259261</c:v>
                </c:pt>
                <c:pt idx="47">
                  <c:v>830.85106382978722</c:v>
                </c:pt>
                <c:pt idx="48">
                  <c:v>782.65306122448976</c:v>
                </c:pt>
                <c:pt idx="49">
                  <c:v>845.74468085106378</c:v>
                </c:pt>
                <c:pt idx="50">
                  <c:v>845.16129032258061</c:v>
                </c:pt>
                <c:pt idx="51">
                  <c:v>852.77777777777783</c:v>
                </c:pt>
                <c:pt idx="52">
                  <c:v>775.82417582417577</c:v>
                </c:pt>
                <c:pt idx="53">
                  <c:v>802.08333333333337</c:v>
                </c:pt>
                <c:pt idx="54">
                  <c:v>982.79569892473114</c:v>
                </c:pt>
                <c:pt idx="55">
                  <c:v>776.0683760683761</c:v>
                </c:pt>
                <c:pt idx="56">
                  <c:v>957.14285714285711</c:v>
                </c:pt>
                <c:pt idx="57">
                  <c:v>783.08823529411768</c:v>
                </c:pt>
                <c:pt idx="58">
                  <c:v>770.06802721088434</c:v>
                </c:pt>
                <c:pt idx="59">
                  <c:v>778.69822485207101</c:v>
                </c:pt>
                <c:pt idx="60">
                  <c:v>768.62745098039215</c:v>
                </c:pt>
                <c:pt idx="61">
                  <c:v>817.14285714285711</c:v>
                </c:pt>
                <c:pt idx="62">
                  <c:v>829.20792079207922</c:v>
                </c:pt>
                <c:pt idx="63">
                  <c:v>812.02531645569616</c:v>
                </c:pt>
                <c:pt idx="64">
                  <c:v>830.8176100628931</c:v>
                </c:pt>
                <c:pt idx="65">
                  <c:v>777.18120805369131</c:v>
                </c:pt>
                <c:pt idx="66">
                  <c:v>789.47368421052636</c:v>
                </c:pt>
                <c:pt idx="67">
                  <c:v>801.68067226890753</c:v>
                </c:pt>
                <c:pt idx="68">
                  <c:v>808.10810810810813</c:v>
                </c:pt>
                <c:pt idx="69">
                  <c:v>814.96598639455783</c:v>
                </c:pt>
                <c:pt idx="70">
                  <c:v>766.20689655172418</c:v>
                </c:pt>
                <c:pt idx="71">
                  <c:v>767.74193548387098</c:v>
                </c:pt>
                <c:pt idx="72">
                  <c:v>826.063829787234</c:v>
                </c:pt>
                <c:pt idx="73">
                  <c:v>850.27027027027032</c:v>
                </c:pt>
                <c:pt idx="74">
                  <c:v>995</c:v>
                </c:pt>
                <c:pt idx="75">
                  <c:v>867.64705882352939</c:v>
                </c:pt>
                <c:pt idx="76">
                  <c:v>913.91752577319585</c:v>
                </c:pt>
                <c:pt idx="77">
                  <c:v>902.27272727272725</c:v>
                </c:pt>
                <c:pt idx="78">
                  <c:v>900</c:v>
                </c:pt>
                <c:pt idx="79">
                  <c:v>910.74380165289256</c:v>
                </c:pt>
                <c:pt idx="80">
                  <c:v>968.6567164179105</c:v>
                </c:pt>
                <c:pt idx="81">
                  <c:v>937.03703703703707</c:v>
                </c:pt>
                <c:pt idx="82">
                  <c:v>912.5</c:v>
                </c:pt>
                <c:pt idx="83">
                  <c:v>893.87755102040819</c:v>
                </c:pt>
                <c:pt idx="84">
                  <c:v>985.71428571428567</c:v>
                </c:pt>
                <c:pt idx="85">
                  <c:v>944.94382022471905</c:v>
                </c:pt>
                <c:pt idx="86">
                  <c:v>1014.2857142857143</c:v>
                </c:pt>
                <c:pt idx="87">
                  <c:v>896.85039370078744</c:v>
                </c:pt>
                <c:pt idx="88">
                  <c:v>898.23008849557527</c:v>
                </c:pt>
                <c:pt idx="89">
                  <c:v>909.45945945945948</c:v>
                </c:pt>
                <c:pt idx="90">
                  <c:v>970.14925373134326</c:v>
                </c:pt>
                <c:pt idx="91">
                  <c:v>934.09090909090912</c:v>
                </c:pt>
                <c:pt idx="92">
                  <c:v>981.8840579710145</c:v>
                </c:pt>
                <c:pt idx="93">
                  <c:v>967.22689075630251</c:v>
                </c:pt>
                <c:pt idx="94">
                  <c:v>912.19512195121956</c:v>
                </c:pt>
                <c:pt idx="95">
                  <c:v>857.77777777777783</c:v>
                </c:pt>
                <c:pt idx="96">
                  <c:v>839.62264150943395</c:v>
                </c:pt>
                <c:pt idx="97">
                  <c:v>1003.125</c:v>
                </c:pt>
                <c:pt idx="98">
                  <c:v>939.25233644859816</c:v>
                </c:pt>
                <c:pt idx="99">
                  <c:v>934.02061855670104</c:v>
                </c:pt>
                <c:pt idx="100">
                  <c:v>893.22033898305085</c:v>
                </c:pt>
                <c:pt idx="101">
                  <c:v>939.25233644859816</c:v>
                </c:pt>
                <c:pt idx="102">
                  <c:v>947.91666666666663</c:v>
                </c:pt>
                <c:pt idx="103">
                  <c:v>959.81308411214957</c:v>
                </c:pt>
                <c:pt idx="104">
                  <c:v>956.55737704918033</c:v>
                </c:pt>
                <c:pt idx="105">
                  <c:v>989.01098901098896</c:v>
                </c:pt>
                <c:pt idx="106">
                  <c:v>1103.4482758620691</c:v>
                </c:pt>
                <c:pt idx="107">
                  <c:v>1043.4343434343434</c:v>
                </c:pt>
                <c:pt idx="108">
                  <c:v>1012.7906976744187</c:v>
                </c:pt>
                <c:pt idx="109">
                  <c:v>1050</c:v>
                </c:pt>
                <c:pt idx="110">
                  <c:v>1018.4615384615385</c:v>
                </c:pt>
                <c:pt idx="111">
                  <c:v>1085.1851851851852</c:v>
                </c:pt>
                <c:pt idx="112">
                  <c:v>960.56338028169012</c:v>
                </c:pt>
                <c:pt idx="113">
                  <c:v>994.31818181818187</c:v>
                </c:pt>
                <c:pt idx="114">
                  <c:v>966.66666666666663</c:v>
                </c:pt>
                <c:pt idx="115">
                  <c:v>884.28571428571433</c:v>
                </c:pt>
                <c:pt idx="116">
                  <c:v>928.57142857142856</c:v>
                </c:pt>
                <c:pt idx="117">
                  <c:v>925.35211267605632</c:v>
                </c:pt>
                <c:pt idx="118">
                  <c:v>906.25</c:v>
                </c:pt>
                <c:pt idx="119">
                  <c:v>940.32258064516134</c:v>
                </c:pt>
                <c:pt idx="120">
                  <c:v>1020</c:v>
                </c:pt>
                <c:pt idx="121">
                  <c:v>989.13043478260875</c:v>
                </c:pt>
                <c:pt idx="122">
                  <c:v>1032.608695652174</c:v>
                </c:pt>
                <c:pt idx="123">
                  <c:v>1053.8461538461538</c:v>
                </c:pt>
                <c:pt idx="124">
                  <c:v>1013.3333333333334</c:v>
                </c:pt>
                <c:pt idx="125">
                  <c:v>1051.1111111111111</c:v>
                </c:pt>
                <c:pt idx="126">
                  <c:v>977.14285714285711</c:v>
                </c:pt>
                <c:pt idx="127">
                  <c:v>1000</c:v>
                </c:pt>
                <c:pt idx="128">
                  <c:v>935.29411764705878</c:v>
                </c:pt>
                <c:pt idx="129">
                  <c:v>1020</c:v>
                </c:pt>
                <c:pt idx="130">
                  <c:v>1124.5614035087719</c:v>
                </c:pt>
                <c:pt idx="131">
                  <c:v>1051.063829787234</c:v>
                </c:pt>
                <c:pt idx="132">
                  <c:v>1169.2307692307693</c:v>
                </c:pt>
                <c:pt idx="133">
                  <c:v>1291.6666666666667</c:v>
                </c:pt>
                <c:pt idx="134">
                  <c:v>1128.5714285714287</c:v>
                </c:pt>
                <c:pt idx="135">
                  <c:v>1222</c:v>
                </c:pt>
                <c:pt idx="136">
                  <c:v>1137.1428571428571</c:v>
                </c:pt>
                <c:pt idx="137">
                  <c:v>1028.5714285714287</c:v>
                </c:pt>
                <c:pt idx="138">
                  <c:v>1039.3939393939395</c:v>
                </c:pt>
                <c:pt idx="139">
                  <c:v>1059.375</c:v>
                </c:pt>
                <c:pt idx="140">
                  <c:v>1037.5</c:v>
                </c:pt>
                <c:pt idx="141">
                  <c:v>1013.3333333333334</c:v>
                </c:pt>
                <c:pt idx="142">
                  <c:v>1306.25</c:v>
                </c:pt>
                <c:pt idx="143">
                  <c:v>1153.3333333333333</c:v>
                </c:pt>
                <c:pt idx="144">
                  <c:v>938.09523809523807</c:v>
                </c:pt>
                <c:pt idx="145">
                  <c:v>1038.8888888888889</c:v>
                </c:pt>
                <c:pt idx="146">
                  <c:v>1061.5384615384614</c:v>
                </c:pt>
                <c:pt idx="147">
                  <c:v>1323.0769230769231</c:v>
                </c:pt>
                <c:pt idx="148">
                  <c:v>1377.7777777777778</c:v>
                </c:pt>
                <c:pt idx="149">
                  <c:v>1419.047619047619</c:v>
                </c:pt>
                <c:pt idx="150">
                  <c:v>1487.5</c:v>
                </c:pt>
                <c:pt idx="151">
                  <c:v>1563.6363636363637</c:v>
                </c:pt>
                <c:pt idx="152">
                  <c:v>1482.7586206896551</c:v>
                </c:pt>
                <c:pt idx="153">
                  <c:v>1443.4782608695652</c:v>
                </c:pt>
                <c:pt idx="154">
                  <c:v>1270.2702702702702</c:v>
                </c:pt>
                <c:pt idx="155">
                  <c:v>1243.3333333333333</c:v>
                </c:pt>
                <c:pt idx="156">
                  <c:v>1160.8695652173913</c:v>
                </c:pt>
                <c:pt idx="157">
                  <c:v>1065.625</c:v>
                </c:pt>
                <c:pt idx="158">
                  <c:v>1172.2222222222222</c:v>
                </c:pt>
                <c:pt idx="159">
                  <c:v>1243.9024390243903</c:v>
                </c:pt>
                <c:pt idx="160">
                  <c:v>1246.3414634146341</c:v>
                </c:pt>
                <c:pt idx="161">
                  <c:v>1314.6341463414635</c:v>
                </c:pt>
                <c:pt idx="162">
                  <c:v>1344.0677966101696</c:v>
                </c:pt>
                <c:pt idx="163">
                  <c:v>1274.4680851063829</c:v>
                </c:pt>
                <c:pt idx="164">
                  <c:v>1505.4545454545455</c:v>
                </c:pt>
                <c:pt idx="165">
                  <c:v>1426.4150943396226</c:v>
                </c:pt>
                <c:pt idx="166">
                  <c:v>1295.5555555555557</c:v>
                </c:pt>
                <c:pt idx="167">
                  <c:v>1501.851851851852</c:v>
                </c:pt>
                <c:pt idx="168">
                  <c:v>1263.6363636363637</c:v>
                </c:pt>
                <c:pt idx="169">
                  <c:v>1368.421052631579</c:v>
                </c:pt>
                <c:pt idx="170">
                  <c:v>1420.9302325581396</c:v>
                </c:pt>
                <c:pt idx="171">
                  <c:v>1282</c:v>
                </c:pt>
                <c:pt idx="172">
                  <c:v>1232.3529411764705</c:v>
                </c:pt>
                <c:pt idx="173">
                  <c:v>1297.2972972972973</c:v>
                </c:pt>
                <c:pt idx="174">
                  <c:v>1240.909090909091</c:v>
                </c:pt>
                <c:pt idx="175">
                  <c:v>1284.8484848484848</c:v>
                </c:pt>
                <c:pt idx="176">
                  <c:v>1375</c:v>
                </c:pt>
                <c:pt idx="177">
                  <c:v>1247.6190476190477</c:v>
                </c:pt>
                <c:pt idx="178">
                  <c:v>1175</c:v>
                </c:pt>
                <c:pt idx="179">
                  <c:v>1297.4358974358975</c:v>
                </c:pt>
                <c:pt idx="180">
                  <c:v>1216.3636363636363</c:v>
                </c:pt>
                <c:pt idx="181">
                  <c:v>1268.421052631579</c:v>
                </c:pt>
                <c:pt idx="182">
                  <c:v>1341.6666666666667</c:v>
                </c:pt>
                <c:pt idx="183">
                  <c:v>1114.2857142857142</c:v>
                </c:pt>
                <c:pt idx="184">
                  <c:v>1340</c:v>
                </c:pt>
                <c:pt idx="185">
                  <c:v>1229.7872340425531</c:v>
                </c:pt>
                <c:pt idx="186">
                  <c:v>1363.4615384615386</c:v>
                </c:pt>
                <c:pt idx="187">
                  <c:v>1342.3076923076924</c:v>
                </c:pt>
                <c:pt idx="188">
                  <c:v>1290</c:v>
                </c:pt>
                <c:pt idx="189">
                  <c:v>1368.0851063829787</c:v>
                </c:pt>
                <c:pt idx="190">
                  <c:v>1466.6666666666667</c:v>
                </c:pt>
                <c:pt idx="191">
                  <c:v>1202.6315789473683</c:v>
                </c:pt>
                <c:pt idx="192">
                  <c:v>1268.421052631579</c:v>
                </c:pt>
                <c:pt idx="193">
                  <c:v>1336.3636363636363</c:v>
                </c:pt>
                <c:pt idx="194">
                  <c:v>1375.6756756756756</c:v>
                </c:pt>
                <c:pt idx="195">
                  <c:v>1357.1428571428571</c:v>
                </c:pt>
                <c:pt idx="196">
                  <c:v>1158.0645161290322</c:v>
                </c:pt>
                <c:pt idx="197">
                  <c:v>1290.909090909091</c:v>
                </c:pt>
                <c:pt idx="198">
                  <c:v>1295.6521739130435</c:v>
                </c:pt>
                <c:pt idx="199">
                  <c:v>1358.3333333333333</c:v>
                </c:pt>
                <c:pt idx="200">
                  <c:v>1286.6666666666667</c:v>
                </c:pt>
                <c:pt idx="201">
                  <c:v>1210</c:v>
                </c:pt>
                <c:pt idx="202">
                  <c:v>1688</c:v>
                </c:pt>
                <c:pt idx="203">
                  <c:v>1365.7894736842106</c:v>
                </c:pt>
                <c:pt idx="204">
                  <c:v>1220</c:v>
                </c:pt>
                <c:pt idx="205">
                  <c:v>1388.5714285714287</c:v>
                </c:pt>
                <c:pt idx="206">
                  <c:v>1425</c:v>
                </c:pt>
                <c:pt idx="207">
                  <c:v>2368.181818181818</c:v>
                </c:pt>
                <c:pt idx="208">
                  <c:v>1379.4117647058824</c:v>
                </c:pt>
                <c:pt idx="209">
                  <c:v>1447.3684210526317</c:v>
                </c:pt>
                <c:pt idx="210">
                  <c:v>1344.4444444444443</c:v>
                </c:pt>
                <c:pt idx="211">
                  <c:v>1580</c:v>
                </c:pt>
                <c:pt idx="212">
                  <c:v>1244.7368421052631</c:v>
                </c:pt>
                <c:pt idx="213">
                  <c:v>1320</c:v>
                </c:pt>
                <c:pt idx="214">
                  <c:v>1357.6923076923076</c:v>
                </c:pt>
                <c:pt idx="215">
                  <c:v>1316.4556962025317</c:v>
                </c:pt>
                <c:pt idx="216">
                  <c:v>1479.1666666666667</c:v>
                </c:pt>
                <c:pt idx="217">
                  <c:v>1410.958904109589</c:v>
                </c:pt>
                <c:pt idx="218">
                  <c:v>1259.7560975609756</c:v>
                </c:pt>
                <c:pt idx="219">
                  <c:v>1434.7368421052631</c:v>
                </c:pt>
                <c:pt idx="220">
                  <c:v>1300</c:v>
                </c:pt>
                <c:pt idx="221">
                  <c:v>1593.1506849315069</c:v>
                </c:pt>
                <c:pt idx="222">
                  <c:v>1316.4705882352941</c:v>
                </c:pt>
                <c:pt idx="223">
                  <c:v>1544.2622950819673</c:v>
                </c:pt>
                <c:pt idx="224">
                  <c:v>1367.3469387755101</c:v>
                </c:pt>
                <c:pt idx="225">
                  <c:v>1395.3488372093022</c:v>
                </c:pt>
                <c:pt idx="226">
                  <c:v>1352.2727272727273</c:v>
                </c:pt>
                <c:pt idx="227">
                  <c:v>1405.3571428571429</c:v>
                </c:pt>
                <c:pt idx="228">
                  <c:v>1424.0740740740741</c:v>
                </c:pt>
                <c:pt idx="229">
                  <c:v>1430.3030303030303</c:v>
                </c:pt>
                <c:pt idx="230">
                  <c:v>1434.6153846153845</c:v>
                </c:pt>
                <c:pt idx="231">
                  <c:v>1414.8148148148148</c:v>
                </c:pt>
                <c:pt idx="232">
                  <c:v>1445</c:v>
                </c:pt>
                <c:pt idx="233">
                  <c:v>1464.516129032258</c:v>
                </c:pt>
                <c:pt idx="234">
                  <c:v>1384.375</c:v>
                </c:pt>
                <c:pt idx="235">
                  <c:v>1271.4285714285713</c:v>
                </c:pt>
                <c:pt idx="236">
                  <c:v>1492.8571428571429</c:v>
                </c:pt>
                <c:pt idx="237">
                  <c:v>1300</c:v>
                </c:pt>
                <c:pt idx="238">
                  <c:v>1228.5714285714287</c:v>
                </c:pt>
                <c:pt idx="239">
                  <c:v>1464</c:v>
                </c:pt>
                <c:pt idx="240">
                  <c:v>1760.7142857142858</c:v>
                </c:pt>
                <c:pt idx="241">
                  <c:v>1396</c:v>
                </c:pt>
                <c:pt idx="242">
                  <c:v>2035.7142857142858</c:v>
                </c:pt>
                <c:pt idx="243">
                  <c:v>1575</c:v>
                </c:pt>
                <c:pt idx="244">
                  <c:v>1427.7777777777778</c:v>
                </c:pt>
                <c:pt idx="245">
                  <c:v>1554.2857142857142</c:v>
                </c:pt>
                <c:pt idx="246">
                  <c:v>1204.3478260869565</c:v>
                </c:pt>
                <c:pt idx="247">
                  <c:v>1481.8181818181818</c:v>
                </c:pt>
                <c:pt idx="248">
                  <c:v>1742.8571428571429</c:v>
                </c:pt>
                <c:pt idx="249">
                  <c:v>1364.7058823529412</c:v>
                </c:pt>
                <c:pt idx="250">
                  <c:v>1386.6666666666667</c:v>
                </c:pt>
                <c:pt idx="251">
                  <c:v>1300</c:v>
                </c:pt>
                <c:pt idx="252">
                  <c:v>1577.7777777777778</c:v>
                </c:pt>
                <c:pt idx="253">
                  <c:v>1489.4736842105262</c:v>
                </c:pt>
                <c:pt idx="254">
                  <c:v>1427.7777777777778</c:v>
                </c:pt>
                <c:pt idx="255">
                  <c:v>1384.2105263157894</c:v>
                </c:pt>
                <c:pt idx="256">
                  <c:v>1412.5</c:v>
                </c:pt>
                <c:pt idx="257">
                  <c:v>1750</c:v>
                </c:pt>
                <c:pt idx="258">
                  <c:v>1658.3333333333333</c:v>
                </c:pt>
                <c:pt idx="259">
                  <c:v>1766.6666666666667</c:v>
                </c:pt>
                <c:pt idx="260">
                  <c:v>2371.4285714285716</c:v>
                </c:pt>
                <c:pt idx="261">
                  <c:v>1747.6190476190477</c:v>
                </c:pt>
                <c:pt idx="262">
                  <c:v>1550</c:v>
                </c:pt>
                <c:pt idx="263">
                  <c:v>1968.421052631579</c:v>
                </c:pt>
                <c:pt idx="264">
                  <c:v>1888.8888888888889</c:v>
                </c:pt>
                <c:pt idx="265">
                  <c:v>1707.1428571428571</c:v>
                </c:pt>
                <c:pt idx="266">
                  <c:v>1771.4285714285713</c:v>
                </c:pt>
                <c:pt idx="267">
                  <c:v>2014.2857142857142</c:v>
                </c:pt>
                <c:pt idx="268">
                  <c:v>1920.8333333333333</c:v>
                </c:pt>
                <c:pt idx="269">
                  <c:v>1671.4285714285713</c:v>
                </c:pt>
                <c:pt idx="270">
                  <c:v>1498</c:v>
                </c:pt>
                <c:pt idx="271">
                  <c:v>1595.7446808510638</c:v>
                </c:pt>
                <c:pt idx="272">
                  <c:v>1595.7446808510638</c:v>
                </c:pt>
                <c:pt idx="273">
                  <c:v>1671.6981132075471</c:v>
                </c:pt>
                <c:pt idx="274">
                  <c:v>1577.0833333333333</c:v>
                </c:pt>
                <c:pt idx="275">
                  <c:v>1617.5</c:v>
                </c:pt>
                <c:pt idx="276">
                  <c:v>1622.8070175438597</c:v>
                </c:pt>
                <c:pt idx="277">
                  <c:v>1782.5</c:v>
                </c:pt>
                <c:pt idx="278">
                  <c:v>1620.408163265306</c:v>
                </c:pt>
                <c:pt idx="279">
                  <c:v>1540</c:v>
                </c:pt>
                <c:pt idx="280">
                  <c:v>1507.5</c:v>
                </c:pt>
                <c:pt idx="281">
                  <c:v>1630</c:v>
                </c:pt>
                <c:pt idx="282">
                  <c:v>1571.875</c:v>
                </c:pt>
                <c:pt idx="283">
                  <c:v>1781.081081081081</c:v>
                </c:pt>
                <c:pt idx="284">
                  <c:v>1426.3157894736842</c:v>
                </c:pt>
                <c:pt idx="285">
                  <c:v>1454</c:v>
                </c:pt>
                <c:pt idx="286">
                  <c:v>1771.4285714285713</c:v>
                </c:pt>
                <c:pt idx="287">
                  <c:v>1664.7058823529412</c:v>
                </c:pt>
                <c:pt idx="288">
                  <c:v>1585.7142857142858</c:v>
                </c:pt>
                <c:pt idx="289">
                  <c:v>1538.4615384615386</c:v>
                </c:pt>
                <c:pt idx="290">
                  <c:v>1618.75</c:v>
                </c:pt>
                <c:pt idx="291">
                  <c:v>1743.3962264150944</c:v>
                </c:pt>
                <c:pt idx="292">
                  <c:v>1443.75</c:v>
                </c:pt>
                <c:pt idx="293">
                  <c:v>1730.6666666666667</c:v>
                </c:pt>
                <c:pt idx="294">
                  <c:v>1603.5714285714287</c:v>
                </c:pt>
                <c:pt idx="295">
                  <c:v>1734.5238095238096</c:v>
                </c:pt>
                <c:pt idx="296">
                  <c:v>1622.5806451612902</c:v>
                </c:pt>
                <c:pt idx="297">
                  <c:v>1673.3333333333333</c:v>
                </c:pt>
                <c:pt idx="298">
                  <c:v>1496.0526315789473</c:v>
                </c:pt>
                <c:pt idx="299">
                  <c:v>1612.1621621621621</c:v>
                </c:pt>
                <c:pt idx="300">
                  <c:v>1528.5714285714287</c:v>
                </c:pt>
                <c:pt idx="301">
                  <c:v>1726.4150943396226</c:v>
                </c:pt>
                <c:pt idx="302">
                  <c:v>1725</c:v>
                </c:pt>
                <c:pt idx="303">
                  <c:v>1527.7777777777778</c:v>
                </c:pt>
                <c:pt idx="304">
                  <c:v>1590.4761904761904</c:v>
                </c:pt>
                <c:pt idx="305">
                  <c:v>1659.2592592592594</c:v>
                </c:pt>
                <c:pt idx="306">
                  <c:v>1591.1764705882354</c:v>
                </c:pt>
                <c:pt idx="307">
                  <c:v>1803.125</c:v>
                </c:pt>
                <c:pt idx="308">
                  <c:v>2083.3333333333335</c:v>
                </c:pt>
                <c:pt idx="309">
                  <c:v>1800</c:v>
                </c:pt>
                <c:pt idx="310">
                  <c:v>1744.8275862068965</c:v>
                </c:pt>
                <c:pt idx="311">
                  <c:v>1665.7894736842106</c:v>
                </c:pt>
                <c:pt idx="312">
                  <c:v>1715.625</c:v>
                </c:pt>
                <c:pt idx="313">
                  <c:v>1901.9607843137255</c:v>
                </c:pt>
                <c:pt idx="314">
                  <c:v>1797.9591836734694</c:v>
                </c:pt>
                <c:pt idx="315">
                  <c:v>1720</c:v>
                </c:pt>
                <c:pt idx="316">
                  <c:v>1976.9230769230769</c:v>
                </c:pt>
                <c:pt idx="317">
                  <c:v>1627.2727272727273</c:v>
                </c:pt>
                <c:pt idx="318">
                  <c:v>2100</c:v>
                </c:pt>
                <c:pt idx="319">
                  <c:v>1893.2203389830509</c:v>
                </c:pt>
                <c:pt idx="320">
                  <c:v>1880.952380952381</c:v>
                </c:pt>
                <c:pt idx="321">
                  <c:v>1760</c:v>
                </c:pt>
                <c:pt idx="322">
                  <c:v>1788.8888888888889</c:v>
                </c:pt>
                <c:pt idx="323">
                  <c:v>1735</c:v>
                </c:pt>
                <c:pt idx="324">
                  <c:v>1886.9565217391305</c:v>
                </c:pt>
                <c:pt idx="325">
                  <c:v>1894.8717948717949</c:v>
                </c:pt>
                <c:pt idx="326">
                  <c:v>1884.6153846153845</c:v>
                </c:pt>
                <c:pt idx="327">
                  <c:v>2164.2857142857142</c:v>
                </c:pt>
                <c:pt idx="328">
                  <c:v>2096.4285714285716</c:v>
                </c:pt>
                <c:pt idx="329">
                  <c:v>1600</c:v>
                </c:pt>
                <c:pt idx="330">
                  <c:v>1953.3333333333333</c:v>
                </c:pt>
                <c:pt idx="331">
                  <c:v>1609.090909090909</c:v>
                </c:pt>
                <c:pt idx="332">
                  <c:v>2254.5454545454545</c:v>
                </c:pt>
                <c:pt idx="333">
                  <c:v>2293.75</c:v>
                </c:pt>
                <c:pt idx="334">
                  <c:v>1890.909090909091</c:v>
                </c:pt>
                <c:pt idx="335">
                  <c:v>1695.4545454545455</c:v>
                </c:pt>
                <c:pt idx="336">
                  <c:v>1992.3076923076924</c:v>
                </c:pt>
                <c:pt idx="337">
                  <c:v>2258.3333333333335</c:v>
                </c:pt>
                <c:pt idx="338">
                  <c:v>2200</c:v>
                </c:pt>
                <c:pt idx="339">
                  <c:v>2238.8888888888887</c:v>
                </c:pt>
                <c:pt idx="340">
                  <c:v>1763.6363636363637</c:v>
                </c:pt>
                <c:pt idx="341">
                  <c:v>2120</c:v>
                </c:pt>
                <c:pt idx="342">
                  <c:v>1847.6190476190477</c:v>
                </c:pt>
                <c:pt idx="343">
                  <c:v>2209.090909090909</c:v>
                </c:pt>
                <c:pt idx="344">
                  <c:v>2021.0526315789473</c:v>
                </c:pt>
                <c:pt idx="345">
                  <c:v>3631.5789473684213</c:v>
                </c:pt>
                <c:pt idx="346">
                  <c:v>2400</c:v>
                </c:pt>
                <c:pt idx="347">
                  <c:v>2761.5384615384614</c:v>
                </c:pt>
                <c:pt idx="348">
                  <c:v>2400</c:v>
                </c:pt>
                <c:pt idx="349">
                  <c:v>1985.7142857142858</c:v>
                </c:pt>
                <c:pt idx="350">
                  <c:v>2314.2857142857142</c:v>
                </c:pt>
                <c:pt idx="351">
                  <c:v>1875</c:v>
                </c:pt>
                <c:pt idx="352">
                  <c:v>2060</c:v>
                </c:pt>
                <c:pt idx="353">
                  <c:v>1814.2857142857142</c:v>
                </c:pt>
                <c:pt idx="354">
                  <c:v>1908.3333333333333</c:v>
                </c:pt>
                <c:pt idx="355">
                  <c:v>1428.5714285714287</c:v>
                </c:pt>
                <c:pt idx="356">
                  <c:v>1587.5</c:v>
                </c:pt>
                <c:pt idx="357">
                  <c:v>1776.9230769230769</c:v>
                </c:pt>
                <c:pt idx="358">
                  <c:v>2044.4444444444443</c:v>
                </c:pt>
                <c:pt idx="359">
                  <c:v>2153.8461538461538</c:v>
                </c:pt>
                <c:pt idx="360">
                  <c:v>1725</c:v>
                </c:pt>
                <c:pt idx="361">
                  <c:v>1720</c:v>
                </c:pt>
                <c:pt idx="362">
                  <c:v>1600</c:v>
                </c:pt>
                <c:pt idx="363">
                  <c:v>2100</c:v>
                </c:pt>
                <c:pt idx="364">
                  <c:v>2150</c:v>
                </c:pt>
                <c:pt idx="365">
                  <c:v>2250</c:v>
                </c:pt>
                <c:pt idx="366">
                  <c:v>2400</c:v>
                </c:pt>
                <c:pt idx="367">
                  <c:v>2650</c:v>
                </c:pt>
                <c:pt idx="368">
                  <c:v>1825</c:v>
                </c:pt>
                <c:pt idx="369">
                  <c:v>3300</c:v>
                </c:pt>
                <c:pt idx="370">
                  <c:v>2200</c:v>
                </c:pt>
                <c:pt idx="371">
                  <c:v>2950</c:v>
                </c:pt>
                <c:pt idx="372">
                  <c:v>2400</c:v>
                </c:pt>
              </c:numCache>
            </c:numRef>
          </c:val>
          <c:smooth val="0"/>
          <c:extLst>
            <c:ext xmlns:c16="http://schemas.microsoft.com/office/drawing/2014/chart" uri="{C3380CC4-5D6E-409C-BE32-E72D297353CC}">
              <c16:uniqueId val="{00000000-B1EA-4234-B5AE-7BE93A83AE84}"/>
            </c:ext>
          </c:extLst>
        </c:ser>
        <c:ser>
          <c:idx val="1"/>
          <c:order val="1"/>
          <c:tx>
            <c:strRef>
              <c:f>doubleLinkedList_B!$H$5:$H$6</c:f>
              <c:strCache>
                <c:ptCount val="1"/>
                <c:pt idx="0">
                  <c:v>getIndexOf</c:v>
                </c:pt>
              </c:strCache>
            </c:strRef>
          </c:tx>
          <c:marker>
            <c:symbol val="none"/>
          </c:marker>
          <c:cat>
            <c:strRef>
              <c:f>doubleLinkedList_B!$F$7:$F$381</c:f>
              <c:strCache>
                <c:ptCount val="37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strCache>
            </c:strRef>
          </c:cat>
          <c:val>
            <c:numRef>
              <c:f>doubleLinkedList_B!$H$7:$H$381</c:f>
              <c:numCache>
                <c:formatCode>General</c:formatCode>
                <c:ptCount val="374"/>
                <c:pt idx="0">
                  <c:v>510.73825503355704</c:v>
                </c:pt>
                <c:pt idx="1">
                  <c:v>515.38461538461536</c:v>
                </c:pt>
                <c:pt idx="2">
                  <c:v>613.51351351351354</c:v>
                </c:pt>
                <c:pt idx="3">
                  <c:v>608.33333333333337</c:v>
                </c:pt>
                <c:pt idx="4">
                  <c:v>626.08695652173913</c:v>
                </c:pt>
                <c:pt idx="5">
                  <c:v>644.11764705882354</c:v>
                </c:pt>
                <c:pt idx="6">
                  <c:v>668.18181818181813</c:v>
                </c:pt>
                <c:pt idx="7">
                  <c:v>707.14285714285711</c:v>
                </c:pt>
                <c:pt idx="8">
                  <c:v>741.37931034482756</c:v>
                </c:pt>
                <c:pt idx="9">
                  <c:v>738.70967741935488</c:v>
                </c:pt>
                <c:pt idx="10">
                  <c:v>740</c:v>
                </c:pt>
                <c:pt idx="11">
                  <c:v>833.33333333333337</c:v>
                </c:pt>
                <c:pt idx="12">
                  <c:v>807.14285714285711</c:v>
                </c:pt>
                <c:pt idx="13">
                  <c:v>903.84615384615381</c:v>
                </c:pt>
                <c:pt idx="14">
                  <c:v>741.17647058823525</c:v>
                </c:pt>
                <c:pt idx="15">
                  <c:v>913.04347826086962</c:v>
                </c:pt>
                <c:pt idx="16">
                  <c:v>1216.6666666666667</c:v>
                </c:pt>
                <c:pt idx="17">
                  <c:v>959.09090909090912</c:v>
                </c:pt>
                <c:pt idx="18">
                  <c:v>969.23076923076928</c:v>
                </c:pt>
                <c:pt idx="19">
                  <c:v>1092.8571428571429</c:v>
                </c:pt>
                <c:pt idx="20">
                  <c:v>1031.25</c:v>
                </c:pt>
                <c:pt idx="21">
                  <c:v>1115.7894736842106</c:v>
                </c:pt>
                <c:pt idx="22">
                  <c:v>1033.3333333333333</c:v>
                </c:pt>
                <c:pt idx="23">
                  <c:v>975</c:v>
                </c:pt>
                <c:pt idx="24">
                  <c:v>1011.5384615384615</c:v>
                </c:pt>
                <c:pt idx="25">
                  <c:v>1047.8260869565217</c:v>
                </c:pt>
                <c:pt idx="26">
                  <c:v>937.5</c:v>
                </c:pt>
                <c:pt idx="27">
                  <c:v>960</c:v>
                </c:pt>
                <c:pt idx="28">
                  <c:v>1082.051282051282</c:v>
                </c:pt>
                <c:pt idx="29">
                  <c:v>997.36842105263156</c:v>
                </c:pt>
                <c:pt idx="30">
                  <c:v>1081.4814814814815</c:v>
                </c:pt>
                <c:pt idx="31">
                  <c:v>1124</c:v>
                </c:pt>
                <c:pt idx="32">
                  <c:v>1003.5714285714286</c:v>
                </c:pt>
                <c:pt idx="33">
                  <c:v>1003.7037037037037</c:v>
                </c:pt>
                <c:pt idx="34">
                  <c:v>1087.878787878788</c:v>
                </c:pt>
                <c:pt idx="35">
                  <c:v>1126.9230769230769</c:v>
                </c:pt>
                <c:pt idx="36">
                  <c:v>1103.030303030303</c:v>
                </c:pt>
                <c:pt idx="37">
                  <c:v>1580</c:v>
                </c:pt>
                <c:pt idx="38">
                  <c:v>1033.3333333333333</c:v>
                </c:pt>
                <c:pt idx="39">
                  <c:v>1156.6666666666667</c:v>
                </c:pt>
                <c:pt idx="40">
                  <c:v>1407.4074074074074</c:v>
                </c:pt>
                <c:pt idx="41">
                  <c:v>1242.8571428571429</c:v>
                </c:pt>
                <c:pt idx="42">
                  <c:v>1137.037037037037</c:v>
                </c:pt>
                <c:pt idx="43">
                  <c:v>1252.9411764705883</c:v>
                </c:pt>
                <c:pt idx="44">
                  <c:v>1304.1666666666667</c:v>
                </c:pt>
                <c:pt idx="45">
                  <c:v>1102.0833333333333</c:v>
                </c:pt>
                <c:pt idx="46">
                  <c:v>1233.3333333333333</c:v>
                </c:pt>
                <c:pt idx="47">
                  <c:v>1204.3478260869565</c:v>
                </c:pt>
                <c:pt idx="48">
                  <c:v>1572.9166666666667</c:v>
                </c:pt>
                <c:pt idx="49">
                  <c:v>1286.1111111111111</c:v>
                </c:pt>
                <c:pt idx="50">
                  <c:v>1254.3478260869565</c:v>
                </c:pt>
                <c:pt idx="51">
                  <c:v>1181.25</c:v>
                </c:pt>
                <c:pt idx="52">
                  <c:v>1254.5454545454545</c:v>
                </c:pt>
                <c:pt idx="53">
                  <c:v>1250</c:v>
                </c:pt>
                <c:pt idx="54">
                  <c:v>1276.5957446808511</c:v>
                </c:pt>
                <c:pt idx="55">
                  <c:v>1312.5</c:v>
                </c:pt>
                <c:pt idx="56">
                  <c:v>1327.7777777777778</c:v>
                </c:pt>
                <c:pt idx="57">
                  <c:v>1348.8095238095239</c:v>
                </c:pt>
                <c:pt idx="58">
                  <c:v>1350.6024096385543</c:v>
                </c:pt>
                <c:pt idx="59">
                  <c:v>1339.0804597701149</c:v>
                </c:pt>
                <c:pt idx="60">
                  <c:v>1353.3333333333333</c:v>
                </c:pt>
                <c:pt idx="61">
                  <c:v>1368.1159420289855</c:v>
                </c:pt>
                <c:pt idx="62">
                  <c:v>1371.4285714285713</c:v>
                </c:pt>
                <c:pt idx="63">
                  <c:v>1469.4444444444443</c:v>
                </c:pt>
                <c:pt idx="64">
                  <c:v>1385.1851851851852</c:v>
                </c:pt>
                <c:pt idx="65">
                  <c:v>1298.4375</c:v>
                </c:pt>
                <c:pt idx="66">
                  <c:v>1343.3333333333333</c:v>
                </c:pt>
                <c:pt idx="67">
                  <c:v>1343.0769230769231</c:v>
                </c:pt>
                <c:pt idx="68">
                  <c:v>1375</c:v>
                </c:pt>
                <c:pt idx="69">
                  <c:v>1432.6923076923076</c:v>
                </c:pt>
                <c:pt idx="70">
                  <c:v>1394.3820224719102</c:v>
                </c:pt>
                <c:pt idx="71">
                  <c:v>1605.7471264367816</c:v>
                </c:pt>
                <c:pt idx="72">
                  <c:v>1446.3157894736842</c:v>
                </c:pt>
                <c:pt idx="73">
                  <c:v>1525.4545454545455</c:v>
                </c:pt>
                <c:pt idx="74">
                  <c:v>1551.4705882352941</c:v>
                </c:pt>
                <c:pt idx="75">
                  <c:v>1458.1395348837209</c:v>
                </c:pt>
                <c:pt idx="76">
                  <c:v>1504.424778761062</c:v>
                </c:pt>
                <c:pt idx="77">
                  <c:v>1665.4761904761904</c:v>
                </c:pt>
                <c:pt idx="78">
                  <c:v>1648.6111111111111</c:v>
                </c:pt>
                <c:pt idx="79">
                  <c:v>1514.8148148148148</c:v>
                </c:pt>
                <c:pt idx="80">
                  <c:v>1864.1025641025642</c:v>
                </c:pt>
                <c:pt idx="81">
                  <c:v>1600</c:v>
                </c:pt>
                <c:pt idx="82">
                  <c:v>1680.5555555555557</c:v>
                </c:pt>
                <c:pt idx="83">
                  <c:v>1664.0625</c:v>
                </c:pt>
                <c:pt idx="84">
                  <c:v>1809.3333333333333</c:v>
                </c:pt>
                <c:pt idx="85">
                  <c:v>1886.6666666666667</c:v>
                </c:pt>
                <c:pt idx="86">
                  <c:v>1690.909090909091</c:v>
                </c:pt>
                <c:pt idx="87">
                  <c:v>1785</c:v>
                </c:pt>
                <c:pt idx="88">
                  <c:v>1759.7402597402597</c:v>
                </c:pt>
                <c:pt idx="89">
                  <c:v>1837.2549019607843</c:v>
                </c:pt>
                <c:pt idx="90">
                  <c:v>1765.0793650793651</c:v>
                </c:pt>
                <c:pt idx="91">
                  <c:v>1865.6716417910447</c:v>
                </c:pt>
                <c:pt idx="92">
                  <c:v>1894.2028985507247</c:v>
                </c:pt>
                <c:pt idx="93">
                  <c:v>1804</c:v>
                </c:pt>
                <c:pt idx="94">
                  <c:v>1813.2075471698113</c:v>
                </c:pt>
                <c:pt idx="95">
                  <c:v>1569.2307692307693</c:v>
                </c:pt>
                <c:pt idx="96">
                  <c:v>1798.148148148148</c:v>
                </c:pt>
                <c:pt idx="97">
                  <c:v>1754</c:v>
                </c:pt>
                <c:pt idx="98">
                  <c:v>1877.6119402985075</c:v>
                </c:pt>
                <c:pt idx="99">
                  <c:v>1985.7142857142858</c:v>
                </c:pt>
                <c:pt idx="100">
                  <c:v>1887.2340425531916</c:v>
                </c:pt>
                <c:pt idx="101">
                  <c:v>1786.7924528301887</c:v>
                </c:pt>
                <c:pt idx="102">
                  <c:v>1886.6666666666667</c:v>
                </c:pt>
                <c:pt idx="103">
                  <c:v>1882</c:v>
                </c:pt>
                <c:pt idx="104">
                  <c:v>2046.2686567164178</c:v>
                </c:pt>
                <c:pt idx="105">
                  <c:v>2092.6829268292681</c:v>
                </c:pt>
                <c:pt idx="106">
                  <c:v>2065.9574468085107</c:v>
                </c:pt>
                <c:pt idx="107">
                  <c:v>1995.2380952380952</c:v>
                </c:pt>
                <c:pt idx="108">
                  <c:v>2089.4736842105262</c:v>
                </c:pt>
                <c:pt idx="109">
                  <c:v>2133.3333333333335</c:v>
                </c:pt>
                <c:pt idx="110">
                  <c:v>1965.7894736842106</c:v>
                </c:pt>
                <c:pt idx="111">
                  <c:v>1944</c:v>
                </c:pt>
                <c:pt idx="112">
                  <c:v>1976.4705882352941</c:v>
                </c:pt>
                <c:pt idx="113">
                  <c:v>1968.2926829268292</c:v>
                </c:pt>
                <c:pt idx="114">
                  <c:v>1956</c:v>
                </c:pt>
                <c:pt idx="115">
                  <c:v>2092</c:v>
                </c:pt>
                <c:pt idx="116">
                  <c:v>1858.9743589743589</c:v>
                </c:pt>
                <c:pt idx="117">
                  <c:v>1892.1052631578948</c:v>
                </c:pt>
                <c:pt idx="118">
                  <c:v>2063.1578947368421</c:v>
                </c:pt>
                <c:pt idx="119">
                  <c:v>2100</c:v>
                </c:pt>
                <c:pt idx="120">
                  <c:v>2154.0540540540542</c:v>
                </c:pt>
                <c:pt idx="121">
                  <c:v>2094.4444444444443</c:v>
                </c:pt>
                <c:pt idx="122">
                  <c:v>2254.5454545454545</c:v>
                </c:pt>
                <c:pt idx="123">
                  <c:v>2273.8095238095239</c:v>
                </c:pt>
                <c:pt idx="124">
                  <c:v>2194.4444444444443</c:v>
                </c:pt>
                <c:pt idx="125">
                  <c:v>2230.7692307692309</c:v>
                </c:pt>
                <c:pt idx="126">
                  <c:v>2263.1578947368421</c:v>
                </c:pt>
                <c:pt idx="127">
                  <c:v>2166.6666666666665</c:v>
                </c:pt>
                <c:pt idx="128">
                  <c:v>2265.625</c:v>
                </c:pt>
                <c:pt idx="129">
                  <c:v>2367.8571428571427</c:v>
                </c:pt>
                <c:pt idx="130">
                  <c:v>2376.9230769230771</c:v>
                </c:pt>
                <c:pt idx="131">
                  <c:v>2400</c:v>
                </c:pt>
                <c:pt idx="132">
                  <c:v>2463.6363636363635</c:v>
                </c:pt>
                <c:pt idx="133">
                  <c:v>2481.818181818182</c:v>
                </c:pt>
                <c:pt idx="134">
                  <c:v>2366.6666666666665</c:v>
                </c:pt>
                <c:pt idx="135">
                  <c:v>2704.3478260869565</c:v>
                </c:pt>
                <c:pt idx="136">
                  <c:v>2375</c:v>
                </c:pt>
                <c:pt idx="137">
                  <c:v>2877.7777777777778</c:v>
                </c:pt>
                <c:pt idx="138">
                  <c:v>2409.5238095238096</c:v>
                </c:pt>
                <c:pt idx="139">
                  <c:v>2333.3333333333335</c:v>
                </c:pt>
                <c:pt idx="140">
                  <c:v>2443.75</c:v>
                </c:pt>
                <c:pt idx="141">
                  <c:v>2310.5263157894738</c:v>
                </c:pt>
                <c:pt idx="142">
                  <c:v>2576.1904761904761</c:v>
                </c:pt>
                <c:pt idx="143">
                  <c:v>2823.0769230769229</c:v>
                </c:pt>
                <c:pt idx="144">
                  <c:v>2592.8571428571427</c:v>
                </c:pt>
                <c:pt idx="145">
                  <c:v>2533.3333333333335</c:v>
                </c:pt>
                <c:pt idx="146">
                  <c:v>2564.2857142857142</c:v>
                </c:pt>
                <c:pt idx="147">
                  <c:v>2662.5</c:v>
                </c:pt>
                <c:pt idx="148">
                  <c:v>2920</c:v>
                </c:pt>
                <c:pt idx="149">
                  <c:v>3187.5</c:v>
                </c:pt>
                <c:pt idx="150">
                  <c:v>3144.4444444444443</c:v>
                </c:pt>
                <c:pt idx="151">
                  <c:v>2810</c:v>
                </c:pt>
                <c:pt idx="152">
                  <c:v>3090.909090909091</c:v>
                </c:pt>
                <c:pt idx="153">
                  <c:v>3216.6666666666665</c:v>
                </c:pt>
                <c:pt idx="154">
                  <c:v>3075</c:v>
                </c:pt>
                <c:pt idx="155">
                  <c:v>2873.6842105263158</c:v>
                </c:pt>
                <c:pt idx="156">
                  <c:v>2760</c:v>
                </c:pt>
                <c:pt idx="157">
                  <c:v>2709.5238095238096</c:v>
                </c:pt>
                <c:pt idx="158">
                  <c:v>2846.6666666666665</c:v>
                </c:pt>
                <c:pt idx="159">
                  <c:v>3053.3333333333335</c:v>
                </c:pt>
                <c:pt idx="160">
                  <c:v>2966.6666666666665</c:v>
                </c:pt>
                <c:pt idx="161">
                  <c:v>2957.1428571428573</c:v>
                </c:pt>
                <c:pt idx="162">
                  <c:v>3073.0769230769229</c:v>
                </c:pt>
                <c:pt idx="163">
                  <c:v>3075.8620689655172</c:v>
                </c:pt>
                <c:pt idx="164">
                  <c:v>3014.8148148148148</c:v>
                </c:pt>
                <c:pt idx="165">
                  <c:v>3812.5</c:v>
                </c:pt>
                <c:pt idx="166">
                  <c:v>3055</c:v>
                </c:pt>
                <c:pt idx="167">
                  <c:v>3085.1851851851852</c:v>
                </c:pt>
                <c:pt idx="168">
                  <c:v>2985.7142857142858</c:v>
                </c:pt>
                <c:pt idx="169">
                  <c:v>3168.4210526315787</c:v>
                </c:pt>
                <c:pt idx="170">
                  <c:v>3205.8823529411766</c:v>
                </c:pt>
                <c:pt idx="171">
                  <c:v>2875.8620689655172</c:v>
                </c:pt>
                <c:pt idx="172">
                  <c:v>3027.7777777777778</c:v>
                </c:pt>
                <c:pt idx="173">
                  <c:v>2926.086956521739</c:v>
                </c:pt>
                <c:pt idx="174">
                  <c:v>2888.8888888888887</c:v>
                </c:pt>
                <c:pt idx="175">
                  <c:v>2960.7142857142858</c:v>
                </c:pt>
                <c:pt idx="176">
                  <c:v>3390.909090909091</c:v>
                </c:pt>
                <c:pt idx="177">
                  <c:v>3236.3636363636365</c:v>
                </c:pt>
                <c:pt idx="178">
                  <c:v>3050</c:v>
                </c:pt>
                <c:pt idx="179">
                  <c:v>3100</c:v>
                </c:pt>
                <c:pt idx="180">
                  <c:v>3046.875</c:v>
                </c:pt>
                <c:pt idx="181">
                  <c:v>2864.102564102564</c:v>
                </c:pt>
                <c:pt idx="182">
                  <c:v>3381.25</c:v>
                </c:pt>
                <c:pt idx="183">
                  <c:v>3176.1904761904761</c:v>
                </c:pt>
                <c:pt idx="184">
                  <c:v>3342.8571428571427</c:v>
                </c:pt>
                <c:pt idx="185">
                  <c:v>3108.695652173913</c:v>
                </c:pt>
                <c:pt idx="186">
                  <c:v>3157.1428571428573</c:v>
                </c:pt>
                <c:pt idx="187">
                  <c:v>3097.2222222222222</c:v>
                </c:pt>
                <c:pt idx="188">
                  <c:v>2932</c:v>
                </c:pt>
                <c:pt idx="189">
                  <c:v>3030.7692307692309</c:v>
                </c:pt>
                <c:pt idx="190">
                  <c:v>3243.478260869565</c:v>
                </c:pt>
                <c:pt idx="191">
                  <c:v>3107.6923076923076</c:v>
                </c:pt>
                <c:pt idx="192">
                  <c:v>3422.2222222222222</c:v>
                </c:pt>
                <c:pt idx="193">
                  <c:v>3128.5714285714284</c:v>
                </c:pt>
                <c:pt idx="194">
                  <c:v>2959.090909090909</c:v>
                </c:pt>
                <c:pt idx="195">
                  <c:v>3262.5</c:v>
                </c:pt>
                <c:pt idx="196">
                  <c:v>3043.75</c:v>
                </c:pt>
                <c:pt idx="197">
                  <c:v>2889.4736842105262</c:v>
                </c:pt>
                <c:pt idx="198">
                  <c:v>3141.6666666666665</c:v>
                </c:pt>
                <c:pt idx="199">
                  <c:v>3213.3333333333335</c:v>
                </c:pt>
                <c:pt idx="200">
                  <c:v>3053.3333333333335</c:v>
                </c:pt>
                <c:pt idx="201">
                  <c:v>3412.5</c:v>
                </c:pt>
                <c:pt idx="202">
                  <c:v>3562.5</c:v>
                </c:pt>
                <c:pt idx="203">
                  <c:v>3412</c:v>
                </c:pt>
                <c:pt idx="204">
                  <c:v>2875</c:v>
                </c:pt>
                <c:pt idx="205">
                  <c:v>3121.7391304347825</c:v>
                </c:pt>
                <c:pt idx="206">
                  <c:v>3150</c:v>
                </c:pt>
                <c:pt idx="207">
                  <c:v>3200</c:v>
                </c:pt>
                <c:pt idx="208">
                  <c:v>3558.8235294117649</c:v>
                </c:pt>
                <c:pt idx="209">
                  <c:v>3359.090909090909</c:v>
                </c:pt>
                <c:pt idx="210">
                  <c:v>3342.1052631578946</c:v>
                </c:pt>
                <c:pt idx="211">
                  <c:v>3463.6363636363635</c:v>
                </c:pt>
                <c:pt idx="212">
                  <c:v>3373.6842105263158</c:v>
                </c:pt>
                <c:pt idx="213">
                  <c:v>3319.3548387096776</c:v>
                </c:pt>
                <c:pt idx="214">
                  <c:v>3439.1304347826085</c:v>
                </c:pt>
                <c:pt idx="215">
                  <c:v>3355</c:v>
                </c:pt>
                <c:pt idx="216">
                  <c:v>3600</c:v>
                </c:pt>
                <c:pt idx="217">
                  <c:v>3703.7037037037039</c:v>
                </c:pt>
                <c:pt idx="218">
                  <c:v>3278.3783783783783</c:v>
                </c:pt>
                <c:pt idx="219">
                  <c:v>3547.3684210526317</c:v>
                </c:pt>
                <c:pt idx="220">
                  <c:v>3367.5</c:v>
                </c:pt>
                <c:pt idx="221">
                  <c:v>3216.2790697674418</c:v>
                </c:pt>
                <c:pt idx="222">
                  <c:v>3812.5</c:v>
                </c:pt>
                <c:pt idx="223">
                  <c:v>3787.1794871794873</c:v>
                </c:pt>
                <c:pt idx="224">
                  <c:v>3647.3684210526317</c:v>
                </c:pt>
                <c:pt idx="225">
                  <c:v>3434.6153846153848</c:v>
                </c:pt>
                <c:pt idx="226">
                  <c:v>3809.5238095238096</c:v>
                </c:pt>
                <c:pt idx="227">
                  <c:v>3658.3333333333335</c:v>
                </c:pt>
                <c:pt idx="228">
                  <c:v>3470</c:v>
                </c:pt>
                <c:pt idx="229">
                  <c:v>3430</c:v>
                </c:pt>
                <c:pt idx="230">
                  <c:v>3470.3703703703704</c:v>
                </c:pt>
                <c:pt idx="231">
                  <c:v>3347.0588235294117</c:v>
                </c:pt>
                <c:pt idx="232">
                  <c:v>3750</c:v>
                </c:pt>
                <c:pt idx="233">
                  <c:v>3721.4285714285716</c:v>
                </c:pt>
                <c:pt idx="234">
                  <c:v>3555.5555555555557</c:v>
                </c:pt>
                <c:pt idx="235">
                  <c:v>3190</c:v>
                </c:pt>
                <c:pt idx="236">
                  <c:v>3433.3333333333335</c:v>
                </c:pt>
                <c:pt idx="237">
                  <c:v>3884.6153846153848</c:v>
                </c:pt>
                <c:pt idx="238">
                  <c:v>3128.5714285714284</c:v>
                </c:pt>
                <c:pt idx="239">
                  <c:v>3150</c:v>
                </c:pt>
                <c:pt idx="240">
                  <c:v>3223.0769230769229</c:v>
                </c:pt>
                <c:pt idx="241">
                  <c:v>3554.5454545454545</c:v>
                </c:pt>
                <c:pt idx="242">
                  <c:v>3236.8421052631579</c:v>
                </c:pt>
                <c:pt idx="243">
                  <c:v>3580</c:v>
                </c:pt>
                <c:pt idx="244">
                  <c:v>3611.1111111111113</c:v>
                </c:pt>
                <c:pt idx="245">
                  <c:v>3715.3846153846152</c:v>
                </c:pt>
                <c:pt idx="246">
                  <c:v>3122.2222222222222</c:v>
                </c:pt>
                <c:pt idx="247">
                  <c:v>3533.3333333333335</c:v>
                </c:pt>
                <c:pt idx="248">
                  <c:v>3712.5</c:v>
                </c:pt>
                <c:pt idx="249">
                  <c:v>3428.5714285714284</c:v>
                </c:pt>
                <c:pt idx="250">
                  <c:v>3133.3333333333335</c:v>
                </c:pt>
                <c:pt idx="251">
                  <c:v>3241.6666666666665</c:v>
                </c:pt>
                <c:pt idx="252">
                  <c:v>3400</c:v>
                </c:pt>
                <c:pt idx="253">
                  <c:v>4070</c:v>
                </c:pt>
                <c:pt idx="254">
                  <c:v>3833.3333333333335</c:v>
                </c:pt>
                <c:pt idx="255">
                  <c:v>4122.2222222222226</c:v>
                </c:pt>
                <c:pt idx="256">
                  <c:v>4166.666666666667</c:v>
                </c:pt>
                <c:pt idx="257">
                  <c:v>4400</c:v>
                </c:pt>
                <c:pt idx="258">
                  <c:v>4450</c:v>
                </c:pt>
                <c:pt idx="259">
                  <c:v>4000</c:v>
                </c:pt>
                <c:pt idx="260">
                  <c:v>4442.8571428571431</c:v>
                </c:pt>
                <c:pt idx="261">
                  <c:v>4054.5454545454545</c:v>
                </c:pt>
                <c:pt idx="262">
                  <c:v>4725</c:v>
                </c:pt>
                <c:pt idx="263">
                  <c:v>4831.25</c:v>
                </c:pt>
                <c:pt idx="264">
                  <c:v>4653.333333333333</c:v>
                </c:pt>
                <c:pt idx="265">
                  <c:v>4733.333333333333</c:v>
                </c:pt>
                <c:pt idx="266">
                  <c:v>4966.666666666667</c:v>
                </c:pt>
                <c:pt idx="267">
                  <c:v>4485.7142857142853</c:v>
                </c:pt>
                <c:pt idx="268">
                  <c:v>4194.1176470588234</c:v>
                </c:pt>
                <c:pt idx="269">
                  <c:v>4011.1111111111113</c:v>
                </c:pt>
                <c:pt idx="270">
                  <c:v>4386.95652173913</c:v>
                </c:pt>
                <c:pt idx="271">
                  <c:v>4425</c:v>
                </c:pt>
                <c:pt idx="272">
                  <c:v>4335</c:v>
                </c:pt>
                <c:pt idx="273">
                  <c:v>4317.1428571428569</c:v>
                </c:pt>
                <c:pt idx="274">
                  <c:v>3987.5</c:v>
                </c:pt>
                <c:pt idx="275">
                  <c:v>4095.8333333333335</c:v>
                </c:pt>
                <c:pt idx="276">
                  <c:v>4310</c:v>
                </c:pt>
                <c:pt idx="277">
                  <c:v>4269.565217391304</c:v>
                </c:pt>
                <c:pt idx="278">
                  <c:v>4345.833333333333</c:v>
                </c:pt>
                <c:pt idx="279">
                  <c:v>4656.25</c:v>
                </c:pt>
                <c:pt idx="280">
                  <c:v>4553.8461538461543</c:v>
                </c:pt>
                <c:pt idx="281">
                  <c:v>4165.217391304348</c:v>
                </c:pt>
                <c:pt idx="282">
                  <c:v>4960</c:v>
                </c:pt>
                <c:pt idx="283">
                  <c:v>4484.2105263157891</c:v>
                </c:pt>
                <c:pt idx="284">
                  <c:v>4146.4285714285716</c:v>
                </c:pt>
                <c:pt idx="285">
                  <c:v>4259.2592592592591</c:v>
                </c:pt>
                <c:pt idx="286">
                  <c:v>4235</c:v>
                </c:pt>
                <c:pt idx="287">
                  <c:v>4374.0740740740739</c:v>
                </c:pt>
                <c:pt idx="288">
                  <c:v>4342.8571428571431</c:v>
                </c:pt>
                <c:pt idx="289">
                  <c:v>4590</c:v>
                </c:pt>
                <c:pt idx="290">
                  <c:v>4550</c:v>
                </c:pt>
                <c:pt idx="291">
                  <c:v>4331.818181818182</c:v>
                </c:pt>
                <c:pt idx="292">
                  <c:v>4373.913043478261</c:v>
                </c:pt>
                <c:pt idx="293">
                  <c:v>4953.333333333333</c:v>
                </c:pt>
                <c:pt idx="294">
                  <c:v>4514.6341463414637</c:v>
                </c:pt>
                <c:pt idx="295">
                  <c:v>4517.0212765957449</c:v>
                </c:pt>
                <c:pt idx="296">
                  <c:v>4318.9189189189192</c:v>
                </c:pt>
                <c:pt idx="297">
                  <c:v>4438.4615384615381</c:v>
                </c:pt>
                <c:pt idx="298">
                  <c:v>4275.757575757576</c:v>
                </c:pt>
                <c:pt idx="299">
                  <c:v>5020</c:v>
                </c:pt>
                <c:pt idx="300">
                  <c:v>4381.818181818182</c:v>
                </c:pt>
                <c:pt idx="301">
                  <c:v>4650</c:v>
                </c:pt>
                <c:pt idx="302">
                  <c:v>4466.666666666667</c:v>
                </c:pt>
                <c:pt idx="303">
                  <c:v>4157.1428571428569</c:v>
                </c:pt>
                <c:pt idx="304">
                  <c:v>4260</c:v>
                </c:pt>
                <c:pt idx="305">
                  <c:v>4127.272727272727</c:v>
                </c:pt>
                <c:pt idx="306">
                  <c:v>4600</c:v>
                </c:pt>
                <c:pt idx="307">
                  <c:v>5061.5384615384619</c:v>
                </c:pt>
                <c:pt idx="308">
                  <c:v>4194.1176470588234</c:v>
                </c:pt>
                <c:pt idx="309">
                  <c:v>4666.666666666667</c:v>
                </c:pt>
                <c:pt idx="310">
                  <c:v>4520</c:v>
                </c:pt>
                <c:pt idx="311">
                  <c:v>4723.8095238095239</c:v>
                </c:pt>
                <c:pt idx="312">
                  <c:v>4811.1111111111113</c:v>
                </c:pt>
                <c:pt idx="313">
                  <c:v>4800</c:v>
                </c:pt>
                <c:pt idx="314">
                  <c:v>4888</c:v>
                </c:pt>
                <c:pt idx="315">
                  <c:v>5065.217391304348</c:v>
                </c:pt>
                <c:pt idx="316">
                  <c:v>4916.666666666667</c:v>
                </c:pt>
                <c:pt idx="317">
                  <c:v>5137.5</c:v>
                </c:pt>
                <c:pt idx="318">
                  <c:v>4842.8571428571431</c:v>
                </c:pt>
                <c:pt idx="319">
                  <c:v>4950</c:v>
                </c:pt>
                <c:pt idx="320">
                  <c:v>4780</c:v>
                </c:pt>
                <c:pt idx="321">
                  <c:v>5244.4444444444443</c:v>
                </c:pt>
                <c:pt idx="322">
                  <c:v>5092.8571428571431</c:v>
                </c:pt>
                <c:pt idx="323">
                  <c:v>5127.272727272727</c:v>
                </c:pt>
                <c:pt idx="324">
                  <c:v>5052.3809523809523</c:v>
                </c:pt>
                <c:pt idx="325">
                  <c:v>4816.666666666667</c:v>
                </c:pt>
                <c:pt idx="326">
                  <c:v>4977.7777777777774</c:v>
                </c:pt>
                <c:pt idx="327">
                  <c:v>5362.5</c:v>
                </c:pt>
                <c:pt idx="328">
                  <c:v>5250</c:v>
                </c:pt>
                <c:pt idx="329">
                  <c:v>5700</c:v>
                </c:pt>
                <c:pt idx="330">
                  <c:v>5580</c:v>
                </c:pt>
                <c:pt idx="331">
                  <c:v>4700</c:v>
                </c:pt>
                <c:pt idx="332">
                  <c:v>5390</c:v>
                </c:pt>
                <c:pt idx="333">
                  <c:v>4883.333333333333</c:v>
                </c:pt>
                <c:pt idx="334">
                  <c:v>5537.5</c:v>
                </c:pt>
                <c:pt idx="335">
                  <c:v>4822.2222222222226</c:v>
                </c:pt>
                <c:pt idx="336">
                  <c:v>5066.666666666667</c:v>
                </c:pt>
                <c:pt idx="337">
                  <c:v>4514.2857142857147</c:v>
                </c:pt>
                <c:pt idx="338">
                  <c:v>5025</c:v>
                </c:pt>
                <c:pt idx="339">
                  <c:v>5280</c:v>
                </c:pt>
                <c:pt idx="340">
                  <c:v>5271.4285714285716</c:v>
                </c:pt>
                <c:pt idx="341">
                  <c:v>5471.4285714285716</c:v>
                </c:pt>
                <c:pt idx="342">
                  <c:v>5150</c:v>
                </c:pt>
                <c:pt idx="343">
                  <c:v>5200</c:v>
                </c:pt>
                <c:pt idx="344">
                  <c:v>5507.6923076923076</c:v>
                </c:pt>
                <c:pt idx="345">
                  <c:v>6033.333333333333</c:v>
                </c:pt>
                <c:pt idx="346">
                  <c:v>5500</c:v>
                </c:pt>
                <c:pt idx="347">
                  <c:v>5440</c:v>
                </c:pt>
                <c:pt idx="348">
                  <c:v>6460</c:v>
                </c:pt>
                <c:pt idx="349">
                  <c:v>6000</c:v>
                </c:pt>
                <c:pt idx="350">
                  <c:v>4400</c:v>
                </c:pt>
                <c:pt idx="351">
                  <c:v>5344.4444444444443</c:v>
                </c:pt>
                <c:pt idx="352">
                  <c:v>6280</c:v>
                </c:pt>
                <c:pt idx="353">
                  <c:v>4750</c:v>
                </c:pt>
                <c:pt idx="354">
                  <c:v>4825</c:v>
                </c:pt>
                <c:pt idx="355">
                  <c:v>5128.5714285714284</c:v>
                </c:pt>
                <c:pt idx="356">
                  <c:v>4720</c:v>
                </c:pt>
                <c:pt idx="357">
                  <c:v>5275</c:v>
                </c:pt>
                <c:pt idx="358">
                  <c:v>5380</c:v>
                </c:pt>
                <c:pt idx="359">
                  <c:v>5700</c:v>
                </c:pt>
                <c:pt idx="360">
                  <c:v>5440</c:v>
                </c:pt>
                <c:pt idx="361">
                  <c:v>5550</c:v>
                </c:pt>
                <c:pt idx="362">
                  <c:v>5000</c:v>
                </c:pt>
                <c:pt idx="363">
                  <c:v>5100</c:v>
                </c:pt>
                <c:pt idx="364">
                  <c:v>4900</c:v>
                </c:pt>
                <c:pt idx="365">
                  <c:v>4900</c:v>
                </c:pt>
                <c:pt idx="366">
                  <c:v>6150</c:v>
                </c:pt>
                <c:pt idx="367">
                  <c:v>6900</c:v>
                </c:pt>
                <c:pt idx="368">
                  <c:v>6250</c:v>
                </c:pt>
                <c:pt idx="370">
                  <c:v>6400</c:v>
                </c:pt>
                <c:pt idx="371">
                  <c:v>6400</c:v>
                </c:pt>
                <c:pt idx="372">
                  <c:v>6800</c:v>
                </c:pt>
              </c:numCache>
            </c:numRef>
          </c:val>
          <c:smooth val="0"/>
          <c:extLst>
            <c:ext xmlns:c16="http://schemas.microsoft.com/office/drawing/2014/chart" uri="{C3380CC4-5D6E-409C-BE32-E72D297353CC}">
              <c16:uniqueId val="{00000001-B1EA-4234-B5AE-7BE93A83AE84}"/>
            </c:ext>
          </c:extLst>
        </c:ser>
        <c:ser>
          <c:idx val="2"/>
          <c:order val="2"/>
          <c:tx>
            <c:strRef>
              <c:f>doubleLinkedList_B!$I$5:$I$6</c:f>
              <c:strCache>
                <c:ptCount val="1"/>
                <c:pt idx="0">
                  <c:v>insert</c:v>
                </c:pt>
              </c:strCache>
            </c:strRef>
          </c:tx>
          <c:marker>
            <c:symbol val="none"/>
          </c:marker>
          <c:cat>
            <c:strRef>
              <c:f>doubleLinkedList_B!$F$7:$F$381</c:f>
              <c:strCache>
                <c:ptCount val="37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strCache>
            </c:strRef>
          </c:cat>
          <c:val>
            <c:numRef>
              <c:f>doubleLinkedList_B!$I$7:$I$381</c:f>
              <c:numCache>
                <c:formatCode>General</c:formatCode>
                <c:ptCount val="374"/>
                <c:pt idx="0">
                  <c:v>1355.4216867469879</c:v>
                </c:pt>
                <c:pt idx="1">
                  <c:v>1206.9306930693069</c:v>
                </c:pt>
                <c:pt idx="2">
                  <c:v>1147.1074380165289</c:v>
                </c:pt>
                <c:pt idx="3">
                  <c:v>1113.1782945736434</c:v>
                </c:pt>
                <c:pt idx="4">
                  <c:v>1111.7647058823529</c:v>
                </c:pt>
                <c:pt idx="5">
                  <c:v>1160</c:v>
                </c:pt>
                <c:pt idx="6">
                  <c:v>1180.952380952381</c:v>
                </c:pt>
                <c:pt idx="7">
                  <c:v>1315.8730158730159</c:v>
                </c:pt>
                <c:pt idx="8">
                  <c:v>1225.4716981132076</c:v>
                </c:pt>
                <c:pt idx="9">
                  <c:v>1318.6274509803923</c:v>
                </c:pt>
                <c:pt idx="10">
                  <c:v>1154.6511627906978</c:v>
                </c:pt>
                <c:pt idx="11">
                  <c:v>1226.5060240963855</c:v>
                </c:pt>
                <c:pt idx="12">
                  <c:v>1264.8936170212767</c:v>
                </c:pt>
                <c:pt idx="13">
                  <c:v>1288.8888888888889</c:v>
                </c:pt>
                <c:pt idx="14">
                  <c:v>1224.3902439024391</c:v>
                </c:pt>
                <c:pt idx="15">
                  <c:v>1293.0555555555557</c:v>
                </c:pt>
                <c:pt idx="16">
                  <c:v>1306.9444444444443</c:v>
                </c:pt>
                <c:pt idx="17">
                  <c:v>1385.7142857142858</c:v>
                </c:pt>
                <c:pt idx="18">
                  <c:v>1361.5384615384614</c:v>
                </c:pt>
                <c:pt idx="19">
                  <c:v>1513.2352941176471</c:v>
                </c:pt>
                <c:pt idx="20">
                  <c:v>1580.3921568627452</c:v>
                </c:pt>
                <c:pt idx="21">
                  <c:v>1419.047619047619</c:v>
                </c:pt>
                <c:pt idx="22">
                  <c:v>1247.6190476190477</c:v>
                </c:pt>
                <c:pt idx="23">
                  <c:v>1318.8235294117646</c:v>
                </c:pt>
                <c:pt idx="24">
                  <c:v>1237.037037037037</c:v>
                </c:pt>
                <c:pt idx="25">
                  <c:v>1329.3478260869565</c:v>
                </c:pt>
                <c:pt idx="26">
                  <c:v>1372.5490196078431</c:v>
                </c:pt>
                <c:pt idx="27">
                  <c:v>1210.4761904761904</c:v>
                </c:pt>
                <c:pt idx="28">
                  <c:v>1208.2644628099174</c:v>
                </c:pt>
                <c:pt idx="29">
                  <c:v>1261.9047619047619</c:v>
                </c:pt>
                <c:pt idx="30">
                  <c:v>1372.1311475409836</c:v>
                </c:pt>
                <c:pt idx="31">
                  <c:v>1112.121212121212</c:v>
                </c:pt>
                <c:pt idx="32">
                  <c:v>1096.7032967032967</c:v>
                </c:pt>
                <c:pt idx="33">
                  <c:v>1494.5945945945946</c:v>
                </c:pt>
                <c:pt idx="34">
                  <c:v>1261.9047619047619</c:v>
                </c:pt>
                <c:pt idx="35">
                  <c:v>1231.7757009345794</c:v>
                </c:pt>
                <c:pt idx="36">
                  <c:v>1137.6237623762377</c:v>
                </c:pt>
                <c:pt idx="37">
                  <c:v>1117.3469387755101</c:v>
                </c:pt>
                <c:pt idx="38">
                  <c:v>1225</c:v>
                </c:pt>
                <c:pt idx="39">
                  <c:v>1639.5833333333333</c:v>
                </c:pt>
                <c:pt idx="40">
                  <c:v>1277.9069767441861</c:v>
                </c:pt>
                <c:pt idx="41">
                  <c:v>1218.3908045977012</c:v>
                </c:pt>
                <c:pt idx="42">
                  <c:v>1122.4299065420562</c:v>
                </c:pt>
                <c:pt idx="43">
                  <c:v>1192.0454545454545</c:v>
                </c:pt>
                <c:pt idx="44">
                  <c:v>1232.8358208955224</c:v>
                </c:pt>
                <c:pt idx="45">
                  <c:v>1257.3643410852712</c:v>
                </c:pt>
                <c:pt idx="46">
                  <c:v>1415.8536585365853</c:v>
                </c:pt>
                <c:pt idx="47">
                  <c:v>1345.2261306532664</c:v>
                </c:pt>
                <c:pt idx="48">
                  <c:v>1366.8711656441717</c:v>
                </c:pt>
                <c:pt idx="49">
                  <c:v>1300</c:v>
                </c:pt>
                <c:pt idx="50">
                  <c:v>1349.6503496503497</c:v>
                </c:pt>
                <c:pt idx="51">
                  <c:v>1334.1463414634147</c:v>
                </c:pt>
                <c:pt idx="52">
                  <c:v>1313.9240506329113</c:v>
                </c:pt>
                <c:pt idx="53">
                  <c:v>1321.6374269005848</c:v>
                </c:pt>
                <c:pt idx="54">
                  <c:v>1237.012987012987</c:v>
                </c:pt>
                <c:pt idx="55">
                  <c:v>1261.5384615384614</c:v>
                </c:pt>
                <c:pt idx="56">
                  <c:v>1281.2765957446809</c:v>
                </c:pt>
                <c:pt idx="57">
                  <c:v>1293.0041152263375</c:v>
                </c:pt>
                <c:pt idx="58">
                  <c:v>1232.0833333333333</c:v>
                </c:pt>
                <c:pt idx="59">
                  <c:v>1236.2007168458781</c:v>
                </c:pt>
                <c:pt idx="60">
                  <c:v>1276.8707482993198</c:v>
                </c:pt>
                <c:pt idx="61">
                  <c:v>1242.756183745583</c:v>
                </c:pt>
                <c:pt idx="62">
                  <c:v>1270.7407407407406</c:v>
                </c:pt>
                <c:pt idx="63">
                  <c:v>1277.7358490566037</c:v>
                </c:pt>
                <c:pt idx="64">
                  <c:v>1236.8217054263566</c:v>
                </c:pt>
                <c:pt idx="65">
                  <c:v>1204.4642857142858</c:v>
                </c:pt>
                <c:pt idx="66">
                  <c:v>1203.211009174312</c:v>
                </c:pt>
                <c:pt idx="67">
                  <c:v>1249.7652582159624</c:v>
                </c:pt>
                <c:pt idx="68">
                  <c:v>1214.4796380090497</c:v>
                </c:pt>
                <c:pt idx="69">
                  <c:v>1294.3820224719102</c:v>
                </c:pt>
                <c:pt idx="70">
                  <c:v>1264.1566265060242</c:v>
                </c:pt>
                <c:pt idx="71">
                  <c:v>1297.2727272727273</c:v>
                </c:pt>
                <c:pt idx="72">
                  <c:v>1366.4634146341464</c:v>
                </c:pt>
                <c:pt idx="73">
                  <c:v>1344.0251572327045</c:v>
                </c:pt>
                <c:pt idx="74">
                  <c:v>1369.6969696969697</c:v>
                </c:pt>
                <c:pt idx="75">
                  <c:v>1389.9665551839464</c:v>
                </c:pt>
                <c:pt idx="76">
                  <c:v>1372.2397476340693</c:v>
                </c:pt>
                <c:pt idx="77">
                  <c:v>1351.685393258427</c:v>
                </c:pt>
                <c:pt idx="78">
                  <c:v>1352.5345622119817</c:v>
                </c:pt>
                <c:pt idx="79">
                  <c:v>1478.0082987551866</c:v>
                </c:pt>
                <c:pt idx="80">
                  <c:v>1456.2770562770563</c:v>
                </c:pt>
                <c:pt idx="81">
                  <c:v>1457.7235772357724</c:v>
                </c:pt>
                <c:pt idx="82">
                  <c:v>1439.3700787401574</c:v>
                </c:pt>
                <c:pt idx="83">
                  <c:v>1485.0877192982457</c:v>
                </c:pt>
                <c:pt idx="84">
                  <c:v>1470.9956709956709</c:v>
                </c:pt>
                <c:pt idx="85">
                  <c:v>1434.2105263157894</c:v>
                </c:pt>
                <c:pt idx="86">
                  <c:v>1368.8888888888889</c:v>
                </c:pt>
                <c:pt idx="87">
                  <c:v>1470.6382978723404</c:v>
                </c:pt>
                <c:pt idx="88">
                  <c:v>1397.787610619469</c:v>
                </c:pt>
                <c:pt idx="89">
                  <c:v>1445.5357142857142</c:v>
                </c:pt>
                <c:pt idx="90">
                  <c:v>1413.24200913242</c:v>
                </c:pt>
                <c:pt idx="91">
                  <c:v>1443.1924882629107</c:v>
                </c:pt>
                <c:pt idx="92">
                  <c:v>1431.7073170731708</c:v>
                </c:pt>
                <c:pt idx="93">
                  <c:v>1419.8198198198197</c:v>
                </c:pt>
                <c:pt idx="94">
                  <c:v>1393.6651583710407</c:v>
                </c:pt>
                <c:pt idx="95">
                  <c:v>1349.7237569060774</c:v>
                </c:pt>
                <c:pt idx="96">
                  <c:v>1353.3333333333333</c:v>
                </c:pt>
                <c:pt idx="97">
                  <c:v>1406.25</c:v>
                </c:pt>
                <c:pt idx="98">
                  <c:v>1897.7653631284916</c:v>
                </c:pt>
                <c:pt idx="99">
                  <c:v>1439.4736842105262</c:v>
                </c:pt>
                <c:pt idx="100">
                  <c:v>1409.1836734693877</c:v>
                </c:pt>
                <c:pt idx="101">
                  <c:v>1444.3396226415093</c:v>
                </c:pt>
                <c:pt idx="102">
                  <c:v>1523.4146341463415</c:v>
                </c:pt>
                <c:pt idx="103">
                  <c:v>1561.4213197969543</c:v>
                </c:pt>
                <c:pt idx="104">
                  <c:v>1516.9590643274853</c:v>
                </c:pt>
                <c:pt idx="105">
                  <c:v>1591.0958904109589</c:v>
                </c:pt>
                <c:pt idx="106">
                  <c:v>1629.2682926829268</c:v>
                </c:pt>
                <c:pt idx="107">
                  <c:v>1564.0845070422536</c:v>
                </c:pt>
                <c:pt idx="108">
                  <c:v>1552.1428571428571</c:v>
                </c:pt>
                <c:pt idx="109">
                  <c:v>1523.2</c:v>
                </c:pt>
                <c:pt idx="110">
                  <c:v>1449.1071428571429</c:v>
                </c:pt>
                <c:pt idx="111">
                  <c:v>1578.4</c:v>
                </c:pt>
                <c:pt idx="112">
                  <c:v>1460.8333333333333</c:v>
                </c:pt>
                <c:pt idx="113">
                  <c:v>1454.0983606557377</c:v>
                </c:pt>
                <c:pt idx="114">
                  <c:v>1675.6756756756756</c:v>
                </c:pt>
                <c:pt idx="115">
                  <c:v>1325.8064516129032</c:v>
                </c:pt>
                <c:pt idx="116">
                  <c:v>1312.5</c:v>
                </c:pt>
                <c:pt idx="117">
                  <c:v>1363.0252100840337</c:v>
                </c:pt>
                <c:pt idx="118">
                  <c:v>1322.8346456692914</c:v>
                </c:pt>
                <c:pt idx="119">
                  <c:v>1457.9439252336449</c:v>
                </c:pt>
                <c:pt idx="120">
                  <c:v>1493.2203389830509</c:v>
                </c:pt>
                <c:pt idx="121">
                  <c:v>1435.2941176470588</c:v>
                </c:pt>
                <c:pt idx="122">
                  <c:v>1497.8494623655913</c:v>
                </c:pt>
                <c:pt idx="123">
                  <c:v>1649.367088607595</c:v>
                </c:pt>
                <c:pt idx="124">
                  <c:v>1517.5</c:v>
                </c:pt>
                <c:pt idx="125">
                  <c:v>1395.3125</c:v>
                </c:pt>
                <c:pt idx="126">
                  <c:v>1604</c:v>
                </c:pt>
                <c:pt idx="127">
                  <c:v>1507.5</c:v>
                </c:pt>
                <c:pt idx="128">
                  <c:v>1698.8888888888889</c:v>
                </c:pt>
                <c:pt idx="129">
                  <c:v>1590.4255319148936</c:v>
                </c:pt>
                <c:pt idx="130">
                  <c:v>1653.9215686274511</c:v>
                </c:pt>
                <c:pt idx="131">
                  <c:v>1563.0952380952381</c:v>
                </c:pt>
                <c:pt idx="132">
                  <c:v>1629.4117647058824</c:v>
                </c:pt>
                <c:pt idx="133">
                  <c:v>1663.1578947368421</c:v>
                </c:pt>
                <c:pt idx="134">
                  <c:v>1715.3846153846155</c:v>
                </c:pt>
                <c:pt idx="135">
                  <c:v>1660</c:v>
                </c:pt>
                <c:pt idx="136">
                  <c:v>1560</c:v>
                </c:pt>
                <c:pt idx="137">
                  <c:v>1280.952380952381</c:v>
                </c:pt>
                <c:pt idx="138">
                  <c:v>1551.1111111111111</c:v>
                </c:pt>
                <c:pt idx="139">
                  <c:v>1607.3170731707316</c:v>
                </c:pt>
                <c:pt idx="140">
                  <c:v>1548.9795918367347</c:v>
                </c:pt>
                <c:pt idx="141">
                  <c:v>1730.4347826086957</c:v>
                </c:pt>
                <c:pt idx="142">
                  <c:v>1618.4615384615386</c:v>
                </c:pt>
                <c:pt idx="143">
                  <c:v>1813.7254901960785</c:v>
                </c:pt>
                <c:pt idx="144">
                  <c:v>1660</c:v>
                </c:pt>
                <c:pt idx="145">
                  <c:v>1532.5</c:v>
                </c:pt>
                <c:pt idx="146">
                  <c:v>1625</c:v>
                </c:pt>
                <c:pt idx="147">
                  <c:v>1881.8181818181818</c:v>
                </c:pt>
                <c:pt idx="148">
                  <c:v>1881.4814814814815</c:v>
                </c:pt>
                <c:pt idx="149">
                  <c:v>2084.375</c:v>
                </c:pt>
                <c:pt idx="150">
                  <c:v>2209.3023255813955</c:v>
                </c:pt>
                <c:pt idx="151">
                  <c:v>2048</c:v>
                </c:pt>
                <c:pt idx="152">
                  <c:v>2042.5925925925926</c:v>
                </c:pt>
                <c:pt idx="153">
                  <c:v>1850</c:v>
                </c:pt>
                <c:pt idx="154">
                  <c:v>1757.6271186440679</c:v>
                </c:pt>
                <c:pt idx="155">
                  <c:v>1655.7692307692307</c:v>
                </c:pt>
                <c:pt idx="156">
                  <c:v>1548.4375</c:v>
                </c:pt>
                <c:pt idx="157">
                  <c:v>1708.6206896551723</c:v>
                </c:pt>
                <c:pt idx="158">
                  <c:v>1798.6301369863013</c:v>
                </c:pt>
                <c:pt idx="159">
                  <c:v>1905.0632911392406</c:v>
                </c:pt>
                <c:pt idx="160">
                  <c:v>1887.8048780487804</c:v>
                </c:pt>
                <c:pt idx="161">
                  <c:v>1915.625</c:v>
                </c:pt>
                <c:pt idx="162">
                  <c:v>2017</c:v>
                </c:pt>
                <c:pt idx="163">
                  <c:v>2002.9411764705883</c:v>
                </c:pt>
                <c:pt idx="164">
                  <c:v>2032.6732673267327</c:v>
                </c:pt>
                <c:pt idx="165">
                  <c:v>1935</c:v>
                </c:pt>
                <c:pt idx="166">
                  <c:v>1936.6666666666667</c:v>
                </c:pt>
                <c:pt idx="167">
                  <c:v>1898.6111111111111</c:v>
                </c:pt>
                <c:pt idx="168">
                  <c:v>1832.7272727272727</c:v>
                </c:pt>
                <c:pt idx="169">
                  <c:v>1930.7692307692307</c:v>
                </c:pt>
                <c:pt idx="170">
                  <c:v>1838.3561643835617</c:v>
                </c:pt>
                <c:pt idx="171">
                  <c:v>1737.9746835443038</c:v>
                </c:pt>
                <c:pt idx="172">
                  <c:v>1845.7627118644068</c:v>
                </c:pt>
                <c:pt idx="173">
                  <c:v>1931.6666666666667</c:v>
                </c:pt>
                <c:pt idx="174">
                  <c:v>1869.4915254237287</c:v>
                </c:pt>
                <c:pt idx="175">
                  <c:v>2043.859649122807</c:v>
                </c:pt>
                <c:pt idx="176">
                  <c:v>1830.7692307692307</c:v>
                </c:pt>
                <c:pt idx="177">
                  <c:v>1798.7012987012988</c:v>
                </c:pt>
                <c:pt idx="178">
                  <c:v>1771.4285714285713</c:v>
                </c:pt>
                <c:pt idx="179">
                  <c:v>1721.83908045977</c:v>
                </c:pt>
                <c:pt idx="180">
                  <c:v>1903.0927835051546</c:v>
                </c:pt>
                <c:pt idx="181">
                  <c:v>1925.5319148936171</c:v>
                </c:pt>
                <c:pt idx="182">
                  <c:v>1805.7971014492753</c:v>
                </c:pt>
                <c:pt idx="183">
                  <c:v>1843.2432432432433</c:v>
                </c:pt>
                <c:pt idx="184">
                  <c:v>1809.5890410958905</c:v>
                </c:pt>
                <c:pt idx="185">
                  <c:v>1737.5</c:v>
                </c:pt>
                <c:pt idx="186">
                  <c:v>1909.8901098901099</c:v>
                </c:pt>
                <c:pt idx="187">
                  <c:v>1775.5813953488373</c:v>
                </c:pt>
                <c:pt idx="188">
                  <c:v>1769.8795180722891</c:v>
                </c:pt>
                <c:pt idx="189">
                  <c:v>1915.5844155844156</c:v>
                </c:pt>
                <c:pt idx="190">
                  <c:v>2061.9047619047619</c:v>
                </c:pt>
                <c:pt idx="191">
                  <c:v>2036.7346938775511</c:v>
                </c:pt>
                <c:pt idx="192">
                  <c:v>1760</c:v>
                </c:pt>
                <c:pt idx="193">
                  <c:v>1771.6981132075471</c:v>
                </c:pt>
                <c:pt idx="194">
                  <c:v>1713.8461538461538</c:v>
                </c:pt>
                <c:pt idx="195">
                  <c:v>1562.0689655172414</c:v>
                </c:pt>
                <c:pt idx="196">
                  <c:v>1641.304347826087</c:v>
                </c:pt>
                <c:pt idx="197">
                  <c:v>1830</c:v>
                </c:pt>
                <c:pt idx="198">
                  <c:v>1853.3333333333333</c:v>
                </c:pt>
                <c:pt idx="199">
                  <c:v>1957.4074074074074</c:v>
                </c:pt>
                <c:pt idx="200">
                  <c:v>1835.0877192982457</c:v>
                </c:pt>
                <c:pt idx="201">
                  <c:v>1908.7719298245613</c:v>
                </c:pt>
                <c:pt idx="202">
                  <c:v>1975.8620689655172</c:v>
                </c:pt>
                <c:pt idx="203">
                  <c:v>1850</c:v>
                </c:pt>
                <c:pt idx="204">
                  <c:v>1673.0769230769231</c:v>
                </c:pt>
                <c:pt idx="205">
                  <c:v>1944.7761194029852</c:v>
                </c:pt>
                <c:pt idx="206">
                  <c:v>2001.8181818181818</c:v>
                </c:pt>
                <c:pt idx="207">
                  <c:v>1871.9298245614036</c:v>
                </c:pt>
                <c:pt idx="208">
                  <c:v>1892.6470588235295</c:v>
                </c:pt>
                <c:pt idx="209">
                  <c:v>1938.6666666666667</c:v>
                </c:pt>
                <c:pt idx="210">
                  <c:v>1978.6516853932585</c:v>
                </c:pt>
                <c:pt idx="211">
                  <c:v>1959.7560975609756</c:v>
                </c:pt>
                <c:pt idx="212">
                  <c:v>1766.6666666666667</c:v>
                </c:pt>
                <c:pt idx="213">
                  <c:v>1825.2252252252251</c:v>
                </c:pt>
                <c:pt idx="214">
                  <c:v>1907.0796460176991</c:v>
                </c:pt>
                <c:pt idx="215">
                  <c:v>1947.8632478632478</c:v>
                </c:pt>
                <c:pt idx="216">
                  <c:v>1791.8032786885246</c:v>
                </c:pt>
                <c:pt idx="217">
                  <c:v>1907.0422535211267</c:v>
                </c:pt>
                <c:pt idx="218">
                  <c:v>1786.2068965517242</c:v>
                </c:pt>
                <c:pt idx="219">
                  <c:v>1796.09375</c:v>
                </c:pt>
                <c:pt idx="220">
                  <c:v>2002.5210084033613</c:v>
                </c:pt>
                <c:pt idx="221">
                  <c:v>1914.2857142857142</c:v>
                </c:pt>
                <c:pt idx="222">
                  <c:v>1969.1666666666667</c:v>
                </c:pt>
                <c:pt idx="223">
                  <c:v>1900</c:v>
                </c:pt>
                <c:pt idx="224">
                  <c:v>1881.1764705882354</c:v>
                </c:pt>
                <c:pt idx="225">
                  <c:v>1767.605633802817</c:v>
                </c:pt>
                <c:pt idx="226">
                  <c:v>1859.7826086956522</c:v>
                </c:pt>
                <c:pt idx="227">
                  <c:v>1873.4177215189873</c:v>
                </c:pt>
                <c:pt idx="228">
                  <c:v>1940.2777777777778</c:v>
                </c:pt>
                <c:pt idx="229">
                  <c:v>1915.8730158730159</c:v>
                </c:pt>
                <c:pt idx="230">
                  <c:v>1980.7017543859649</c:v>
                </c:pt>
                <c:pt idx="231">
                  <c:v>1855.7692307692307</c:v>
                </c:pt>
                <c:pt idx="232">
                  <c:v>1913.3333333333333</c:v>
                </c:pt>
                <c:pt idx="233">
                  <c:v>1991.3793103448277</c:v>
                </c:pt>
                <c:pt idx="234">
                  <c:v>1785.7142857142858</c:v>
                </c:pt>
                <c:pt idx="235">
                  <c:v>1870.2127659574469</c:v>
                </c:pt>
                <c:pt idx="236">
                  <c:v>1774.0740740740741</c:v>
                </c:pt>
                <c:pt idx="237">
                  <c:v>1596.1538461538462</c:v>
                </c:pt>
                <c:pt idx="238">
                  <c:v>1597.9166666666667</c:v>
                </c:pt>
                <c:pt idx="239">
                  <c:v>1612.2448979591836</c:v>
                </c:pt>
                <c:pt idx="240">
                  <c:v>1729.5454545454545</c:v>
                </c:pt>
                <c:pt idx="241">
                  <c:v>1895.5555555555557</c:v>
                </c:pt>
                <c:pt idx="242">
                  <c:v>1853.6585365853659</c:v>
                </c:pt>
                <c:pt idx="243">
                  <c:v>2015.3846153846155</c:v>
                </c:pt>
                <c:pt idx="244">
                  <c:v>2100</c:v>
                </c:pt>
                <c:pt idx="245">
                  <c:v>2041.0256410256411</c:v>
                </c:pt>
                <c:pt idx="246">
                  <c:v>2002.9411764705883</c:v>
                </c:pt>
                <c:pt idx="247">
                  <c:v>2075</c:v>
                </c:pt>
                <c:pt idx="248">
                  <c:v>2302.9411764705883</c:v>
                </c:pt>
                <c:pt idx="249">
                  <c:v>1721.2121212121212</c:v>
                </c:pt>
                <c:pt idx="250">
                  <c:v>1718.918918918919</c:v>
                </c:pt>
                <c:pt idx="251">
                  <c:v>1709.7560975609756</c:v>
                </c:pt>
                <c:pt idx="252">
                  <c:v>1924.3243243243244</c:v>
                </c:pt>
                <c:pt idx="253">
                  <c:v>2142.8571428571427</c:v>
                </c:pt>
                <c:pt idx="254">
                  <c:v>2160.8695652173915</c:v>
                </c:pt>
                <c:pt idx="255">
                  <c:v>2992.5925925925926</c:v>
                </c:pt>
                <c:pt idx="256">
                  <c:v>2446.1538461538462</c:v>
                </c:pt>
                <c:pt idx="257">
                  <c:v>2632.1428571428573</c:v>
                </c:pt>
                <c:pt idx="258">
                  <c:v>2372.2222222222222</c:v>
                </c:pt>
                <c:pt idx="259">
                  <c:v>2856.25</c:v>
                </c:pt>
                <c:pt idx="260">
                  <c:v>2347.6190476190477</c:v>
                </c:pt>
                <c:pt idx="261">
                  <c:v>2625.8064516129034</c:v>
                </c:pt>
                <c:pt idx="262">
                  <c:v>2530.7692307692309</c:v>
                </c:pt>
                <c:pt idx="263">
                  <c:v>2645</c:v>
                </c:pt>
                <c:pt idx="264">
                  <c:v>2966.6666666666665</c:v>
                </c:pt>
                <c:pt idx="265">
                  <c:v>2578.787878787879</c:v>
                </c:pt>
                <c:pt idx="266">
                  <c:v>2616.1290322580644</c:v>
                </c:pt>
                <c:pt idx="267">
                  <c:v>2339.5348837209303</c:v>
                </c:pt>
                <c:pt idx="268">
                  <c:v>2340.4761904761904</c:v>
                </c:pt>
                <c:pt idx="269">
                  <c:v>2203.2258064516127</c:v>
                </c:pt>
                <c:pt idx="270">
                  <c:v>2200</c:v>
                </c:pt>
                <c:pt idx="271">
                  <c:v>2144.8717948717949</c:v>
                </c:pt>
                <c:pt idx="272">
                  <c:v>2048.9795918367345</c:v>
                </c:pt>
                <c:pt idx="273">
                  <c:v>2181.1764705882351</c:v>
                </c:pt>
                <c:pt idx="274">
                  <c:v>2211.8421052631579</c:v>
                </c:pt>
                <c:pt idx="275">
                  <c:v>2336.8421052631579</c:v>
                </c:pt>
                <c:pt idx="276">
                  <c:v>2110.9756097560976</c:v>
                </c:pt>
                <c:pt idx="277">
                  <c:v>2080.5194805194806</c:v>
                </c:pt>
                <c:pt idx="278">
                  <c:v>2152.3076923076924</c:v>
                </c:pt>
                <c:pt idx="279">
                  <c:v>2684.5070422535209</c:v>
                </c:pt>
                <c:pt idx="280">
                  <c:v>2129.5774647887324</c:v>
                </c:pt>
                <c:pt idx="281">
                  <c:v>2265.1162790697676</c:v>
                </c:pt>
                <c:pt idx="282">
                  <c:v>2378.1609195402298</c:v>
                </c:pt>
                <c:pt idx="283">
                  <c:v>2472.8395061728397</c:v>
                </c:pt>
                <c:pt idx="284">
                  <c:v>2218.4210526315787</c:v>
                </c:pt>
                <c:pt idx="285">
                  <c:v>1883.3333333333333</c:v>
                </c:pt>
                <c:pt idx="286">
                  <c:v>2045.679012345679</c:v>
                </c:pt>
                <c:pt idx="287">
                  <c:v>2035.2112676056338</c:v>
                </c:pt>
                <c:pt idx="288">
                  <c:v>1959.0361445783133</c:v>
                </c:pt>
                <c:pt idx="289">
                  <c:v>2086.8421052631579</c:v>
                </c:pt>
                <c:pt idx="290">
                  <c:v>2119.1011235955057</c:v>
                </c:pt>
                <c:pt idx="291">
                  <c:v>2056.6666666666665</c:v>
                </c:pt>
                <c:pt idx="292">
                  <c:v>2262.3762376237623</c:v>
                </c:pt>
                <c:pt idx="293">
                  <c:v>2148.8372093023254</c:v>
                </c:pt>
                <c:pt idx="294">
                  <c:v>2122.5352112676055</c:v>
                </c:pt>
                <c:pt idx="295">
                  <c:v>2147.65625</c:v>
                </c:pt>
                <c:pt idx="296">
                  <c:v>2170</c:v>
                </c:pt>
                <c:pt idx="297">
                  <c:v>2113.9344262295081</c:v>
                </c:pt>
                <c:pt idx="298">
                  <c:v>2112.781954887218</c:v>
                </c:pt>
                <c:pt idx="299">
                  <c:v>2150.3937007874015</c:v>
                </c:pt>
                <c:pt idx="300">
                  <c:v>2002.8571428571429</c:v>
                </c:pt>
                <c:pt idx="301">
                  <c:v>2017.9775280898875</c:v>
                </c:pt>
                <c:pt idx="302">
                  <c:v>2002.3809523809523</c:v>
                </c:pt>
                <c:pt idx="303">
                  <c:v>2101.4285714285716</c:v>
                </c:pt>
                <c:pt idx="304">
                  <c:v>2150.9803921568628</c:v>
                </c:pt>
                <c:pt idx="305">
                  <c:v>2183.9285714285716</c:v>
                </c:pt>
                <c:pt idx="306">
                  <c:v>2426.6666666666665</c:v>
                </c:pt>
                <c:pt idx="307">
                  <c:v>2266.6666666666665</c:v>
                </c:pt>
                <c:pt idx="308">
                  <c:v>2035.7142857142858</c:v>
                </c:pt>
                <c:pt idx="309">
                  <c:v>1966.6666666666667</c:v>
                </c:pt>
                <c:pt idx="310">
                  <c:v>2092.3076923076924</c:v>
                </c:pt>
                <c:pt idx="311">
                  <c:v>2215.8536585365855</c:v>
                </c:pt>
                <c:pt idx="312">
                  <c:v>2176.1904761904761</c:v>
                </c:pt>
                <c:pt idx="313">
                  <c:v>2318.5185185185187</c:v>
                </c:pt>
                <c:pt idx="314">
                  <c:v>2300</c:v>
                </c:pt>
                <c:pt idx="315">
                  <c:v>2331.3253012048194</c:v>
                </c:pt>
                <c:pt idx="316">
                  <c:v>2329.2307692307691</c:v>
                </c:pt>
                <c:pt idx="317">
                  <c:v>2411.3207547169814</c:v>
                </c:pt>
                <c:pt idx="318">
                  <c:v>2381.3333333333335</c:v>
                </c:pt>
                <c:pt idx="319">
                  <c:v>2418.4615384615386</c:v>
                </c:pt>
                <c:pt idx="320">
                  <c:v>2210.344827586207</c:v>
                </c:pt>
                <c:pt idx="321">
                  <c:v>2398.4615384615386</c:v>
                </c:pt>
                <c:pt idx="322">
                  <c:v>2282.0895522388059</c:v>
                </c:pt>
                <c:pt idx="323">
                  <c:v>2442.4657534246576</c:v>
                </c:pt>
                <c:pt idx="324">
                  <c:v>2493.8461538461538</c:v>
                </c:pt>
                <c:pt idx="325">
                  <c:v>2576.5957446808511</c:v>
                </c:pt>
                <c:pt idx="326">
                  <c:v>2453.6585365853657</c:v>
                </c:pt>
                <c:pt idx="327">
                  <c:v>2627.2727272727275</c:v>
                </c:pt>
                <c:pt idx="328">
                  <c:v>2810.2564102564102</c:v>
                </c:pt>
                <c:pt idx="329">
                  <c:v>2530</c:v>
                </c:pt>
                <c:pt idx="330">
                  <c:v>2428</c:v>
                </c:pt>
                <c:pt idx="331">
                  <c:v>2561.9047619047619</c:v>
                </c:pt>
                <c:pt idx="332">
                  <c:v>2317.6470588235293</c:v>
                </c:pt>
                <c:pt idx="333">
                  <c:v>2289.655172413793</c:v>
                </c:pt>
                <c:pt idx="334">
                  <c:v>2329.7297297297296</c:v>
                </c:pt>
                <c:pt idx="335">
                  <c:v>2472.2222222222222</c:v>
                </c:pt>
                <c:pt idx="336">
                  <c:v>2352</c:v>
                </c:pt>
                <c:pt idx="337">
                  <c:v>2140.909090909091</c:v>
                </c:pt>
                <c:pt idx="338">
                  <c:v>2925.7142857142858</c:v>
                </c:pt>
                <c:pt idx="339">
                  <c:v>2240.625</c:v>
                </c:pt>
                <c:pt idx="340">
                  <c:v>2368.5714285714284</c:v>
                </c:pt>
                <c:pt idx="341">
                  <c:v>2226.9230769230771</c:v>
                </c:pt>
                <c:pt idx="342">
                  <c:v>2380</c:v>
                </c:pt>
                <c:pt idx="343">
                  <c:v>2520.4545454545455</c:v>
                </c:pt>
                <c:pt idx="344">
                  <c:v>2203.125</c:v>
                </c:pt>
                <c:pt idx="345">
                  <c:v>2244.4444444444443</c:v>
                </c:pt>
                <c:pt idx="346">
                  <c:v>2738.8888888888887</c:v>
                </c:pt>
                <c:pt idx="347">
                  <c:v>2559.090909090909</c:v>
                </c:pt>
                <c:pt idx="348">
                  <c:v>1980.952380952381</c:v>
                </c:pt>
                <c:pt idx="349">
                  <c:v>2119.0476190476193</c:v>
                </c:pt>
                <c:pt idx="350">
                  <c:v>1907.6923076923076</c:v>
                </c:pt>
                <c:pt idx="351">
                  <c:v>2250</c:v>
                </c:pt>
                <c:pt idx="352">
                  <c:v>2373.6842105263158</c:v>
                </c:pt>
                <c:pt idx="353">
                  <c:v>2154.5454545454545</c:v>
                </c:pt>
                <c:pt idx="354">
                  <c:v>2157.6923076923076</c:v>
                </c:pt>
                <c:pt idx="355">
                  <c:v>2204.1666666666665</c:v>
                </c:pt>
                <c:pt idx="356">
                  <c:v>2104.3478260869565</c:v>
                </c:pt>
                <c:pt idx="357">
                  <c:v>2573.0769230769229</c:v>
                </c:pt>
                <c:pt idx="358">
                  <c:v>2840</c:v>
                </c:pt>
                <c:pt idx="359">
                  <c:v>2606.25</c:v>
                </c:pt>
                <c:pt idx="360">
                  <c:v>2525</c:v>
                </c:pt>
                <c:pt idx="361">
                  <c:v>2550</c:v>
                </c:pt>
                <c:pt idx="362">
                  <c:v>2800</c:v>
                </c:pt>
                <c:pt idx="363">
                  <c:v>2150</c:v>
                </c:pt>
                <c:pt idx="364">
                  <c:v>2085.7142857142858</c:v>
                </c:pt>
                <c:pt idx="365">
                  <c:v>3625</c:v>
                </c:pt>
                <c:pt idx="366">
                  <c:v>3350</c:v>
                </c:pt>
                <c:pt idx="367">
                  <c:v>3518.181818181818</c:v>
                </c:pt>
                <c:pt idx="368">
                  <c:v>3025</c:v>
                </c:pt>
                <c:pt idx="369">
                  <c:v>2612.5</c:v>
                </c:pt>
                <c:pt idx="370">
                  <c:v>3400</c:v>
                </c:pt>
                <c:pt idx="371">
                  <c:v>2950</c:v>
                </c:pt>
                <c:pt idx="372">
                  <c:v>3300</c:v>
                </c:pt>
              </c:numCache>
            </c:numRef>
          </c:val>
          <c:smooth val="0"/>
          <c:extLst>
            <c:ext xmlns:c16="http://schemas.microsoft.com/office/drawing/2014/chart" uri="{C3380CC4-5D6E-409C-BE32-E72D297353CC}">
              <c16:uniqueId val="{00000002-B1EA-4234-B5AE-7BE93A83AE84}"/>
            </c:ext>
          </c:extLst>
        </c:ser>
        <c:ser>
          <c:idx val="3"/>
          <c:order val="3"/>
          <c:tx>
            <c:strRef>
              <c:f>doubleLinkedList_B!$J$5:$J$6</c:f>
              <c:strCache>
                <c:ptCount val="1"/>
                <c:pt idx="0">
                  <c:v>removeAt</c:v>
                </c:pt>
              </c:strCache>
            </c:strRef>
          </c:tx>
          <c:marker>
            <c:symbol val="none"/>
          </c:marker>
          <c:cat>
            <c:strRef>
              <c:f>doubleLinkedList_B!$F$7:$F$381</c:f>
              <c:strCache>
                <c:ptCount val="37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strCache>
            </c:strRef>
          </c:cat>
          <c:val>
            <c:numRef>
              <c:f>doubleLinkedList_B!$J$7:$J$381</c:f>
              <c:numCache>
                <c:formatCode>General</c:formatCode>
                <c:ptCount val="374"/>
                <c:pt idx="1">
                  <c:v>1290.3614457831325</c:v>
                </c:pt>
                <c:pt idx="2">
                  <c:v>1274.2574257425742</c:v>
                </c:pt>
                <c:pt idx="3">
                  <c:v>1309.090909090909</c:v>
                </c:pt>
                <c:pt idx="4">
                  <c:v>1357.3643410852712</c:v>
                </c:pt>
                <c:pt idx="5">
                  <c:v>1302.5210084033613</c:v>
                </c:pt>
                <c:pt idx="6">
                  <c:v>1337.037037037037</c:v>
                </c:pt>
                <c:pt idx="7">
                  <c:v>1346.8253968253969</c:v>
                </c:pt>
                <c:pt idx="8">
                  <c:v>1415.0793650793651</c:v>
                </c:pt>
                <c:pt idx="9">
                  <c:v>1505.6603773584907</c:v>
                </c:pt>
                <c:pt idx="10">
                  <c:v>1397.0588235294117</c:v>
                </c:pt>
                <c:pt idx="11">
                  <c:v>1340.6976744186047</c:v>
                </c:pt>
                <c:pt idx="12">
                  <c:v>1384.3373493975903</c:v>
                </c:pt>
                <c:pt idx="13">
                  <c:v>1620.2127659574469</c:v>
                </c:pt>
                <c:pt idx="14">
                  <c:v>1505.5555555555557</c:v>
                </c:pt>
                <c:pt idx="15">
                  <c:v>1495.1219512195121</c:v>
                </c:pt>
                <c:pt idx="16">
                  <c:v>1431.9444444444443</c:v>
                </c:pt>
                <c:pt idx="17">
                  <c:v>1613.8888888888889</c:v>
                </c:pt>
                <c:pt idx="18">
                  <c:v>1666.6666666666667</c:v>
                </c:pt>
                <c:pt idx="19">
                  <c:v>1728.8461538461538</c:v>
                </c:pt>
                <c:pt idx="20">
                  <c:v>1773.5294117647059</c:v>
                </c:pt>
                <c:pt idx="21">
                  <c:v>1747.0588235294117</c:v>
                </c:pt>
                <c:pt idx="22">
                  <c:v>1734.5238095238096</c:v>
                </c:pt>
                <c:pt idx="23">
                  <c:v>1502.3809523809523</c:v>
                </c:pt>
                <c:pt idx="24">
                  <c:v>1605.8823529411766</c:v>
                </c:pt>
                <c:pt idx="25">
                  <c:v>1533.3333333333333</c:v>
                </c:pt>
                <c:pt idx="26">
                  <c:v>1470.6521739130435</c:v>
                </c:pt>
                <c:pt idx="27">
                  <c:v>1528.4313725490197</c:v>
                </c:pt>
                <c:pt idx="28">
                  <c:v>1449.5238095238096</c:v>
                </c:pt>
                <c:pt idx="29">
                  <c:v>1417.3553719008264</c:v>
                </c:pt>
                <c:pt idx="30">
                  <c:v>1447.6190476190477</c:v>
                </c:pt>
                <c:pt idx="31">
                  <c:v>1365.5737704918033</c:v>
                </c:pt>
                <c:pt idx="32">
                  <c:v>1331.3131313131314</c:v>
                </c:pt>
                <c:pt idx="33">
                  <c:v>1265.934065934066</c:v>
                </c:pt>
                <c:pt idx="34">
                  <c:v>1402.7027027027027</c:v>
                </c:pt>
                <c:pt idx="35">
                  <c:v>1531.4285714285713</c:v>
                </c:pt>
                <c:pt idx="36">
                  <c:v>1558.8785046728972</c:v>
                </c:pt>
                <c:pt idx="37">
                  <c:v>1504.950495049505</c:v>
                </c:pt>
                <c:pt idx="38">
                  <c:v>1376.5306122448981</c:v>
                </c:pt>
                <c:pt idx="39">
                  <c:v>1579.6296296296296</c:v>
                </c:pt>
                <c:pt idx="40">
                  <c:v>1456.25</c:v>
                </c:pt>
                <c:pt idx="41">
                  <c:v>1513.953488372093</c:v>
                </c:pt>
                <c:pt idx="42">
                  <c:v>1516.0919540229886</c:v>
                </c:pt>
                <c:pt idx="43">
                  <c:v>1374.766355140187</c:v>
                </c:pt>
                <c:pt idx="44">
                  <c:v>1382.9545454545455</c:v>
                </c:pt>
                <c:pt idx="45">
                  <c:v>1508.2089552238806</c:v>
                </c:pt>
                <c:pt idx="46">
                  <c:v>1515.5038759689924</c:v>
                </c:pt>
                <c:pt idx="47">
                  <c:v>1551.8292682926829</c:v>
                </c:pt>
                <c:pt idx="48">
                  <c:v>1566.8341708542714</c:v>
                </c:pt>
                <c:pt idx="49">
                  <c:v>1568.0981595092026</c:v>
                </c:pt>
                <c:pt idx="50">
                  <c:v>1581.9875776397516</c:v>
                </c:pt>
                <c:pt idx="51">
                  <c:v>1716.0839160839162</c:v>
                </c:pt>
                <c:pt idx="52">
                  <c:v>1653.6585365853659</c:v>
                </c:pt>
                <c:pt idx="53">
                  <c:v>1575.3164556962026</c:v>
                </c:pt>
                <c:pt idx="54">
                  <c:v>1633.9181286549708</c:v>
                </c:pt>
                <c:pt idx="55">
                  <c:v>1493.5064935064936</c:v>
                </c:pt>
                <c:pt idx="56">
                  <c:v>1667.5824175824175</c:v>
                </c:pt>
                <c:pt idx="57">
                  <c:v>1536.1702127659576</c:v>
                </c:pt>
                <c:pt idx="58">
                  <c:v>1538.2716049382716</c:v>
                </c:pt>
                <c:pt idx="59">
                  <c:v>1480.8333333333333</c:v>
                </c:pt>
                <c:pt idx="60">
                  <c:v>1550.5376344086021</c:v>
                </c:pt>
                <c:pt idx="61">
                  <c:v>1539.1156462585034</c:v>
                </c:pt>
                <c:pt idx="62">
                  <c:v>1573.1448763250883</c:v>
                </c:pt>
                <c:pt idx="63">
                  <c:v>1543.3333333333333</c:v>
                </c:pt>
                <c:pt idx="64">
                  <c:v>1523.7735849056603</c:v>
                </c:pt>
                <c:pt idx="65">
                  <c:v>1443.7984496124031</c:v>
                </c:pt>
                <c:pt idx="66">
                  <c:v>1517.4107142857142</c:v>
                </c:pt>
                <c:pt idx="67">
                  <c:v>1441.2844036697247</c:v>
                </c:pt>
                <c:pt idx="68">
                  <c:v>1442.7230046948357</c:v>
                </c:pt>
                <c:pt idx="69">
                  <c:v>1428.9592760180994</c:v>
                </c:pt>
                <c:pt idx="70">
                  <c:v>1589.1385767790262</c:v>
                </c:pt>
                <c:pt idx="71">
                  <c:v>1489.7590361445782</c:v>
                </c:pt>
                <c:pt idx="72">
                  <c:v>1516.6666666666667</c:v>
                </c:pt>
                <c:pt idx="73">
                  <c:v>1548.1707317073171</c:v>
                </c:pt>
                <c:pt idx="74">
                  <c:v>1601.8867924528302</c:v>
                </c:pt>
                <c:pt idx="75">
                  <c:v>1572.3905723905723</c:v>
                </c:pt>
                <c:pt idx="76">
                  <c:v>1669.8996655518395</c:v>
                </c:pt>
                <c:pt idx="77">
                  <c:v>1641.0094637223974</c:v>
                </c:pt>
                <c:pt idx="78">
                  <c:v>1644.1947565543071</c:v>
                </c:pt>
                <c:pt idx="79">
                  <c:v>1652.5345622119817</c:v>
                </c:pt>
                <c:pt idx="80">
                  <c:v>1732.7800829875519</c:v>
                </c:pt>
                <c:pt idx="81">
                  <c:v>1708.6580086580086</c:v>
                </c:pt>
                <c:pt idx="82">
                  <c:v>1858.1300813008131</c:v>
                </c:pt>
                <c:pt idx="83">
                  <c:v>1722.4409448818897</c:v>
                </c:pt>
                <c:pt idx="84">
                  <c:v>1690.7894736842106</c:v>
                </c:pt>
                <c:pt idx="85">
                  <c:v>1709.5238095238096</c:v>
                </c:pt>
                <c:pt idx="86">
                  <c:v>1625</c:v>
                </c:pt>
                <c:pt idx="87">
                  <c:v>1622.2222222222222</c:v>
                </c:pt>
                <c:pt idx="88">
                  <c:v>1763.8297872340424</c:v>
                </c:pt>
                <c:pt idx="89">
                  <c:v>1694.2477876106195</c:v>
                </c:pt>
                <c:pt idx="90">
                  <c:v>1710.7142857142858</c:v>
                </c:pt>
                <c:pt idx="91">
                  <c:v>1707.7625570776256</c:v>
                </c:pt>
                <c:pt idx="92">
                  <c:v>1729.1079812206572</c:v>
                </c:pt>
                <c:pt idx="93">
                  <c:v>1743.4146341463415</c:v>
                </c:pt>
                <c:pt idx="94">
                  <c:v>1643.2432432432433</c:v>
                </c:pt>
                <c:pt idx="95">
                  <c:v>1590.0452488687783</c:v>
                </c:pt>
                <c:pt idx="96">
                  <c:v>1555.8011049723757</c:v>
                </c:pt>
                <c:pt idx="97">
                  <c:v>1528.7179487179487</c:v>
                </c:pt>
                <c:pt idx="98">
                  <c:v>1589.7727272727273</c:v>
                </c:pt>
                <c:pt idx="99">
                  <c:v>1672.0670391061453</c:v>
                </c:pt>
                <c:pt idx="100">
                  <c:v>1693.1578947368421</c:v>
                </c:pt>
                <c:pt idx="101">
                  <c:v>1653.5714285714287</c:v>
                </c:pt>
                <c:pt idx="102">
                  <c:v>1676.4150943396226</c:v>
                </c:pt>
                <c:pt idx="103">
                  <c:v>1796.5853658536585</c:v>
                </c:pt>
                <c:pt idx="104">
                  <c:v>1932.9949238578681</c:v>
                </c:pt>
                <c:pt idx="105">
                  <c:v>1795.906432748538</c:v>
                </c:pt>
                <c:pt idx="106">
                  <c:v>1748.6301369863013</c:v>
                </c:pt>
                <c:pt idx="107">
                  <c:v>1919.5121951219512</c:v>
                </c:pt>
                <c:pt idx="108">
                  <c:v>1869.0140845070423</c:v>
                </c:pt>
                <c:pt idx="109">
                  <c:v>1851.4285714285713</c:v>
                </c:pt>
                <c:pt idx="110">
                  <c:v>1725.6</c:v>
                </c:pt>
                <c:pt idx="111">
                  <c:v>1733.0357142857142</c:v>
                </c:pt>
                <c:pt idx="112">
                  <c:v>1675.2</c:v>
                </c:pt>
                <c:pt idx="113">
                  <c:v>1645.8333333333333</c:v>
                </c:pt>
                <c:pt idx="114">
                  <c:v>1792.622950819672</c:v>
                </c:pt>
                <c:pt idx="115">
                  <c:v>1570.2702702702702</c:v>
                </c:pt>
                <c:pt idx="116">
                  <c:v>1585.483870967742</c:v>
                </c:pt>
                <c:pt idx="117">
                  <c:v>1496.4285714285713</c:v>
                </c:pt>
                <c:pt idx="118">
                  <c:v>1539.4957983193278</c:v>
                </c:pt>
                <c:pt idx="119">
                  <c:v>1622.8346456692914</c:v>
                </c:pt>
                <c:pt idx="120">
                  <c:v>1661.6822429906542</c:v>
                </c:pt>
                <c:pt idx="121">
                  <c:v>1866.949152542373</c:v>
                </c:pt>
                <c:pt idx="122">
                  <c:v>1772.5490196078431</c:v>
                </c:pt>
                <c:pt idx="123">
                  <c:v>1716.1290322580646</c:v>
                </c:pt>
                <c:pt idx="124">
                  <c:v>1944.3037974683543</c:v>
                </c:pt>
                <c:pt idx="125">
                  <c:v>1927.5</c:v>
                </c:pt>
                <c:pt idx="126">
                  <c:v>1753.125</c:v>
                </c:pt>
                <c:pt idx="127">
                  <c:v>1712</c:v>
                </c:pt>
                <c:pt idx="128">
                  <c:v>1695</c:v>
                </c:pt>
                <c:pt idx="129">
                  <c:v>1917.7777777777778</c:v>
                </c:pt>
                <c:pt idx="130">
                  <c:v>1919.1489361702127</c:v>
                </c:pt>
                <c:pt idx="131">
                  <c:v>1969.6078431372548</c:v>
                </c:pt>
                <c:pt idx="132">
                  <c:v>1932.1428571428571</c:v>
                </c:pt>
                <c:pt idx="133">
                  <c:v>1925</c:v>
                </c:pt>
                <c:pt idx="134">
                  <c:v>2108.7719298245615</c:v>
                </c:pt>
                <c:pt idx="135">
                  <c:v>1974.3589743589744</c:v>
                </c:pt>
                <c:pt idx="136">
                  <c:v>1925</c:v>
                </c:pt>
                <c:pt idx="137">
                  <c:v>1768</c:v>
                </c:pt>
                <c:pt idx="138">
                  <c:v>1585.7142857142858</c:v>
                </c:pt>
                <c:pt idx="139">
                  <c:v>1622.2222222222222</c:v>
                </c:pt>
                <c:pt idx="140">
                  <c:v>2019.5121951219512</c:v>
                </c:pt>
                <c:pt idx="141">
                  <c:v>1942.8571428571429</c:v>
                </c:pt>
                <c:pt idx="142">
                  <c:v>1892.7536231884058</c:v>
                </c:pt>
                <c:pt idx="143">
                  <c:v>1890.7692307692307</c:v>
                </c:pt>
                <c:pt idx="144">
                  <c:v>1952.9411764705883</c:v>
                </c:pt>
                <c:pt idx="145">
                  <c:v>1812</c:v>
                </c:pt>
                <c:pt idx="146">
                  <c:v>1682.5</c:v>
                </c:pt>
                <c:pt idx="147">
                  <c:v>1947.2222222222222</c:v>
                </c:pt>
                <c:pt idx="148">
                  <c:v>2140.909090909091</c:v>
                </c:pt>
                <c:pt idx="149">
                  <c:v>2222.2222222222222</c:v>
                </c:pt>
                <c:pt idx="150">
                  <c:v>2443.75</c:v>
                </c:pt>
                <c:pt idx="151">
                  <c:v>2383.7209302325582</c:v>
                </c:pt>
                <c:pt idx="152">
                  <c:v>2198</c:v>
                </c:pt>
                <c:pt idx="153">
                  <c:v>2375.9259259259261</c:v>
                </c:pt>
                <c:pt idx="154">
                  <c:v>2178</c:v>
                </c:pt>
                <c:pt idx="155">
                  <c:v>2010.1694915254238</c:v>
                </c:pt>
                <c:pt idx="156">
                  <c:v>2061.5384615384614</c:v>
                </c:pt>
                <c:pt idx="157">
                  <c:v>1853.125</c:v>
                </c:pt>
                <c:pt idx="158">
                  <c:v>1937.9310344827586</c:v>
                </c:pt>
                <c:pt idx="159">
                  <c:v>1975.3424657534247</c:v>
                </c:pt>
                <c:pt idx="160">
                  <c:v>2132.9113924050635</c:v>
                </c:pt>
                <c:pt idx="161">
                  <c:v>2126.8292682926831</c:v>
                </c:pt>
                <c:pt idx="162">
                  <c:v>2234.375</c:v>
                </c:pt>
                <c:pt idx="163">
                  <c:v>2308</c:v>
                </c:pt>
                <c:pt idx="164">
                  <c:v>2257.8431372549021</c:v>
                </c:pt>
                <c:pt idx="165">
                  <c:v>2478.2178217821784</c:v>
                </c:pt>
                <c:pt idx="166">
                  <c:v>2270</c:v>
                </c:pt>
                <c:pt idx="167">
                  <c:v>2147.7777777777778</c:v>
                </c:pt>
                <c:pt idx="168">
                  <c:v>2480.5555555555557</c:v>
                </c:pt>
                <c:pt idx="169">
                  <c:v>2289.090909090909</c:v>
                </c:pt>
                <c:pt idx="170">
                  <c:v>2294.8717948717949</c:v>
                </c:pt>
                <c:pt idx="171">
                  <c:v>2169.8630136986303</c:v>
                </c:pt>
                <c:pt idx="172">
                  <c:v>2069.6202531645567</c:v>
                </c:pt>
                <c:pt idx="173">
                  <c:v>2476.2711864406779</c:v>
                </c:pt>
                <c:pt idx="174">
                  <c:v>2283.3333333333335</c:v>
                </c:pt>
                <c:pt idx="175">
                  <c:v>2513.5593220338983</c:v>
                </c:pt>
                <c:pt idx="176">
                  <c:v>2321.0526315789475</c:v>
                </c:pt>
                <c:pt idx="177">
                  <c:v>2128.8461538461538</c:v>
                </c:pt>
                <c:pt idx="178">
                  <c:v>2151.9480519480521</c:v>
                </c:pt>
                <c:pt idx="179">
                  <c:v>2076.1904761904761</c:v>
                </c:pt>
                <c:pt idx="180">
                  <c:v>1993.1034482758621</c:v>
                </c:pt>
                <c:pt idx="181">
                  <c:v>2082.4742268041236</c:v>
                </c:pt>
                <c:pt idx="182">
                  <c:v>2150</c:v>
                </c:pt>
                <c:pt idx="183">
                  <c:v>2297.1014492753625</c:v>
                </c:pt>
                <c:pt idx="184">
                  <c:v>2125.6756756756758</c:v>
                </c:pt>
                <c:pt idx="185">
                  <c:v>2249.3150684931506</c:v>
                </c:pt>
                <c:pt idx="186">
                  <c:v>2136.25</c:v>
                </c:pt>
                <c:pt idx="187">
                  <c:v>2130.7692307692309</c:v>
                </c:pt>
                <c:pt idx="188">
                  <c:v>2112.7906976744184</c:v>
                </c:pt>
                <c:pt idx="189">
                  <c:v>2113.2530120481929</c:v>
                </c:pt>
                <c:pt idx="190">
                  <c:v>2228.5714285714284</c:v>
                </c:pt>
                <c:pt idx="191">
                  <c:v>2049.2063492063494</c:v>
                </c:pt>
                <c:pt idx="192">
                  <c:v>2042.8571428571429</c:v>
                </c:pt>
                <c:pt idx="193">
                  <c:v>2115</c:v>
                </c:pt>
                <c:pt idx="194">
                  <c:v>1992.4528301886792</c:v>
                </c:pt>
                <c:pt idx="195">
                  <c:v>2000</c:v>
                </c:pt>
                <c:pt idx="196">
                  <c:v>1903.4482758620691</c:v>
                </c:pt>
                <c:pt idx="197">
                  <c:v>1943.4782608695652</c:v>
                </c:pt>
                <c:pt idx="198">
                  <c:v>1948</c:v>
                </c:pt>
                <c:pt idx="199">
                  <c:v>2045</c:v>
                </c:pt>
                <c:pt idx="200">
                  <c:v>2244.4444444444443</c:v>
                </c:pt>
                <c:pt idx="201">
                  <c:v>2024.5614035087719</c:v>
                </c:pt>
                <c:pt idx="202">
                  <c:v>2098.2456140350878</c:v>
                </c:pt>
                <c:pt idx="203">
                  <c:v>2272.4137931034484</c:v>
                </c:pt>
                <c:pt idx="204">
                  <c:v>2117.8571428571427</c:v>
                </c:pt>
                <c:pt idx="205">
                  <c:v>1994.2307692307693</c:v>
                </c:pt>
                <c:pt idx="206">
                  <c:v>1992.5373134328358</c:v>
                </c:pt>
                <c:pt idx="207">
                  <c:v>2158.181818181818</c:v>
                </c:pt>
                <c:pt idx="208">
                  <c:v>2049.1228070175439</c:v>
                </c:pt>
                <c:pt idx="209">
                  <c:v>2148.5294117647059</c:v>
                </c:pt>
                <c:pt idx="210">
                  <c:v>2212</c:v>
                </c:pt>
                <c:pt idx="211">
                  <c:v>2315.7303370786517</c:v>
                </c:pt>
                <c:pt idx="212">
                  <c:v>2157.3170731707319</c:v>
                </c:pt>
                <c:pt idx="213">
                  <c:v>2189.4736842105262</c:v>
                </c:pt>
                <c:pt idx="214">
                  <c:v>2027.0270270270271</c:v>
                </c:pt>
                <c:pt idx="215">
                  <c:v>2070.7964601769913</c:v>
                </c:pt>
                <c:pt idx="216">
                  <c:v>2162.3931623931626</c:v>
                </c:pt>
                <c:pt idx="217">
                  <c:v>2059.0163934426228</c:v>
                </c:pt>
                <c:pt idx="218">
                  <c:v>2095.7746478873241</c:v>
                </c:pt>
                <c:pt idx="219">
                  <c:v>2272.4137931034484</c:v>
                </c:pt>
                <c:pt idx="220">
                  <c:v>2189.84375</c:v>
                </c:pt>
                <c:pt idx="221">
                  <c:v>2103.3613445378151</c:v>
                </c:pt>
                <c:pt idx="222">
                  <c:v>2264.2857142857142</c:v>
                </c:pt>
                <c:pt idx="223">
                  <c:v>2299.1666666666665</c:v>
                </c:pt>
                <c:pt idx="224">
                  <c:v>2150</c:v>
                </c:pt>
                <c:pt idx="225">
                  <c:v>2235.294117647059</c:v>
                </c:pt>
                <c:pt idx="226">
                  <c:v>2290.1408450704225</c:v>
                </c:pt>
                <c:pt idx="227">
                  <c:v>2184.782608695652</c:v>
                </c:pt>
                <c:pt idx="228">
                  <c:v>2408.8607594936707</c:v>
                </c:pt>
                <c:pt idx="229">
                  <c:v>2526.3888888888887</c:v>
                </c:pt>
                <c:pt idx="230">
                  <c:v>2244.4444444444443</c:v>
                </c:pt>
                <c:pt idx="231">
                  <c:v>2268.4210526315787</c:v>
                </c:pt>
                <c:pt idx="232">
                  <c:v>2225</c:v>
                </c:pt>
                <c:pt idx="233">
                  <c:v>2288.3333333333335</c:v>
                </c:pt>
                <c:pt idx="234">
                  <c:v>2308.6206896551726</c:v>
                </c:pt>
                <c:pt idx="235">
                  <c:v>2102.0408163265306</c:v>
                </c:pt>
                <c:pt idx="236">
                  <c:v>2042.5531914893618</c:v>
                </c:pt>
                <c:pt idx="237">
                  <c:v>2075.9259259259261</c:v>
                </c:pt>
                <c:pt idx="238">
                  <c:v>1838.4615384615386</c:v>
                </c:pt>
                <c:pt idx="239">
                  <c:v>2002.0833333333333</c:v>
                </c:pt>
                <c:pt idx="240">
                  <c:v>2161.2244897959185</c:v>
                </c:pt>
                <c:pt idx="241">
                  <c:v>1831.8181818181818</c:v>
                </c:pt>
                <c:pt idx="242">
                  <c:v>2113.3333333333335</c:v>
                </c:pt>
                <c:pt idx="243">
                  <c:v>2136.5853658536585</c:v>
                </c:pt>
                <c:pt idx="244">
                  <c:v>2128.2051282051284</c:v>
                </c:pt>
                <c:pt idx="245">
                  <c:v>2485.3658536585367</c:v>
                </c:pt>
                <c:pt idx="246">
                  <c:v>2251.2820512820513</c:v>
                </c:pt>
                <c:pt idx="247">
                  <c:v>2202.9411764705883</c:v>
                </c:pt>
                <c:pt idx="248">
                  <c:v>2325</c:v>
                </c:pt>
                <c:pt idx="249">
                  <c:v>2320.5882352941176</c:v>
                </c:pt>
                <c:pt idx="250">
                  <c:v>2127.2727272727275</c:v>
                </c:pt>
                <c:pt idx="251">
                  <c:v>2127.0270270270271</c:v>
                </c:pt>
                <c:pt idx="252">
                  <c:v>2175.6097560975609</c:v>
                </c:pt>
                <c:pt idx="253">
                  <c:v>2367.5675675675675</c:v>
                </c:pt>
                <c:pt idx="254">
                  <c:v>2546.4285714285716</c:v>
                </c:pt>
                <c:pt idx="255">
                  <c:v>2343.478260869565</c:v>
                </c:pt>
                <c:pt idx="256">
                  <c:v>2700</c:v>
                </c:pt>
                <c:pt idx="257">
                  <c:v>2876.9230769230771</c:v>
                </c:pt>
                <c:pt idx="258">
                  <c:v>2921.4285714285716</c:v>
                </c:pt>
                <c:pt idx="259">
                  <c:v>3050</c:v>
                </c:pt>
                <c:pt idx="260">
                  <c:v>3106.25</c:v>
                </c:pt>
                <c:pt idx="261">
                  <c:v>2680.9523809523807</c:v>
                </c:pt>
                <c:pt idx="262">
                  <c:v>2767.7419354838707</c:v>
                </c:pt>
                <c:pt idx="263">
                  <c:v>3038.4615384615386</c:v>
                </c:pt>
                <c:pt idx="264">
                  <c:v>2910</c:v>
                </c:pt>
                <c:pt idx="265">
                  <c:v>2903.7037037037039</c:v>
                </c:pt>
                <c:pt idx="266">
                  <c:v>3024.242424242424</c:v>
                </c:pt>
                <c:pt idx="267">
                  <c:v>2835.483870967742</c:v>
                </c:pt>
                <c:pt idx="268">
                  <c:v>2920.9302325581393</c:v>
                </c:pt>
                <c:pt idx="269">
                  <c:v>2557.1428571428573</c:v>
                </c:pt>
                <c:pt idx="270">
                  <c:v>2422.5806451612902</c:v>
                </c:pt>
                <c:pt idx="271">
                  <c:v>2267.4698795180725</c:v>
                </c:pt>
                <c:pt idx="272">
                  <c:v>2452.5641025641025</c:v>
                </c:pt>
                <c:pt idx="273">
                  <c:v>2440.8163265306121</c:v>
                </c:pt>
                <c:pt idx="274">
                  <c:v>2440</c:v>
                </c:pt>
                <c:pt idx="275">
                  <c:v>2423.6842105263158</c:v>
                </c:pt>
                <c:pt idx="276">
                  <c:v>2418.4210526315787</c:v>
                </c:pt>
                <c:pt idx="277">
                  <c:v>2557.3170731707319</c:v>
                </c:pt>
                <c:pt idx="278">
                  <c:v>2302.5974025974024</c:v>
                </c:pt>
                <c:pt idx="279">
                  <c:v>2169.2307692307691</c:v>
                </c:pt>
                <c:pt idx="280">
                  <c:v>2335.211267605634</c:v>
                </c:pt>
                <c:pt idx="281">
                  <c:v>2240.8450704225352</c:v>
                </c:pt>
                <c:pt idx="282">
                  <c:v>2594.1860465116279</c:v>
                </c:pt>
                <c:pt idx="283">
                  <c:v>2390.8045977011493</c:v>
                </c:pt>
                <c:pt idx="284">
                  <c:v>2420.9876543209875</c:v>
                </c:pt>
                <c:pt idx="285">
                  <c:v>2281.5789473684213</c:v>
                </c:pt>
                <c:pt idx="286">
                  <c:v>2355.9523809523807</c:v>
                </c:pt>
                <c:pt idx="287">
                  <c:v>2403.7037037037039</c:v>
                </c:pt>
                <c:pt idx="288">
                  <c:v>2366.1971830985917</c:v>
                </c:pt>
                <c:pt idx="289">
                  <c:v>2402.4096385542171</c:v>
                </c:pt>
                <c:pt idx="290">
                  <c:v>2330.2631578947367</c:v>
                </c:pt>
                <c:pt idx="291">
                  <c:v>2287.6404494382023</c:v>
                </c:pt>
                <c:pt idx="292">
                  <c:v>2555.5555555555557</c:v>
                </c:pt>
                <c:pt idx="293">
                  <c:v>2437.6237623762377</c:v>
                </c:pt>
                <c:pt idx="294">
                  <c:v>2289.9224806201551</c:v>
                </c:pt>
                <c:pt idx="295">
                  <c:v>2402.8169014084506</c:v>
                </c:pt>
                <c:pt idx="296">
                  <c:v>2185.9375</c:v>
                </c:pt>
                <c:pt idx="297">
                  <c:v>2622.3076923076924</c:v>
                </c:pt>
                <c:pt idx="298">
                  <c:v>2618.032786885246</c:v>
                </c:pt>
                <c:pt idx="299">
                  <c:v>2445.8646616541355</c:v>
                </c:pt>
                <c:pt idx="300">
                  <c:v>2370.8661417322833</c:v>
                </c:pt>
                <c:pt idx="301">
                  <c:v>2421.9047619047619</c:v>
                </c:pt>
                <c:pt idx="302">
                  <c:v>2360.674157303371</c:v>
                </c:pt>
                <c:pt idx="303">
                  <c:v>2217.8571428571427</c:v>
                </c:pt>
                <c:pt idx="304">
                  <c:v>2422.8571428571427</c:v>
                </c:pt>
                <c:pt idx="305">
                  <c:v>2529.4117647058824</c:v>
                </c:pt>
                <c:pt idx="306">
                  <c:v>2373.2142857142858</c:v>
                </c:pt>
                <c:pt idx="307">
                  <c:v>2531.1111111111113</c:v>
                </c:pt>
                <c:pt idx="308">
                  <c:v>2435.294117647059</c:v>
                </c:pt>
                <c:pt idx="309">
                  <c:v>2325</c:v>
                </c:pt>
                <c:pt idx="310">
                  <c:v>2029.1666666666667</c:v>
                </c:pt>
                <c:pt idx="311">
                  <c:v>2326.9230769230771</c:v>
                </c:pt>
                <c:pt idx="312">
                  <c:v>2336.5853658536585</c:v>
                </c:pt>
                <c:pt idx="313">
                  <c:v>2617.4603174603176</c:v>
                </c:pt>
                <c:pt idx="314">
                  <c:v>2429.6296296296296</c:v>
                </c:pt>
                <c:pt idx="315">
                  <c:v>2653.409090909091</c:v>
                </c:pt>
                <c:pt idx="316">
                  <c:v>2667.4698795180725</c:v>
                </c:pt>
                <c:pt idx="317">
                  <c:v>2641.5384615384614</c:v>
                </c:pt>
                <c:pt idx="318">
                  <c:v>2754.7169811320755</c:v>
                </c:pt>
                <c:pt idx="319">
                  <c:v>2685.3333333333335</c:v>
                </c:pt>
                <c:pt idx="320">
                  <c:v>2623.0769230769229</c:v>
                </c:pt>
                <c:pt idx="321">
                  <c:v>2374.1379310344828</c:v>
                </c:pt>
                <c:pt idx="322">
                  <c:v>2558.4615384615386</c:v>
                </c:pt>
                <c:pt idx="323">
                  <c:v>2640.2985074626868</c:v>
                </c:pt>
                <c:pt idx="324">
                  <c:v>3090.4109589041095</c:v>
                </c:pt>
                <c:pt idx="325">
                  <c:v>2887.6923076923076</c:v>
                </c:pt>
                <c:pt idx="326">
                  <c:v>2968.0851063829787</c:v>
                </c:pt>
                <c:pt idx="327">
                  <c:v>2824.3902439024391</c:v>
                </c:pt>
                <c:pt idx="328">
                  <c:v>2851.5151515151515</c:v>
                </c:pt>
                <c:pt idx="329">
                  <c:v>2805.1282051282051</c:v>
                </c:pt>
                <c:pt idx="330">
                  <c:v>2636.6666666666665</c:v>
                </c:pt>
                <c:pt idx="331">
                  <c:v>2704</c:v>
                </c:pt>
                <c:pt idx="332">
                  <c:v>3023.8095238095239</c:v>
                </c:pt>
                <c:pt idx="333">
                  <c:v>2605.8823529411766</c:v>
                </c:pt>
                <c:pt idx="334">
                  <c:v>2758.6206896551726</c:v>
                </c:pt>
                <c:pt idx="335">
                  <c:v>2608.1081081081079</c:v>
                </c:pt>
                <c:pt idx="336">
                  <c:v>2419.4444444444443</c:v>
                </c:pt>
                <c:pt idx="337">
                  <c:v>2860</c:v>
                </c:pt>
                <c:pt idx="338">
                  <c:v>2150</c:v>
                </c:pt>
                <c:pt idx="339">
                  <c:v>3094.2857142857142</c:v>
                </c:pt>
                <c:pt idx="340">
                  <c:v>2440.625</c:v>
                </c:pt>
                <c:pt idx="341">
                  <c:v>2611.4285714285716</c:v>
                </c:pt>
                <c:pt idx="342">
                  <c:v>2561.5384615384614</c:v>
                </c:pt>
                <c:pt idx="343">
                  <c:v>2733.3333333333335</c:v>
                </c:pt>
                <c:pt idx="344">
                  <c:v>2756.818181818182</c:v>
                </c:pt>
                <c:pt idx="345">
                  <c:v>2715.625</c:v>
                </c:pt>
                <c:pt idx="346">
                  <c:v>2425.9259259259261</c:v>
                </c:pt>
                <c:pt idx="347">
                  <c:v>3044.4444444444443</c:v>
                </c:pt>
                <c:pt idx="348">
                  <c:v>2709.090909090909</c:v>
                </c:pt>
                <c:pt idx="349">
                  <c:v>3119.0476190476193</c:v>
                </c:pt>
                <c:pt idx="350">
                  <c:v>2661.9047619047619</c:v>
                </c:pt>
                <c:pt idx="351">
                  <c:v>2184.6153846153848</c:v>
                </c:pt>
                <c:pt idx="352">
                  <c:v>2285.7142857142858</c:v>
                </c:pt>
                <c:pt idx="353">
                  <c:v>2542.1052631578946</c:v>
                </c:pt>
                <c:pt idx="354">
                  <c:v>2586.3636363636365</c:v>
                </c:pt>
                <c:pt idx="355">
                  <c:v>2457.6923076923076</c:v>
                </c:pt>
                <c:pt idx="356">
                  <c:v>2587.5</c:v>
                </c:pt>
                <c:pt idx="357">
                  <c:v>2865.217391304348</c:v>
                </c:pt>
                <c:pt idx="358">
                  <c:v>2726.9230769230771</c:v>
                </c:pt>
                <c:pt idx="359">
                  <c:v>3080</c:v>
                </c:pt>
                <c:pt idx="360">
                  <c:v>2984.375</c:v>
                </c:pt>
                <c:pt idx="361">
                  <c:v>2835</c:v>
                </c:pt>
                <c:pt idx="362">
                  <c:v>2200</c:v>
                </c:pt>
                <c:pt idx="363">
                  <c:v>2730</c:v>
                </c:pt>
                <c:pt idx="364">
                  <c:v>2733.3333333333335</c:v>
                </c:pt>
                <c:pt idx="365">
                  <c:v>2385.7142857142858</c:v>
                </c:pt>
                <c:pt idx="366">
                  <c:v>3575</c:v>
                </c:pt>
                <c:pt idx="367">
                  <c:v>3850</c:v>
                </c:pt>
                <c:pt idx="368">
                  <c:v>3927.2727272727275</c:v>
                </c:pt>
                <c:pt idx="369">
                  <c:v>2712.5</c:v>
                </c:pt>
                <c:pt idx="370">
                  <c:v>3100</c:v>
                </c:pt>
                <c:pt idx="371">
                  <c:v>2985.7142857142858</c:v>
                </c:pt>
                <c:pt idx="372">
                  <c:v>3575</c:v>
                </c:pt>
                <c:pt idx="373">
                  <c:v>4800</c:v>
                </c:pt>
              </c:numCache>
            </c:numRef>
          </c:val>
          <c:smooth val="0"/>
          <c:extLst>
            <c:ext xmlns:c16="http://schemas.microsoft.com/office/drawing/2014/chart" uri="{C3380CC4-5D6E-409C-BE32-E72D297353CC}">
              <c16:uniqueId val="{00000003-B1EA-4234-B5AE-7BE93A83AE84}"/>
            </c:ext>
          </c:extLst>
        </c:ser>
        <c:dLbls>
          <c:showLegendKey val="0"/>
          <c:showVal val="0"/>
          <c:showCatName val="0"/>
          <c:showSerName val="0"/>
          <c:showPercent val="0"/>
          <c:showBubbleSize val="0"/>
        </c:dLbls>
        <c:smooth val="0"/>
        <c:axId val="330911952"/>
        <c:axId val="330917776"/>
      </c:lineChart>
      <c:catAx>
        <c:axId val="3309119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ze</a:t>
                </a:r>
              </a:p>
            </c:rich>
          </c:tx>
          <c:layout>
            <c:manualLayout>
              <c:xMode val="edge"/>
              <c:yMode val="edge"/>
              <c:x val="0.4496809699147466"/>
              <c:y val="0.79173656282095173"/>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0917776"/>
        <c:crosses val="autoZero"/>
        <c:auto val="1"/>
        <c:lblAlgn val="ctr"/>
        <c:lblOffset val="100"/>
        <c:noMultiLvlLbl val="0"/>
      </c:catAx>
      <c:valAx>
        <c:axId val="330917776"/>
        <c:scaling>
          <c:orientation val="minMax"/>
          <c:max val="7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n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0911952"/>
        <c:crosses val="autoZero"/>
        <c:crossBetween val="between"/>
      </c:valAx>
    </c:plotArea>
    <c:legend>
      <c:legendPos val="r"/>
      <c:overlay val="0"/>
    </c:legend>
    <c:plotVisOnly val="1"/>
    <c:dispBlanksAs val="gap"/>
    <c:showDLblsOverMax val="0"/>
    <c:extLst/>
  </c:chart>
  <c:txPr>
    <a:bodyPr/>
    <a:lstStyle/>
    <a:p>
      <a:pPr>
        <a:defRPr/>
      </a:pPr>
      <a:endParaRPr lang="en-US"/>
    </a:p>
  </c:txPr>
  <c:externalData r:id="rId2">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Spolu.xlsx]ArrayList_C!PivotTable7</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k-SK"/>
              <a:t>Arra</a:t>
            </a:r>
            <a:r>
              <a:rPr lang="en-US"/>
              <a:t>yList_C</a:t>
            </a:r>
          </a:p>
        </c:rich>
      </c:tx>
      <c:overlay val="0"/>
      <c:spPr>
        <a:noFill/>
        <a:ln>
          <a:noFill/>
        </a:ln>
        <a:effectLst/>
      </c:spPr>
    </c:title>
    <c:autoTitleDeleted val="0"/>
    <c:pivotFmts>
      <c:pivotFmt>
        <c:idx val="0"/>
        <c:spPr>
          <a:solidFill>
            <a:schemeClr val="accent1"/>
          </a:solidFill>
          <a:ln>
            <a:noFill/>
          </a:ln>
          <a:effectLst/>
        </c:spPr>
        <c:marker>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1"/>
          <c:showSerName val="1"/>
          <c:showPercent val="1"/>
          <c:showBubbleSize val="1"/>
          <c:extLst>
            <c:ext xmlns:c15="http://schemas.microsoft.com/office/drawing/2012/chart" uri="{CE6537A1-D6FC-4f65-9D91-7224C49458BB}"/>
          </c:extLst>
        </c:dLbl>
      </c:pivotFmt>
      <c:pivotFmt>
        <c:idx val="1"/>
        <c:spPr>
          <a:solidFill>
            <a:schemeClr val="accent1"/>
          </a:solidFill>
          <a:ln>
            <a:noFill/>
          </a:ln>
          <a:effectLst/>
        </c:spPr>
        <c:marker>
          <c:spPr>
            <a:solidFill>
              <a:schemeClr val="accent1"/>
            </a:solidFill>
            <a:ln w="9525">
              <a:solidFill>
                <a:schemeClr val="accent1"/>
              </a:solidFill>
            </a:ln>
            <a:effectLst/>
          </c:spPr>
        </c:marker>
      </c:pivotFmt>
      <c:pivotFmt>
        <c:idx val="2"/>
        <c:spPr>
          <a:solidFill>
            <a:schemeClr val="accent1"/>
          </a:solidFill>
          <a:ln>
            <a:noFill/>
          </a:ln>
          <a:effectLst/>
        </c:spPr>
        <c:marker>
          <c:spPr>
            <a:solidFill>
              <a:schemeClr val="accent1"/>
            </a:solidFill>
            <a:ln w="9525">
              <a:solidFill>
                <a:schemeClr val="accent1"/>
              </a:solidFill>
            </a:ln>
            <a:effectLst/>
          </c:spPr>
        </c:marker>
      </c:pivotFmt>
      <c:pivotFmt>
        <c:idx val="3"/>
        <c:spPr>
          <a:solidFill>
            <a:schemeClr val="accent1"/>
          </a:solidFill>
          <a:ln>
            <a:noFill/>
          </a:ln>
          <a:effectLst/>
        </c:spPr>
        <c:marker>
          <c:spPr>
            <a:solidFill>
              <a:schemeClr val="accent1"/>
            </a:solidFill>
            <a:ln w="9525">
              <a:solidFill>
                <a:schemeClr val="accent1"/>
              </a:solidFill>
            </a:ln>
            <a:effectLst/>
          </c:spPr>
        </c:marker>
      </c:pivotFmt>
      <c:pivotFmt>
        <c:idx val="4"/>
        <c:spPr>
          <a:solidFill>
            <a:schemeClr val="accent1"/>
          </a:solidFill>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6"/>
        <c:spPr>
          <a:solidFill>
            <a:schemeClr val="accent1"/>
          </a:solidFill>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7"/>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8"/>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9"/>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10"/>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11"/>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12"/>
        <c:marker>
          <c:symbol val="none"/>
        </c:marker>
        <c:dLbl>
          <c:idx val="0"/>
          <c:delete val="1"/>
          <c:extLst>
            <c:ext xmlns:c15="http://schemas.microsoft.com/office/drawing/2012/chart" uri="{CE6537A1-D6FC-4f65-9D91-7224C49458BB}"/>
          </c:extLst>
        </c:dLbl>
      </c:pivotFmt>
      <c:pivotFmt>
        <c:idx val="13"/>
        <c:marker>
          <c:symbol val="none"/>
        </c:marker>
        <c:dLbl>
          <c:idx val="0"/>
          <c:delete val="1"/>
          <c:extLst>
            <c:ext xmlns:c15="http://schemas.microsoft.com/office/drawing/2012/chart" uri="{CE6537A1-D6FC-4f65-9D91-7224C49458BB}"/>
          </c:extLst>
        </c:dLbl>
      </c:pivotFmt>
      <c:pivotFmt>
        <c:idx val="14"/>
        <c:marker>
          <c:symbol val="none"/>
        </c:marker>
        <c:dLbl>
          <c:idx val="0"/>
          <c:delete val="1"/>
          <c:extLst>
            <c:ext xmlns:c15="http://schemas.microsoft.com/office/drawing/2012/chart" uri="{CE6537A1-D6FC-4f65-9D91-7224C49458BB}"/>
          </c:extLst>
        </c:dLbl>
      </c:pivotFmt>
      <c:pivotFmt>
        <c:idx val="15"/>
        <c:marker>
          <c:symbol val="none"/>
        </c:marker>
        <c:dLbl>
          <c:idx val="0"/>
          <c:delete val="1"/>
          <c:extLst>
            <c:ext xmlns:c15="http://schemas.microsoft.com/office/drawing/2012/chart" uri="{CE6537A1-D6FC-4f65-9D91-7224C49458BB}"/>
          </c:extLst>
        </c:dLbl>
      </c:pivotFmt>
      <c:pivotFmt>
        <c:idx val="16"/>
        <c:marker>
          <c:symbol val="none"/>
        </c:marker>
        <c:dLbl>
          <c:idx val="0"/>
          <c:delete val="1"/>
          <c:extLst>
            <c:ext xmlns:c15="http://schemas.microsoft.com/office/drawing/2012/chart" uri="{CE6537A1-D6FC-4f65-9D91-7224C49458BB}"/>
          </c:extLst>
        </c:dLbl>
      </c:pivotFmt>
      <c:pivotFmt>
        <c:idx val="17"/>
        <c:marker>
          <c:symbol val="none"/>
        </c:marker>
        <c:dLbl>
          <c:idx val="0"/>
          <c:delete val="1"/>
          <c:extLst>
            <c:ext xmlns:c15="http://schemas.microsoft.com/office/drawing/2012/chart" uri="{CE6537A1-D6FC-4f65-9D91-7224C49458BB}"/>
          </c:extLst>
        </c:dLbl>
      </c:pivotFmt>
      <c:pivotFmt>
        <c:idx val="18"/>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19"/>
        <c:marker>
          <c:symbol val="none"/>
        </c:marker>
        <c:dLbl>
          <c:idx val="0"/>
          <c:delete val="1"/>
          <c:extLst>
            <c:ext xmlns:c15="http://schemas.microsoft.com/office/drawing/2012/chart" uri="{CE6537A1-D6FC-4f65-9D91-7224C49458BB}"/>
          </c:extLst>
        </c:dLbl>
      </c:pivotFmt>
      <c:pivotFmt>
        <c:idx val="20"/>
        <c:marker>
          <c:symbol val="none"/>
        </c:marker>
        <c:dLbl>
          <c:idx val="0"/>
          <c:delete val="1"/>
          <c:extLst>
            <c:ext xmlns:c15="http://schemas.microsoft.com/office/drawing/2012/chart" uri="{CE6537A1-D6FC-4f65-9D91-7224C49458BB}"/>
          </c:extLst>
        </c:dLbl>
      </c:pivotFmt>
      <c:pivotFmt>
        <c:idx val="21"/>
        <c:marker>
          <c:symbol val="none"/>
        </c:marker>
        <c:dLbl>
          <c:idx val="0"/>
          <c:delete val="1"/>
          <c:extLst>
            <c:ext xmlns:c15="http://schemas.microsoft.com/office/drawing/2012/chart" uri="{CE6537A1-D6FC-4f65-9D91-7224C49458BB}"/>
          </c:extLst>
        </c:dLbl>
      </c:pivotFmt>
      <c:pivotFmt>
        <c:idx val="22"/>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23"/>
        <c:marker>
          <c:symbol val="none"/>
        </c:marker>
        <c:dLbl>
          <c:idx val="0"/>
          <c:delete val="1"/>
          <c:extLst>
            <c:ext xmlns:c15="http://schemas.microsoft.com/office/drawing/2012/chart" uri="{CE6537A1-D6FC-4f65-9D91-7224C49458BB}"/>
          </c:extLst>
        </c:dLbl>
      </c:pivotFmt>
      <c:pivotFmt>
        <c:idx val="24"/>
        <c:marker>
          <c:symbol val="none"/>
        </c:marker>
        <c:dLbl>
          <c:idx val="0"/>
          <c:delete val="1"/>
          <c:extLst>
            <c:ext xmlns:c15="http://schemas.microsoft.com/office/drawing/2012/chart" uri="{CE6537A1-D6FC-4f65-9D91-7224C49458BB}"/>
          </c:extLst>
        </c:dLbl>
      </c:pivotFmt>
      <c:pivotFmt>
        <c:idx val="25"/>
        <c:marker>
          <c:symbol val="none"/>
        </c:marker>
        <c:dLbl>
          <c:idx val="0"/>
          <c:delete val="1"/>
          <c:extLst>
            <c:ext xmlns:c15="http://schemas.microsoft.com/office/drawing/2012/chart" uri="{CE6537A1-D6FC-4f65-9D91-7224C49458BB}"/>
          </c:extLst>
        </c:dLbl>
      </c:pivotFmt>
    </c:pivotFmts>
    <c:plotArea>
      <c:layout/>
      <c:lineChart>
        <c:grouping val="standard"/>
        <c:varyColors val="0"/>
        <c:ser>
          <c:idx val="0"/>
          <c:order val="0"/>
          <c:tx>
            <c:strRef>
              <c:f>ArrayList_C!$G$2:$G$3</c:f>
              <c:strCache>
                <c:ptCount val="1"/>
                <c:pt idx="0">
                  <c:v>at</c:v>
                </c:pt>
              </c:strCache>
            </c:strRef>
          </c:tx>
          <c:spPr>
            <a:ln w="28575" cap="rnd">
              <a:solidFill>
                <a:schemeClr val="accent1"/>
              </a:solidFill>
              <a:round/>
            </a:ln>
            <a:effectLst/>
          </c:spPr>
          <c:marker>
            <c:symbol val="none"/>
          </c:marker>
          <c:cat>
            <c:strRef>
              <c:f>ArrayList_C!$F$4:$F$258</c:f>
              <c:strCache>
                <c:ptCount val="25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strCache>
            </c:strRef>
          </c:cat>
          <c:val>
            <c:numRef>
              <c:f>ArrayList_C!$G$4:$G$258</c:f>
              <c:numCache>
                <c:formatCode>General</c:formatCode>
                <c:ptCount val="254"/>
                <c:pt idx="1">
                  <c:v>857.14285714285711</c:v>
                </c:pt>
                <c:pt idx="2">
                  <c:v>700</c:v>
                </c:pt>
                <c:pt idx="3">
                  <c:v>638.46153846153845</c:v>
                </c:pt>
                <c:pt idx="4">
                  <c:v>760</c:v>
                </c:pt>
                <c:pt idx="5">
                  <c:v>812.5</c:v>
                </c:pt>
                <c:pt idx="6">
                  <c:v>818.18181818181813</c:v>
                </c:pt>
                <c:pt idx="7">
                  <c:v>883.33333333333337</c:v>
                </c:pt>
                <c:pt idx="8">
                  <c:v>800</c:v>
                </c:pt>
                <c:pt idx="9">
                  <c:v>666.66666666666663</c:v>
                </c:pt>
                <c:pt idx="10">
                  <c:v>790</c:v>
                </c:pt>
                <c:pt idx="11">
                  <c:v>888.88888888888891</c:v>
                </c:pt>
                <c:pt idx="12">
                  <c:v>800</c:v>
                </c:pt>
                <c:pt idx="13">
                  <c:v>890</c:v>
                </c:pt>
                <c:pt idx="14">
                  <c:v>890.90909090909088</c:v>
                </c:pt>
                <c:pt idx="15">
                  <c:v>666.66666666666663</c:v>
                </c:pt>
                <c:pt idx="16">
                  <c:v>800</c:v>
                </c:pt>
                <c:pt idx="17">
                  <c:v>833.33333333333337</c:v>
                </c:pt>
                <c:pt idx="18">
                  <c:v>718.18181818181813</c:v>
                </c:pt>
                <c:pt idx="19">
                  <c:v>577.77777777777783</c:v>
                </c:pt>
                <c:pt idx="20">
                  <c:v>723.07692307692309</c:v>
                </c:pt>
                <c:pt idx="21">
                  <c:v>875</c:v>
                </c:pt>
                <c:pt idx="22">
                  <c:v>643.75</c:v>
                </c:pt>
                <c:pt idx="23">
                  <c:v>595.23809523809518</c:v>
                </c:pt>
                <c:pt idx="24">
                  <c:v>577.77777777777783</c:v>
                </c:pt>
                <c:pt idx="25">
                  <c:v>595.83333333333337</c:v>
                </c:pt>
                <c:pt idx="26">
                  <c:v>703.22580645161293</c:v>
                </c:pt>
                <c:pt idx="27">
                  <c:v>545.71428571428567</c:v>
                </c:pt>
                <c:pt idx="28">
                  <c:v>494.44444444444446</c:v>
                </c:pt>
                <c:pt idx="29">
                  <c:v>550</c:v>
                </c:pt>
                <c:pt idx="30">
                  <c:v>596.2962962962963</c:v>
                </c:pt>
                <c:pt idx="31">
                  <c:v>661.11111111111109</c:v>
                </c:pt>
                <c:pt idx="32">
                  <c:v>629.62962962962968</c:v>
                </c:pt>
                <c:pt idx="33">
                  <c:v>545.4545454545455</c:v>
                </c:pt>
                <c:pt idx="34">
                  <c:v>593.33333333333337</c:v>
                </c:pt>
                <c:pt idx="35">
                  <c:v>569.23076923076928</c:v>
                </c:pt>
                <c:pt idx="36">
                  <c:v>626.92307692307691</c:v>
                </c:pt>
                <c:pt idx="37">
                  <c:v>562.5</c:v>
                </c:pt>
                <c:pt idx="38">
                  <c:v>677.77777777777783</c:v>
                </c:pt>
                <c:pt idx="39">
                  <c:v>688</c:v>
                </c:pt>
                <c:pt idx="40">
                  <c:v>411.76470588235293</c:v>
                </c:pt>
                <c:pt idx="41">
                  <c:v>575</c:v>
                </c:pt>
                <c:pt idx="42">
                  <c:v>616</c:v>
                </c:pt>
                <c:pt idx="43">
                  <c:v>542.10526315789468</c:v>
                </c:pt>
                <c:pt idx="44">
                  <c:v>566.66666666666663</c:v>
                </c:pt>
                <c:pt idx="45">
                  <c:v>583.33333333333337</c:v>
                </c:pt>
                <c:pt idx="46">
                  <c:v>793.33333333333337</c:v>
                </c:pt>
                <c:pt idx="47">
                  <c:v>612</c:v>
                </c:pt>
                <c:pt idx="48">
                  <c:v>675</c:v>
                </c:pt>
                <c:pt idx="49">
                  <c:v>903.33333333333337</c:v>
                </c:pt>
                <c:pt idx="50">
                  <c:v>692.59259259259261</c:v>
                </c:pt>
                <c:pt idx="51">
                  <c:v>777.77777777777783</c:v>
                </c:pt>
                <c:pt idx="52">
                  <c:v>715.09433962264154</c:v>
                </c:pt>
                <c:pt idx="53">
                  <c:v>630.95238095238096</c:v>
                </c:pt>
                <c:pt idx="54">
                  <c:v>707.69230769230774</c:v>
                </c:pt>
                <c:pt idx="55">
                  <c:v>755.26315789473688</c:v>
                </c:pt>
                <c:pt idx="56">
                  <c:v>712.82051282051282</c:v>
                </c:pt>
                <c:pt idx="57">
                  <c:v>772.22222222222217</c:v>
                </c:pt>
                <c:pt idx="58">
                  <c:v>720</c:v>
                </c:pt>
                <c:pt idx="59">
                  <c:v>628.88888888888891</c:v>
                </c:pt>
                <c:pt idx="60">
                  <c:v>616.27906976744191</c:v>
                </c:pt>
                <c:pt idx="61">
                  <c:v>655.31914893617022</c:v>
                </c:pt>
                <c:pt idx="62">
                  <c:v>702.43902439024396</c:v>
                </c:pt>
                <c:pt idx="63">
                  <c:v>626.98412698412699</c:v>
                </c:pt>
                <c:pt idx="64">
                  <c:v>670.83333333333337</c:v>
                </c:pt>
                <c:pt idx="65">
                  <c:v>650</c:v>
                </c:pt>
                <c:pt idx="66">
                  <c:v>712.96296296296293</c:v>
                </c:pt>
                <c:pt idx="67">
                  <c:v>822.58064516129036</c:v>
                </c:pt>
                <c:pt idx="68">
                  <c:v>663.88888888888891</c:v>
                </c:pt>
                <c:pt idx="69">
                  <c:v>685.41666666666663</c:v>
                </c:pt>
                <c:pt idx="70">
                  <c:v>704.5454545454545</c:v>
                </c:pt>
                <c:pt idx="71">
                  <c:v>743.75</c:v>
                </c:pt>
                <c:pt idx="72">
                  <c:v>647.5</c:v>
                </c:pt>
                <c:pt idx="73">
                  <c:v>636.84210526315792</c:v>
                </c:pt>
                <c:pt idx="74">
                  <c:v>644.23076923076928</c:v>
                </c:pt>
                <c:pt idx="75">
                  <c:v>709.52380952380952</c:v>
                </c:pt>
                <c:pt idx="76">
                  <c:v>686.84210526315792</c:v>
                </c:pt>
                <c:pt idx="77">
                  <c:v>639.47368421052636</c:v>
                </c:pt>
                <c:pt idx="78">
                  <c:v>708.33333333333337</c:v>
                </c:pt>
                <c:pt idx="79">
                  <c:v>755.17241379310349</c:v>
                </c:pt>
                <c:pt idx="80">
                  <c:v>685</c:v>
                </c:pt>
                <c:pt idx="81">
                  <c:v>632.35294117647061</c:v>
                </c:pt>
                <c:pt idx="82">
                  <c:v>746.875</c:v>
                </c:pt>
                <c:pt idx="83">
                  <c:v>632.35294117647061</c:v>
                </c:pt>
                <c:pt idx="84">
                  <c:v>655.55555555555554</c:v>
                </c:pt>
                <c:pt idx="85">
                  <c:v>641.66666666666663</c:v>
                </c:pt>
                <c:pt idx="86">
                  <c:v>670.58823529411768</c:v>
                </c:pt>
                <c:pt idx="87">
                  <c:v>625.71428571428567</c:v>
                </c:pt>
                <c:pt idx="88">
                  <c:v>653.57142857142856</c:v>
                </c:pt>
                <c:pt idx="89">
                  <c:v>668.42105263157896</c:v>
                </c:pt>
                <c:pt idx="90">
                  <c:v>608</c:v>
                </c:pt>
                <c:pt idx="91">
                  <c:v>606.89655172413791</c:v>
                </c:pt>
                <c:pt idx="92">
                  <c:v>611.53846153846155</c:v>
                </c:pt>
                <c:pt idx="93">
                  <c:v>521.42857142857144</c:v>
                </c:pt>
                <c:pt idx="94">
                  <c:v>542.10526315789468</c:v>
                </c:pt>
                <c:pt idx="95">
                  <c:v>600</c:v>
                </c:pt>
                <c:pt idx="96">
                  <c:v>600</c:v>
                </c:pt>
                <c:pt idx="97">
                  <c:v>688.46153846153845</c:v>
                </c:pt>
                <c:pt idx="98">
                  <c:v>656.52173913043475</c:v>
                </c:pt>
                <c:pt idx="99">
                  <c:v>639.28571428571433</c:v>
                </c:pt>
                <c:pt idx="100">
                  <c:v>522.22222222222217</c:v>
                </c:pt>
                <c:pt idx="101">
                  <c:v>525</c:v>
                </c:pt>
                <c:pt idx="102">
                  <c:v>662.96296296296293</c:v>
                </c:pt>
                <c:pt idx="103">
                  <c:v>650</c:v>
                </c:pt>
                <c:pt idx="104">
                  <c:v>1004</c:v>
                </c:pt>
                <c:pt idx="105">
                  <c:v>734.48275862068965</c:v>
                </c:pt>
                <c:pt idx="106">
                  <c:v>692.59259259259261</c:v>
                </c:pt>
                <c:pt idx="107">
                  <c:v>665.38461538461536</c:v>
                </c:pt>
                <c:pt idx="108">
                  <c:v>744.44444444444446</c:v>
                </c:pt>
                <c:pt idx="109">
                  <c:v>621.42857142857144</c:v>
                </c:pt>
                <c:pt idx="110">
                  <c:v>734.88372093023258</c:v>
                </c:pt>
                <c:pt idx="111">
                  <c:v>737.83783783783781</c:v>
                </c:pt>
                <c:pt idx="112">
                  <c:v>697.22222222222217</c:v>
                </c:pt>
                <c:pt idx="113">
                  <c:v>783.33333333333337</c:v>
                </c:pt>
                <c:pt idx="114">
                  <c:v>785</c:v>
                </c:pt>
                <c:pt idx="115">
                  <c:v>861.29032258064512</c:v>
                </c:pt>
                <c:pt idx="116">
                  <c:v>727.58620689655174</c:v>
                </c:pt>
                <c:pt idx="117">
                  <c:v>684.61538461538464</c:v>
                </c:pt>
                <c:pt idx="118">
                  <c:v>610.34482758620686</c:v>
                </c:pt>
                <c:pt idx="119">
                  <c:v>672.72727272727275</c:v>
                </c:pt>
                <c:pt idx="120">
                  <c:v>771.875</c:v>
                </c:pt>
                <c:pt idx="121">
                  <c:v>707.40740740740739</c:v>
                </c:pt>
                <c:pt idx="122">
                  <c:v>707.69230769230774</c:v>
                </c:pt>
                <c:pt idx="123">
                  <c:v>666.66666666666663</c:v>
                </c:pt>
                <c:pt idx="124">
                  <c:v>712.12121212121212</c:v>
                </c:pt>
                <c:pt idx="125">
                  <c:v>730.55555555555554</c:v>
                </c:pt>
                <c:pt idx="126">
                  <c:v>705.55555555555554</c:v>
                </c:pt>
                <c:pt idx="127">
                  <c:v>635.29411764705878</c:v>
                </c:pt>
                <c:pt idx="128">
                  <c:v>677.5</c:v>
                </c:pt>
                <c:pt idx="129">
                  <c:v>643.58974358974353</c:v>
                </c:pt>
                <c:pt idx="130">
                  <c:v>684.61538461538464</c:v>
                </c:pt>
                <c:pt idx="131">
                  <c:v>610.52631578947364</c:v>
                </c:pt>
                <c:pt idx="132">
                  <c:v>631.25</c:v>
                </c:pt>
                <c:pt idx="133">
                  <c:v>668.57142857142856</c:v>
                </c:pt>
                <c:pt idx="134">
                  <c:v>661.53846153846155</c:v>
                </c:pt>
                <c:pt idx="135">
                  <c:v>678.125</c:v>
                </c:pt>
                <c:pt idx="136">
                  <c:v>637.93103448275861</c:v>
                </c:pt>
                <c:pt idx="137">
                  <c:v>700</c:v>
                </c:pt>
                <c:pt idx="138">
                  <c:v>647.61904761904759</c:v>
                </c:pt>
                <c:pt idx="139">
                  <c:v>723.07692307692309</c:v>
                </c:pt>
                <c:pt idx="140">
                  <c:v>585.71428571428567</c:v>
                </c:pt>
                <c:pt idx="141">
                  <c:v>696.42857142857144</c:v>
                </c:pt>
                <c:pt idx="142">
                  <c:v>647.05882352941171</c:v>
                </c:pt>
                <c:pt idx="143">
                  <c:v>633.33333333333337</c:v>
                </c:pt>
                <c:pt idx="144">
                  <c:v>770</c:v>
                </c:pt>
                <c:pt idx="145">
                  <c:v>510</c:v>
                </c:pt>
                <c:pt idx="146">
                  <c:v>700</c:v>
                </c:pt>
                <c:pt idx="147">
                  <c:v>775</c:v>
                </c:pt>
                <c:pt idx="148">
                  <c:v>809.09090909090912</c:v>
                </c:pt>
                <c:pt idx="149">
                  <c:v>615.38461538461536</c:v>
                </c:pt>
                <c:pt idx="150">
                  <c:v>733.33333333333337</c:v>
                </c:pt>
                <c:pt idx="151">
                  <c:v>715.78947368421052</c:v>
                </c:pt>
                <c:pt idx="152">
                  <c:v>766.66666666666663</c:v>
                </c:pt>
                <c:pt idx="153">
                  <c:v>716.66666666666663</c:v>
                </c:pt>
                <c:pt idx="154">
                  <c:v>680.95238095238096</c:v>
                </c:pt>
                <c:pt idx="155">
                  <c:v>780</c:v>
                </c:pt>
                <c:pt idx="156">
                  <c:v>725</c:v>
                </c:pt>
                <c:pt idx="157">
                  <c:v>653.33333333333337</c:v>
                </c:pt>
                <c:pt idx="158">
                  <c:v>753.33333333333337</c:v>
                </c:pt>
                <c:pt idx="159">
                  <c:v>845.4545454545455</c:v>
                </c:pt>
                <c:pt idx="160">
                  <c:v>600</c:v>
                </c:pt>
                <c:pt idx="161">
                  <c:v>766.66666666666663</c:v>
                </c:pt>
                <c:pt idx="162">
                  <c:v>735</c:v>
                </c:pt>
                <c:pt idx="163">
                  <c:v>925</c:v>
                </c:pt>
                <c:pt idx="164">
                  <c:v>923.07692307692309</c:v>
                </c:pt>
                <c:pt idx="165">
                  <c:v>700</c:v>
                </c:pt>
                <c:pt idx="166">
                  <c:v>774.07407407407402</c:v>
                </c:pt>
                <c:pt idx="167">
                  <c:v>727.27272727272725</c:v>
                </c:pt>
                <c:pt idx="168">
                  <c:v>700</c:v>
                </c:pt>
                <c:pt idx="169">
                  <c:v>733.33333333333337</c:v>
                </c:pt>
                <c:pt idx="170">
                  <c:v>800</c:v>
                </c:pt>
                <c:pt idx="171">
                  <c:v>741.66666666666663</c:v>
                </c:pt>
                <c:pt idx="172">
                  <c:v>640</c:v>
                </c:pt>
                <c:pt idx="173">
                  <c:v>700</c:v>
                </c:pt>
                <c:pt idx="174">
                  <c:v>1000</c:v>
                </c:pt>
                <c:pt idx="175">
                  <c:v>680</c:v>
                </c:pt>
                <c:pt idx="176">
                  <c:v>927.27272727272725</c:v>
                </c:pt>
                <c:pt idx="177">
                  <c:v>833.33333333333337</c:v>
                </c:pt>
                <c:pt idx="178">
                  <c:v>720</c:v>
                </c:pt>
                <c:pt idx="179">
                  <c:v>600</c:v>
                </c:pt>
                <c:pt idx="180">
                  <c:v>811.11111111111109</c:v>
                </c:pt>
                <c:pt idx="181">
                  <c:v>546.66666666666663</c:v>
                </c:pt>
                <c:pt idx="182">
                  <c:v>586.66666666666663</c:v>
                </c:pt>
                <c:pt idx="183">
                  <c:v>705.88235294117646</c:v>
                </c:pt>
                <c:pt idx="184">
                  <c:v>685.71428571428567</c:v>
                </c:pt>
                <c:pt idx="185">
                  <c:v>620</c:v>
                </c:pt>
                <c:pt idx="186">
                  <c:v>642.85714285714289</c:v>
                </c:pt>
                <c:pt idx="187">
                  <c:v>900</c:v>
                </c:pt>
                <c:pt idx="188">
                  <c:v>750</c:v>
                </c:pt>
                <c:pt idx="189">
                  <c:v>787.5</c:v>
                </c:pt>
                <c:pt idx="190">
                  <c:v>1928.5714285714287</c:v>
                </c:pt>
                <c:pt idx="191">
                  <c:v>754.5454545454545</c:v>
                </c:pt>
                <c:pt idx="192">
                  <c:v>720</c:v>
                </c:pt>
                <c:pt idx="193">
                  <c:v>850</c:v>
                </c:pt>
                <c:pt idx="194">
                  <c:v>728.57142857142856</c:v>
                </c:pt>
                <c:pt idx="195">
                  <c:v>680</c:v>
                </c:pt>
                <c:pt idx="196">
                  <c:v>766.66666666666663</c:v>
                </c:pt>
                <c:pt idx="197">
                  <c:v>766.66666666666663</c:v>
                </c:pt>
                <c:pt idx="198">
                  <c:v>750</c:v>
                </c:pt>
                <c:pt idx="199">
                  <c:v>1000</c:v>
                </c:pt>
                <c:pt idx="200">
                  <c:v>900</c:v>
                </c:pt>
                <c:pt idx="201">
                  <c:v>880</c:v>
                </c:pt>
                <c:pt idx="202">
                  <c:v>1333.3333333333333</c:v>
                </c:pt>
                <c:pt idx="203">
                  <c:v>880</c:v>
                </c:pt>
                <c:pt idx="204">
                  <c:v>1000</c:v>
                </c:pt>
                <c:pt idx="205">
                  <c:v>850</c:v>
                </c:pt>
                <c:pt idx="206">
                  <c:v>780</c:v>
                </c:pt>
                <c:pt idx="207">
                  <c:v>840</c:v>
                </c:pt>
                <c:pt idx="208">
                  <c:v>800</c:v>
                </c:pt>
                <c:pt idx="209">
                  <c:v>1000</c:v>
                </c:pt>
                <c:pt idx="210">
                  <c:v>780</c:v>
                </c:pt>
                <c:pt idx="211">
                  <c:v>800</c:v>
                </c:pt>
                <c:pt idx="212">
                  <c:v>700</c:v>
                </c:pt>
                <c:pt idx="213">
                  <c:v>850</c:v>
                </c:pt>
                <c:pt idx="214">
                  <c:v>680</c:v>
                </c:pt>
                <c:pt idx="215">
                  <c:v>1000</c:v>
                </c:pt>
                <c:pt idx="216">
                  <c:v>900</c:v>
                </c:pt>
                <c:pt idx="217">
                  <c:v>816.66666666666663</c:v>
                </c:pt>
                <c:pt idx="218">
                  <c:v>975</c:v>
                </c:pt>
                <c:pt idx="219">
                  <c:v>800</c:v>
                </c:pt>
                <c:pt idx="220">
                  <c:v>625</c:v>
                </c:pt>
                <c:pt idx="221">
                  <c:v>766.66666666666663</c:v>
                </c:pt>
                <c:pt idx="222">
                  <c:v>654.5454545454545</c:v>
                </c:pt>
                <c:pt idx="223">
                  <c:v>628.57142857142856</c:v>
                </c:pt>
                <c:pt idx="224">
                  <c:v>660</c:v>
                </c:pt>
                <c:pt idx="225">
                  <c:v>745.4545454545455</c:v>
                </c:pt>
                <c:pt idx="226">
                  <c:v>866.66666666666663</c:v>
                </c:pt>
                <c:pt idx="227">
                  <c:v>692.85714285714289</c:v>
                </c:pt>
                <c:pt idx="228">
                  <c:v>569.23076923076928</c:v>
                </c:pt>
                <c:pt idx="229">
                  <c:v>583.33333333333337</c:v>
                </c:pt>
                <c:pt idx="230">
                  <c:v>671.42857142857144</c:v>
                </c:pt>
                <c:pt idx="231">
                  <c:v>800</c:v>
                </c:pt>
                <c:pt idx="232">
                  <c:v>640</c:v>
                </c:pt>
                <c:pt idx="233">
                  <c:v>750</c:v>
                </c:pt>
                <c:pt idx="234">
                  <c:v>942.85714285714289</c:v>
                </c:pt>
                <c:pt idx="235">
                  <c:v>550</c:v>
                </c:pt>
                <c:pt idx="236">
                  <c:v>500</c:v>
                </c:pt>
                <c:pt idx="237">
                  <c:v>540</c:v>
                </c:pt>
                <c:pt idx="238">
                  <c:v>375</c:v>
                </c:pt>
                <c:pt idx="239">
                  <c:v>520</c:v>
                </c:pt>
                <c:pt idx="240">
                  <c:v>471.42857142857144</c:v>
                </c:pt>
                <c:pt idx="242">
                  <c:v>666.66666666666663</c:v>
                </c:pt>
                <c:pt idx="243">
                  <c:v>400</c:v>
                </c:pt>
                <c:pt idx="244">
                  <c:v>400</c:v>
                </c:pt>
                <c:pt idx="245">
                  <c:v>433.33333333333331</c:v>
                </c:pt>
                <c:pt idx="246">
                  <c:v>950</c:v>
                </c:pt>
                <c:pt idx="248">
                  <c:v>500</c:v>
                </c:pt>
                <c:pt idx="249">
                  <c:v>550</c:v>
                </c:pt>
                <c:pt idx="250">
                  <c:v>600</c:v>
                </c:pt>
                <c:pt idx="251">
                  <c:v>400</c:v>
                </c:pt>
              </c:numCache>
            </c:numRef>
          </c:val>
          <c:smooth val="0"/>
          <c:extLst>
            <c:ext xmlns:c16="http://schemas.microsoft.com/office/drawing/2014/chart" uri="{C3380CC4-5D6E-409C-BE32-E72D297353CC}">
              <c16:uniqueId val="{00000000-7862-4A28-BA85-82409B99F6B5}"/>
            </c:ext>
          </c:extLst>
        </c:ser>
        <c:ser>
          <c:idx val="1"/>
          <c:order val="1"/>
          <c:tx>
            <c:strRef>
              <c:f>ArrayList_C!$H$2:$H$3</c:f>
              <c:strCache>
                <c:ptCount val="1"/>
                <c:pt idx="0">
                  <c:v>getIndexOf</c:v>
                </c:pt>
              </c:strCache>
            </c:strRef>
          </c:tx>
          <c:marker>
            <c:symbol val="none"/>
          </c:marker>
          <c:cat>
            <c:strRef>
              <c:f>ArrayList_C!$F$4:$F$258</c:f>
              <c:strCache>
                <c:ptCount val="25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strCache>
            </c:strRef>
          </c:cat>
          <c:val>
            <c:numRef>
              <c:f>ArrayList_C!$H$4:$H$258</c:f>
              <c:numCache>
                <c:formatCode>General</c:formatCode>
                <c:ptCount val="254"/>
                <c:pt idx="0">
                  <c:v>676.66666666666663</c:v>
                </c:pt>
                <c:pt idx="1">
                  <c:v>845.4545454545455</c:v>
                </c:pt>
                <c:pt idx="2">
                  <c:v>750</c:v>
                </c:pt>
                <c:pt idx="3">
                  <c:v>800</c:v>
                </c:pt>
                <c:pt idx="4">
                  <c:v>969.23076923076928</c:v>
                </c:pt>
                <c:pt idx="5">
                  <c:v>875</c:v>
                </c:pt>
                <c:pt idx="6">
                  <c:v>1160</c:v>
                </c:pt>
                <c:pt idx="7">
                  <c:v>954.5454545454545</c:v>
                </c:pt>
                <c:pt idx="8">
                  <c:v>890.90909090909088</c:v>
                </c:pt>
                <c:pt idx="9">
                  <c:v>1214.2857142857142</c:v>
                </c:pt>
                <c:pt idx="10">
                  <c:v>954.5454545454545</c:v>
                </c:pt>
                <c:pt idx="11">
                  <c:v>912.5</c:v>
                </c:pt>
                <c:pt idx="12">
                  <c:v>1150</c:v>
                </c:pt>
                <c:pt idx="13">
                  <c:v>936.36363636363637</c:v>
                </c:pt>
                <c:pt idx="14">
                  <c:v>1100</c:v>
                </c:pt>
                <c:pt idx="15">
                  <c:v>883.33333333333337</c:v>
                </c:pt>
                <c:pt idx="16">
                  <c:v>914.28571428571433</c:v>
                </c:pt>
                <c:pt idx="17">
                  <c:v>1107.6923076923076</c:v>
                </c:pt>
                <c:pt idx="18">
                  <c:v>1026.6666666666667</c:v>
                </c:pt>
                <c:pt idx="19">
                  <c:v>2107.6923076923076</c:v>
                </c:pt>
                <c:pt idx="20">
                  <c:v>1140.909090909091</c:v>
                </c:pt>
                <c:pt idx="21">
                  <c:v>1228.5714285714287</c:v>
                </c:pt>
                <c:pt idx="22">
                  <c:v>900</c:v>
                </c:pt>
                <c:pt idx="23">
                  <c:v>987.5</c:v>
                </c:pt>
                <c:pt idx="24">
                  <c:v>970.58823529411768</c:v>
                </c:pt>
                <c:pt idx="25">
                  <c:v>1138.8888888888889</c:v>
                </c:pt>
                <c:pt idx="26">
                  <c:v>1060.7142857142858</c:v>
                </c:pt>
                <c:pt idx="27">
                  <c:v>916.66666666666663</c:v>
                </c:pt>
                <c:pt idx="28">
                  <c:v>1216.6666666666667</c:v>
                </c:pt>
                <c:pt idx="29">
                  <c:v>950</c:v>
                </c:pt>
                <c:pt idx="30">
                  <c:v>1055.5555555555557</c:v>
                </c:pt>
                <c:pt idx="31">
                  <c:v>1051.851851851852</c:v>
                </c:pt>
                <c:pt idx="32">
                  <c:v>1091.6666666666667</c:v>
                </c:pt>
                <c:pt idx="33">
                  <c:v>1233.3333333333333</c:v>
                </c:pt>
                <c:pt idx="34">
                  <c:v>1293.3333333333333</c:v>
                </c:pt>
                <c:pt idx="35">
                  <c:v>1252.3809523809523</c:v>
                </c:pt>
                <c:pt idx="36">
                  <c:v>1317.2413793103449</c:v>
                </c:pt>
                <c:pt idx="37">
                  <c:v>1473.3333333333333</c:v>
                </c:pt>
                <c:pt idx="38">
                  <c:v>1089.4736842105262</c:v>
                </c:pt>
                <c:pt idx="39">
                  <c:v>1208.3333333333333</c:v>
                </c:pt>
                <c:pt idx="40">
                  <c:v>1445.4545454545455</c:v>
                </c:pt>
                <c:pt idx="41">
                  <c:v>1200</c:v>
                </c:pt>
                <c:pt idx="42">
                  <c:v>1282.3529411764705</c:v>
                </c:pt>
                <c:pt idx="43">
                  <c:v>1233.3333333333333</c:v>
                </c:pt>
                <c:pt idx="44">
                  <c:v>1240</c:v>
                </c:pt>
                <c:pt idx="45">
                  <c:v>1359.2592592592594</c:v>
                </c:pt>
                <c:pt idx="46">
                  <c:v>1130</c:v>
                </c:pt>
                <c:pt idx="47">
                  <c:v>1164.516129032258</c:v>
                </c:pt>
                <c:pt idx="48">
                  <c:v>1452</c:v>
                </c:pt>
                <c:pt idx="49">
                  <c:v>1600</c:v>
                </c:pt>
                <c:pt idx="50">
                  <c:v>1287.5</c:v>
                </c:pt>
                <c:pt idx="51">
                  <c:v>1506.060606060606</c:v>
                </c:pt>
                <c:pt idx="52">
                  <c:v>1700</c:v>
                </c:pt>
                <c:pt idx="53">
                  <c:v>1504.8780487804879</c:v>
                </c:pt>
                <c:pt idx="54">
                  <c:v>1748.7179487179487</c:v>
                </c:pt>
                <c:pt idx="55">
                  <c:v>1641.5094339622642</c:v>
                </c:pt>
                <c:pt idx="56">
                  <c:v>1723.0769230769231</c:v>
                </c:pt>
                <c:pt idx="57">
                  <c:v>1595.7446808510638</c:v>
                </c:pt>
                <c:pt idx="58">
                  <c:v>1770.7317073170732</c:v>
                </c:pt>
                <c:pt idx="59">
                  <c:v>1762</c:v>
                </c:pt>
                <c:pt idx="60">
                  <c:v>1651.1627906976744</c:v>
                </c:pt>
                <c:pt idx="61">
                  <c:v>1646</c:v>
                </c:pt>
                <c:pt idx="62">
                  <c:v>1673.3333333333333</c:v>
                </c:pt>
                <c:pt idx="63">
                  <c:v>1757.7777777777778</c:v>
                </c:pt>
                <c:pt idx="64">
                  <c:v>1638.2978723404256</c:v>
                </c:pt>
                <c:pt idx="65">
                  <c:v>1633.3333333333333</c:v>
                </c:pt>
                <c:pt idx="66">
                  <c:v>1655.3191489361702</c:v>
                </c:pt>
                <c:pt idx="67">
                  <c:v>1885.4545454545455</c:v>
                </c:pt>
                <c:pt idx="68">
                  <c:v>2111.1111111111113</c:v>
                </c:pt>
                <c:pt idx="69">
                  <c:v>1664</c:v>
                </c:pt>
                <c:pt idx="70">
                  <c:v>1744.4444444444443</c:v>
                </c:pt>
                <c:pt idx="71">
                  <c:v>1720</c:v>
                </c:pt>
                <c:pt idx="72">
                  <c:v>1993.939393939394</c:v>
                </c:pt>
                <c:pt idx="73">
                  <c:v>1723.8095238095239</c:v>
                </c:pt>
                <c:pt idx="74">
                  <c:v>2025</c:v>
                </c:pt>
                <c:pt idx="75">
                  <c:v>1970.5882352941176</c:v>
                </c:pt>
                <c:pt idx="76">
                  <c:v>1888.8888888888889</c:v>
                </c:pt>
                <c:pt idx="77">
                  <c:v>1988.2352941176471</c:v>
                </c:pt>
                <c:pt idx="78">
                  <c:v>2033.3333333333333</c:v>
                </c:pt>
                <c:pt idx="79">
                  <c:v>1725.5319148936171</c:v>
                </c:pt>
                <c:pt idx="80">
                  <c:v>1814.2857142857142</c:v>
                </c:pt>
                <c:pt idx="81">
                  <c:v>1850</c:v>
                </c:pt>
                <c:pt idx="82">
                  <c:v>2060.6060606060605</c:v>
                </c:pt>
                <c:pt idx="83">
                  <c:v>1976.6666666666667</c:v>
                </c:pt>
                <c:pt idx="84">
                  <c:v>1960</c:v>
                </c:pt>
                <c:pt idx="85">
                  <c:v>1952</c:v>
                </c:pt>
                <c:pt idx="86">
                  <c:v>1908.1081081081081</c:v>
                </c:pt>
                <c:pt idx="87">
                  <c:v>2064.705882352941</c:v>
                </c:pt>
                <c:pt idx="88">
                  <c:v>1923.0769230769231</c:v>
                </c:pt>
                <c:pt idx="89">
                  <c:v>2002.7777777777778</c:v>
                </c:pt>
                <c:pt idx="90">
                  <c:v>2015.3846153846155</c:v>
                </c:pt>
                <c:pt idx="91">
                  <c:v>1813.0434782608695</c:v>
                </c:pt>
                <c:pt idx="92">
                  <c:v>2041.9354838709678</c:v>
                </c:pt>
                <c:pt idx="93">
                  <c:v>2009.375</c:v>
                </c:pt>
                <c:pt idx="94">
                  <c:v>1782.3529411764705</c:v>
                </c:pt>
                <c:pt idx="95">
                  <c:v>2028.5714285714287</c:v>
                </c:pt>
                <c:pt idx="96">
                  <c:v>2056.6666666666665</c:v>
                </c:pt>
                <c:pt idx="97">
                  <c:v>2085.1851851851852</c:v>
                </c:pt>
                <c:pt idx="98">
                  <c:v>2740</c:v>
                </c:pt>
                <c:pt idx="99">
                  <c:v>2200</c:v>
                </c:pt>
                <c:pt idx="100">
                  <c:v>2004.5454545454545</c:v>
                </c:pt>
                <c:pt idx="101">
                  <c:v>2176.4705882352941</c:v>
                </c:pt>
                <c:pt idx="102">
                  <c:v>2352.3809523809523</c:v>
                </c:pt>
                <c:pt idx="103">
                  <c:v>2746.1538461538462</c:v>
                </c:pt>
                <c:pt idx="104">
                  <c:v>2334.6153846153848</c:v>
                </c:pt>
                <c:pt idx="105">
                  <c:v>2482.1428571428573</c:v>
                </c:pt>
                <c:pt idx="106">
                  <c:v>2646.6666666666665</c:v>
                </c:pt>
                <c:pt idx="107">
                  <c:v>2420.5882352941176</c:v>
                </c:pt>
                <c:pt idx="108">
                  <c:v>2652.3809523809523</c:v>
                </c:pt>
                <c:pt idx="109">
                  <c:v>2352.9411764705883</c:v>
                </c:pt>
                <c:pt idx="110">
                  <c:v>2433.3333333333335</c:v>
                </c:pt>
                <c:pt idx="111">
                  <c:v>2854.5454545454545</c:v>
                </c:pt>
                <c:pt idx="112">
                  <c:v>2463.1578947368421</c:v>
                </c:pt>
                <c:pt idx="113">
                  <c:v>2527.2727272727275</c:v>
                </c:pt>
                <c:pt idx="114">
                  <c:v>2600</c:v>
                </c:pt>
                <c:pt idx="115">
                  <c:v>2766.6666666666665</c:v>
                </c:pt>
                <c:pt idx="116">
                  <c:v>2715.625</c:v>
                </c:pt>
                <c:pt idx="117">
                  <c:v>2739.2857142857142</c:v>
                </c:pt>
                <c:pt idx="118">
                  <c:v>2763.6363636363635</c:v>
                </c:pt>
                <c:pt idx="119">
                  <c:v>2633.3333333333335</c:v>
                </c:pt>
                <c:pt idx="120">
                  <c:v>2987.0967741935483</c:v>
                </c:pt>
                <c:pt idx="121">
                  <c:v>2543.9024390243903</c:v>
                </c:pt>
                <c:pt idx="122">
                  <c:v>2762.5</c:v>
                </c:pt>
                <c:pt idx="123">
                  <c:v>2713.3333333333335</c:v>
                </c:pt>
                <c:pt idx="124">
                  <c:v>2617.0731707317073</c:v>
                </c:pt>
                <c:pt idx="125">
                  <c:v>2788.6363636363635</c:v>
                </c:pt>
                <c:pt idx="126">
                  <c:v>2606.25</c:v>
                </c:pt>
                <c:pt idx="127">
                  <c:v>2921.7391304347825</c:v>
                </c:pt>
                <c:pt idx="128">
                  <c:v>2570.731707317073</c:v>
                </c:pt>
                <c:pt idx="129">
                  <c:v>2820</c:v>
                </c:pt>
                <c:pt idx="130">
                  <c:v>2482.8571428571427</c:v>
                </c:pt>
                <c:pt idx="131">
                  <c:v>2822.5806451612902</c:v>
                </c:pt>
                <c:pt idx="132">
                  <c:v>2663.6363636363635</c:v>
                </c:pt>
                <c:pt idx="133">
                  <c:v>2541.1764705882351</c:v>
                </c:pt>
                <c:pt idx="134">
                  <c:v>2845.1612903225805</c:v>
                </c:pt>
                <c:pt idx="135">
                  <c:v>2937.5</c:v>
                </c:pt>
                <c:pt idx="136">
                  <c:v>3053.8461538461538</c:v>
                </c:pt>
                <c:pt idx="137">
                  <c:v>2796.4285714285716</c:v>
                </c:pt>
                <c:pt idx="138">
                  <c:v>3000</c:v>
                </c:pt>
                <c:pt idx="139">
                  <c:v>2765.3846153846152</c:v>
                </c:pt>
                <c:pt idx="140">
                  <c:v>2626.9230769230771</c:v>
                </c:pt>
                <c:pt idx="141">
                  <c:v>2976.1904761904761</c:v>
                </c:pt>
                <c:pt idx="142">
                  <c:v>2822.2222222222222</c:v>
                </c:pt>
                <c:pt idx="143">
                  <c:v>2861.1111111111113</c:v>
                </c:pt>
                <c:pt idx="144">
                  <c:v>2783.3333333333335</c:v>
                </c:pt>
                <c:pt idx="145">
                  <c:v>3260</c:v>
                </c:pt>
                <c:pt idx="146">
                  <c:v>3000</c:v>
                </c:pt>
                <c:pt idx="147">
                  <c:v>2878.5714285714284</c:v>
                </c:pt>
                <c:pt idx="148">
                  <c:v>2900</c:v>
                </c:pt>
                <c:pt idx="149">
                  <c:v>3121.4285714285716</c:v>
                </c:pt>
                <c:pt idx="150">
                  <c:v>3194.7368421052633</c:v>
                </c:pt>
                <c:pt idx="151">
                  <c:v>3390</c:v>
                </c:pt>
                <c:pt idx="152">
                  <c:v>2938.4615384615386</c:v>
                </c:pt>
                <c:pt idx="153">
                  <c:v>3345</c:v>
                </c:pt>
                <c:pt idx="154">
                  <c:v>3766.6666666666665</c:v>
                </c:pt>
                <c:pt idx="155">
                  <c:v>3127.2727272727275</c:v>
                </c:pt>
                <c:pt idx="156">
                  <c:v>3437.5</c:v>
                </c:pt>
                <c:pt idx="157">
                  <c:v>3250</c:v>
                </c:pt>
                <c:pt idx="158">
                  <c:v>3033.3333333333335</c:v>
                </c:pt>
                <c:pt idx="159">
                  <c:v>3200</c:v>
                </c:pt>
                <c:pt idx="160">
                  <c:v>3266.6666666666665</c:v>
                </c:pt>
                <c:pt idx="161">
                  <c:v>3350</c:v>
                </c:pt>
                <c:pt idx="162">
                  <c:v>3555.5555555555557</c:v>
                </c:pt>
                <c:pt idx="163">
                  <c:v>3655.5555555555557</c:v>
                </c:pt>
                <c:pt idx="164">
                  <c:v>3689.4736842105262</c:v>
                </c:pt>
                <c:pt idx="165">
                  <c:v>3408.3333333333335</c:v>
                </c:pt>
                <c:pt idx="166">
                  <c:v>3618.75</c:v>
                </c:pt>
                <c:pt idx="167">
                  <c:v>3685.7142857142858</c:v>
                </c:pt>
                <c:pt idx="168">
                  <c:v>3693.3333333333335</c:v>
                </c:pt>
                <c:pt idx="169">
                  <c:v>4175</c:v>
                </c:pt>
                <c:pt idx="170">
                  <c:v>3470</c:v>
                </c:pt>
                <c:pt idx="171">
                  <c:v>3833.3333333333335</c:v>
                </c:pt>
                <c:pt idx="172">
                  <c:v>3500</c:v>
                </c:pt>
                <c:pt idx="173">
                  <c:v>3400</c:v>
                </c:pt>
                <c:pt idx="174">
                  <c:v>3993.75</c:v>
                </c:pt>
                <c:pt idx="175">
                  <c:v>4100</c:v>
                </c:pt>
                <c:pt idx="176">
                  <c:v>3607.6923076923076</c:v>
                </c:pt>
                <c:pt idx="177">
                  <c:v>3800</c:v>
                </c:pt>
                <c:pt idx="178">
                  <c:v>3941.6666666666665</c:v>
                </c:pt>
                <c:pt idx="179">
                  <c:v>3788.8888888888887</c:v>
                </c:pt>
                <c:pt idx="180">
                  <c:v>4528.5714285714284</c:v>
                </c:pt>
                <c:pt idx="181">
                  <c:v>3816.6666666666665</c:v>
                </c:pt>
                <c:pt idx="182">
                  <c:v>3672.7272727272725</c:v>
                </c:pt>
                <c:pt idx="183">
                  <c:v>3185.7142857142858</c:v>
                </c:pt>
                <c:pt idx="184">
                  <c:v>3310</c:v>
                </c:pt>
                <c:pt idx="185">
                  <c:v>3620</c:v>
                </c:pt>
                <c:pt idx="186">
                  <c:v>3540</c:v>
                </c:pt>
                <c:pt idx="187">
                  <c:v>2920</c:v>
                </c:pt>
                <c:pt idx="188">
                  <c:v>3742.8571428571427</c:v>
                </c:pt>
                <c:pt idx="189">
                  <c:v>3990.909090909091</c:v>
                </c:pt>
                <c:pt idx="190">
                  <c:v>3860</c:v>
                </c:pt>
                <c:pt idx="191">
                  <c:v>3385.7142857142858</c:v>
                </c:pt>
                <c:pt idx="192">
                  <c:v>4500</c:v>
                </c:pt>
                <c:pt idx="193">
                  <c:v>3888.8888888888887</c:v>
                </c:pt>
                <c:pt idx="194">
                  <c:v>3988.8888888888887</c:v>
                </c:pt>
                <c:pt idx="195">
                  <c:v>4500</c:v>
                </c:pt>
                <c:pt idx="196">
                  <c:v>4375</c:v>
                </c:pt>
                <c:pt idx="197">
                  <c:v>3375</c:v>
                </c:pt>
                <c:pt idx="198">
                  <c:v>3777.7777777777778</c:v>
                </c:pt>
                <c:pt idx="199">
                  <c:v>4300</c:v>
                </c:pt>
                <c:pt idx="200">
                  <c:v>4483.333333333333</c:v>
                </c:pt>
                <c:pt idx="201">
                  <c:v>4780</c:v>
                </c:pt>
                <c:pt idx="202">
                  <c:v>5137.5</c:v>
                </c:pt>
                <c:pt idx="203">
                  <c:v>4983.333333333333</c:v>
                </c:pt>
                <c:pt idx="204">
                  <c:v>4600</c:v>
                </c:pt>
                <c:pt idx="205">
                  <c:v>3880</c:v>
                </c:pt>
                <c:pt idx="206">
                  <c:v>4500</c:v>
                </c:pt>
                <c:pt idx="207">
                  <c:v>4957.1428571428569</c:v>
                </c:pt>
                <c:pt idx="208">
                  <c:v>4266.666666666667</c:v>
                </c:pt>
                <c:pt idx="209">
                  <c:v>5566.666666666667</c:v>
                </c:pt>
                <c:pt idx="210">
                  <c:v>5560</c:v>
                </c:pt>
                <c:pt idx="211">
                  <c:v>3900</c:v>
                </c:pt>
                <c:pt idx="212">
                  <c:v>4266.666666666667</c:v>
                </c:pt>
                <c:pt idx="213">
                  <c:v>5900</c:v>
                </c:pt>
                <c:pt idx="214">
                  <c:v>4900</c:v>
                </c:pt>
                <c:pt idx="215">
                  <c:v>4640</c:v>
                </c:pt>
                <c:pt idx="216">
                  <c:v>5250</c:v>
                </c:pt>
                <c:pt idx="217">
                  <c:v>4050</c:v>
                </c:pt>
                <c:pt idx="218">
                  <c:v>4528.5714285714284</c:v>
                </c:pt>
                <c:pt idx="219">
                  <c:v>4300</c:v>
                </c:pt>
                <c:pt idx="220">
                  <c:v>4860</c:v>
                </c:pt>
                <c:pt idx="221">
                  <c:v>5620</c:v>
                </c:pt>
                <c:pt idx="222">
                  <c:v>4400</c:v>
                </c:pt>
                <c:pt idx="223">
                  <c:v>4266.666666666667</c:v>
                </c:pt>
                <c:pt idx="224">
                  <c:v>3233.3333333333335</c:v>
                </c:pt>
                <c:pt idx="225">
                  <c:v>4475</c:v>
                </c:pt>
                <c:pt idx="226">
                  <c:v>4420</c:v>
                </c:pt>
                <c:pt idx="227">
                  <c:v>4833.333333333333</c:v>
                </c:pt>
                <c:pt idx="228">
                  <c:v>3914.2857142857142</c:v>
                </c:pt>
                <c:pt idx="229">
                  <c:v>4275</c:v>
                </c:pt>
                <c:pt idx="230">
                  <c:v>4622.2222222222226</c:v>
                </c:pt>
                <c:pt idx="231">
                  <c:v>3800</c:v>
                </c:pt>
                <c:pt idx="232">
                  <c:v>3300</c:v>
                </c:pt>
                <c:pt idx="233">
                  <c:v>3900</c:v>
                </c:pt>
                <c:pt idx="234">
                  <c:v>3200</c:v>
                </c:pt>
                <c:pt idx="235">
                  <c:v>4000</c:v>
                </c:pt>
                <c:pt idx="236">
                  <c:v>4971.4285714285716</c:v>
                </c:pt>
                <c:pt idx="237">
                  <c:v>4900</c:v>
                </c:pt>
                <c:pt idx="238">
                  <c:v>3400</c:v>
                </c:pt>
                <c:pt idx="239">
                  <c:v>3866.6666666666665</c:v>
                </c:pt>
                <c:pt idx="240">
                  <c:v>4100</c:v>
                </c:pt>
                <c:pt idx="241">
                  <c:v>3433.3333333333335</c:v>
                </c:pt>
                <c:pt idx="242">
                  <c:v>4740</c:v>
                </c:pt>
                <c:pt idx="243">
                  <c:v>3683.3333333333335</c:v>
                </c:pt>
                <c:pt idx="244">
                  <c:v>4575</c:v>
                </c:pt>
                <c:pt idx="245">
                  <c:v>3450</c:v>
                </c:pt>
                <c:pt idx="246">
                  <c:v>3950</c:v>
                </c:pt>
                <c:pt idx="248">
                  <c:v>5550</c:v>
                </c:pt>
                <c:pt idx="249">
                  <c:v>3960</c:v>
                </c:pt>
                <c:pt idx="250">
                  <c:v>3500</c:v>
                </c:pt>
              </c:numCache>
            </c:numRef>
          </c:val>
          <c:smooth val="0"/>
          <c:extLst>
            <c:ext xmlns:c16="http://schemas.microsoft.com/office/drawing/2014/chart" uri="{C3380CC4-5D6E-409C-BE32-E72D297353CC}">
              <c16:uniqueId val="{00000001-7862-4A28-BA85-82409B99F6B5}"/>
            </c:ext>
          </c:extLst>
        </c:ser>
        <c:ser>
          <c:idx val="2"/>
          <c:order val="2"/>
          <c:tx>
            <c:strRef>
              <c:f>ArrayList_C!$I$2:$I$3</c:f>
              <c:strCache>
                <c:ptCount val="1"/>
                <c:pt idx="0">
                  <c:v>insert</c:v>
                </c:pt>
              </c:strCache>
            </c:strRef>
          </c:tx>
          <c:marker>
            <c:symbol val="none"/>
          </c:marker>
          <c:cat>
            <c:strRef>
              <c:f>ArrayList_C!$F$4:$F$258</c:f>
              <c:strCache>
                <c:ptCount val="25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strCache>
            </c:strRef>
          </c:cat>
          <c:val>
            <c:numRef>
              <c:f>ArrayList_C!$I$4:$I$258</c:f>
              <c:numCache>
                <c:formatCode>General</c:formatCode>
                <c:ptCount val="254"/>
                <c:pt idx="0">
                  <c:v>1148.5714285714287</c:v>
                </c:pt>
                <c:pt idx="1">
                  <c:v>1941.7582417582419</c:v>
                </c:pt>
                <c:pt idx="2">
                  <c:v>2604.0540540540542</c:v>
                </c:pt>
                <c:pt idx="3">
                  <c:v>2722.3529411764707</c:v>
                </c:pt>
                <c:pt idx="4">
                  <c:v>2973.0337078651687</c:v>
                </c:pt>
                <c:pt idx="5">
                  <c:v>2704.6511627906975</c:v>
                </c:pt>
                <c:pt idx="6">
                  <c:v>3331.6326530612246</c:v>
                </c:pt>
                <c:pt idx="7">
                  <c:v>2940</c:v>
                </c:pt>
                <c:pt idx="8">
                  <c:v>3211.1111111111113</c:v>
                </c:pt>
                <c:pt idx="9">
                  <c:v>3066.1290322580644</c:v>
                </c:pt>
                <c:pt idx="10">
                  <c:v>2953.8461538461538</c:v>
                </c:pt>
                <c:pt idx="11">
                  <c:v>2918.9655172413795</c:v>
                </c:pt>
                <c:pt idx="12">
                  <c:v>3200</c:v>
                </c:pt>
                <c:pt idx="13">
                  <c:v>3082.0512820512822</c:v>
                </c:pt>
                <c:pt idx="14">
                  <c:v>2694.8717948717949</c:v>
                </c:pt>
                <c:pt idx="15">
                  <c:v>2794.2528735632186</c:v>
                </c:pt>
                <c:pt idx="16">
                  <c:v>2882.1782178217823</c:v>
                </c:pt>
                <c:pt idx="17">
                  <c:v>2958.8709677419356</c:v>
                </c:pt>
                <c:pt idx="18">
                  <c:v>3181.7518248175184</c:v>
                </c:pt>
                <c:pt idx="19">
                  <c:v>2898.550724637681</c:v>
                </c:pt>
                <c:pt idx="20">
                  <c:v>2636.9565217391305</c:v>
                </c:pt>
                <c:pt idx="21">
                  <c:v>2681.4285714285716</c:v>
                </c:pt>
                <c:pt idx="22">
                  <c:v>2492.6174496644294</c:v>
                </c:pt>
                <c:pt idx="23">
                  <c:v>2707.3333333333335</c:v>
                </c:pt>
                <c:pt idx="24">
                  <c:v>2654.022988505747</c:v>
                </c:pt>
                <c:pt idx="25">
                  <c:v>2472.5961538461538</c:v>
                </c:pt>
                <c:pt idx="26">
                  <c:v>2592.0560747663553</c:v>
                </c:pt>
                <c:pt idx="27">
                  <c:v>2348.2905982905982</c:v>
                </c:pt>
                <c:pt idx="28">
                  <c:v>2331.9634703196348</c:v>
                </c:pt>
                <c:pt idx="29">
                  <c:v>2287.878787878788</c:v>
                </c:pt>
                <c:pt idx="30">
                  <c:v>2435.6807511737088</c:v>
                </c:pt>
                <c:pt idx="31">
                  <c:v>2379.4594594594596</c:v>
                </c:pt>
                <c:pt idx="32">
                  <c:v>2513.8121546961324</c:v>
                </c:pt>
                <c:pt idx="33">
                  <c:v>2581.7258883248733</c:v>
                </c:pt>
                <c:pt idx="34">
                  <c:v>2567.2839506172841</c:v>
                </c:pt>
                <c:pt idx="35">
                  <c:v>2633.1360946745563</c:v>
                </c:pt>
                <c:pt idx="36">
                  <c:v>2500.5102040816328</c:v>
                </c:pt>
                <c:pt idx="37">
                  <c:v>2599.4082840236688</c:v>
                </c:pt>
                <c:pt idx="38">
                  <c:v>2449.7382198952878</c:v>
                </c:pt>
                <c:pt idx="39">
                  <c:v>2623.7864077669901</c:v>
                </c:pt>
                <c:pt idx="40">
                  <c:v>2679.5238095238096</c:v>
                </c:pt>
                <c:pt idx="41">
                  <c:v>2586.7219917012449</c:v>
                </c:pt>
                <c:pt idx="42">
                  <c:v>2634.6666666666665</c:v>
                </c:pt>
                <c:pt idx="43">
                  <c:v>2571.2264150943397</c:v>
                </c:pt>
                <c:pt idx="44">
                  <c:v>2468.6567164179105</c:v>
                </c:pt>
                <c:pt idx="45">
                  <c:v>2469.1860465116279</c:v>
                </c:pt>
                <c:pt idx="46">
                  <c:v>2441.2037037037039</c:v>
                </c:pt>
                <c:pt idx="47">
                  <c:v>2773.3870967741937</c:v>
                </c:pt>
                <c:pt idx="48">
                  <c:v>2780.0865800865799</c:v>
                </c:pt>
                <c:pt idx="49">
                  <c:v>2874.9034749034749</c:v>
                </c:pt>
                <c:pt idx="50">
                  <c:v>2833.3333333333335</c:v>
                </c:pt>
                <c:pt idx="51">
                  <c:v>2953.0546623794212</c:v>
                </c:pt>
                <c:pt idx="52">
                  <c:v>2837.9120879120878</c:v>
                </c:pt>
                <c:pt idx="53">
                  <c:v>2810.9890109890111</c:v>
                </c:pt>
                <c:pt idx="54">
                  <c:v>2883.1550802139036</c:v>
                </c:pt>
                <c:pt idx="55">
                  <c:v>2876.6233766233768</c:v>
                </c:pt>
                <c:pt idx="56">
                  <c:v>2771.875</c:v>
                </c:pt>
                <c:pt idx="57">
                  <c:v>2842.25</c:v>
                </c:pt>
                <c:pt idx="58">
                  <c:v>2768.4210526315787</c:v>
                </c:pt>
                <c:pt idx="59">
                  <c:v>2733.3333333333335</c:v>
                </c:pt>
                <c:pt idx="60">
                  <c:v>2740.1766004415013</c:v>
                </c:pt>
                <c:pt idx="61">
                  <c:v>2786.3736263736264</c:v>
                </c:pt>
                <c:pt idx="62">
                  <c:v>2704.4742729306486</c:v>
                </c:pt>
                <c:pt idx="63">
                  <c:v>2713.7634408602153</c:v>
                </c:pt>
                <c:pt idx="64">
                  <c:v>2752.705882352941</c:v>
                </c:pt>
                <c:pt idx="65">
                  <c:v>2675.681818181818</c:v>
                </c:pt>
                <c:pt idx="66">
                  <c:v>2698.198198198198</c:v>
                </c:pt>
                <c:pt idx="67">
                  <c:v>2794.5368171021378</c:v>
                </c:pt>
                <c:pt idx="68">
                  <c:v>2660.2469135802471</c:v>
                </c:pt>
                <c:pt idx="69">
                  <c:v>2513.4860050890584</c:v>
                </c:pt>
                <c:pt idx="70">
                  <c:v>2588.1987577639752</c:v>
                </c:pt>
                <c:pt idx="71">
                  <c:v>2710.3932584269664</c:v>
                </c:pt>
                <c:pt idx="72">
                  <c:v>2610.2902374670184</c:v>
                </c:pt>
                <c:pt idx="73">
                  <c:v>2797.9328165374677</c:v>
                </c:pt>
                <c:pt idx="74">
                  <c:v>2887.9879879879882</c:v>
                </c:pt>
                <c:pt idx="75">
                  <c:v>2761.9596541786746</c:v>
                </c:pt>
                <c:pt idx="76">
                  <c:v>2805.9006211180126</c:v>
                </c:pt>
                <c:pt idx="77">
                  <c:v>2975.0788643533124</c:v>
                </c:pt>
                <c:pt idx="78">
                  <c:v>2807.9310344827586</c:v>
                </c:pt>
                <c:pt idx="79">
                  <c:v>2737.5</c:v>
                </c:pt>
                <c:pt idx="80">
                  <c:v>2682.0689655172414</c:v>
                </c:pt>
                <c:pt idx="81">
                  <c:v>2630.1694915254238</c:v>
                </c:pt>
                <c:pt idx="82">
                  <c:v>2643.0769230769229</c:v>
                </c:pt>
                <c:pt idx="83">
                  <c:v>2579.3594306049822</c:v>
                </c:pt>
                <c:pt idx="84">
                  <c:v>2642.6174496644294</c:v>
                </c:pt>
                <c:pt idx="85">
                  <c:v>2609.5588235294117</c:v>
                </c:pt>
                <c:pt idx="86">
                  <c:v>2476.1904761904761</c:v>
                </c:pt>
                <c:pt idx="87">
                  <c:v>2677.6785714285716</c:v>
                </c:pt>
                <c:pt idx="88">
                  <c:v>2547.4747474747473</c:v>
                </c:pt>
                <c:pt idx="89">
                  <c:v>2479.2569659442725</c:v>
                </c:pt>
                <c:pt idx="90">
                  <c:v>2550</c:v>
                </c:pt>
                <c:pt idx="91">
                  <c:v>2498.7755102040815</c:v>
                </c:pt>
                <c:pt idx="92">
                  <c:v>2487.9828326180259</c:v>
                </c:pt>
                <c:pt idx="93">
                  <c:v>2501.25</c:v>
                </c:pt>
                <c:pt idx="94">
                  <c:v>2350.6787330316743</c:v>
                </c:pt>
                <c:pt idx="95">
                  <c:v>2405.8823529411766</c:v>
                </c:pt>
                <c:pt idx="96">
                  <c:v>2543.7262357414447</c:v>
                </c:pt>
                <c:pt idx="97">
                  <c:v>2501.2875536480688</c:v>
                </c:pt>
                <c:pt idx="98">
                  <c:v>2398.181818181818</c:v>
                </c:pt>
                <c:pt idx="99">
                  <c:v>2491.0780669144983</c:v>
                </c:pt>
                <c:pt idx="100">
                  <c:v>2516.5413533834585</c:v>
                </c:pt>
                <c:pt idx="101">
                  <c:v>2638.8646288209607</c:v>
                </c:pt>
                <c:pt idx="102">
                  <c:v>2734.1772151898736</c:v>
                </c:pt>
                <c:pt idx="103">
                  <c:v>2706.5843621399176</c:v>
                </c:pt>
                <c:pt idx="104">
                  <c:v>2645.0216450216449</c:v>
                </c:pt>
                <c:pt idx="105">
                  <c:v>2848.4978540772531</c:v>
                </c:pt>
                <c:pt idx="106">
                  <c:v>2870.4918032786886</c:v>
                </c:pt>
                <c:pt idx="107">
                  <c:v>2875.4325259515572</c:v>
                </c:pt>
                <c:pt idx="108">
                  <c:v>2819.2439862542956</c:v>
                </c:pt>
                <c:pt idx="109">
                  <c:v>2773.489932885906</c:v>
                </c:pt>
                <c:pt idx="110">
                  <c:v>2949.3827160493829</c:v>
                </c:pt>
                <c:pt idx="111">
                  <c:v>3007.5801749271136</c:v>
                </c:pt>
                <c:pt idx="112">
                  <c:v>3007.1661237785015</c:v>
                </c:pt>
                <c:pt idx="113">
                  <c:v>3159.3059936908517</c:v>
                </c:pt>
                <c:pt idx="114">
                  <c:v>3280.3858520900321</c:v>
                </c:pt>
                <c:pt idx="115">
                  <c:v>3147.6780185758512</c:v>
                </c:pt>
                <c:pt idx="116">
                  <c:v>3086.5443425076451</c:v>
                </c:pt>
                <c:pt idx="117">
                  <c:v>2953.7815126050418</c:v>
                </c:pt>
                <c:pt idx="118">
                  <c:v>2832.4324324324325</c:v>
                </c:pt>
                <c:pt idx="119">
                  <c:v>2886</c:v>
                </c:pt>
                <c:pt idx="120">
                  <c:v>2793.2432432432433</c:v>
                </c:pt>
                <c:pt idx="121">
                  <c:v>2864.8902821316615</c:v>
                </c:pt>
                <c:pt idx="122">
                  <c:v>2953.2352941176468</c:v>
                </c:pt>
                <c:pt idx="123">
                  <c:v>2920.1807228915663</c:v>
                </c:pt>
                <c:pt idx="124">
                  <c:v>3064.4444444444443</c:v>
                </c:pt>
                <c:pt idx="125">
                  <c:v>2919.1082802547771</c:v>
                </c:pt>
                <c:pt idx="126">
                  <c:v>3006.086956521739</c:v>
                </c:pt>
                <c:pt idx="127">
                  <c:v>2952.127659574468</c:v>
                </c:pt>
                <c:pt idx="128">
                  <c:v>2818.0473372781066</c:v>
                </c:pt>
                <c:pt idx="129">
                  <c:v>2885.1063829787236</c:v>
                </c:pt>
                <c:pt idx="130">
                  <c:v>2830.2405498281787</c:v>
                </c:pt>
                <c:pt idx="131">
                  <c:v>2770.3832752613239</c:v>
                </c:pt>
                <c:pt idx="132">
                  <c:v>2737.4172185430461</c:v>
                </c:pt>
                <c:pt idx="133">
                  <c:v>2856.521739130435</c:v>
                </c:pt>
                <c:pt idx="134">
                  <c:v>2828.5198555956677</c:v>
                </c:pt>
                <c:pt idx="135">
                  <c:v>2830.072463768116</c:v>
                </c:pt>
                <c:pt idx="136">
                  <c:v>2771.4285714285716</c:v>
                </c:pt>
                <c:pt idx="137">
                  <c:v>2836.6533864541834</c:v>
                </c:pt>
                <c:pt idx="138">
                  <c:v>2763.0252100840335</c:v>
                </c:pt>
                <c:pt idx="139">
                  <c:v>2754.2288557213928</c:v>
                </c:pt>
                <c:pt idx="140">
                  <c:v>2879.5811518324608</c:v>
                </c:pt>
                <c:pt idx="141">
                  <c:v>2803.7837837837837</c:v>
                </c:pt>
                <c:pt idx="142">
                  <c:v>2750</c:v>
                </c:pt>
                <c:pt idx="143">
                  <c:v>2824.3902439024391</c:v>
                </c:pt>
                <c:pt idx="144">
                  <c:v>2808.9655172413795</c:v>
                </c:pt>
                <c:pt idx="145">
                  <c:v>2838.5135135135133</c:v>
                </c:pt>
                <c:pt idx="146">
                  <c:v>3108.5470085470088</c:v>
                </c:pt>
                <c:pt idx="147">
                  <c:v>3075.5905511811025</c:v>
                </c:pt>
                <c:pt idx="148">
                  <c:v>2979.2792792792793</c:v>
                </c:pt>
                <c:pt idx="149">
                  <c:v>2821.9858156028367</c:v>
                </c:pt>
                <c:pt idx="150">
                  <c:v>2991.5384615384614</c:v>
                </c:pt>
                <c:pt idx="151">
                  <c:v>2858.695652173913</c:v>
                </c:pt>
                <c:pt idx="152">
                  <c:v>2891.1290322580644</c:v>
                </c:pt>
                <c:pt idx="153">
                  <c:v>3016.6666666666665</c:v>
                </c:pt>
                <c:pt idx="154">
                  <c:v>3071.3178294573645</c:v>
                </c:pt>
                <c:pt idx="155">
                  <c:v>3206.1538461538462</c:v>
                </c:pt>
                <c:pt idx="156">
                  <c:v>3239.2857142857142</c:v>
                </c:pt>
                <c:pt idx="157">
                  <c:v>3002.4</c:v>
                </c:pt>
                <c:pt idx="158">
                  <c:v>3309.4017094017095</c:v>
                </c:pt>
                <c:pt idx="159">
                  <c:v>3366.9491525423728</c:v>
                </c:pt>
                <c:pt idx="160">
                  <c:v>3196.212121212121</c:v>
                </c:pt>
                <c:pt idx="161">
                  <c:v>3142.5373134328356</c:v>
                </c:pt>
                <c:pt idx="162">
                  <c:v>3210.344827586207</c:v>
                </c:pt>
                <c:pt idx="163">
                  <c:v>3140.2877697841727</c:v>
                </c:pt>
                <c:pt idx="164">
                  <c:v>3300</c:v>
                </c:pt>
                <c:pt idx="165">
                  <c:v>3289.5061728395062</c:v>
                </c:pt>
                <c:pt idx="166">
                  <c:v>3199.2481203007519</c:v>
                </c:pt>
                <c:pt idx="167">
                  <c:v>3230.5084745762711</c:v>
                </c:pt>
                <c:pt idx="168">
                  <c:v>3354.5454545454545</c:v>
                </c:pt>
                <c:pt idx="169">
                  <c:v>3155.4455445544554</c:v>
                </c:pt>
                <c:pt idx="170">
                  <c:v>3383.9622641509436</c:v>
                </c:pt>
                <c:pt idx="171">
                  <c:v>3547.9166666666665</c:v>
                </c:pt>
                <c:pt idx="172">
                  <c:v>3344.0860215053763</c:v>
                </c:pt>
                <c:pt idx="173">
                  <c:v>3346.5346534653463</c:v>
                </c:pt>
                <c:pt idx="174">
                  <c:v>3517.7083333333335</c:v>
                </c:pt>
                <c:pt idx="175">
                  <c:v>3243.010752688172</c:v>
                </c:pt>
                <c:pt idx="176">
                  <c:v>3265.2631578947367</c:v>
                </c:pt>
                <c:pt idx="177">
                  <c:v>3250.4504504504503</c:v>
                </c:pt>
                <c:pt idx="178">
                  <c:v>3060.4938271604938</c:v>
                </c:pt>
                <c:pt idx="179">
                  <c:v>3384.1121495327102</c:v>
                </c:pt>
                <c:pt idx="180">
                  <c:v>3103.8834951456311</c:v>
                </c:pt>
                <c:pt idx="181">
                  <c:v>3034.6938775510203</c:v>
                </c:pt>
                <c:pt idx="182">
                  <c:v>3131.1827956989246</c:v>
                </c:pt>
                <c:pt idx="183">
                  <c:v>2684.7222222222222</c:v>
                </c:pt>
                <c:pt idx="184">
                  <c:v>2928.7356321839079</c:v>
                </c:pt>
                <c:pt idx="185">
                  <c:v>2946.25</c:v>
                </c:pt>
                <c:pt idx="186">
                  <c:v>2888.8888888888887</c:v>
                </c:pt>
                <c:pt idx="187">
                  <c:v>2962.3376623376626</c:v>
                </c:pt>
                <c:pt idx="188">
                  <c:v>2973.3333333333335</c:v>
                </c:pt>
                <c:pt idx="189">
                  <c:v>3435.7142857142858</c:v>
                </c:pt>
                <c:pt idx="190">
                  <c:v>3086.5671641791046</c:v>
                </c:pt>
                <c:pt idx="191">
                  <c:v>3087.3015873015875</c:v>
                </c:pt>
                <c:pt idx="192">
                  <c:v>3031.7460317460318</c:v>
                </c:pt>
                <c:pt idx="193">
                  <c:v>3045.4545454545455</c:v>
                </c:pt>
                <c:pt idx="194">
                  <c:v>3293.4426229508199</c:v>
                </c:pt>
                <c:pt idx="195">
                  <c:v>3647.0588235294117</c:v>
                </c:pt>
                <c:pt idx="196">
                  <c:v>3629.5454545454545</c:v>
                </c:pt>
                <c:pt idx="197">
                  <c:v>3166.0377358490564</c:v>
                </c:pt>
                <c:pt idx="198">
                  <c:v>3350.8771929824561</c:v>
                </c:pt>
                <c:pt idx="199">
                  <c:v>3497.8260869565215</c:v>
                </c:pt>
                <c:pt idx="200">
                  <c:v>3534.375</c:v>
                </c:pt>
                <c:pt idx="201">
                  <c:v>3485.4166666666665</c:v>
                </c:pt>
                <c:pt idx="202">
                  <c:v>3811.3207547169814</c:v>
                </c:pt>
                <c:pt idx="203">
                  <c:v>3740</c:v>
                </c:pt>
                <c:pt idx="204">
                  <c:v>3624.6153846153848</c:v>
                </c:pt>
                <c:pt idx="205">
                  <c:v>3691.9354838709678</c:v>
                </c:pt>
                <c:pt idx="206">
                  <c:v>3779.591836734694</c:v>
                </c:pt>
                <c:pt idx="207">
                  <c:v>3661.5384615384614</c:v>
                </c:pt>
                <c:pt idx="208">
                  <c:v>3488</c:v>
                </c:pt>
                <c:pt idx="209">
                  <c:v>3515.2542372881358</c:v>
                </c:pt>
                <c:pt idx="210">
                  <c:v>3780.3571428571427</c:v>
                </c:pt>
                <c:pt idx="211">
                  <c:v>3704.7619047619046</c:v>
                </c:pt>
                <c:pt idx="212">
                  <c:v>3633.3333333333335</c:v>
                </c:pt>
                <c:pt idx="213">
                  <c:v>3362.962962962963</c:v>
                </c:pt>
                <c:pt idx="214">
                  <c:v>3771.4285714285716</c:v>
                </c:pt>
                <c:pt idx="215">
                  <c:v>3444.4444444444443</c:v>
                </c:pt>
                <c:pt idx="216">
                  <c:v>3263.4615384615386</c:v>
                </c:pt>
                <c:pt idx="217">
                  <c:v>3390.909090909091</c:v>
                </c:pt>
                <c:pt idx="218">
                  <c:v>3783.6363636363635</c:v>
                </c:pt>
                <c:pt idx="219">
                  <c:v>3164.4444444444443</c:v>
                </c:pt>
                <c:pt idx="220">
                  <c:v>3058.9285714285716</c:v>
                </c:pt>
                <c:pt idx="221">
                  <c:v>3302.2222222222222</c:v>
                </c:pt>
                <c:pt idx="222">
                  <c:v>3148.3333333333335</c:v>
                </c:pt>
                <c:pt idx="223">
                  <c:v>3023.3333333333335</c:v>
                </c:pt>
                <c:pt idx="224">
                  <c:v>3138.4615384615386</c:v>
                </c:pt>
                <c:pt idx="225">
                  <c:v>3046.9135802469136</c:v>
                </c:pt>
                <c:pt idx="226">
                  <c:v>3215.7894736842104</c:v>
                </c:pt>
                <c:pt idx="227">
                  <c:v>2941.6666666666665</c:v>
                </c:pt>
                <c:pt idx="228">
                  <c:v>2912.676056338028</c:v>
                </c:pt>
                <c:pt idx="229">
                  <c:v>2938.3333333333335</c:v>
                </c:pt>
                <c:pt idx="230">
                  <c:v>3067.7966101694915</c:v>
                </c:pt>
                <c:pt idx="231">
                  <c:v>2815.7894736842104</c:v>
                </c:pt>
                <c:pt idx="232">
                  <c:v>2868.4210526315787</c:v>
                </c:pt>
                <c:pt idx="233">
                  <c:v>3721.212121212121</c:v>
                </c:pt>
                <c:pt idx="234">
                  <c:v>2385.3658536585367</c:v>
                </c:pt>
                <c:pt idx="235">
                  <c:v>2722.2222222222222</c:v>
                </c:pt>
                <c:pt idx="236">
                  <c:v>2708.695652173913</c:v>
                </c:pt>
                <c:pt idx="237">
                  <c:v>2538.4615384615386</c:v>
                </c:pt>
                <c:pt idx="238">
                  <c:v>2575</c:v>
                </c:pt>
                <c:pt idx="239">
                  <c:v>2420.408163265306</c:v>
                </c:pt>
                <c:pt idx="240">
                  <c:v>2144.1176470588234</c:v>
                </c:pt>
                <c:pt idx="241">
                  <c:v>2382.8571428571427</c:v>
                </c:pt>
                <c:pt idx="242">
                  <c:v>2465.7894736842104</c:v>
                </c:pt>
                <c:pt idx="243">
                  <c:v>2489.2857142857142</c:v>
                </c:pt>
                <c:pt idx="244">
                  <c:v>2261.1111111111113</c:v>
                </c:pt>
                <c:pt idx="245">
                  <c:v>2500</c:v>
                </c:pt>
                <c:pt idx="246">
                  <c:v>2790.909090909091</c:v>
                </c:pt>
                <c:pt idx="247">
                  <c:v>2436.3636363636365</c:v>
                </c:pt>
                <c:pt idx="248">
                  <c:v>2321.4285714285716</c:v>
                </c:pt>
                <c:pt idx="249">
                  <c:v>3118.75</c:v>
                </c:pt>
                <c:pt idx="250">
                  <c:v>2054.5454545454545</c:v>
                </c:pt>
                <c:pt idx="251">
                  <c:v>1875</c:v>
                </c:pt>
                <c:pt idx="252">
                  <c:v>1700</c:v>
                </c:pt>
              </c:numCache>
            </c:numRef>
          </c:val>
          <c:smooth val="0"/>
          <c:extLst>
            <c:ext xmlns:c16="http://schemas.microsoft.com/office/drawing/2014/chart" uri="{C3380CC4-5D6E-409C-BE32-E72D297353CC}">
              <c16:uniqueId val="{00000002-7862-4A28-BA85-82409B99F6B5}"/>
            </c:ext>
          </c:extLst>
        </c:ser>
        <c:ser>
          <c:idx val="3"/>
          <c:order val="3"/>
          <c:tx>
            <c:strRef>
              <c:f>ArrayList_C!$J$2:$J$3</c:f>
              <c:strCache>
                <c:ptCount val="1"/>
                <c:pt idx="0">
                  <c:v>removeAt</c:v>
                </c:pt>
              </c:strCache>
            </c:strRef>
          </c:tx>
          <c:marker>
            <c:symbol val="none"/>
          </c:marker>
          <c:cat>
            <c:strRef>
              <c:f>ArrayList_C!$F$4:$F$258</c:f>
              <c:strCache>
                <c:ptCount val="25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strCache>
            </c:strRef>
          </c:cat>
          <c:val>
            <c:numRef>
              <c:f>ArrayList_C!$J$4:$J$258</c:f>
              <c:numCache>
                <c:formatCode>General</c:formatCode>
                <c:ptCount val="254"/>
                <c:pt idx="1">
                  <c:v>737.14285714285711</c:v>
                </c:pt>
                <c:pt idx="2">
                  <c:v>1735.1648351648353</c:v>
                </c:pt>
                <c:pt idx="3">
                  <c:v>2570.2702702702704</c:v>
                </c:pt>
                <c:pt idx="4">
                  <c:v>2340</c:v>
                </c:pt>
                <c:pt idx="5">
                  <c:v>2766.2921348314608</c:v>
                </c:pt>
                <c:pt idx="6">
                  <c:v>2425.5813953488373</c:v>
                </c:pt>
                <c:pt idx="7">
                  <c:v>2578.5714285714284</c:v>
                </c:pt>
                <c:pt idx="8">
                  <c:v>2901.25</c:v>
                </c:pt>
                <c:pt idx="9">
                  <c:v>3150</c:v>
                </c:pt>
                <c:pt idx="10">
                  <c:v>2946.7741935483873</c:v>
                </c:pt>
                <c:pt idx="11">
                  <c:v>2836.9230769230771</c:v>
                </c:pt>
                <c:pt idx="12">
                  <c:v>2956.8965517241381</c:v>
                </c:pt>
                <c:pt idx="13">
                  <c:v>2847.2222222222222</c:v>
                </c:pt>
                <c:pt idx="14">
                  <c:v>2985.897435897436</c:v>
                </c:pt>
                <c:pt idx="15">
                  <c:v>2798.7179487179487</c:v>
                </c:pt>
                <c:pt idx="16">
                  <c:v>2779.3103448275861</c:v>
                </c:pt>
                <c:pt idx="17">
                  <c:v>2613.8613861386139</c:v>
                </c:pt>
                <c:pt idx="18">
                  <c:v>2778.2258064516127</c:v>
                </c:pt>
                <c:pt idx="19">
                  <c:v>2810.9489051094893</c:v>
                </c:pt>
                <c:pt idx="20">
                  <c:v>2822.463768115942</c:v>
                </c:pt>
                <c:pt idx="21">
                  <c:v>2430.4347826086955</c:v>
                </c:pt>
                <c:pt idx="22">
                  <c:v>2473.5714285714284</c:v>
                </c:pt>
                <c:pt idx="23">
                  <c:v>2387.9194630872485</c:v>
                </c:pt>
                <c:pt idx="24">
                  <c:v>2554</c:v>
                </c:pt>
                <c:pt idx="25">
                  <c:v>2376.4367816091954</c:v>
                </c:pt>
                <c:pt idx="26">
                  <c:v>2390.8653846153848</c:v>
                </c:pt>
                <c:pt idx="27">
                  <c:v>2357.4766355140187</c:v>
                </c:pt>
                <c:pt idx="28">
                  <c:v>2201.2820512820513</c:v>
                </c:pt>
                <c:pt idx="29">
                  <c:v>2215.5251141552512</c:v>
                </c:pt>
                <c:pt idx="30">
                  <c:v>2152.0202020202019</c:v>
                </c:pt>
                <c:pt idx="31">
                  <c:v>2415.0234741784038</c:v>
                </c:pt>
                <c:pt idx="32">
                  <c:v>2344.3243243243242</c:v>
                </c:pt>
                <c:pt idx="33">
                  <c:v>2507.7348066298341</c:v>
                </c:pt>
                <c:pt idx="34">
                  <c:v>2577.1573604060914</c:v>
                </c:pt>
                <c:pt idx="35">
                  <c:v>2458.0246913580245</c:v>
                </c:pt>
                <c:pt idx="36">
                  <c:v>2514.2011834319528</c:v>
                </c:pt>
                <c:pt idx="37">
                  <c:v>2329.0816326530612</c:v>
                </c:pt>
                <c:pt idx="38">
                  <c:v>2288.7573964497042</c:v>
                </c:pt>
                <c:pt idx="39">
                  <c:v>2249.2146596858638</c:v>
                </c:pt>
                <c:pt idx="40">
                  <c:v>2418.4466019417478</c:v>
                </c:pt>
                <c:pt idx="41">
                  <c:v>2503.3333333333335</c:v>
                </c:pt>
                <c:pt idx="42">
                  <c:v>2476.3485477178424</c:v>
                </c:pt>
                <c:pt idx="43">
                  <c:v>2372.4444444444443</c:v>
                </c:pt>
                <c:pt idx="44">
                  <c:v>2256.132075471698</c:v>
                </c:pt>
                <c:pt idx="45">
                  <c:v>2197.0149253731342</c:v>
                </c:pt>
                <c:pt idx="46">
                  <c:v>2266.8604651162791</c:v>
                </c:pt>
                <c:pt idx="47">
                  <c:v>2390.7407407407409</c:v>
                </c:pt>
                <c:pt idx="48">
                  <c:v>2489.1129032258063</c:v>
                </c:pt>
                <c:pt idx="49">
                  <c:v>2519.0476190476193</c:v>
                </c:pt>
                <c:pt idx="50">
                  <c:v>2633.9768339768339</c:v>
                </c:pt>
                <c:pt idx="51">
                  <c:v>2591.5750915750914</c:v>
                </c:pt>
                <c:pt idx="52">
                  <c:v>2756.913183279743</c:v>
                </c:pt>
                <c:pt idx="53">
                  <c:v>2715.1098901098903</c:v>
                </c:pt>
                <c:pt idx="54">
                  <c:v>2662.0879120879122</c:v>
                </c:pt>
                <c:pt idx="55">
                  <c:v>2673.5294117647059</c:v>
                </c:pt>
                <c:pt idx="56">
                  <c:v>2716.3636363636365</c:v>
                </c:pt>
                <c:pt idx="57">
                  <c:v>2569.2708333333335</c:v>
                </c:pt>
                <c:pt idx="58">
                  <c:v>2585.5</c:v>
                </c:pt>
                <c:pt idx="59">
                  <c:v>2619.7994987468674</c:v>
                </c:pt>
                <c:pt idx="60">
                  <c:v>2581.9753086419755</c:v>
                </c:pt>
                <c:pt idx="61">
                  <c:v>2538.1898454746138</c:v>
                </c:pt>
                <c:pt idx="62">
                  <c:v>2553.6263736263736</c:v>
                </c:pt>
                <c:pt idx="63">
                  <c:v>2622.8187919463089</c:v>
                </c:pt>
                <c:pt idx="64">
                  <c:v>2534.1935483870966</c:v>
                </c:pt>
                <c:pt idx="65">
                  <c:v>2503.0588235294117</c:v>
                </c:pt>
                <c:pt idx="66">
                  <c:v>2506.3636363636365</c:v>
                </c:pt>
                <c:pt idx="67">
                  <c:v>2514.4144144144143</c:v>
                </c:pt>
                <c:pt idx="68">
                  <c:v>2550.3562945368171</c:v>
                </c:pt>
                <c:pt idx="69">
                  <c:v>2503.4567901234568</c:v>
                </c:pt>
                <c:pt idx="70">
                  <c:v>2349.1094147582698</c:v>
                </c:pt>
                <c:pt idx="71">
                  <c:v>2436.9565217391305</c:v>
                </c:pt>
                <c:pt idx="72">
                  <c:v>2458.9887640449438</c:v>
                </c:pt>
                <c:pt idx="73">
                  <c:v>2490.7651715039578</c:v>
                </c:pt>
                <c:pt idx="74">
                  <c:v>2566.6666666666665</c:v>
                </c:pt>
                <c:pt idx="75">
                  <c:v>2684.6846846846847</c:v>
                </c:pt>
                <c:pt idx="76">
                  <c:v>2621.613832853026</c:v>
                </c:pt>
                <c:pt idx="77">
                  <c:v>2635.7142857142858</c:v>
                </c:pt>
                <c:pt idx="78">
                  <c:v>2698.7381703470032</c:v>
                </c:pt>
                <c:pt idx="79">
                  <c:v>2499.655172413793</c:v>
                </c:pt>
                <c:pt idx="80">
                  <c:v>2491.7763157894738</c:v>
                </c:pt>
                <c:pt idx="81">
                  <c:v>2544.1379310344828</c:v>
                </c:pt>
                <c:pt idx="82">
                  <c:v>2467.1186440677966</c:v>
                </c:pt>
                <c:pt idx="83">
                  <c:v>2471.9230769230771</c:v>
                </c:pt>
                <c:pt idx="84">
                  <c:v>2433.8078291814945</c:v>
                </c:pt>
                <c:pt idx="85">
                  <c:v>2487.2483221476509</c:v>
                </c:pt>
                <c:pt idx="86">
                  <c:v>2313.6029411764707</c:v>
                </c:pt>
                <c:pt idx="87">
                  <c:v>2240.2930402930401</c:v>
                </c:pt>
                <c:pt idx="88">
                  <c:v>2366.9642857142858</c:v>
                </c:pt>
                <c:pt idx="89">
                  <c:v>2282.4915824915824</c:v>
                </c:pt>
                <c:pt idx="90">
                  <c:v>2340.5572755417957</c:v>
                </c:pt>
                <c:pt idx="91">
                  <c:v>2325.6302521008402</c:v>
                </c:pt>
                <c:pt idx="92">
                  <c:v>2287.7551020408164</c:v>
                </c:pt>
                <c:pt idx="93">
                  <c:v>2365.236051502146</c:v>
                </c:pt>
                <c:pt idx="94">
                  <c:v>2270.4166666666665</c:v>
                </c:pt>
                <c:pt idx="95">
                  <c:v>2169.2307692307691</c:v>
                </c:pt>
                <c:pt idx="96">
                  <c:v>2295.0980392156862</c:v>
                </c:pt>
                <c:pt idx="97">
                  <c:v>2378.3269961977185</c:v>
                </c:pt>
                <c:pt idx="98">
                  <c:v>2307.7253218884121</c:v>
                </c:pt>
                <c:pt idx="99">
                  <c:v>2248.3636363636365</c:v>
                </c:pt>
                <c:pt idx="100">
                  <c:v>2314.1263940520448</c:v>
                </c:pt>
                <c:pt idx="101">
                  <c:v>2415.7894736842104</c:v>
                </c:pt>
                <c:pt idx="102">
                  <c:v>2475.1091703056768</c:v>
                </c:pt>
                <c:pt idx="103">
                  <c:v>2509.7046413502107</c:v>
                </c:pt>
                <c:pt idx="104">
                  <c:v>2472.8395061728397</c:v>
                </c:pt>
                <c:pt idx="105">
                  <c:v>2532.9004329004329</c:v>
                </c:pt>
                <c:pt idx="106">
                  <c:v>2657.0815450643777</c:v>
                </c:pt>
                <c:pt idx="107">
                  <c:v>2816.8032786885246</c:v>
                </c:pt>
                <c:pt idx="108">
                  <c:v>2698.2698961937717</c:v>
                </c:pt>
                <c:pt idx="109">
                  <c:v>2594.8453608247423</c:v>
                </c:pt>
                <c:pt idx="110">
                  <c:v>2546.3087248322149</c:v>
                </c:pt>
                <c:pt idx="111">
                  <c:v>2647.2222222222222</c:v>
                </c:pt>
                <c:pt idx="112">
                  <c:v>2816.6180758017495</c:v>
                </c:pt>
                <c:pt idx="113">
                  <c:v>2742.99674267101</c:v>
                </c:pt>
                <c:pt idx="114">
                  <c:v>2936.2776025236594</c:v>
                </c:pt>
                <c:pt idx="115">
                  <c:v>3008.6816720257234</c:v>
                </c:pt>
                <c:pt idx="116">
                  <c:v>2850.4643962848299</c:v>
                </c:pt>
                <c:pt idx="117">
                  <c:v>2848.9296636085628</c:v>
                </c:pt>
                <c:pt idx="118">
                  <c:v>2737.8151260504201</c:v>
                </c:pt>
                <c:pt idx="119">
                  <c:v>2666.966966966967</c:v>
                </c:pt>
                <c:pt idx="120">
                  <c:v>2715.6666666666665</c:v>
                </c:pt>
                <c:pt idx="121">
                  <c:v>2608.1081081081079</c:v>
                </c:pt>
                <c:pt idx="122">
                  <c:v>2653.6050156739811</c:v>
                </c:pt>
                <c:pt idx="123">
                  <c:v>2710</c:v>
                </c:pt>
                <c:pt idx="124">
                  <c:v>2742.1686746987953</c:v>
                </c:pt>
                <c:pt idx="125">
                  <c:v>2748.2539682539682</c:v>
                </c:pt>
                <c:pt idx="126">
                  <c:v>2751.2738853503183</c:v>
                </c:pt>
                <c:pt idx="127">
                  <c:v>2644.927536231884</c:v>
                </c:pt>
                <c:pt idx="128">
                  <c:v>2708.5106382978724</c:v>
                </c:pt>
                <c:pt idx="129">
                  <c:v>2668.3431952662722</c:v>
                </c:pt>
                <c:pt idx="130">
                  <c:v>2694.6808510638298</c:v>
                </c:pt>
                <c:pt idx="131">
                  <c:v>2682.13058419244</c:v>
                </c:pt>
                <c:pt idx="132">
                  <c:v>2595.4703832752612</c:v>
                </c:pt>
                <c:pt idx="133">
                  <c:v>2530.7947019867552</c:v>
                </c:pt>
                <c:pt idx="134">
                  <c:v>2666.304347826087</c:v>
                </c:pt>
                <c:pt idx="135">
                  <c:v>2650.9025270758125</c:v>
                </c:pt>
                <c:pt idx="136">
                  <c:v>2582.9710144927535</c:v>
                </c:pt>
                <c:pt idx="137">
                  <c:v>2593.0402930402929</c:v>
                </c:pt>
                <c:pt idx="138">
                  <c:v>2652.5896414342628</c:v>
                </c:pt>
                <c:pt idx="139">
                  <c:v>2587.3949579831933</c:v>
                </c:pt>
                <c:pt idx="140">
                  <c:v>2592.5373134328356</c:v>
                </c:pt>
                <c:pt idx="141">
                  <c:v>2694.2408376963349</c:v>
                </c:pt>
                <c:pt idx="142">
                  <c:v>2637.8378378378379</c:v>
                </c:pt>
                <c:pt idx="143">
                  <c:v>2647.1264367816093</c:v>
                </c:pt>
                <c:pt idx="144">
                  <c:v>2802.439024390244</c:v>
                </c:pt>
                <c:pt idx="145">
                  <c:v>2717.9310344827586</c:v>
                </c:pt>
                <c:pt idx="146">
                  <c:v>2668.9189189189187</c:v>
                </c:pt>
                <c:pt idx="147">
                  <c:v>2850.4273504273506</c:v>
                </c:pt>
                <c:pt idx="148">
                  <c:v>2831.4960629921261</c:v>
                </c:pt>
                <c:pt idx="149">
                  <c:v>2813.5135135135133</c:v>
                </c:pt>
                <c:pt idx="150">
                  <c:v>2653.9007092198581</c:v>
                </c:pt>
                <c:pt idx="151">
                  <c:v>2856.9230769230771</c:v>
                </c:pt>
                <c:pt idx="152">
                  <c:v>2680.4347826086955</c:v>
                </c:pt>
                <c:pt idx="153">
                  <c:v>2908.8709677419356</c:v>
                </c:pt>
                <c:pt idx="154">
                  <c:v>2864.2857142857142</c:v>
                </c:pt>
                <c:pt idx="155">
                  <c:v>2962.015503875969</c:v>
                </c:pt>
                <c:pt idx="156">
                  <c:v>2972.3076923076924</c:v>
                </c:pt>
                <c:pt idx="157">
                  <c:v>2994.2857142857142</c:v>
                </c:pt>
                <c:pt idx="158">
                  <c:v>2802.4</c:v>
                </c:pt>
                <c:pt idx="159">
                  <c:v>2823.931623931624</c:v>
                </c:pt>
                <c:pt idx="160">
                  <c:v>3002.5423728813557</c:v>
                </c:pt>
                <c:pt idx="161">
                  <c:v>2966.6666666666665</c:v>
                </c:pt>
                <c:pt idx="162">
                  <c:v>2926.1194029850744</c:v>
                </c:pt>
                <c:pt idx="163">
                  <c:v>2986.2068965517242</c:v>
                </c:pt>
                <c:pt idx="164">
                  <c:v>3074.1007194244603</c:v>
                </c:pt>
                <c:pt idx="165">
                  <c:v>3077.0588235294117</c:v>
                </c:pt>
                <c:pt idx="166">
                  <c:v>3051.2345679012346</c:v>
                </c:pt>
                <c:pt idx="167">
                  <c:v>3051.1278195488721</c:v>
                </c:pt>
                <c:pt idx="168">
                  <c:v>3038.1355932203392</c:v>
                </c:pt>
                <c:pt idx="169">
                  <c:v>3140</c:v>
                </c:pt>
                <c:pt idx="170">
                  <c:v>2888.1188118811883</c:v>
                </c:pt>
                <c:pt idx="171">
                  <c:v>2966.9811320754716</c:v>
                </c:pt>
                <c:pt idx="172">
                  <c:v>3016.6666666666665</c:v>
                </c:pt>
                <c:pt idx="173">
                  <c:v>2994.6236559139784</c:v>
                </c:pt>
                <c:pt idx="174">
                  <c:v>3258.4158415841584</c:v>
                </c:pt>
                <c:pt idx="175">
                  <c:v>3126.0416666666665</c:v>
                </c:pt>
                <c:pt idx="176">
                  <c:v>3086.0215053763441</c:v>
                </c:pt>
                <c:pt idx="177">
                  <c:v>3081.0526315789475</c:v>
                </c:pt>
                <c:pt idx="178">
                  <c:v>2872.0720720720719</c:v>
                </c:pt>
                <c:pt idx="179">
                  <c:v>2862.962962962963</c:v>
                </c:pt>
                <c:pt idx="180">
                  <c:v>3075.700934579439</c:v>
                </c:pt>
                <c:pt idx="181">
                  <c:v>2853.3980582524273</c:v>
                </c:pt>
                <c:pt idx="182">
                  <c:v>2985.7142857142858</c:v>
                </c:pt>
                <c:pt idx="183">
                  <c:v>2482.7956989247314</c:v>
                </c:pt>
                <c:pt idx="184">
                  <c:v>2534.7222222222222</c:v>
                </c:pt>
                <c:pt idx="185">
                  <c:v>2564.367816091954</c:v>
                </c:pt>
                <c:pt idx="186">
                  <c:v>2786.25</c:v>
                </c:pt>
                <c:pt idx="187">
                  <c:v>2768.8888888888887</c:v>
                </c:pt>
                <c:pt idx="188">
                  <c:v>2851.9480519480521</c:v>
                </c:pt>
                <c:pt idx="189">
                  <c:v>2788</c:v>
                </c:pt>
                <c:pt idx="190">
                  <c:v>2884.2857142857142</c:v>
                </c:pt>
                <c:pt idx="191">
                  <c:v>2841.7910447761192</c:v>
                </c:pt>
                <c:pt idx="192">
                  <c:v>2985.7142857142858</c:v>
                </c:pt>
                <c:pt idx="193">
                  <c:v>2925.3968253968255</c:v>
                </c:pt>
                <c:pt idx="194">
                  <c:v>2840</c:v>
                </c:pt>
                <c:pt idx="195">
                  <c:v>3127.8688524590166</c:v>
                </c:pt>
                <c:pt idx="196">
                  <c:v>3360.7843137254904</c:v>
                </c:pt>
                <c:pt idx="197">
                  <c:v>3461.3636363636365</c:v>
                </c:pt>
                <c:pt idx="198">
                  <c:v>3284.9056603773583</c:v>
                </c:pt>
                <c:pt idx="199">
                  <c:v>3952.6315789473683</c:v>
                </c:pt>
                <c:pt idx="200">
                  <c:v>3513.0434782608695</c:v>
                </c:pt>
                <c:pt idx="201">
                  <c:v>3240.625</c:v>
                </c:pt>
                <c:pt idx="202">
                  <c:v>3445.8333333333335</c:v>
                </c:pt>
                <c:pt idx="203">
                  <c:v>3598.1132075471696</c:v>
                </c:pt>
                <c:pt idx="204">
                  <c:v>3550</c:v>
                </c:pt>
                <c:pt idx="205">
                  <c:v>3387.6923076923076</c:v>
                </c:pt>
                <c:pt idx="206">
                  <c:v>3388.7096774193546</c:v>
                </c:pt>
                <c:pt idx="207">
                  <c:v>3406.1224489795918</c:v>
                </c:pt>
                <c:pt idx="208">
                  <c:v>3713.4615384615386</c:v>
                </c:pt>
                <c:pt idx="209">
                  <c:v>3200</c:v>
                </c:pt>
                <c:pt idx="210">
                  <c:v>3527.1186440677966</c:v>
                </c:pt>
                <c:pt idx="211">
                  <c:v>3344.6428571428573</c:v>
                </c:pt>
                <c:pt idx="212">
                  <c:v>3492.8571428571427</c:v>
                </c:pt>
                <c:pt idx="213">
                  <c:v>3168.4210526315787</c:v>
                </c:pt>
                <c:pt idx="214">
                  <c:v>3077.7777777777778</c:v>
                </c:pt>
                <c:pt idx="215">
                  <c:v>3097.9591836734694</c:v>
                </c:pt>
                <c:pt idx="216">
                  <c:v>3051.8518518518517</c:v>
                </c:pt>
                <c:pt idx="217">
                  <c:v>2948.0769230769229</c:v>
                </c:pt>
                <c:pt idx="218">
                  <c:v>3163.6363636363635</c:v>
                </c:pt>
                <c:pt idx="219">
                  <c:v>3312.7272727272725</c:v>
                </c:pt>
                <c:pt idx="220">
                  <c:v>2902.2222222222222</c:v>
                </c:pt>
                <c:pt idx="221">
                  <c:v>2898.2142857142858</c:v>
                </c:pt>
                <c:pt idx="222">
                  <c:v>3106.6666666666665</c:v>
                </c:pt>
                <c:pt idx="223">
                  <c:v>2803.3333333333335</c:v>
                </c:pt>
                <c:pt idx="224">
                  <c:v>2966.6666666666665</c:v>
                </c:pt>
                <c:pt idx="225">
                  <c:v>2941.5384615384614</c:v>
                </c:pt>
                <c:pt idx="226">
                  <c:v>3017.2839506172841</c:v>
                </c:pt>
                <c:pt idx="227">
                  <c:v>3000</c:v>
                </c:pt>
                <c:pt idx="228">
                  <c:v>2819.0476190476193</c:v>
                </c:pt>
                <c:pt idx="229">
                  <c:v>2745.0704225352115</c:v>
                </c:pt>
                <c:pt idx="230">
                  <c:v>2796.6666666666665</c:v>
                </c:pt>
                <c:pt idx="231">
                  <c:v>2906.7796610169494</c:v>
                </c:pt>
                <c:pt idx="232">
                  <c:v>2952.6315789473683</c:v>
                </c:pt>
                <c:pt idx="233">
                  <c:v>2839.4736842105262</c:v>
                </c:pt>
                <c:pt idx="234">
                  <c:v>2496.969696969697</c:v>
                </c:pt>
                <c:pt idx="235">
                  <c:v>2241.4634146341464</c:v>
                </c:pt>
                <c:pt idx="236">
                  <c:v>2341.6666666666665</c:v>
                </c:pt>
                <c:pt idx="237">
                  <c:v>2356.521739130435</c:v>
                </c:pt>
                <c:pt idx="238">
                  <c:v>2267.3076923076924</c:v>
                </c:pt>
                <c:pt idx="239">
                  <c:v>2327.0833333333335</c:v>
                </c:pt>
                <c:pt idx="240">
                  <c:v>1993.8775510204082</c:v>
                </c:pt>
                <c:pt idx="241">
                  <c:v>1923.5294117647059</c:v>
                </c:pt>
                <c:pt idx="242">
                  <c:v>2000</c:v>
                </c:pt>
                <c:pt idx="243">
                  <c:v>2028.9473684210527</c:v>
                </c:pt>
                <c:pt idx="244">
                  <c:v>1828.5714285714287</c:v>
                </c:pt>
                <c:pt idx="245">
                  <c:v>1711.1111111111111</c:v>
                </c:pt>
                <c:pt idx="246">
                  <c:v>2112.5</c:v>
                </c:pt>
                <c:pt idx="247">
                  <c:v>2472.7272727272725</c:v>
                </c:pt>
                <c:pt idx="248">
                  <c:v>2154.5454545454545</c:v>
                </c:pt>
                <c:pt idx="249">
                  <c:v>1742.8571428571429</c:v>
                </c:pt>
                <c:pt idx="250">
                  <c:v>2312.5</c:v>
                </c:pt>
                <c:pt idx="251">
                  <c:v>1863.6363636363637</c:v>
                </c:pt>
                <c:pt idx="252">
                  <c:v>1837.5</c:v>
                </c:pt>
                <c:pt idx="253">
                  <c:v>1700</c:v>
                </c:pt>
              </c:numCache>
            </c:numRef>
          </c:val>
          <c:smooth val="0"/>
          <c:extLst>
            <c:ext xmlns:c16="http://schemas.microsoft.com/office/drawing/2014/chart" uri="{C3380CC4-5D6E-409C-BE32-E72D297353CC}">
              <c16:uniqueId val="{00000003-7862-4A28-BA85-82409B99F6B5}"/>
            </c:ext>
          </c:extLst>
        </c:ser>
        <c:dLbls>
          <c:showLegendKey val="0"/>
          <c:showVal val="0"/>
          <c:showCatName val="0"/>
          <c:showSerName val="0"/>
          <c:showPercent val="0"/>
          <c:showBubbleSize val="0"/>
        </c:dLbls>
        <c:smooth val="0"/>
        <c:axId val="330911952"/>
        <c:axId val="330917776"/>
      </c:lineChart>
      <c:catAx>
        <c:axId val="3309119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ze</a:t>
                </a:r>
              </a:p>
            </c:rich>
          </c:tx>
          <c:layout>
            <c:manualLayout>
              <c:xMode val="edge"/>
              <c:yMode val="edge"/>
              <c:x val="0.4496809699147466"/>
              <c:y val="0.79173656282095173"/>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0917776"/>
        <c:crosses val="autoZero"/>
        <c:auto val="1"/>
        <c:lblAlgn val="ctr"/>
        <c:lblOffset val="100"/>
        <c:noMultiLvlLbl val="0"/>
      </c:catAx>
      <c:valAx>
        <c:axId val="330917776"/>
        <c:scaling>
          <c:orientation val="minMax"/>
          <c:max val="6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n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0911952"/>
        <c:crosses val="autoZero"/>
        <c:crossBetween val="between"/>
      </c:valAx>
    </c:plotArea>
    <c:legend>
      <c:legendPos val="r"/>
      <c:overlay val="0"/>
    </c:legend>
    <c:plotVisOnly val="1"/>
    <c:dispBlanksAs val="gap"/>
    <c:showDLblsOverMax val="0"/>
    <c:extLst/>
  </c:chart>
  <c:txPr>
    <a:bodyPr/>
    <a:lstStyle/>
    <a:p>
      <a:pPr>
        <a:defRPr/>
      </a:pPr>
      <a:endParaRPr lang="en-US"/>
    </a:p>
  </c:txPr>
  <c:externalData r:id="rId2">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Spolu.xlsx]doubleLinkedList_C!PivotTable8</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oubleLinkedList_C</a:t>
            </a:r>
          </a:p>
        </c:rich>
      </c:tx>
      <c:overlay val="0"/>
      <c:spPr>
        <a:noFill/>
        <a:ln>
          <a:noFill/>
        </a:ln>
        <a:effectLst/>
      </c:spPr>
    </c:title>
    <c:autoTitleDeleted val="0"/>
    <c:pivotFmts>
      <c:pivotFmt>
        <c:idx val="0"/>
        <c:spPr>
          <a:solidFill>
            <a:schemeClr val="accent1"/>
          </a:solidFill>
          <a:ln>
            <a:noFill/>
          </a:ln>
          <a:effectLst/>
        </c:spPr>
        <c:marker>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1"/>
          <c:showSerName val="1"/>
          <c:showPercent val="1"/>
          <c:showBubbleSize val="1"/>
          <c:extLst>
            <c:ext xmlns:c15="http://schemas.microsoft.com/office/drawing/2012/chart" uri="{CE6537A1-D6FC-4f65-9D91-7224C49458BB}"/>
          </c:extLst>
        </c:dLbl>
      </c:pivotFmt>
      <c:pivotFmt>
        <c:idx val="1"/>
        <c:spPr>
          <a:solidFill>
            <a:schemeClr val="accent1"/>
          </a:solidFill>
          <a:ln>
            <a:noFill/>
          </a:ln>
          <a:effectLst/>
        </c:spPr>
        <c:marker>
          <c:spPr>
            <a:solidFill>
              <a:schemeClr val="accent1"/>
            </a:solidFill>
            <a:ln w="9525">
              <a:solidFill>
                <a:schemeClr val="accent1"/>
              </a:solidFill>
            </a:ln>
            <a:effectLst/>
          </c:spPr>
        </c:marker>
      </c:pivotFmt>
      <c:pivotFmt>
        <c:idx val="2"/>
        <c:spPr>
          <a:solidFill>
            <a:schemeClr val="accent1"/>
          </a:solidFill>
          <a:ln>
            <a:noFill/>
          </a:ln>
          <a:effectLst/>
        </c:spPr>
        <c:marker>
          <c:spPr>
            <a:solidFill>
              <a:schemeClr val="accent1"/>
            </a:solidFill>
            <a:ln w="9525">
              <a:solidFill>
                <a:schemeClr val="accent1"/>
              </a:solidFill>
            </a:ln>
            <a:effectLst/>
          </c:spPr>
        </c:marker>
      </c:pivotFmt>
      <c:pivotFmt>
        <c:idx val="3"/>
        <c:spPr>
          <a:solidFill>
            <a:schemeClr val="accent1"/>
          </a:solidFill>
          <a:ln>
            <a:noFill/>
          </a:ln>
          <a:effectLst/>
        </c:spPr>
        <c:marker>
          <c:spPr>
            <a:solidFill>
              <a:schemeClr val="accent1"/>
            </a:solidFill>
            <a:ln w="9525">
              <a:solidFill>
                <a:schemeClr val="accent1"/>
              </a:solidFill>
            </a:ln>
            <a:effectLst/>
          </c:spPr>
        </c:marker>
      </c:pivotFmt>
      <c:pivotFmt>
        <c:idx val="4"/>
        <c:spPr>
          <a:solidFill>
            <a:schemeClr val="accent1"/>
          </a:solidFill>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6"/>
        <c:spPr>
          <a:solidFill>
            <a:schemeClr val="accent1"/>
          </a:solidFill>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7"/>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8"/>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9"/>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10"/>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11"/>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12"/>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13"/>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14"/>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15"/>
        <c:marker>
          <c:symbol val="none"/>
        </c:marker>
        <c:dLbl>
          <c:idx val="0"/>
          <c:delete val="1"/>
          <c:extLst>
            <c:ext xmlns:c15="http://schemas.microsoft.com/office/drawing/2012/chart" uri="{CE6537A1-D6FC-4f65-9D91-7224C49458BB}"/>
          </c:extLst>
        </c:dLbl>
      </c:pivotFmt>
      <c:pivotFmt>
        <c:idx val="16"/>
        <c:marker>
          <c:symbol val="none"/>
        </c:marker>
        <c:dLbl>
          <c:idx val="0"/>
          <c:delete val="1"/>
          <c:extLst>
            <c:ext xmlns:c15="http://schemas.microsoft.com/office/drawing/2012/chart" uri="{CE6537A1-D6FC-4f65-9D91-7224C49458BB}"/>
          </c:extLst>
        </c:dLbl>
      </c:pivotFmt>
      <c:pivotFmt>
        <c:idx val="17"/>
        <c:marker>
          <c:symbol val="none"/>
        </c:marker>
        <c:dLbl>
          <c:idx val="0"/>
          <c:delete val="1"/>
          <c:extLst>
            <c:ext xmlns:c15="http://schemas.microsoft.com/office/drawing/2012/chart" uri="{CE6537A1-D6FC-4f65-9D91-7224C49458BB}"/>
          </c:extLst>
        </c:dLbl>
      </c:pivotFmt>
      <c:pivotFmt>
        <c:idx val="18"/>
        <c:marker>
          <c:symbol val="none"/>
        </c:marker>
        <c:dLbl>
          <c:idx val="0"/>
          <c:delete val="1"/>
          <c:extLst>
            <c:ext xmlns:c15="http://schemas.microsoft.com/office/drawing/2012/chart" uri="{CE6537A1-D6FC-4f65-9D91-7224C49458BB}"/>
          </c:extLst>
        </c:dLbl>
      </c:pivotFmt>
      <c:pivotFmt>
        <c:idx val="19"/>
        <c:marker>
          <c:symbol val="none"/>
        </c:marker>
        <c:dLbl>
          <c:idx val="0"/>
          <c:delete val="1"/>
          <c:extLst>
            <c:ext xmlns:c15="http://schemas.microsoft.com/office/drawing/2012/chart" uri="{CE6537A1-D6FC-4f65-9D91-7224C49458BB}"/>
          </c:extLst>
        </c:dLbl>
      </c:pivotFmt>
      <c:pivotFmt>
        <c:idx val="20"/>
        <c:marker>
          <c:symbol val="none"/>
        </c:marker>
        <c:dLbl>
          <c:idx val="0"/>
          <c:delete val="1"/>
          <c:extLst>
            <c:ext xmlns:c15="http://schemas.microsoft.com/office/drawing/2012/chart" uri="{CE6537A1-D6FC-4f65-9D91-7224C49458BB}"/>
          </c:extLst>
        </c:dLbl>
      </c:pivotFmt>
      <c:pivotFmt>
        <c:idx val="21"/>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22"/>
        <c:marker>
          <c:symbol val="none"/>
        </c:marker>
        <c:dLbl>
          <c:idx val="0"/>
          <c:delete val="1"/>
          <c:extLst>
            <c:ext xmlns:c15="http://schemas.microsoft.com/office/drawing/2012/chart" uri="{CE6537A1-D6FC-4f65-9D91-7224C49458BB}"/>
          </c:extLst>
        </c:dLbl>
      </c:pivotFmt>
      <c:pivotFmt>
        <c:idx val="23"/>
        <c:marker>
          <c:symbol val="none"/>
        </c:marker>
        <c:dLbl>
          <c:idx val="0"/>
          <c:delete val="1"/>
          <c:extLst>
            <c:ext xmlns:c15="http://schemas.microsoft.com/office/drawing/2012/chart" uri="{CE6537A1-D6FC-4f65-9D91-7224C49458BB}"/>
          </c:extLst>
        </c:dLbl>
      </c:pivotFmt>
      <c:pivotFmt>
        <c:idx val="24"/>
        <c:marker>
          <c:symbol val="none"/>
        </c:marker>
        <c:dLbl>
          <c:idx val="0"/>
          <c:delete val="1"/>
          <c:extLst>
            <c:ext xmlns:c15="http://schemas.microsoft.com/office/drawing/2012/chart" uri="{CE6537A1-D6FC-4f65-9D91-7224C49458BB}"/>
          </c:extLst>
        </c:dLbl>
      </c:pivotFmt>
      <c:pivotFmt>
        <c:idx val="25"/>
        <c:spPr>
          <a:ln w="28575" cap="rnd">
            <a:solidFill>
              <a:schemeClr val="accent1"/>
            </a:solidFill>
            <a:round/>
          </a:ln>
          <a:effectLst/>
        </c:spPr>
        <c:marker>
          <c:symbol val="none"/>
        </c:marker>
        <c:dLbl>
          <c:idx val="0"/>
          <c:delete val="1"/>
          <c:extLst>
            <c:ext xmlns:c15="http://schemas.microsoft.com/office/drawing/2012/chart" uri="{CE6537A1-D6FC-4f65-9D91-7224C49458BB}"/>
          </c:extLst>
        </c:dLbl>
      </c:pivotFmt>
      <c:pivotFmt>
        <c:idx val="26"/>
        <c:marker>
          <c:symbol val="none"/>
        </c:marker>
        <c:dLbl>
          <c:idx val="0"/>
          <c:delete val="1"/>
          <c:extLst>
            <c:ext xmlns:c15="http://schemas.microsoft.com/office/drawing/2012/chart" uri="{CE6537A1-D6FC-4f65-9D91-7224C49458BB}"/>
          </c:extLst>
        </c:dLbl>
      </c:pivotFmt>
      <c:pivotFmt>
        <c:idx val="27"/>
        <c:marker>
          <c:symbol val="none"/>
        </c:marker>
        <c:dLbl>
          <c:idx val="0"/>
          <c:delete val="1"/>
          <c:extLst>
            <c:ext xmlns:c15="http://schemas.microsoft.com/office/drawing/2012/chart" uri="{CE6537A1-D6FC-4f65-9D91-7224C49458BB}"/>
          </c:extLst>
        </c:dLbl>
      </c:pivotFmt>
      <c:pivotFmt>
        <c:idx val="28"/>
        <c:marker>
          <c:symbol val="none"/>
        </c:marker>
        <c:dLbl>
          <c:idx val="0"/>
          <c:delete val="1"/>
          <c:extLst>
            <c:ext xmlns:c15="http://schemas.microsoft.com/office/drawing/2012/chart" uri="{CE6537A1-D6FC-4f65-9D91-7224C49458BB}"/>
          </c:extLst>
        </c:dLbl>
      </c:pivotFmt>
    </c:pivotFmts>
    <c:plotArea>
      <c:layout/>
      <c:lineChart>
        <c:grouping val="standard"/>
        <c:varyColors val="0"/>
        <c:ser>
          <c:idx val="0"/>
          <c:order val="0"/>
          <c:tx>
            <c:strRef>
              <c:f>doubleLinkedList_C!$F$2:$F$3</c:f>
              <c:strCache>
                <c:ptCount val="1"/>
                <c:pt idx="0">
                  <c:v>at</c:v>
                </c:pt>
              </c:strCache>
            </c:strRef>
          </c:tx>
          <c:spPr>
            <a:ln w="28575" cap="rnd">
              <a:solidFill>
                <a:schemeClr val="accent1"/>
              </a:solidFill>
              <a:round/>
            </a:ln>
            <a:effectLst/>
          </c:spPr>
          <c:marker>
            <c:symbol val="none"/>
          </c:marker>
          <c:cat>
            <c:strRef>
              <c:f>doubleLinkedList_C!$E$4:$E$475</c:f>
              <c:strCache>
                <c:ptCount val="47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strCache>
            </c:strRef>
          </c:cat>
          <c:val>
            <c:numRef>
              <c:f>doubleLinkedList_C!$F$4:$F$475</c:f>
              <c:numCache>
                <c:formatCode>General</c:formatCode>
                <c:ptCount val="471"/>
                <c:pt idx="1">
                  <c:v>766.66666666666663</c:v>
                </c:pt>
                <c:pt idx="2">
                  <c:v>700</c:v>
                </c:pt>
                <c:pt idx="3">
                  <c:v>600</c:v>
                </c:pt>
                <c:pt idx="4">
                  <c:v>533.33333333333337</c:v>
                </c:pt>
                <c:pt idx="5">
                  <c:v>520</c:v>
                </c:pt>
                <c:pt idx="6">
                  <c:v>766.66666666666663</c:v>
                </c:pt>
                <c:pt idx="7">
                  <c:v>512.5</c:v>
                </c:pt>
                <c:pt idx="8">
                  <c:v>555.55555555555554</c:v>
                </c:pt>
                <c:pt idx="9">
                  <c:v>769.23076923076928</c:v>
                </c:pt>
                <c:pt idx="10">
                  <c:v>558.82352941176475</c:v>
                </c:pt>
                <c:pt idx="11">
                  <c:v>914.28571428571433</c:v>
                </c:pt>
                <c:pt idx="12">
                  <c:v>588.88888888888891</c:v>
                </c:pt>
                <c:pt idx="13">
                  <c:v>700</c:v>
                </c:pt>
                <c:pt idx="14">
                  <c:v>680</c:v>
                </c:pt>
                <c:pt idx="15">
                  <c:v>788.88888888888891</c:v>
                </c:pt>
                <c:pt idx="16">
                  <c:v>885.71428571428567</c:v>
                </c:pt>
                <c:pt idx="17">
                  <c:v>700</c:v>
                </c:pt>
                <c:pt idx="18">
                  <c:v>880</c:v>
                </c:pt>
                <c:pt idx="19">
                  <c:v>738.46153846153845</c:v>
                </c:pt>
                <c:pt idx="20">
                  <c:v>940</c:v>
                </c:pt>
                <c:pt idx="21">
                  <c:v>836.36363636363637</c:v>
                </c:pt>
                <c:pt idx="22">
                  <c:v>818.18181818181813</c:v>
                </c:pt>
                <c:pt idx="23">
                  <c:v>800</c:v>
                </c:pt>
                <c:pt idx="24">
                  <c:v>620</c:v>
                </c:pt>
                <c:pt idx="25">
                  <c:v>587.5</c:v>
                </c:pt>
                <c:pt idx="26">
                  <c:v>811.11111111111109</c:v>
                </c:pt>
                <c:pt idx="27">
                  <c:v>881.25</c:v>
                </c:pt>
                <c:pt idx="28">
                  <c:v>660</c:v>
                </c:pt>
                <c:pt idx="29">
                  <c:v>933.33333333333337</c:v>
                </c:pt>
                <c:pt idx="30">
                  <c:v>869.23076923076928</c:v>
                </c:pt>
                <c:pt idx="31">
                  <c:v>766.66666666666663</c:v>
                </c:pt>
                <c:pt idx="32">
                  <c:v>812.5</c:v>
                </c:pt>
                <c:pt idx="33">
                  <c:v>800</c:v>
                </c:pt>
                <c:pt idx="34">
                  <c:v>800</c:v>
                </c:pt>
                <c:pt idx="35">
                  <c:v>616.66666666666663</c:v>
                </c:pt>
                <c:pt idx="36">
                  <c:v>700</c:v>
                </c:pt>
                <c:pt idx="37">
                  <c:v>780</c:v>
                </c:pt>
                <c:pt idx="38">
                  <c:v>885.71428571428567</c:v>
                </c:pt>
                <c:pt idx="39">
                  <c:v>800</c:v>
                </c:pt>
                <c:pt idx="40">
                  <c:v>800</c:v>
                </c:pt>
                <c:pt idx="41">
                  <c:v>588.88888888888891</c:v>
                </c:pt>
                <c:pt idx="42">
                  <c:v>814.28571428571433</c:v>
                </c:pt>
                <c:pt idx="43">
                  <c:v>810</c:v>
                </c:pt>
                <c:pt idx="44">
                  <c:v>933.33333333333337</c:v>
                </c:pt>
                <c:pt idx="45">
                  <c:v>900</c:v>
                </c:pt>
                <c:pt idx="46">
                  <c:v>1025</c:v>
                </c:pt>
                <c:pt idx="47">
                  <c:v>906.66666666666663</c:v>
                </c:pt>
                <c:pt idx="48">
                  <c:v>900</c:v>
                </c:pt>
                <c:pt idx="49">
                  <c:v>755.55555555555554</c:v>
                </c:pt>
                <c:pt idx="50">
                  <c:v>1083.3333333333333</c:v>
                </c:pt>
                <c:pt idx="51">
                  <c:v>912.5</c:v>
                </c:pt>
                <c:pt idx="52">
                  <c:v>1128.5714285714287</c:v>
                </c:pt>
                <c:pt idx="53">
                  <c:v>809.09090909090912</c:v>
                </c:pt>
                <c:pt idx="54">
                  <c:v>1011.1111111111111</c:v>
                </c:pt>
                <c:pt idx="55">
                  <c:v>926.66666666666663</c:v>
                </c:pt>
                <c:pt idx="56">
                  <c:v>984.21052631578948</c:v>
                </c:pt>
                <c:pt idx="57">
                  <c:v>955.55555555555554</c:v>
                </c:pt>
                <c:pt idx="58">
                  <c:v>990.47619047619048</c:v>
                </c:pt>
                <c:pt idx="59">
                  <c:v>936.36363636363637</c:v>
                </c:pt>
                <c:pt idx="60">
                  <c:v>990</c:v>
                </c:pt>
                <c:pt idx="61">
                  <c:v>857.14285714285711</c:v>
                </c:pt>
                <c:pt idx="62">
                  <c:v>910</c:v>
                </c:pt>
                <c:pt idx="63">
                  <c:v>951.85185185185185</c:v>
                </c:pt>
                <c:pt idx="64">
                  <c:v>962.5</c:v>
                </c:pt>
                <c:pt idx="65">
                  <c:v>855.55555555555554</c:v>
                </c:pt>
                <c:pt idx="66">
                  <c:v>953.84615384615381</c:v>
                </c:pt>
                <c:pt idx="67">
                  <c:v>977.77777777777783</c:v>
                </c:pt>
                <c:pt idx="68">
                  <c:v>960.71428571428567</c:v>
                </c:pt>
                <c:pt idx="69">
                  <c:v>1005.2631578947369</c:v>
                </c:pt>
                <c:pt idx="70">
                  <c:v>993.75</c:v>
                </c:pt>
                <c:pt idx="71">
                  <c:v>831.57894736842104</c:v>
                </c:pt>
                <c:pt idx="72">
                  <c:v>940</c:v>
                </c:pt>
                <c:pt idx="73">
                  <c:v>966.66666666666663</c:v>
                </c:pt>
                <c:pt idx="74">
                  <c:v>1075</c:v>
                </c:pt>
                <c:pt idx="75">
                  <c:v>1020</c:v>
                </c:pt>
                <c:pt idx="76">
                  <c:v>975</c:v>
                </c:pt>
                <c:pt idx="77">
                  <c:v>1160</c:v>
                </c:pt>
                <c:pt idx="78">
                  <c:v>1064.7058823529412</c:v>
                </c:pt>
                <c:pt idx="79">
                  <c:v>1128.5714285714287</c:v>
                </c:pt>
                <c:pt idx="80">
                  <c:v>960</c:v>
                </c:pt>
                <c:pt idx="81">
                  <c:v>885.71428571428567</c:v>
                </c:pt>
                <c:pt idx="82">
                  <c:v>856.25</c:v>
                </c:pt>
                <c:pt idx="83">
                  <c:v>1488.8888888888889</c:v>
                </c:pt>
                <c:pt idx="84">
                  <c:v>1061.9047619047619</c:v>
                </c:pt>
                <c:pt idx="85">
                  <c:v>1050</c:v>
                </c:pt>
                <c:pt idx="86">
                  <c:v>955</c:v>
                </c:pt>
                <c:pt idx="87">
                  <c:v>929.16666666666663</c:v>
                </c:pt>
                <c:pt idx="88">
                  <c:v>964.28571428571433</c:v>
                </c:pt>
                <c:pt idx="89">
                  <c:v>1050</c:v>
                </c:pt>
                <c:pt idx="90">
                  <c:v>858.82352941176475</c:v>
                </c:pt>
                <c:pt idx="91">
                  <c:v>890.90909090909088</c:v>
                </c:pt>
                <c:pt idx="92">
                  <c:v>1094.1176470588234</c:v>
                </c:pt>
                <c:pt idx="93">
                  <c:v>1020</c:v>
                </c:pt>
                <c:pt idx="94">
                  <c:v>1026.6666666666667</c:v>
                </c:pt>
                <c:pt idx="95">
                  <c:v>938.09523809523807</c:v>
                </c:pt>
                <c:pt idx="96">
                  <c:v>1106.25</c:v>
                </c:pt>
                <c:pt idx="97">
                  <c:v>939.13043478260875</c:v>
                </c:pt>
                <c:pt idx="98">
                  <c:v>1100</c:v>
                </c:pt>
                <c:pt idx="99">
                  <c:v>1118.1818181818182</c:v>
                </c:pt>
                <c:pt idx="100">
                  <c:v>1121.4285714285713</c:v>
                </c:pt>
                <c:pt idx="101">
                  <c:v>1325</c:v>
                </c:pt>
                <c:pt idx="102">
                  <c:v>1116.6666666666667</c:v>
                </c:pt>
                <c:pt idx="103">
                  <c:v>1328.5714285714287</c:v>
                </c:pt>
                <c:pt idx="104">
                  <c:v>907.69230769230774</c:v>
                </c:pt>
                <c:pt idx="105">
                  <c:v>884.61538461538464</c:v>
                </c:pt>
                <c:pt idx="106">
                  <c:v>840</c:v>
                </c:pt>
                <c:pt idx="107">
                  <c:v>781.25</c:v>
                </c:pt>
                <c:pt idx="108">
                  <c:v>810</c:v>
                </c:pt>
                <c:pt idx="109">
                  <c:v>871.42857142857144</c:v>
                </c:pt>
                <c:pt idx="110">
                  <c:v>991.66666666666663</c:v>
                </c:pt>
                <c:pt idx="111">
                  <c:v>1366.6666666666667</c:v>
                </c:pt>
                <c:pt idx="112">
                  <c:v>880</c:v>
                </c:pt>
                <c:pt idx="113">
                  <c:v>1230.7692307692307</c:v>
                </c:pt>
                <c:pt idx="114">
                  <c:v>1120</c:v>
                </c:pt>
                <c:pt idx="115">
                  <c:v>915.38461538461536</c:v>
                </c:pt>
                <c:pt idx="116">
                  <c:v>1000</c:v>
                </c:pt>
                <c:pt idx="117">
                  <c:v>884.61538461538464</c:v>
                </c:pt>
                <c:pt idx="118">
                  <c:v>1146.1538461538462</c:v>
                </c:pt>
                <c:pt idx="119">
                  <c:v>800</c:v>
                </c:pt>
                <c:pt idx="120">
                  <c:v>1220</c:v>
                </c:pt>
                <c:pt idx="121">
                  <c:v>1100</c:v>
                </c:pt>
                <c:pt idx="122">
                  <c:v>1016.6666666666666</c:v>
                </c:pt>
                <c:pt idx="123">
                  <c:v>1337.5</c:v>
                </c:pt>
                <c:pt idx="124">
                  <c:v>1380</c:v>
                </c:pt>
                <c:pt idx="125">
                  <c:v>1213.3333333333333</c:v>
                </c:pt>
                <c:pt idx="126">
                  <c:v>1322.2222222222222</c:v>
                </c:pt>
                <c:pt idx="127">
                  <c:v>633.33333333333337</c:v>
                </c:pt>
                <c:pt idx="128">
                  <c:v>1312.5</c:v>
                </c:pt>
                <c:pt idx="129">
                  <c:v>983.33333333333337</c:v>
                </c:pt>
                <c:pt idx="130">
                  <c:v>1020</c:v>
                </c:pt>
                <c:pt idx="131">
                  <c:v>940</c:v>
                </c:pt>
                <c:pt idx="132">
                  <c:v>1000</c:v>
                </c:pt>
                <c:pt idx="133">
                  <c:v>1050</c:v>
                </c:pt>
                <c:pt idx="134">
                  <c:v>1212.5</c:v>
                </c:pt>
                <c:pt idx="135">
                  <c:v>1142.8571428571429</c:v>
                </c:pt>
                <c:pt idx="136">
                  <c:v>950</c:v>
                </c:pt>
                <c:pt idx="137">
                  <c:v>1075</c:v>
                </c:pt>
                <c:pt idx="138">
                  <c:v>1300</c:v>
                </c:pt>
                <c:pt idx="139">
                  <c:v>1244.4444444444443</c:v>
                </c:pt>
                <c:pt idx="140">
                  <c:v>966.66666666666663</c:v>
                </c:pt>
                <c:pt idx="141">
                  <c:v>933.33333333333337</c:v>
                </c:pt>
                <c:pt idx="142">
                  <c:v>1033.3333333333333</c:v>
                </c:pt>
                <c:pt idx="143">
                  <c:v>900</c:v>
                </c:pt>
                <c:pt idx="144">
                  <c:v>750</c:v>
                </c:pt>
                <c:pt idx="145">
                  <c:v>1112.5</c:v>
                </c:pt>
                <c:pt idx="146">
                  <c:v>1411.1111111111111</c:v>
                </c:pt>
                <c:pt idx="147">
                  <c:v>1200</c:v>
                </c:pt>
                <c:pt idx="148">
                  <c:v>1033.3333333333333</c:v>
                </c:pt>
                <c:pt idx="149">
                  <c:v>1325</c:v>
                </c:pt>
                <c:pt idx="150">
                  <c:v>1257.1428571428571</c:v>
                </c:pt>
                <c:pt idx="151">
                  <c:v>1180</c:v>
                </c:pt>
                <c:pt idx="152">
                  <c:v>1428.5714285714287</c:v>
                </c:pt>
                <c:pt idx="153">
                  <c:v>1666.6666666666667</c:v>
                </c:pt>
                <c:pt idx="154">
                  <c:v>1200</c:v>
                </c:pt>
                <c:pt idx="155">
                  <c:v>1100</c:v>
                </c:pt>
                <c:pt idx="156">
                  <c:v>1375</c:v>
                </c:pt>
                <c:pt idx="157">
                  <c:v>1020</c:v>
                </c:pt>
                <c:pt idx="161">
                  <c:v>1066.6666666666667</c:v>
                </c:pt>
                <c:pt idx="162">
                  <c:v>1500</c:v>
                </c:pt>
                <c:pt idx="163">
                  <c:v>1000</c:v>
                </c:pt>
                <c:pt idx="164">
                  <c:v>1000</c:v>
                </c:pt>
                <c:pt idx="166">
                  <c:v>1175</c:v>
                </c:pt>
                <c:pt idx="170">
                  <c:v>750</c:v>
                </c:pt>
                <c:pt idx="171">
                  <c:v>1050</c:v>
                </c:pt>
                <c:pt idx="172">
                  <c:v>1300</c:v>
                </c:pt>
                <c:pt idx="173">
                  <c:v>1550</c:v>
                </c:pt>
                <c:pt idx="174">
                  <c:v>1100</c:v>
                </c:pt>
                <c:pt idx="175">
                  <c:v>1600</c:v>
                </c:pt>
                <c:pt idx="176">
                  <c:v>1140</c:v>
                </c:pt>
                <c:pt idx="178">
                  <c:v>1466.6666666666667</c:v>
                </c:pt>
                <c:pt idx="179">
                  <c:v>1075</c:v>
                </c:pt>
                <c:pt idx="180">
                  <c:v>933.33333333333337</c:v>
                </c:pt>
                <c:pt idx="181">
                  <c:v>1500</c:v>
                </c:pt>
                <c:pt idx="182">
                  <c:v>1300</c:v>
                </c:pt>
                <c:pt idx="183">
                  <c:v>1300</c:v>
                </c:pt>
                <c:pt idx="184">
                  <c:v>1250</c:v>
                </c:pt>
                <c:pt idx="185">
                  <c:v>2033.3333333333333</c:v>
                </c:pt>
                <c:pt idx="186">
                  <c:v>1409.090909090909</c:v>
                </c:pt>
                <c:pt idx="187">
                  <c:v>1820</c:v>
                </c:pt>
                <c:pt idx="188">
                  <c:v>1366.6666666666667</c:v>
                </c:pt>
                <c:pt idx="189">
                  <c:v>1154.5454545454545</c:v>
                </c:pt>
                <c:pt idx="190">
                  <c:v>1140</c:v>
                </c:pt>
                <c:pt idx="191">
                  <c:v>1700</c:v>
                </c:pt>
                <c:pt idx="192">
                  <c:v>1433.3333333333333</c:v>
                </c:pt>
                <c:pt idx="193">
                  <c:v>650</c:v>
                </c:pt>
                <c:pt idx="194">
                  <c:v>1350</c:v>
                </c:pt>
                <c:pt idx="195">
                  <c:v>750</c:v>
                </c:pt>
                <c:pt idx="196">
                  <c:v>1414.2857142857142</c:v>
                </c:pt>
                <c:pt idx="197">
                  <c:v>1400</c:v>
                </c:pt>
                <c:pt idx="198">
                  <c:v>1300</c:v>
                </c:pt>
                <c:pt idx="199">
                  <c:v>1312.5</c:v>
                </c:pt>
                <c:pt idx="200">
                  <c:v>1260</c:v>
                </c:pt>
                <c:pt idx="201">
                  <c:v>1050</c:v>
                </c:pt>
                <c:pt idx="202">
                  <c:v>1400</c:v>
                </c:pt>
                <c:pt idx="203">
                  <c:v>1633.3333333333333</c:v>
                </c:pt>
                <c:pt idx="204">
                  <c:v>1333.3333333333333</c:v>
                </c:pt>
                <c:pt idx="205">
                  <c:v>1000</c:v>
                </c:pt>
                <c:pt idx="210">
                  <c:v>1300</c:v>
                </c:pt>
                <c:pt idx="211">
                  <c:v>1400</c:v>
                </c:pt>
                <c:pt idx="213">
                  <c:v>1000</c:v>
                </c:pt>
                <c:pt idx="214">
                  <c:v>960</c:v>
                </c:pt>
                <c:pt idx="215">
                  <c:v>1500</c:v>
                </c:pt>
                <c:pt idx="216">
                  <c:v>1550</c:v>
                </c:pt>
                <c:pt idx="217">
                  <c:v>1400</c:v>
                </c:pt>
                <c:pt idx="218">
                  <c:v>800</c:v>
                </c:pt>
                <c:pt idx="219">
                  <c:v>1500</c:v>
                </c:pt>
                <c:pt idx="221">
                  <c:v>1000</c:v>
                </c:pt>
                <c:pt idx="222">
                  <c:v>1400</c:v>
                </c:pt>
                <c:pt idx="224">
                  <c:v>1366.6666666666667</c:v>
                </c:pt>
                <c:pt idx="225">
                  <c:v>1800</c:v>
                </c:pt>
                <c:pt idx="228">
                  <c:v>1400</c:v>
                </c:pt>
                <c:pt idx="231">
                  <c:v>1333.3333333333333</c:v>
                </c:pt>
                <c:pt idx="233">
                  <c:v>1300</c:v>
                </c:pt>
                <c:pt idx="234">
                  <c:v>1250</c:v>
                </c:pt>
                <c:pt idx="235">
                  <c:v>1000</c:v>
                </c:pt>
                <c:pt idx="236">
                  <c:v>700</c:v>
                </c:pt>
                <c:pt idx="237">
                  <c:v>1200</c:v>
                </c:pt>
                <c:pt idx="238">
                  <c:v>1120</c:v>
                </c:pt>
                <c:pt idx="239">
                  <c:v>1533.3333333333333</c:v>
                </c:pt>
                <c:pt idx="240">
                  <c:v>500</c:v>
                </c:pt>
                <c:pt idx="241">
                  <c:v>900</c:v>
                </c:pt>
                <c:pt idx="242">
                  <c:v>1260</c:v>
                </c:pt>
                <c:pt idx="243">
                  <c:v>1475</c:v>
                </c:pt>
                <c:pt idx="244">
                  <c:v>885.71428571428567</c:v>
                </c:pt>
                <c:pt idx="245">
                  <c:v>1450</c:v>
                </c:pt>
                <c:pt idx="246">
                  <c:v>1600</c:v>
                </c:pt>
                <c:pt idx="247">
                  <c:v>1600</c:v>
                </c:pt>
                <c:pt idx="248">
                  <c:v>1566.6666666666667</c:v>
                </c:pt>
                <c:pt idx="249">
                  <c:v>1042.8571428571429</c:v>
                </c:pt>
                <c:pt idx="250">
                  <c:v>1442.1052631578948</c:v>
                </c:pt>
                <c:pt idx="251">
                  <c:v>1155</c:v>
                </c:pt>
                <c:pt idx="252">
                  <c:v>1450</c:v>
                </c:pt>
                <c:pt idx="253">
                  <c:v>1371.4285714285713</c:v>
                </c:pt>
                <c:pt idx="254">
                  <c:v>1590</c:v>
                </c:pt>
                <c:pt idx="255">
                  <c:v>1606.6666666666667</c:v>
                </c:pt>
                <c:pt idx="256">
                  <c:v>1128.5714285714287</c:v>
                </c:pt>
                <c:pt idx="257">
                  <c:v>1228.5714285714287</c:v>
                </c:pt>
                <c:pt idx="258">
                  <c:v>1161.9047619047619</c:v>
                </c:pt>
                <c:pt idx="259">
                  <c:v>1347.6190476190477</c:v>
                </c:pt>
                <c:pt idx="260">
                  <c:v>1425</c:v>
                </c:pt>
                <c:pt idx="261">
                  <c:v>1484.6153846153845</c:v>
                </c:pt>
                <c:pt idx="262">
                  <c:v>1588.8888888888889</c:v>
                </c:pt>
                <c:pt idx="263">
                  <c:v>1353.3333333333333</c:v>
                </c:pt>
                <c:pt idx="264">
                  <c:v>1492.8571428571429</c:v>
                </c:pt>
                <c:pt idx="265">
                  <c:v>1400</c:v>
                </c:pt>
                <c:pt idx="266">
                  <c:v>1181.25</c:v>
                </c:pt>
                <c:pt idx="267">
                  <c:v>1583.3333333333333</c:v>
                </c:pt>
                <c:pt idx="268">
                  <c:v>1381.8181818181818</c:v>
                </c:pt>
                <c:pt idx="269">
                  <c:v>1218.75</c:v>
                </c:pt>
                <c:pt idx="270">
                  <c:v>1445.4545454545455</c:v>
                </c:pt>
                <c:pt idx="271">
                  <c:v>1420</c:v>
                </c:pt>
                <c:pt idx="272">
                  <c:v>1650</c:v>
                </c:pt>
                <c:pt idx="273">
                  <c:v>1614.2857142857142</c:v>
                </c:pt>
                <c:pt idx="274">
                  <c:v>1745.4545454545455</c:v>
                </c:pt>
                <c:pt idx="275">
                  <c:v>2736.3636363636365</c:v>
                </c:pt>
                <c:pt idx="276">
                  <c:v>1787.5</c:v>
                </c:pt>
                <c:pt idx="277">
                  <c:v>1672.7272727272727</c:v>
                </c:pt>
                <c:pt idx="278">
                  <c:v>2000</c:v>
                </c:pt>
                <c:pt idx="279">
                  <c:v>1709.090909090909</c:v>
                </c:pt>
                <c:pt idx="280">
                  <c:v>1880</c:v>
                </c:pt>
                <c:pt idx="281">
                  <c:v>1690.909090909091</c:v>
                </c:pt>
                <c:pt idx="282">
                  <c:v>1427.2727272727273</c:v>
                </c:pt>
                <c:pt idx="283">
                  <c:v>1370</c:v>
                </c:pt>
                <c:pt idx="284">
                  <c:v>1806.25</c:v>
                </c:pt>
                <c:pt idx="285">
                  <c:v>1514.2857142857142</c:v>
                </c:pt>
                <c:pt idx="286">
                  <c:v>1488.2352941176471</c:v>
                </c:pt>
                <c:pt idx="287">
                  <c:v>1607.1428571428571</c:v>
                </c:pt>
                <c:pt idx="288">
                  <c:v>1800</c:v>
                </c:pt>
                <c:pt idx="289">
                  <c:v>1536.3636363636363</c:v>
                </c:pt>
                <c:pt idx="290">
                  <c:v>1554.5454545454545</c:v>
                </c:pt>
                <c:pt idx="291">
                  <c:v>1966.6666666666667</c:v>
                </c:pt>
                <c:pt idx="292">
                  <c:v>1966.6666666666667</c:v>
                </c:pt>
                <c:pt idx="293">
                  <c:v>1735.2941176470588</c:v>
                </c:pt>
                <c:pt idx="294">
                  <c:v>1981.25</c:v>
                </c:pt>
                <c:pt idx="295">
                  <c:v>1861.5384615384614</c:v>
                </c:pt>
                <c:pt idx="296">
                  <c:v>1518.75</c:v>
                </c:pt>
                <c:pt idx="297">
                  <c:v>1678.5714285714287</c:v>
                </c:pt>
                <c:pt idx="298">
                  <c:v>2169.2307692307691</c:v>
                </c:pt>
                <c:pt idx="299">
                  <c:v>1835.7142857142858</c:v>
                </c:pt>
                <c:pt idx="300">
                  <c:v>1909.090909090909</c:v>
                </c:pt>
                <c:pt idx="301">
                  <c:v>1381.25</c:v>
                </c:pt>
                <c:pt idx="302">
                  <c:v>1645.4545454545455</c:v>
                </c:pt>
                <c:pt idx="303">
                  <c:v>1833.3333333333333</c:v>
                </c:pt>
                <c:pt idx="304">
                  <c:v>1270</c:v>
                </c:pt>
                <c:pt idx="305">
                  <c:v>2012.5</c:v>
                </c:pt>
                <c:pt idx="306">
                  <c:v>1446.6666666666667</c:v>
                </c:pt>
                <c:pt idx="307">
                  <c:v>1628.5714285714287</c:v>
                </c:pt>
                <c:pt idx="308">
                  <c:v>1571.4285714285713</c:v>
                </c:pt>
                <c:pt idx="309">
                  <c:v>1585.7142857142858</c:v>
                </c:pt>
                <c:pt idx="310">
                  <c:v>1933.3333333333333</c:v>
                </c:pt>
                <c:pt idx="311">
                  <c:v>1809.090909090909</c:v>
                </c:pt>
                <c:pt idx="312">
                  <c:v>1800</c:v>
                </c:pt>
                <c:pt idx="313">
                  <c:v>1794.1176470588234</c:v>
                </c:pt>
                <c:pt idx="314">
                  <c:v>1750</c:v>
                </c:pt>
                <c:pt idx="315">
                  <c:v>1440</c:v>
                </c:pt>
                <c:pt idx="316">
                  <c:v>1480</c:v>
                </c:pt>
                <c:pt idx="317">
                  <c:v>1588.8888888888889</c:v>
                </c:pt>
                <c:pt idx="318">
                  <c:v>2146.1538461538462</c:v>
                </c:pt>
                <c:pt idx="319">
                  <c:v>2037.5</c:v>
                </c:pt>
                <c:pt idx="320">
                  <c:v>1780</c:v>
                </c:pt>
                <c:pt idx="321">
                  <c:v>1512.5</c:v>
                </c:pt>
                <c:pt idx="322">
                  <c:v>2046.6666666666667</c:v>
                </c:pt>
                <c:pt idx="323">
                  <c:v>1621.4285714285713</c:v>
                </c:pt>
                <c:pt idx="324">
                  <c:v>1826.6666666666667</c:v>
                </c:pt>
                <c:pt idx="325">
                  <c:v>1500</c:v>
                </c:pt>
                <c:pt idx="326">
                  <c:v>2175</c:v>
                </c:pt>
                <c:pt idx="327">
                  <c:v>1870</c:v>
                </c:pt>
                <c:pt idx="328">
                  <c:v>1743.75</c:v>
                </c:pt>
                <c:pt idx="329">
                  <c:v>2507.4074074074074</c:v>
                </c:pt>
                <c:pt idx="330">
                  <c:v>2337.5</c:v>
                </c:pt>
                <c:pt idx="331">
                  <c:v>2183.3333333333335</c:v>
                </c:pt>
                <c:pt idx="332">
                  <c:v>2016.6666666666667</c:v>
                </c:pt>
                <c:pt idx="333">
                  <c:v>2030.7692307692307</c:v>
                </c:pt>
                <c:pt idx="334">
                  <c:v>1614.2857142857142</c:v>
                </c:pt>
                <c:pt idx="335">
                  <c:v>1666.6666666666667</c:v>
                </c:pt>
                <c:pt idx="336">
                  <c:v>1796.5517241379309</c:v>
                </c:pt>
                <c:pt idx="337">
                  <c:v>1642.8571428571429</c:v>
                </c:pt>
                <c:pt idx="338">
                  <c:v>2058.8235294117649</c:v>
                </c:pt>
                <c:pt idx="339">
                  <c:v>1812.5</c:v>
                </c:pt>
                <c:pt idx="340">
                  <c:v>2115.7894736842104</c:v>
                </c:pt>
                <c:pt idx="341">
                  <c:v>2170</c:v>
                </c:pt>
                <c:pt idx="342">
                  <c:v>1944.8275862068965</c:v>
                </c:pt>
                <c:pt idx="343">
                  <c:v>1645.4545454545455</c:v>
                </c:pt>
                <c:pt idx="344">
                  <c:v>1938.0952380952381</c:v>
                </c:pt>
                <c:pt idx="345">
                  <c:v>1573.3333333333333</c:v>
                </c:pt>
                <c:pt idx="346">
                  <c:v>1728.5714285714287</c:v>
                </c:pt>
                <c:pt idx="347">
                  <c:v>1600</c:v>
                </c:pt>
                <c:pt idx="348">
                  <c:v>1411.1111111111111</c:v>
                </c:pt>
                <c:pt idx="349">
                  <c:v>1687.5</c:v>
                </c:pt>
                <c:pt idx="350">
                  <c:v>1720</c:v>
                </c:pt>
                <c:pt idx="351">
                  <c:v>1968.421052631579</c:v>
                </c:pt>
                <c:pt idx="352">
                  <c:v>1745.4545454545455</c:v>
                </c:pt>
                <c:pt idx="353">
                  <c:v>2053.8461538461538</c:v>
                </c:pt>
                <c:pt idx="354">
                  <c:v>1368.75</c:v>
                </c:pt>
                <c:pt idx="355">
                  <c:v>1964.2857142857142</c:v>
                </c:pt>
                <c:pt idx="356">
                  <c:v>1884.6153846153845</c:v>
                </c:pt>
                <c:pt idx="357">
                  <c:v>2270</c:v>
                </c:pt>
                <c:pt idx="358">
                  <c:v>2242.8571428571427</c:v>
                </c:pt>
                <c:pt idx="359">
                  <c:v>1700</c:v>
                </c:pt>
                <c:pt idx="360">
                  <c:v>1957.1428571428571</c:v>
                </c:pt>
                <c:pt idx="361">
                  <c:v>1775</c:v>
                </c:pt>
                <c:pt idx="362">
                  <c:v>1946.1538461538462</c:v>
                </c:pt>
                <c:pt idx="363">
                  <c:v>1800</c:v>
                </c:pt>
                <c:pt idx="364">
                  <c:v>2252.9411764705883</c:v>
                </c:pt>
                <c:pt idx="365">
                  <c:v>2385.7142857142858</c:v>
                </c:pt>
                <c:pt idx="366">
                  <c:v>1908.3333333333333</c:v>
                </c:pt>
                <c:pt idx="367">
                  <c:v>2139.1304347826085</c:v>
                </c:pt>
                <c:pt idx="368">
                  <c:v>2204.5454545454545</c:v>
                </c:pt>
                <c:pt idx="369">
                  <c:v>1992</c:v>
                </c:pt>
                <c:pt idx="370">
                  <c:v>2125.9259259259261</c:v>
                </c:pt>
                <c:pt idx="371">
                  <c:v>2020.6896551724137</c:v>
                </c:pt>
                <c:pt idx="372">
                  <c:v>2167.8571428571427</c:v>
                </c:pt>
                <c:pt idx="373">
                  <c:v>1995.2380952380952</c:v>
                </c:pt>
                <c:pt idx="374">
                  <c:v>1881.25</c:v>
                </c:pt>
                <c:pt idx="375">
                  <c:v>1823.8095238095239</c:v>
                </c:pt>
                <c:pt idx="376">
                  <c:v>1654.5454545454545</c:v>
                </c:pt>
                <c:pt idx="377">
                  <c:v>2695.8333333333335</c:v>
                </c:pt>
                <c:pt idx="378">
                  <c:v>2248.1481481481483</c:v>
                </c:pt>
                <c:pt idx="379">
                  <c:v>2322.2222222222222</c:v>
                </c:pt>
                <c:pt idx="380">
                  <c:v>1896</c:v>
                </c:pt>
                <c:pt idx="381">
                  <c:v>1704.5454545454545</c:v>
                </c:pt>
                <c:pt idx="382">
                  <c:v>1996.1538461538462</c:v>
                </c:pt>
                <c:pt idx="383">
                  <c:v>2170</c:v>
                </c:pt>
                <c:pt idx="384">
                  <c:v>1918.1818181818182</c:v>
                </c:pt>
                <c:pt idx="385">
                  <c:v>1982.051282051282</c:v>
                </c:pt>
                <c:pt idx="386">
                  <c:v>2410</c:v>
                </c:pt>
                <c:pt idx="387">
                  <c:v>2137.037037037037</c:v>
                </c:pt>
                <c:pt idx="388">
                  <c:v>2137.5</c:v>
                </c:pt>
                <c:pt idx="389">
                  <c:v>2105.8823529411766</c:v>
                </c:pt>
                <c:pt idx="390">
                  <c:v>2100</c:v>
                </c:pt>
                <c:pt idx="391">
                  <c:v>1805.8823529411766</c:v>
                </c:pt>
                <c:pt idx="392">
                  <c:v>1645</c:v>
                </c:pt>
                <c:pt idx="393">
                  <c:v>1795.8333333333333</c:v>
                </c:pt>
                <c:pt idx="394">
                  <c:v>1893.1034482758621</c:v>
                </c:pt>
                <c:pt idx="395">
                  <c:v>2085.7142857142858</c:v>
                </c:pt>
                <c:pt idx="396">
                  <c:v>2071.4285714285716</c:v>
                </c:pt>
                <c:pt idx="397">
                  <c:v>1960.7142857142858</c:v>
                </c:pt>
                <c:pt idx="398">
                  <c:v>1654.5454545454545</c:v>
                </c:pt>
                <c:pt idx="399">
                  <c:v>1839.2857142857142</c:v>
                </c:pt>
                <c:pt idx="400">
                  <c:v>2188.2352941176468</c:v>
                </c:pt>
                <c:pt idx="401">
                  <c:v>2417.8571428571427</c:v>
                </c:pt>
                <c:pt idx="402">
                  <c:v>2266.6666666666665</c:v>
                </c:pt>
                <c:pt idx="403">
                  <c:v>2061.1111111111113</c:v>
                </c:pt>
                <c:pt idx="404">
                  <c:v>1950</c:v>
                </c:pt>
                <c:pt idx="405">
                  <c:v>1922.2222222222222</c:v>
                </c:pt>
                <c:pt idx="406">
                  <c:v>2205</c:v>
                </c:pt>
                <c:pt idx="407">
                  <c:v>2072</c:v>
                </c:pt>
                <c:pt idx="408">
                  <c:v>2277.7777777777778</c:v>
                </c:pt>
                <c:pt idx="409">
                  <c:v>2155.5555555555557</c:v>
                </c:pt>
                <c:pt idx="410">
                  <c:v>2023.0769230769231</c:v>
                </c:pt>
                <c:pt idx="411">
                  <c:v>1881.25</c:v>
                </c:pt>
                <c:pt idx="412">
                  <c:v>2015.3846153846155</c:v>
                </c:pt>
                <c:pt idx="413">
                  <c:v>2672.7272727272725</c:v>
                </c:pt>
                <c:pt idx="414">
                  <c:v>2457.1428571428573</c:v>
                </c:pt>
                <c:pt idx="415">
                  <c:v>2375</c:v>
                </c:pt>
                <c:pt idx="416">
                  <c:v>2522.2222222222222</c:v>
                </c:pt>
                <c:pt idx="417">
                  <c:v>1885.7142857142858</c:v>
                </c:pt>
                <c:pt idx="418">
                  <c:v>3028.5714285714284</c:v>
                </c:pt>
                <c:pt idx="419">
                  <c:v>2050</c:v>
                </c:pt>
                <c:pt idx="420">
                  <c:v>2225</c:v>
                </c:pt>
                <c:pt idx="421">
                  <c:v>1971.4285714285713</c:v>
                </c:pt>
                <c:pt idx="422">
                  <c:v>1633.3333333333333</c:v>
                </c:pt>
                <c:pt idx="423">
                  <c:v>2660</c:v>
                </c:pt>
                <c:pt idx="424">
                  <c:v>2260</c:v>
                </c:pt>
                <c:pt idx="425">
                  <c:v>2640</c:v>
                </c:pt>
                <c:pt idx="426">
                  <c:v>2880</c:v>
                </c:pt>
                <c:pt idx="427">
                  <c:v>1960</c:v>
                </c:pt>
                <c:pt idx="428">
                  <c:v>2575</c:v>
                </c:pt>
                <c:pt idx="429">
                  <c:v>1890</c:v>
                </c:pt>
                <c:pt idx="430">
                  <c:v>2033.3333333333333</c:v>
                </c:pt>
                <c:pt idx="431">
                  <c:v>2922.2222222222222</c:v>
                </c:pt>
                <c:pt idx="432">
                  <c:v>2166.6666666666665</c:v>
                </c:pt>
                <c:pt idx="433">
                  <c:v>2350</c:v>
                </c:pt>
                <c:pt idx="434">
                  <c:v>3266.6666666666665</c:v>
                </c:pt>
                <c:pt idx="435">
                  <c:v>2390.909090909091</c:v>
                </c:pt>
                <c:pt idx="436">
                  <c:v>1650</c:v>
                </c:pt>
                <c:pt idx="437">
                  <c:v>2325</c:v>
                </c:pt>
                <c:pt idx="438">
                  <c:v>1750</c:v>
                </c:pt>
                <c:pt idx="439">
                  <c:v>2400</c:v>
                </c:pt>
                <c:pt idx="440">
                  <c:v>2166.6666666666665</c:v>
                </c:pt>
                <c:pt idx="441">
                  <c:v>1900</c:v>
                </c:pt>
                <c:pt idx="442">
                  <c:v>1900</c:v>
                </c:pt>
                <c:pt idx="443">
                  <c:v>2633.3333333333335</c:v>
                </c:pt>
                <c:pt idx="445">
                  <c:v>2550</c:v>
                </c:pt>
                <c:pt idx="446">
                  <c:v>3500</c:v>
                </c:pt>
                <c:pt idx="448">
                  <c:v>3800</c:v>
                </c:pt>
                <c:pt idx="450">
                  <c:v>2050</c:v>
                </c:pt>
                <c:pt idx="453">
                  <c:v>3500</c:v>
                </c:pt>
                <c:pt idx="455">
                  <c:v>3250</c:v>
                </c:pt>
                <c:pt idx="456">
                  <c:v>2750</c:v>
                </c:pt>
                <c:pt idx="457">
                  <c:v>4300</c:v>
                </c:pt>
                <c:pt idx="458">
                  <c:v>3075</c:v>
                </c:pt>
                <c:pt idx="460">
                  <c:v>2350</c:v>
                </c:pt>
                <c:pt idx="462">
                  <c:v>2833.3333333333335</c:v>
                </c:pt>
                <c:pt idx="463">
                  <c:v>3800</c:v>
                </c:pt>
                <c:pt idx="464">
                  <c:v>2100</c:v>
                </c:pt>
                <c:pt idx="465">
                  <c:v>1600</c:v>
                </c:pt>
                <c:pt idx="466">
                  <c:v>2000</c:v>
                </c:pt>
                <c:pt idx="469">
                  <c:v>1400</c:v>
                </c:pt>
                <c:pt idx="470">
                  <c:v>5800</c:v>
                </c:pt>
              </c:numCache>
            </c:numRef>
          </c:val>
          <c:smooth val="0"/>
          <c:extLst>
            <c:ext xmlns:c16="http://schemas.microsoft.com/office/drawing/2014/chart" uri="{C3380CC4-5D6E-409C-BE32-E72D297353CC}">
              <c16:uniqueId val="{00000000-4D69-4E11-9A62-29BFB79B1755}"/>
            </c:ext>
          </c:extLst>
        </c:ser>
        <c:ser>
          <c:idx val="1"/>
          <c:order val="1"/>
          <c:tx>
            <c:strRef>
              <c:f>doubleLinkedList_C!$G$2:$G$3</c:f>
              <c:strCache>
                <c:ptCount val="1"/>
                <c:pt idx="0">
                  <c:v>getIndexOf</c:v>
                </c:pt>
              </c:strCache>
            </c:strRef>
          </c:tx>
          <c:marker>
            <c:symbol val="none"/>
          </c:marker>
          <c:cat>
            <c:strRef>
              <c:f>doubleLinkedList_C!$E$4:$E$475</c:f>
              <c:strCache>
                <c:ptCount val="47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strCache>
            </c:strRef>
          </c:cat>
          <c:val>
            <c:numRef>
              <c:f>doubleLinkedList_C!$G$4:$G$475</c:f>
              <c:numCache>
                <c:formatCode>General</c:formatCode>
                <c:ptCount val="471"/>
                <c:pt idx="0">
                  <c:v>630</c:v>
                </c:pt>
                <c:pt idx="1">
                  <c:v>1133.3333333333333</c:v>
                </c:pt>
                <c:pt idx="2">
                  <c:v>675</c:v>
                </c:pt>
                <c:pt idx="3">
                  <c:v>900</c:v>
                </c:pt>
                <c:pt idx="4">
                  <c:v>628.57142857142856</c:v>
                </c:pt>
                <c:pt idx="5">
                  <c:v>533.33333333333337</c:v>
                </c:pt>
                <c:pt idx="6">
                  <c:v>550</c:v>
                </c:pt>
                <c:pt idx="7">
                  <c:v>685.71428571428567</c:v>
                </c:pt>
                <c:pt idx="8">
                  <c:v>580</c:v>
                </c:pt>
                <c:pt idx="9">
                  <c:v>575</c:v>
                </c:pt>
                <c:pt idx="10">
                  <c:v>575</c:v>
                </c:pt>
                <c:pt idx="11">
                  <c:v>866.66666666666663</c:v>
                </c:pt>
                <c:pt idx="12">
                  <c:v>772.72727272727275</c:v>
                </c:pt>
                <c:pt idx="13">
                  <c:v>1062.5</c:v>
                </c:pt>
                <c:pt idx="14">
                  <c:v>625</c:v>
                </c:pt>
                <c:pt idx="15">
                  <c:v>900</c:v>
                </c:pt>
                <c:pt idx="16">
                  <c:v>980</c:v>
                </c:pt>
                <c:pt idx="17">
                  <c:v>720</c:v>
                </c:pt>
                <c:pt idx="18">
                  <c:v>883.33333333333337</c:v>
                </c:pt>
                <c:pt idx="19">
                  <c:v>891.66666666666663</c:v>
                </c:pt>
                <c:pt idx="20">
                  <c:v>841.66666666666663</c:v>
                </c:pt>
                <c:pt idx="21">
                  <c:v>1030</c:v>
                </c:pt>
                <c:pt idx="22">
                  <c:v>943.75</c:v>
                </c:pt>
                <c:pt idx="23">
                  <c:v>1109.090909090909</c:v>
                </c:pt>
                <c:pt idx="24">
                  <c:v>866.66666666666663</c:v>
                </c:pt>
                <c:pt idx="25">
                  <c:v>1033.3333333333333</c:v>
                </c:pt>
                <c:pt idx="26">
                  <c:v>977.77777777777783</c:v>
                </c:pt>
                <c:pt idx="27">
                  <c:v>1245.4545454545455</c:v>
                </c:pt>
                <c:pt idx="28">
                  <c:v>1038.8888888888889</c:v>
                </c:pt>
                <c:pt idx="29">
                  <c:v>1126.0869565217392</c:v>
                </c:pt>
                <c:pt idx="30">
                  <c:v>1064.7058823529412</c:v>
                </c:pt>
                <c:pt idx="31">
                  <c:v>1142.1052631578948</c:v>
                </c:pt>
                <c:pt idx="32">
                  <c:v>1061.5384615384614</c:v>
                </c:pt>
                <c:pt idx="33">
                  <c:v>1272.7272727272727</c:v>
                </c:pt>
                <c:pt idx="34">
                  <c:v>1230</c:v>
                </c:pt>
                <c:pt idx="35">
                  <c:v>1166.6666666666667</c:v>
                </c:pt>
                <c:pt idx="36">
                  <c:v>1233.3333333333333</c:v>
                </c:pt>
                <c:pt idx="37">
                  <c:v>1214.2857142857142</c:v>
                </c:pt>
                <c:pt idx="38">
                  <c:v>1366.6666666666667</c:v>
                </c:pt>
                <c:pt idx="39">
                  <c:v>1210</c:v>
                </c:pt>
                <c:pt idx="40">
                  <c:v>1200</c:v>
                </c:pt>
                <c:pt idx="41">
                  <c:v>1400</c:v>
                </c:pt>
                <c:pt idx="42">
                  <c:v>1206.6666666666667</c:v>
                </c:pt>
                <c:pt idx="43">
                  <c:v>1308.3333333333333</c:v>
                </c:pt>
                <c:pt idx="44">
                  <c:v>1330.7692307692307</c:v>
                </c:pt>
                <c:pt idx="45">
                  <c:v>1418.75</c:v>
                </c:pt>
                <c:pt idx="46">
                  <c:v>1313.3333333333333</c:v>
                </c:pt>
                <c:pt idx="47">
                  <c:v>1411.7647058823529</c:v>
                </c:pt>
                <c:pt idx="48">
                  <c:v>1381.8181818181818</c:v>
                </c:pt>
                <c:pt idx="49">
                  <c:v>1323.5294117647059</c:v>
                </c:pt>
                <c:pt idx="50">
                  <c:v>1345.4545454545455</c:v>
                </c:pt>
                <c:pt idx="51">
                  <c:v>1433.3333333333333</c:v>
                </c:pt>
                <c:pt idx="52">
                  <c:v>1585.7142857142858</c:v>
                </c:pt>
                <c:pt idx="53">
                  <c:v>1375</c:v>
                </c:pt>
                <c:pt idx="54">
                  <c:v>1566.6666666666667</c:v>
                </c:pt>
                <c:pt idx="55">
                  <c:v>1487.5</c:v>
                </c:pt>
                <c:pt idx="56">
                  <c:v>1505</c:v>
                </c:pt>
                <c:pt idx="57">
                  <c:v>1700</c:v>
                </c:pt>
                <c:pt idx="58">
                  <c:v>1263.1578947368421</c:v>
                </c:pt>
                <c:pt idx="59">
                  <c:v>1462.5</c:v>
                </c:pt>
                <c:pt idx="60">
                  <c:v>1600</c:v>
                </c:pt>
                <c:pt idx="61">
                  <c:v>1372.2222222222222</c:v>
                </c:pt>
                <c:pt idx="62">
                  <c:v>1487.5</c:v>
                </c:pt>
                <c:pt idx="63">
                  <c:v>1673.3333333333333</c:v>
                </c:pt>
                <c:pt idx="64">
                  <c:v>1544.4444444444443</c:v>
                </c:pt>
                <c:pt idx="65">
                  <c:v>1534.7826086956522</c:v>
                </c:pt>
                <c:pt idx="66">
                  <c:v>1596.2962962962963</c:v>
                </c:pt>
                <c:pt idx="67">
                  <c:v>1577.2727272727273</c:v>
                </c:pt>
                <c:pt idx="68">
                  <c:v>1660.7142857142858</c:v>
                </c:pt>
                <c:pt idx="69">
                  <c:v>1552.9411764705883</c:v>
                </c:pt>
                <c:pt idx="70">
                  <c:v>1633.3333333333333</c:v>
                </c:pt>
                <c:pt idx="71">
                  <c:v>1810.5263157894738</c:v>
                </c:pt>
                <c:pt idx="72">
                  <c:v>1575</c:v>
                </c:pt>
                <c:pt idx="73">
                  <c:v>1681.25</c:v>
                </c:pt>
                <c:pt idx="74">
                  <c:v>1966.6666666666667</c:v>
                </c:pt>
                <c:pt idx="75">
                  <c:v>1750</c:v>
                </c:pt>
                <c:pt idx="76">
                  <c:v>1425</c:v>
                </c:pt>
                <c:pt idx="77">
                  <c:v>1713.3333333333333</c:v>
                </c:pt>
                <c:pt idx="78">
                  <c:v>1720</c:v>
                </c:pt>
                <c:pt idx="79">
                  <c:v>1900</c:v>
                </c:pt>
                <c:pt idx="80">
                  <c:v>1827.2727272727273</c:v>
                </c:pt>
                <c:pt idx="81">
                  <c:v>2080</c:v>
                </c:pt>
                <c:pt idx="82">
                  <c:v>2106.6666666666665</c:v>
                </c:pt>
                <c:pt idx="83">
                  <c:v>1780</c:v>
                </c:pt>
                <c:pt idx="84">
                  <c:v>1715.3846153846155</c:v>
                </c:pt>
                <c:pt idx="85">
                  <c:v>1727.7777777777778</c:v>
                </c:pt>
                <c:pt idx="86">
                  <c:v>2094.1176470588234</c:v>
                </c:pt>
                <c:pt idx="87">
                  <c:v>1735.7142857142858</c:v>
                </c:pt>
                <c:pt idx="88">
                  <c:v>2027.7777777777778</c:v>
                </c:pt>
                <c:pt idx="89">
                  <c:v>1972.2222222222222</c:v>
                </c:pt>
                <c:pt idx="90">
                  <c:v>1938.8888888888889</c:v>
                </c:pt>
                <c:pt idx="91">
                  <c:v>1800</c:v>
                </c:pt>
                <c:pt idx="92">
                  <c:v>2364.705882352941</c:v>
                </c:pt>
                <c:pt idx="93">
                  <c:v>1843.75</c:v>
                </c:pt>
                <c:pt idx="94">
                  <c:v>1718.1818181818182</c:v>
                </c:pt>
                <c:pt idx="95">
                  <c:v>1816.6666666666667</c:v>
                </c:pt>
                <c:pt idx="96">
                  <c:v>1880</c:v>
                </c:pt>
                <c:pt idx="97">
                  <c:v>1940</c:v>
                </c:pt>
                <c:pt idx="98">
                  <c:v>2326.6666666666665</c:v>
                </c:pt>
                <c:pt idx="99">
                  <c:v>1830</c:v>
                </c:pt>
                <c:pt idx="100">
                  <c:v>1830</c:v>
                </c:pt>
                <c:pt idx="101">
                  <c:v>2085.7142857142858</c:v>
                </c:pt>
                <c:pt idx="102">
                  <c:v>1958.8235294117646</c:v>
                </c:pt>
                <c:pt idx="103">
                  <c:v>2015</c:v>
                </c:pt>
                <c:pt idx="104">
                  <c:v>2075</c:v>
                </c:pt>
                <c:pt idx="105">
                  <c:v>1900</c:v>
                </c:pt>
                <c:pt idx="106">
                  <c:v>1938.8888888888889</c:v>
                </c:pt>
                <c:pt idx="107">
                  <c:v>1771.4285714285713</c:v>
                </c:pt>
                <c:pt idx="108">
                  <c:v>1925</c:v>
                </c:pt>
                <c:pt idx="109">
                  <c:v>2412.5</c:v>
                </c:pt>
                <c:pt idx="110">
                  <c:v>2066.6666666666665</c:v>
                </c:pt>
                <c:pt idx="111">
                  <c:v>2192.8571428571427</c:v>
                </c:pt>
                <c:pt idx="112">
                  <c:v>2414.2857142857142</c:v>
                </c:pt>
                <c:pt idx="113">
                  <c:v>2215.3846153846152</c:v>
                </c:pt>
                <c:pt idx="114">
                  <c:v>2080</c:v>
                </c:pt>
                <c:pt idx="115">
                  <c:v>2010</c:v>
                </c:pt>
                <c:pt idx="116">
                  <c:v>2063.6363636363635</c:v>
                </c:pt>
                <c:pt idx="117">
                  <c:v>1871.4285714285713</c:v>
                </c:pt>
                <c:pt idx="118">
                  <c:v>2166.6666666666665</c:v>
                </c:pt>
                <c:pt idx="119">
                  <c:v>2116.6666666666665</c:v>
                </c:pt>
                <c:pt idx="120">
                  <c:v>1925</c:v>
                </c:pt>
                <c:pt idx="121">
                  <c:v>2100</c:v>
                </c:pt>
                <c:pt idx="122">
                  <c:v>2085.7142857142858</c:v>
                </c:pt>
                <c:pt idx="123">
                  <c:v>2814.2857142857142</c:v>
                </c:pt>
                <c:pt idx="124">
                  <c:v>2685.7142857142858</c:v>
                </c:pt>
                <c:pt idx="125">
                  <c:v>2012.5</c:v>
                </c:pt>
                <c:pt idx="126">
                  <c:v>2550</c:v>
                </c:pt>
                <c:pt idx="127">
                  <c:v>2700</c:v>
                </c:pt>
                <c:pt idx="128">
                  <c:v>2714.2857142857142</c:v>
                </c:pt>
                <c:pt idx="129">
                  <c:v>2050</c:v>
                </c:pt>
                <c:pt idx="130">
                  <c:v>2550</c:v>
                </c:pt>
                <c:pt idx="131">
                  <c:v>2150</c:v>
                </c:pt>
                <c:pt idx="132">
                  <c:v>2350</c:v>
                </c:pt>
                <c:pt idx="133">
                  <c:v>2120</c:v>
                </c:pt>
                <c:pt idx="134">
                  <c:v>2050</c:v>
                </c:pt>
                <c:pt idx="135">
                  <c:v>2250</c:v>
                </c:pt>
                <c:pt idx="136">
                  <c:v>2275</c:v>
                </c:pt>
                <c:pt idx="138">
                  <c:v>2580</c:v>
                </c:pt>
                <c:pt idx="139">
                  <c:v>2700</c:v>
                </c:pt>
                <c:pt idx="140">
                  <c:v>2520</c:v>
                </c:pt>
                <c:pt idx="141">
                  <c:v>2550</c:v>
                </c:pt>
                <c:pt idx="142">
                  <c:v>2690.909090909091</c:v>
                </c:pt>
                <c:pt idx="143">
                  <c:v>2620</c:v>
                </c:pt>
                <c:pt idx="144">
                  <c:v>2100</c:v>
                </c:pt>
                <c:pt idx="145">
                  <c:v>2920</c:v>
                </c:pt>
                <c:pt idx="146">
                  <c:v>2560</c:v>
                </c:pt>
                <c:pt idx="147">
                  <c:v>2633.3333333333335</c:v>
                </c:pt>
                <c:pt idx="148">
                  <c:v>3050</c:v>
                </c:pt>
                <c:pt idx="149">
                  <c:v>3620</c:v>
                </c:pt>
                <c:pt idx="150">
                  <c:v>3414.2857142857142</c:v>
                </c:pt>
                <c:pt idx="151">
                  <c:v>2783.3333333333335</c:v>
                </c:pt>
                <c:pt idx="152">
                  <c:v>2983.3333333333335</c:v>
                </c:pt>
                <c:pt idx="153">
                  <c:v>2875</c:v>
                </c:pt>
                <c:pt idx="154">
                  <c:v>2500</c:v>
                </c:pt>
                <c:pt idx="155">
                  <c:v>2766.6666666666665</c:v>
                </c:pt>
                <c:pt idx="156">
                  <c:v>2750</c:v>
                </c:pt>
                <c:pt idx="157">
                  <c:v>2500</c:v>
                </c:pt>
                <c:pt idx="158">
                  <c:v>2800</c:v>
                </c:pt>
                <c:pt idx="159">
                  <c:v>2766.6666666666665</c:v>
                </c:pt>
                <c:pt idx="160">
                  <c:v>2340</c:v>
                </c:pt>
                <c:pt idx="161">
                  <c:v>2525</c:v>
                </c:pt>
                <c:pt idx="163">
                  <c:v>2300</c:v>
                </c:pt>
                <c:pt idx="165">
                  <c:v>2500</c:v>
                </c:pt>
                <c:pt idx="166">
                  <c:v>2450</c:v>
                </c:pt>
                <c:pt idx="169">
                  <c:v>2200</c:v>
                </c:pt>
                <c:pt idx="171">
                  <c:v>2400</c:v>
                </c:pt>
                <c:pt idx="172">
                  <c:v>2366.6666666666665</c:v>
                </c:pt>
                <c:pt idx="174">
                  <c:v>2412.5</c:v>
                </c:pt>
                <c:pt idx="175">
                  <c:v>2850</c:v>
                </c:pt>
                <c:pt idx="176">
                  <c:v>2766.6666666666665</c:v>
                </c:pt>
                <c:pt idx="177">
                  <c:v>2900</c:v>
                </c:pt>
                <c:pt idx="178">
                  <c:v>2650</c:v>
                </c:pt>
                <c:pt idx="179">
                  <c:v>3700</c:v>
                </c:pt>
                <c:pt idx="180">
                  <c:v>3300</c:v>
                </c:pt>
                <c:pt idx="181">
                  <c:v>2966.6666666666665</c:v>
                </c:pt>
                <c:pt idx="182">
                  <c:v>2350</c:v>
                </c:pt>
                <c:pt idx="183">
                  <c:v>2700</c:v>
                </c:pt>
                <c:pt idx="184">
                  <c:v>3360</c:v>
                </c:pt>
                <c:pt idx="185">
                  <c:v>3850</c:v>
                </c:pt>
                <c:pt idx="186">
                  <c:v>2933.3333333333335</c:v>
                </c:pt>
                <c:pt idx="187">
                  <c:v>3680</c:v>
                </c:pt>
                <c:pt idx="188">
                  <c:v>3250</c:v>
                </c:pt>
                <c:pt idx="189">
                  <c:v>3255.5555555555557</c:v>
                </c:pt>
                <c:pt idx="190">
                  <c:v>2671.4285714285716</c:v>
                </c:pt>
                <c:pt idx="191">
                  <c:v>2750</c:v>
                </c:pt>
                <c:pt idx="192">
                  <c:v>2600</c:v>
                </c:pt>
                <c:pt idx="193">
                  <c:v>2620</c:v>
                </c:pt>
                <c:pt idx="194">
                  <c:v>2960</c:v>
                </c:pt>
                <c:pt idx="195">
                  <c:v>2600</c:v>
                </c:pt>
                <c:pt idx="196">
                  <c:v>3000</c:v>
                </c:pt>
                <c:pt idx="197">
                  <c:v>2600</c:v>
                </c:pt>
                <c:pt idx="198">
                  <c:v>3400</c:v>
                </c:pt>
                <c:pt idx="199">
                  <c:v>3083.3333333333335</c:v>
                </c:pt>
                <c:pt idx="200">
                  <c:v>3312.5</c:v>
                </c:pt>
                <c:pt idx="201">
                  <c:v>3083.3333333333335</c:v>
                </c:pt>
                <c:pt idx="202">
                  <c:v>2900</c:v>
                </c:pt>
                <c:pt idx="203">
                  <c:v>3300</c:v>
                </c:pt>
                <c:pt idx="204">
                  <c:v>3166.6666666666665</c:v>
                </c:pt>
                <c:pt idx="205">
                  <c:v>2766.6666666666665</c:v>
                </c:pt>
                <c:pt idx="206">
                  <c:v>3833.3333333333335</c:v>
                </c:pt>
                <c:pt idx="210">
                  <c:v>2800</c:v>
                </c:pt>
                <c:pt idx="212">
                  <c:v>3000</c:v>
                </c:pt>
                <c:pt idx="213">
                  <c:v>2900</c:v>
                </c:pt>
                <c:pt idx="214">
                  <c:v>2650</c:v>
                </c:pt>
                <c:pt idx="216">
                  <c:v>2950</c:v>
                </c:pt>
                <c:pt idx="217">
                  <c:v>3300</c:v>
                </c:pt>
                <c:pt idx="218">
                  <c:v>3400</c:v>
                </c:pt>
                <c:pt idx="220">
                  <c:v>3100</c:v>
                </c:pt>
                <c:pt idx="222">
                  <c:v>3300</c:v>
                </c:pt>
                <c:pt idx="223">
                  <c:v>2800</c:v>
                </c:pt>
                <c:pt idx="225">
                  <c:v>3100</c:v>
                </c:pt>
                <c:pt idx="226">
                  <c:v>2700</c:v>
                </c:pt>
                <c:pt idx="229">
                  <c:v>3100</c:v>
                </c:pt>
                <c:pt idx="232">
                  <c:v>2900</c:v>
                </c:pt>
                <c:pt idx="233">
                  <c:v>3100</c:v>
                </c:pt>
                <c:pt idx="234">
                  <c:v>3100</c:v>
                </c:pt>
                <c:pt idx="235">
                  <c:v>3150</c:v>
                </c:pt>
                <c:pt idx="236">
                  <c:v>4333.333333333333</c:v>
                </c:pt>
                <c:pt idx="239">
                  <c:v>3500</c:v>
                </c:pt>
                <c:pt idx="240">
                  <c:v>3650</c:v>
                </c:pt>
                <c:pt idx="241">
                  <c:v>3000</c:v>
                </c:pt>
                <c:pt idx="242">
                  <c:v>3216.6666666666665</c:v>
                </c:pt>
                <c:pt idx="243">
                  <c:v>3166.6666666666665</c:v>
                </c:pt>
                <c:pt idx="244">
                  <c:v>3416.6666666666665</c:v>
                </c:pt>
                <c:pt idx="245">
                  <c:v>3900</c:v>
                </c:pt>
                <c:pt idx="246">
                  <c:v>3366.6666666666665</c:v>
                </c:pt>
                <c:pt idx="247">
                  <c:v>3363.6363636363635</c:v>
                </c:pt>
                <c:pt idx="248">
                  <c:v>3366.6666666666665</c:v>
                </c:pt>
                <c:pt idx="249">
                  <c:v>3344.4444444444443</c:v>
                </c:pt>
                <c:pt idx="250">
                  <c:v>3881.818181818182</c:v>
                </c:pt>
                <c:pt idx="251">
                  <c:v>3641.6666666666665</c:v>
                </c:pt>
                <c:pt idx="252">
                  <c:v>3555.5555555555557</c:v>
                </c:pt>
                <c:pt idx="253">
                  <c:v>3622.2222222222222</c:v>
                </c:pt>
                <c:pt idx="254">
                  <c:v>3425</c:v>
                </c:pt>
                <c:pt idx="255">
                  <c:v>3716.6666666666665</c:v>
                </c:pt>
                <c:pt idx="256">
                  <c:v>3071.4285714285716</c:v>
                </c:pt>
                <c:pt idx="257">
                  <c:v>3716.6666666666665</c:v>
                </c:pt>
                <c:pt idx="258">
                  <c:v>3529.4117647058824</c:v>
                </c:pt>
                <c:pt idx="259">
                  <c:v>3447.3684210526317</c:v>
                </c:pt>
                <c:pt idx="260">
                  <c:v>4792.8571428571431</c:v>
                </c:pt>
                <c:pt idx="261">
                  <c:v>3600</c:v>
                </c:pt>
                <c:pt idx="262">
                  <c:v>3583.3333333333335</c:v>
                </c:pt>
                <c:pt idx="263">
                  <c:v>3812.5</c:v>
                </c:pt>
                <c:pt idx="264">
                  <c:v>3866.6666666666665</c:v>
                </c:pt>
                <c:pt idx="265">
                  <c:v>3782.3529411764707</c:v>
                </c:pt>
                <c:pt idx="266">
                  <c:v>4125</c:v>
                </c:pt>
                <c:pt idx="267">
                  <c:v>3725</c:v>
                </c:pt>
                <c:pt idx="268">
                  <c:v>3960</c:v>
                </c:pt>
                <c:pt idx="269">
                  <c:v>4100</c:v>
                </c:pt>
                <c:pt idx="270">
                  <c:v>4262.5</c:v>
                </c:pt>
                <c:pt idx="271">
                  <c:v>4137.5</c:v>
                </c:pt>
                <c:pt idx="272">
                  <c:v>3925</c:v>
                </c:pt>
                <c:pt idx="273">
                  <c:v>4600</c:v>
                </c:pt>
                <c:pt idx="274">
                  <c:v>4012.5</c:v>
                </c:pt>
                <c:pt idx="275">
                  <c:v>3950</c:v>
                </c:pt>
                <c:pt idx="276">
                  <c:v>3857.1428571428573</c:v>
                </c:pt>
                <c:pt idx="277">
                  <c:v>4257.1428571428569</c:v>
                </c:pt>
                <c:pt idx="278">
                  <c:v>4525</c:v>
                </c:pt>
                <c:pt idx="279">
                  <c:v>4680</c:v>
                </c:pt>
                <c:pt idx="280">
                  <c:v>4700</c:v>
                </c:pt>
                <c:pt idx="281">
                  <c:v>4150</c:v>
                </c:pt>
                <c:pt idx="282">
                  <c:v>4127.272727272727</c:v>
                </c:pt>
                <c:pt idx="283">
                  <c:v>4538.4615384615381</c:v>
                </c:pt>
                <c:pt idx="284">
                  <c:v>4442.8571428571431</c:v>
                </c:pt>
                <c:pt idx="285">
                  <c:v>4250</c:v>
                </c:pt>
                <c:pt idx="286">
                  <c:v>4187.5</c:v>
                </c:pt>
                <c:pt idx="287">
                  <c:v>4037.5</c:v>
                </c:pt>
                <c:pt idx="288">
                  <c:v>4300</c:v>
                </c:pt>
                <c:pt idx="289">
                  <c:v>4185.7142857142853</c:v>
                </c:pt>
                <c:pt idx="290">
                  <c:v>4309.090909090909</c:v>
                </c:pt>
                <c:pt idx="291">
                  <c:v>4573.333333333333</c:v>
                </c:pt>
                <c:pt idx="292">
                  <c:v>4566.666666666667</c:v>
                </c:pt>
                <c:pt idx="293">
                  <c:v>4433.333333333333</c:v>
                </c:pt>
                <c:pt idx="294">
                  <c:v>4629.411764705882</c:v>
                </c:pt>
                <c:pt idx="295">
                  <c:v>4537.5</c:v>
                </c:pt>
                <c:pt idx="296">
                  <c:v>4471.4285714285716</c:v>
                </c:pt>
                <c:pt idx="297">
                  <c:v>4916.666666666667</c:v>
                </c:pt>
                <c:pt idx="298">
                  <c:v>4591.666666666667</c:v>
                </c:pt>
                <c:pt idx="299">
                  <c:v>4404.7619047619046</c:v>
                </c:pt>
                <c:pt idx="300">
                  <c:v>4300</c:v>
                </c:pt>
                <c:pt idx="301">
                  <c:v>5150</c:v>
                </c:pt>
                <c:pt idx="302">
                  <c:v>4300</c:v>
                </c:pt>
                <c:pt idx="303">
                  <c:v>4707.6923076923076</c:v>
                </c:pt>
                <c:pt idx="304">
                  <c:v>4325</c:v>
                </c:pt>
                <c:pt idx="305">
                  <c:v>4625</c:v>
                </c:pt>
                <c:pt idx="306">
                  <c:v>5009.090909090909</c:v>
                </c:pt>
                <c:pt idx="307">
                  <c:v>4490</c:v>
                </c:pt>
                <c:pt idx="308">
                  <c:v>4745.454545454545</c:v>
                </c:pt>
                <c:pt idx="309">
                  <c:v>4855.5555555555557</c:v>
                </c:pt>
                <c:pt idx="310">
                  <c:v>4330</c:v>
                </c:pt>
                <c:pt idx="311">
                  <c:v>5290</c:v>
                </c:pt>
                <c:pt idx="312">
                  <c:v>4914.2857142857147</c:v>
                </c:pt>
                <c:pt idx="313">
                  <c:v>5058.333333333333</c:v>
                </c:pt>
                <c:pt idx="314">
                  <c:v>4826.666666666667</c:v>
                </c:pt>
                <c:pt idx="315">
                  <c:v>4514.2857142857147</c:v>
                </c:pt>
                <c:pt idx="316">
                  <c:v>4680</c:v>
                </c:pt>
                <c:pt idx="317">
                  <c:v>4941.666666666667</c:v>
                </c:pt>
                <c:pt idx="318">
                  <c:v>5260</c:v>
                </c:pt>
                <c:pt idx="319">
                  <c:v>5400</c:v>
                </c:pt>
                <c:pt idx="320">
                  <c:v>5283.333333333333</c:v>
                </c:pt>
                <c:pt idx="321">
                  <c:v>5083.333333333333</c:v>
                </c:pt>
                <c:pt idx="322">
                  <c:v>4700</c:v>
                </c:pt>
                <c:pt idx="323">
                  <c:v>5420</c:v>
                </c:pt>
                <c:pt idx="324">
                  <c:v>5160</c:v>
                </c:pt>
                <c:pt idx="325">
                  <c:v>5977.7777777777774</c:v>
                </c:pt>
                <c:pt idx="326">
                  <c:v>5818.75</c:v>
                </c:pt>
                <c:pt idx="327">
                  <c:v>5365</c:v>
                </c:pt>
                <c:pt idx="328">
                  <c:v>4846.1538461538457</c:v>
                </c:pt>
                <c:pt idx="329">
                  <c:v>5517.6470588235297</c:v>
                </c:pt>
                <c:pt idx="330">
                  <c:v>5631.818181818182</c:v>
                </c:pt>
                <c:pt idx="331">
                  <c:v>5531.25</c:v>
                </c:pt>
                <c:pt idx="332">
                  <c:v>5136.363636363636</c:v>
                </c:pt>
                <c:pt idx="333">
                  <c:v>5800</c:v>
                </c:pt>
                <c:pt idx="334">
                  <c:v>5145</c:v>
                </c:pt>
                <c:pt idx="335">
                  <c:v>5438.8888888888887</c:v>
                </c:pt>
                <c:pt idx="336">
                  <c:v>5264.7058823529414</c:v>
                </c:pt>
                <c:pt idx="337">
                  <c:v>5407.1428571428569</c:v>
                </c:pt>
                <c:pt idx="338">
                  <c:v>5008.333333333333</c:v>
                </c:pt>
                <c:pt idx="339">
                  <c:v>5924</c:v>
                </c:pt>
                <c:pt idx="340">
                  <c:v>5488.8888888888887</c:v>
                </c:pt>
                <c:pt idx="341">
                  <c:v>5194.7368421052633</c:v>
                </c:pt>
                <c:pt idx="342">
                  <c:v>5183.333333333333</c:v>
                </c:pt>
                <c:pt idx="343">
                  <c:v>5576.9230769230771</c:v>
                </c:pt>
                <c:pt idx="344">
                  <c:v>5688.8888888888887</c:v>
                </c:pt>
                <c:pt idx="345">
                  <c:v>5082.3529411764703</c:v>
                </c:pt>
                <c:pt idx="346">
                  <c:v>4907.1428571428569</c:v>
                </c:pt>
                <c:pt idx="347">
                  <c:v>4618.75</c:v>
                </c:pt>
                <c:pt idx="348">
                  <c:v>5063.1578947368425</c:v>
                </c:pt>
                <c:pt idx="349">
                  <c:v>5093.75</c:v>
                </c:pt>
                <c:pt idx="350">
                  <c:v>4918.181818181818</c:v>
                </c:pt>
                <c:pt idx="351">
                  <c:v>5013.333333333333</c:v>
                </c:pt>
                <c:pt idx="352">
                  <c:v>5412.5</c:v>
                </c:pt>
                <c:pt idx="353">
                  <c:v>5056.25</c:v>
                </c:pt>
                <c:pt idx="354">
                  <c:v>5400</c:v>
                </c:pt>
                <c:pt idx="355">
                  <c:v>6200</c:v>
                </c:pt>
                <c:pt idx="356">
                  <c:v>5527.7777777777774</c:v>
                </c:pt>
                <c:pt idx="357">
                  <c:v>5271.4285714285716</c:v>
                </c:pt>
                <c:pt idx="358">
                  <c:v>5200</c:v>
                </c:pt>
                <c:pt idx="359">
                  <c:v>5266.666666666667</c:v>
                </c:pt>
                <c:pt idx="360">
                  <c:v>5568.75</c:v>
                </c:pt>
                <c:pt idx="361">
                  <c:v>5925</c:v>
                </c:pt>
                <c:pt idx="362">
                  <c:v>5088.8888888888887</c:v>
                </c:pt>
                <c:pt idx="363">
                  <c:v>5900</c:v>
                </c:pt>
                <c:pt idx="364">
                  <c:v>5466.666666666667</c:v>
                </c:pt>
                <c:pt idx="365">
                  <c:v>6293.75</c:v>
                </c:pt>
                <c:pt idx="366">
                  <c:v>5552.173913043478</c:v>
                </c:pt>
                <c:pt idx="367">
                  <c:v>5458.8235294117649</c:v>
                </c:pt>
                <c:pt idx="368">
                  <c:v>5905</c:v>
                </c:pt>
                <c:pt idx="369">
                  <c:v>5805.2631578947367</c:v>
                </c:pt>
                <c:pt idx="370">
                  <c:v>5380</c:v>
                </c:pt>
                <c:pt idx="371">
                  <c:v>5873.913043478261</c:v>
                </c:pt>
                <c:pt idx="372">
                  <c:v>5256.521739130435</c:v>
                </c:pt>
                <c:pt idx="373">
                  <c:v>6081.818181818182</c:v>
                </c:pt>
                <c:pt idx="374">
                  <c:v>5545.454545454545</c:v>
                </c:pt>
                <c:pt idx="375">
                  <c:v>6431.818181818182</c:v>
                </c:pt>
                <c:pt idx="376">
                  <c:v>5440</c:v>
                </c:pt>
                <c:pt idx="377">
                  <c:v>5588.8888888888887</c:v>
                </c:pt>
                <c:pt idx="378">
                  <c:v>6315</c:v>
                </c:pt>
                <c:pt idx="379">
                  <c:v>6136.363636363636</c:v>
                </c:pt>
                <c:pt idx="380">
                  <c:v>6295.652173913043</c:v>
                </c:pt>
                <c:pt idx="381">
                  <c:v>5421.0526315789475</c:v>
                </c:pt>
                <c:pt idx="382">
                  <c:v>5974.1935483870966</c:v>
                </c:pt>
                <c:pt idx="383">
                  <c:v>5856</c:v>
                </c:pt>
                <c:pt idx="384">
                  <c:v>5736</c:v>
                </c:pt>
                <c:pt idx="385">
                  <c:v>5723.0769230769229</c:v>
                </c:pt>
                <c:pt idx="386">
                  <c:v>5973.0769230769229</c:v>
                </c:pt>
                <c:pt idx="387">
                  <c:v>5567.8571428571431</c:v>
                </c:pt>
                <c:pt idx="388">
                  <c:v>5700</c:v>
                </c:pt>
                <c:pt idx="389">
                  <c:v>5594.2857142857147</c:v>
                </c:pt>
                <c:pt idx="390">
                  <c:v>5582.608695652174</c:v>
                </c:pt>
                <c:pt idx="391">
                  <c:v>5334.6153846153848</c:v>
                </c:pt>
                <c:pt idx="392">
                  <c:v>5824</c:v>
                </c:pt>
                <c:pt idx="393">
                  <c:v>5933.333333333333</c:v>
                </c:pt>
                <c:pt idx="394">
                  <c:v>5911.9047619047615</c:v>
                </c:pt>
                <c:pt idx="395">
                  <c:v>5530</c:v>
                </c:pt>
                <c:pt idx="396">
                  <c:v>5685.7142857142853</c:v>
                </c:pt>
                <c:pt idx="397">
                  <c:v>6266.666666666667</c:v>
                </c:pt>
                <c:pt idx="398">
                  <c:v>5770.27027027027</c:v>
                </c:pt>
                <c:pt idx="399">
                  <c:v>6150</c:v>
                </c:pt>
                <c:pt idx="400">
                  <c:v>6053.333333333333</c:v>
                </c:pt>
                <c:pt idx="401">
                  <c:v>6432</c:v>
                </c:pt>
                <c:pt idx="402">
                  <c:v>6160.869565217391</c:v>
                </c:pt>
                <c:pt idx="403">
                  <c:v>5994.1176470588234</c:v>
                </c:pt>
                <c:pt idx="404">
                  <c:v>5955.8823529411766</c:v>
                </c:pt>
                <c:pt idx="405">
                  <c:v>6011.1111111111113</c:v>
                </c:pt>
                <c:pt idx="406">
                  <c:v>6044.1176470588234</c:v>
                </c:pt>
                <c:pt idx="407">
                  <c:v>6104.166666666667</c:v>
                </c:pt>
                <c:pt idx="408">
                  <c:v>5911.1111111111113</c:v>
                </c:pt>
                <c:pt idx="409">
                  <c:v>6414.2857142857147</c:v>
                </c:pt>
                <c:pt idx="410">
                  <c:v>5550</c:v>
                </c:pt>
                <c:pt idx="411">
                  <c:v>5584.2105263157891</c:v>
                </c:pt>
                <c:pt idx="412">
                  <c:v>6337.5</c:v>
                </c:pt>
                <c:pt idx="413">
                  <c:v>6254.545454545455</c:v>
                </c:pt>
                <c:pt idx="414">
                  <c:v>6673.333333333333</c:v>
                </c:pt>
                <c:pt idx="415">
                  <c:v>6288.8888888888887</c:v>
                </c:pt>
                <c:pt idx="416">
                  <c:v>5983.333333333333</c:v>
                </c:pt>
                <c:pt idx="417">
                  <c:v>6966.666666666667</c:v>
                </c:pt>
                <c:pt idx="418">
                  <c:v>6233.333333333333</c:v>
                </c:pt>
                <c:pt idx="419">
                  <c:v>6372.727272727273</c:v>
                </c:pt>
                <c:pt idx="420">
                  <c:v>5970</c:v>
                </c:pt>
                <c:pt idx="421">
                  <c:v>6980</c:v>
                </c:pt>
                <c:pt idx="422">
                  <c:v>6266.666666666667</c:v>
                </c:pt>
                <c:pt idx="423">
                  <c:v>6675</c:v>
                </c:pt>
                <c:pt idx="424">
                  <c:v>6360</c:v>
                </c:pt>
                <c:pt idx="425">
                  <c:v>7160</c:v>
                </c:pt>
                <c:pt idx="426">
                  <c:v>6933.333333333333</c:v>
                </c:pt>
                <c:pt idx="427">
                  <c:v>6520</c:v>
                </c:pt>
                <c:pt idx="428">
                  <c:v>7093.333333333333</c:v>
                </c:pt>
                <c:pt idx="429">
                  <c:v>6572.727272727273</c:v>
                </c:pt>
                <c:pt idx="430">
                  <c:v>7673.333333333333</c:v>
                </c:pt>
                <c:pt idx="431">
                  <c:v>6460</c:v>
                </c:pt>
                <c:pt idx="432">
                  <c:v>6271.4285714285716</c:v>
                </c:pt>
                <c:pt idx="433">
                  <c:v>6600</c:v>
                </c:pt>
                <c:pt idx="434">
                  <c:v>7233.333333333333</c:v>
                </c:pt>
                <c:pt idx="435">
                  <c:v>6400</c:v>
                </c:pt>
                <c:pt idx="436">
                  <c:v>6075</c:v>
                </c:pt>
                <c:pt idx="437">
                  <c:v>6150</c:v>
                </c:pt>
                <c:pt idx="438">
                  <c:v>7225</c:v>
                </c:pt>
                <c:pt idx="439">
                  <c:v>5866.666666666667</c:v>
                </c:pt>
                <c:pt idx="440">
                  <c:v>6733.333333333333</c:v>
                </c:pt>
                <c:pt idx="441">
                  <c:v>5450</c:v>
                </c:pt>
                <c:pt idx="442">
                  <c:v>7100</c:v>
                </c:pt>
                <c:pt idx="446">
                  <c:v>7633.333333333333</c:v>
                </c:pt>
                <c:pt idx="447">
                  <c:v>9600</c:v>
                </c:pt>
                <c:pt idx="450">
                  <c:v>6900</c:v>
                </c:pt>
                <c:pt idx="454">
                  <c:v>7066.666666666667</c:v>
                </c:pt>
                <c:pt idx="455">
                  <c:v>9800</c:v>
                </c:pt>
                <c:pt idx="456">
                  <c:v>10200</c:v>
                </c:pt>
                <c:pt idx="457">
                  <c:v>7200</c:v>
                </c:pt>
                <c:pt idx="459">
                  <c:v>8750</c:v>
                </c:pt>
                <c:pt idx="460">
                  <c:v>9400</c:v>
                </c:pt>
                <c:pt idx="461">
                  <c:v>7100</c:v>
                </c:pt>
                <c:pt idx="462">
                  <c:v>8400</c:v>
                </c:pt>
                <c:pt idx="463">
                  <c:v>9500</c:v>
                </c:pt>
                <c:pt idx="464">
                  <c:v>8000</c:v>
                </c:pt>
                <c:pt idx="465">
                  <c:v>7300</c:v>
                </c:pt>
              </c:numCache>
            </c:numRef>
          </c:val>
          <c:smooth val="0"/>
          <c:extLst>
            <c:ext xmlns:c16="http://schemas.microsoft.com/office/drawing/2014/chart" uri="{C3380CC4-5D6E-409C-BE32-E72D297353CC}">
              <c16:uniqueId val="{00000001-4D69-4E11-9A62-29BFB79B1755}"/>
            </c:ext>
          </c:extLst>
        </c:ser>
        <c:ser>
          <c:idx val="2"/>
          <c:order val="2"/>
          <c:tx>
            <c:strRef>
              <c:f>doubleLinkedList_C!$H$2:$H$3</c:f>
              <c:strCache>
                <c:ptCount val="1"/>
                <c:pt idx="0">
                  <c:v>insert</c:v>
                </c:pt>
              </c:strCache>
            </c:strRef>
          </c:tx>
          <c:marker>
            <c:symbol val="none"/>
          </c:marker>
          <c:cat>
            <c:strRef>
              <c:f>doubleLinkedList_C!$E$4:$E$475</c:f>
              <c:strCache>
                <c:ptCount val="47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strCache>
            </c:strRef>
          </c:cat>
          <c:val>
            <c:numRef>
              <c:f>doubleLinkedList_C!$H$4:$H$475</c:f>
              <c:numCache>
                <c:formatCode>General</c:formatCode>
                <c:ptCount val="471"/>
                <c:pt idx="0">
                  <c:v>1479.5454545454545</c:v>
                </c:pt>
                <c:pt idx="1">
                  <c:v>1355.5555555555557</c:v>
                </c:pt>
                <c:pt idx="2">
                  <c:v>1223.6842105263158</c:v>
                </c:pt>
                <c:pt idx="3">
                  <c:v>1196.969696969697</c:v>
                </c:pt>
                <c:pt idx="4">
                  <c:v>986</c:v>
                </c:pt>
                <c:pt idx="5">
                  <c:v>1141.6666666666667</c:v>
                </c:pt>
                <c:pt idx="6">
                  <c:v>1200</c:v>
                </c:pt>
                <c:pt idx="7">
                  <c:v>984.1269841269841</c:v>
                </c:pt>
                <c:pt idx="8">
                  <c:v>1068.1818181818182</c:v>
                </c:pt>
                <c:pt idx="9">
                  <c:v>1038.2022471910113</c:v>
                </c:pt>
                <c:pt idx="10">
                  <c:v>1097.1153846153845</c:v>
                </c:pt>
                <c:pt idx="11">
                  <c:v>1144.6428571428571</c:v>
                </c:pt>
                <c:pt idx="12">
                  <c:v>1214.4444444444443</c:v>
                </c:pt>
                <c:pt idx="13">
                  <c:v>1110.1694915254238</c:v>
                </c:pt>
                <c:pt idx="14">
                  <c:v>1122.8070175438597</c:v>
                </c:pt>
                <c:pt idx="15">
                  <c:v>1362.0689655172414</c:v>
                </c:pt>
                <c:pt idx="16">
                  <c:v>1358.0645161290322</c:v>
                </c:pt>
                <c:pt idx="17">
                  <c:v>1216.6666666666667</c:v>
                </c:pt>
                <c:pt idx="18">
                  <c:v>1212.5</c:v>
                </c:pt>
                <c:pt idx="19">
                  <c:v>1223</c:v>
                </c:pt>
                <c:pt idx="20">
                  <c:v>1179.6610169491526</c:v>
                </c:pt>
                <c:pt idx="21">
                  <c:v>1335.1851851851852</c:v>
                </c:pt>
                <c:pt idx="22">
                  <c:v>1252.8455284552845</c:v>
                </c:pt>
                <c:pt idx="23">
                  <c:v>1259.090909090909</c:v>
                </c:pt>
                <c:pt idx="24">
                  <c:v>1192.6829268292684</c:v>
                </c:pt>
                <c:pt idx="25">
                  <c:v>1870.5128205128206</c:v>
                </c:pt>
                <c:pt idx="26">
                  <c:v>1303.0612244897959</c:v>
                </c:pt>
                <c:pt idx="27">
                  <c:v>1124</c:v>
                </c:pt>
                <c:pt idx="28">
                  <c:v>1139.4736842105262</c:v>
                </c:pt>
                <c:pt idx="29">
                  <c:v>1300</c:v>
                </c:pt>
                <c:pt idx="30">
                  <c:v>1447.4820143884892</c:v>
                </c:pt>
                <c:pt idx="31">
                  <c:v>1436.8932038834951</c:v>
                </c:pt>
                <c:pt idx="32">
                  <c:v>1455.4216867469879</c:v>
                </c:pt>
                <c:pt idx="33">
                  <c:v>1390.5882352941176</c:v>
                </c:pt>
                <c:pt idx="34">
                  <c:v>1367.605633802817</c:v>
                </c:pt>
                <c:pt idx="35">
                  <c:v>1291.1764705882354</c:v>
                </c:pt>
                <c:pt idx="36">
                  <c:v>1437.704918032787</c:v>
                </c:pt>
                <c:pt idx="37">
                  <c:v>1258.8235294117646</c:v>
                </c:pt>
                <c:pt idx="38">
                  <c:v>1388.5714285714287</c:v>
                </c:pt>
                <c:pt idx="39">
                  <c:v>1455.8441558441559</c:v>
                </c:pt>
                <c:pt idx="40">
                  <c:v>1462.5</c:v>
                </c:pt>
                <c:pt idx="41">
                  <c:v>1343.3333333333333</c:v>
                </c:pt>
                <c:pt idx="42">
                  <c:v>1452.1739130434783</c:v>
                </c:pt>
                <c:pt idx="43">
                  <c:v>1527.2727272727273</c:v>
                </c:pt>
                <c:pt idx="44">
                  <c:v>1474.4680851063829</c:v>
                </c:pt>
                <c:pt idx="45">
                  <c:v>1420.2380952380952</c:v>
                </c:pt>
                <c:pt idx="46">
                  <c:v>1484.297520661157</c:v>
                </c:pt>
                <c:pt idx="47">
                  <c:v>1380.5825242718447</c:v>
                </c:pt>
                <c:pt idx="48">
                  <c:v>1415.4639175257732</c:v>
                </c:pt>
                <c:pt idx="49">
                  <c:v>1368.3544303797469</c:v>
                </c:pt>
                <c:pt idx="50">
                  <c:v>1522.2222222222222</c:v>
                </c:pt>
                <c:pt idx="51">
                  <c:v>1603.030303030303</c:v>
                </c:pt>
                <c:pt idx="52">
                  <c:v>1511.4583333333333</c:v>
                </c:pt>
                <c:pt idx="53">
                  <c:v>1533.3333333333333</c:v>
                </c:pt>
                <c:pt idx="54">
                  <c:v>1461.9402985074628</c:v>
                </c:pt>
                <c:pt idx="55">
                  <c:v>1473.8562091503268</c:v>
                </c:pt>
                <c:pt idx="56">
                  <c:v>1504.7619047619048</c:v>
                </c:pt>
                <c:pt idx="57">
                  <c:v>1472.6495726495727</c:v>
                </c:pt>
                <c:pt idx="58">
                  <c:v>1379.0322580645161</c:v>
                </c:pt>
                <c:pt idx="59">
                  <c:v>1446.2121212121212</c:v>
                </c:pt>
                <c:pt idx="60">
                  <c:v>1410.625</c:v>
                </c:pt>
                <c:pt idx="61">
                  <c:v>1409.7701149425288</c:v>
                </c:pt>
                <c:pt idx="62">
                  <c:v>1439.344262295082</c:v>
                </c:pt>
                <c:pt idx="63">
                  <c:v>1434.4827586206898</c:v>
                </c:pt>
                <c:pt idx="64">
                  <c:v>1458.8744588744589</c:v>
                </c:pt>
                <c:pt idx="65">
                  <c:v>1428.6995515695066</c:v>
                </c:pt>
                <c:pt idx="66">
                  <c:v>1412.2340425531916</c:v>
                </c:pt>
                <c:pt idx="67">
                  <c:v>1371.7647058823529</c:v>
                </c:pt>
                <c:pt idx="68">
                  <c:v>1344.8484848484848</c:v>
                </c:pt>
                <c:pt idx="69">
                  <c:v>1453.7931034482758</c:v>
                </c:pt>
                <c:pt idx="70">
                  <c:v>1454.0540540540539</c:v>
                </c:pt>
                <c:pt idx="71">
                  <c:v>1545.6</c:v>
                </c:pt>
                <c:pt idx="72">
                  <c:v>1521.6494845360826</c:v>
                </c:pt>
                <c:pt idx="73">
                  <c:v>1549.4382022471909</c:v>
                </c:pt>
                <c:pt idx="74">
                  <c:v>1546.1538461538462</c:v>
                </c:pt>
                <c:pt idx="75">
                  <c:v>1564.8148148148148</c:v>
                </c:pt>
                <c:pt idx="76">
                  <c:v>1465.0485436893205</c:v>
                </c:pt>
                <c:pt idx="77">
                  <c:v>1423.7623762376238</c:v>
                </c:pt>
                <c:pt idx="78">
                  <c:v>1442.1875</c:v>
                </c:pt>
                <c:pt idx="79">
                  <c:v>1534.959349593496</c:v>
                </c:pt>
                <c:pt idx="80">
                  <c:v>1472.6495726495727</c:v>
                </c:pt>
                <c:pt idx="81">
                  <c:v>1438.0952380952381</c:v>
                </c:pt>
                <c:pt idx="82">
                  <c:v>1411.8055555555557</c:v>
                </c:pt>
                <c:pt idx="83">
                  <c:v>1408.9655172413793</c:v>
                </c:pt>
                <c:pt idx="84">
                  <c:v>1417.605633802817</c:v>
                </c:pt>
                <c:pt idx="85">
                  <c:v>1391.9463087248323</c:v>
                </c:pt>
                <c:pt idx="86">
                  <c:v>1434.5588235294117</c:v>
                </c:pt>
                <c:pt idx="87">
                  <c:v>1618.7919463087248</c:v>
                </c:pt>
                <c:pt idx="88">
                  <c:v>1427.5167785234898</c:v>
                </c:pt>
                <c:pt idx="89">
                  <c:v>1500</c:v>
                </c:pt>
                <c:pt idx="90">
                  <c:v>1399.2647058823529</c:v>
                </c:pt>
                <c:pt idx="91">
                  <c:v>1375.5905511811025</c:v>
                </c:pt>
                <c:pt idx="92">
                  <c:v>1455.9055118110236</c:v>
                </c:pt>
                <c:pt idx="93">
                  <c:v>1428.5714285714287</c:v>
                </c:pt>
                <c:pt idx="94">
                  <c:v>1431.9148936170213</c:v>
                </c:pt>
                <c:pt idx="95">
                  <c:v>1436.5079365079366</c:v>
                </c:pt>
                <c:pt idx="96">
                  <c:v>1441.4473684210527</c:v>
                </c:pt>
                <c:pt idx="97">
                  <c:v>1523.8805970149253</c:v>
                </c:pt>
                <c:pt idx="98">
                  <c:v>1697.5409836065573</c:v>
                </c:pt>
                <c:pt idx="99">
                  <c:v>1586.046511627907</c:v>
                </c:pt>
                <c:pt idx="100">
                  <c:v>1541.9117647058824</c:v>
                </c:pt>
                <c:pt idx="101">
                  <c:v>1548.7341772151899</c:v>
                </c:pt>
                <c:pt idx="102">
                  <c:v>1553.9877300613498</c:v>
                </c:pt>
                <c:pt idx="103">
                  <c:v>1429.4117647058824</c:v>
                </c:pt>
                <c:pt idx="104">
                  <c:v>1375</c:v>
                </c:pt>
                <c:pt idx="105">
                  <c:v>1377.5193798449613</c:v>
                </c:pt>
                <c:pt idx="106">
                  <c:v>1409.016393442623</c:v>
                </c:pt>
                <c:pt idx="107">
                  <c:v>1400.9433962264152</c:v>
                </c:pt>
                <c:pt idx="108">
                  <c:v>1372.4489795918366</c:v>
                </c:pt>
                <c:pt idx="109">
                  <c:v>1614.2857142857142</c:v>
                </c:pt>
                <c:pt idx="110">
                  <c:v>1504.3103448275863</c:v>
                </c:pt>
                <c:pt idx="111">
                  <c:v>1565.6565656565656</c:v>
                </c:pt>
                <c:pt idx="112">
                  <c:v>1446.9387755102041</c:v>
                </c:pt>
                <c:pt idx="113">
                  <c:v>1412.6436781609195</c:v>
                </c:pt>
                <c:pt idx="114">
                  <c:v>1536.4864864864865</c:v>
                </c:pt>
                <c:pt idx="115">
                  <c:v>1350</c:v>
                </c:pt>
                <c:pt idx="116">
                  <c:v>1282.1052631578948</c:v>
                </c:pt>
                <c:pt idx="117">
                  <c:v>1307.8651685393259</c:v>
                </c:pt>
                <c:pt idx="118">
                  <c:v>1376.7441860465117</c:v>
                </c:pt>
                <c:pt idx="119">
                  <c:v>1387.0967741935483</c:v>
                </c:pt>
                <c:pt idx="120">
                  <c:v>1392.8571428571429</c:v>
                </c:pt>
                <c:pt idx="121">
                  <c:v>1391.0256410256411</c:v>
                </c:pt>
                <c:pt idx="122">
                  <c:v>1515.7142857142858</c:v>
                </c:pt>
                <c:pt idx="123">
                  <c:v>1638.1578947368421</c:v>
                </c:pt>
                <c:pt idx="124">
                  <c:v>1932.2916666666667</c:v>
                </c:pt>
                <c:pt idx="125">
                  <c:v>1841.3793103448277</c:v>
                </c:pt>
                <c:pt idx="126">
                  <c:v>1486.4406779661017</c:v>
                </c:pt>
                <c:pt idx="127">
                  <c:v>1595.7446808510638</c:v>
                </c:pt>
                <c:pt idx="128">
                  <c:v>1616.3265306122448</c:v>
                </c:pt>
                <c:pt idx="129">
                  <c:v>1802.7777777777778</c:v>
                </c:pt>
                <c:pt idx="130">
                  <c:v>1651.219512195122</c:v>
                </c:pt>
                <c:pt idx="131">
                  <c:v>1565.9574468085107</c:v>
                </c:pt>
                <c:pt idx="132">
                  <c:v>1622.4489795918366</c:v>
                </c:pt>
                <c:pt idx="133">
                  <c:v>1585</c:v>
                </c:pt>
                <c:pt idx="134">
                  <c:v>1485.1063829787233</c:v>
                </c:pt>
                <c:pt idx="135">
                  <c:v>1405.4054054054054</c:v>
                </c:pt>
                <c:pt idx="136">
                  <c:v>1393.75</c:v>
                </c:pt>
                <c:pt idx="137">
                  <c:v>1759.4594594594594</c:v>
                </c:pt>
                <c:pt idx="138">
                  <c:v>1746.8085106382978</c:v>
                </c:pt>
                <c:pt idx="139">
                  <c:v>1754.9019607843138</c:v>
                </c:pt>
                <c:pt idx="140">
                  <c:v>1468.6274509803923</c:v>
                </c:pt>
                <c:pt idx="141">
                  <c:v>1654</c:v>
                </c:pt>
                <c:pt idx="142">
                  <c:v>1615.7894736842106</c:v>
                </c:pt>
                <c:pt idx="143">
                  <c:v>1706.6666666666667</c:v>
                </c:pt>
                <c:pt idx="144">
                  <c:v>1738.7096774193549</c:v>
                </c:pt>
                <c:pt idx="145">
                  <c:v>1634.6938775510205</c:v>
                </c:pt>
                <c:pt idx="146">
                  <c:v>1632</c:v>
                </c:pt>
                <c:pt idx="147">
                  <c:v>1778</c:v>
                </c:pt>
                <c:pt idx="148">
                  <c:v>1977.3584905660377</c:v>
                </c:pt>
                <c:pt idx="149">
                  <c:v>2064.516129032258</c:v>
                </c:pt>
                <c:pt idx="150">
                  <c:v>2174.1935483870966</c:v>
                </c:pt>
                <c:pt idx="151">
                  <c:v>2070.9677419354839</c:v>
                </c:pt>
                <c:pt idx="152">
                  <c:v>1960.4651162790697</c:v>
                </c:pt>
                <c:pt idx="153">
                  <c:v>1767.741935483871</c:v>
                </c:pt>
                <c:pt idx="154">
                  <c:v>1844</c:v>
                </c:pt>
                <c:pt idx="155">
                  <c:v>1738.2352941176471</c:v>
                </c:pt>
                <c:pt idx="156">
                  <c:v>1634.4827586206898</c:v>
                </c:pt>
                <c:pt idx="157">
                  <c:v>1726.9230769230769</c:v>
                </c:pt>
                <c:pt idx="158">
                  <c:v>1580</c:v>
                </c:pt>
                <c:pt idx="159">
                  <c:v>1638.8888888888889</c:v>
                </c:pt>
                <c:pt idx="160">
                  <c:v>1495.8333333333333</c:v>
                </c:pt>
                <c:pt idx="161">
                  <c:v>2494.4444444444443</c:v>
                </c:pt>
                <c:pt idx="162">
                  <c:v>1506.25</c:v>
                </c:pt>
                <c:pt idx="163">
                  <c:v>1683.3333333333333</c:v>
                </c:pt>
                <c:pt idx="164">
                  <c:v>1530</c:v>
                </c:pt>
                <c:pt idx="165">
                  <c:v>1184.6153846153845</c:v>
                </c:pt>
                <c:pt idx="166">
                  <c:v>1311.1111111111111</c:v>
                </c:pt>
                <c:pt idx="167">
                  <c:v>1344.4444444444443</c:v>
                </c:pt>
                <c:pt idx="168">
                  <c:v>1800</c:v>
                </c:pt>
                <c:pt idx="169">
                  <c:v>1300</c:v>
                </c:pt>
                <c:pt idx="170">
                  <c:v>1346.1538461538462</c:v>
                </c:pt>
                <c:pt idx="171">
                  <c:v>1312.5</c:v>
                </c:pt>
                <c:pt idx="172">
                  <c:v>1436</c:v>
                </c:pt>
                <c:pt idx="173">
                  <c:v>1419.3548387096773</c:v>
                </c:pt>
                <c:pt idx="174">
                  <c:v>1388.4615384615386</c:v>
                </c:pt>
                <c:pt idx="175">
                  <c:v>1655</c:v>
                </c:pt>
                <c:pt idx="176">
                  <c:v>1485.1851851851852</c:v>
                </c:pt>
                <c:pt idx="177">
                  <c:v>1773.9130434782608</c:v>
                </c:pt>
                <c:pt idx="178">
                  <c:v>1960</c:v>
                </c:pt>
                <c:pt idx="179">
                  <c:v>1700</c:v>
                </c:pt>
                <c:pt idx="180">
                  <c:v>1553.5714285714287</c:v>
                </c:pt>
                <c:pt idx="181">
                  <c:v>1630.7692307692307</c:v>
                </c:pt>
                <c:pt idx="182">
                  <c:v>1873.5294117647059</c:v>
                </c:pt>
                <c:pt idx="183">
                  <c:v>1735.5555555555557</c:v>
                </c:pt>
                <c:pt idx="184">
                  <c:v>1721.5686274509803</c:v>
                </c:pt>
                <c:pt idx="185">
                  <c:v>1862.5</c:v>
                </c:pt>
                <c:pt idx="186">
                  <c:v>1842.8571428571429</c:v>
                </c:pt>
                <c:pt idx="187">
                  <c:v>1947.9166666666667</c:v>
                </c:pt>
                <c:pt idx="188">
                  <c:v>2156.3636363636365</c:v>
                </c:pt>
                <c:pt idx="189">
                  <c:v>1783.3333333333333</c:v>
                </c:pt>
                <c:pt idx="190">
                  <c:v>2307.8947368421054</c:v>
                </c:pt>
                <c:pt idx="191">
                  <c:v>1977.2727272727273</c:v>
                </c:pt>
                <c:pt idx="192">
                  <c:v>1783.7837837837837</c:v>
                </c:pt>
                <c:pt idx="193">
                  <c:v>1614.8936170212767</c:v>
                </c:pt>
                <c:pt idx="194">
                  <c:v>1516.3265306122448</c:v>
                </c:pt>
                <c:pt idx="195">
                  <c:v>1643.1818181818182</c:v>
                </c:pt>
                <c:pt idx="196">
                  <c:v>1697.5</c:v>
                </c:pt>
                <c:pt idx="197">
                  <c:v>1674.4680851063829</c:v>
                </c:pt>
                <c:pt idx="198">
                  <c:v>1997.8260869565217</c:v>
                </c:pt>
                <c:pt idx="199">
                  <c:v>1765.7894736842106</c:v>
                </c:pt>
                <c:pt idx="200">
                  <c:v>1661.2244897959183</c:v>
                </c:pt>
                <c:pt idx="201">
                  <c:v>1628</c:v>
                </c:pt>
                <c:pt idx="202">
                  <c:v>1529.4117647058824</c:v>
                </c:pt>
                <c:pt idx="203">
                  <c:v>1488.2352941176471</c:v>
                </c:pt>
                <c:pt idx="204">
                  <c:v>1507.4074074074074</c:v>
                </c:pt>
                <c:pt idx="205">
                  <c:v>1420</c:v>
                </c:pt>
                <c:pt idx="206">
                  <c:v>1407.6923076923076</c:v>
                </c:pt>
                <c:pt idx="207">
                  <c:v>1536.3636363636363</c:v>
                </c:pt>
                <c:pt idx="208">
                  <c:v>1263.6363636363637</c:v>
                </c:pt>
                <c:pt idx="209">
                  <c:v>1477.7777777777778</c:v>
                </c:pt>
                <c:pt idx="210">
                  <c:v>1611.1111111111111</c:v>
                </c:pt>
                <c:pt idx="211">
                  <c:v>1342.8571428571429</c:v>
                </c:pt>
                <c:pt idx="212">
                  <c:v>1357.1428571428571</c:v>
                </c:pt>
                <c:pt idx="213">
                  <c:v>1340</c:v>
                </c:pt>
                <c:pt idx="214">
                  <c:v>1281.25</c:v>
                </c:pt>
                <c:pt idx="215">
                  <c:v>1469.2307692307693</c:v>
                </c:pt>
                <c:pt idx="216">
                  <c:v>2450</c:v>
                </c:pt>
                <c:pt idx="217">
                  <c:v>2275</c:v>
                </c:pt>
                <c:pt idx="218">
                  <c:v>2090</c:v>
                </c:pt>
                <c:pt idx="219">
                  <c:v>2383.3333333333335</c:v>
                </c:pt>
                <c:pt idx="220">
                  <c:v>1516.6666666666667</c:v>
                </c:pt>
                <c:pt idx="221">
                  <c:v>1554.5454545454545</c:v>
                </c:pt>
                <c:pt idx="222">
                  <c:v>1300</c:v>
                </c:pt>
                <c:pt idx="223">
                  <c:v>1493.3333333333333</c:v>
                </c:pt>
                <c:pt idx="224">
                  <c:v>1200</c:v>
                </c:pt>
                <c:pt idx="225">
                  <c:v>1277.7777777777778</c:v>
                </c:pt>
                <c:pt idx="226">
                  <c:v>1416.6666666666667</c:v>
                </c:pt>
                <c:pt idx="227">
                  <c:v>1525</c:v>
                </c:pt>
                <c:pt idx="228">
                  <c:v>1550</c:v>
                </c:pt>
                <c:pt idx="229">
                  <c:v>1871.4285714285713</c:v>
                </c:pt>
                <c:pt idx="230">
                  <c:v>1333.3333333333333</c:v>
                </c:pt>
                <c:pt idx="231">
                  <c:v>1710</c:v>
                </c:pt>
                <c:pt idx="232">
                  <c:v>1550</c:v>
                </c:pt>
                <c:pt idx="233">
                  <c:v>1582.3529411764705</c:v>
                </c:pt>
                <c:pt idx="234">
                  <c:v>1629.6296296296296</c:v>
                </c:pt>
                <c:pt idx="235">
                  <c:v>1531.8181818181818</c:v>
                </c:pt>
                <c:pt idx="236">
                  <c:v>1840.909090909091</c:v>
                </c:pt>
                <c:pt idx="237">
                  <c:v>1731.578947368421</c:v>
                </c:pt>
                <c:pt idx="238">
                  <c:v>1675</c:v>
                </c:pt>
                <c:pt idx="239">
                  <c:v>1606.25</c:v>
                </c:pt>
                <c:pt idx="240">
                  <c:v>1561.9047619047619</c:v>
                </c:pt>
                <c:pt idx="241">
                  <c:v>1761.7647058823529</c:v>
                </c:pt>
                <c:pt idx="242">
                  <c:v>1747.9166666666667</c:v>
                </c:pt>
                <c:pt idx="243">
                  <c:v>1756.4102564102564</c:v>
                </c:pt>
                <c:pt idx="244">
                  <c:v>1636.0655737704917</c:v>
                </c:pt>
                <c:pt idx="245">
                  <c:v>1625</c:v>
                </c:pt>
                <c:pt idx="246">
                  <c:v>1500</c:v>
                </c:pt>
                <c:pt idx="247">
                  <c:v>1677.9411764705883</c:v>
                </c:pt>
                <c:pt idx="248">
                  <c:v>1753.2608695652175</c:v>
                </c:pt>
                <c:pt idx="249">
                  <c:v>1702.8037383177571</c:v>
                </c:pt>
                <c:pt idx="250">
                  <c:v>1788.1188118811881</c:v>
                </c:pt>
                <c:pt idx="251">
                  <c:v>1693.4782608695652</c:v>
                </c:pt>
                <c:pt idx="252">
                  <c:v>1723.5955056179776</c:v>
                </c:pt>
                <c:pt idx="253">
                  <c:v>1746.9387755102041</c:v>
                </c:pt>
                <c:pt idx="254">
                  <c:v>1769.620253164557</c:v>
                </c:pt>
                <c:pt idx="255">
                  <c:v>1764.7058823529412</c:v>
                </c:pt>
                <c:pt idx="256">
                  <c:v>1882.6446280991736</c:v>
                </c:pt>
                <c:pt idx="257">
                  <c:v>1647.9166666666667</c:v>
                </c:pt>
                <c:pt idx="258">
                  <c:v>1744.2953020134228</c:v>
                </c:pt>
                <c:pt idx="259">
                  <c:v>1769.375</c:v>
                </c:pt>
                <c:pt idx="260">
                  <c:v>1711.1940298507463</c:v>
                </c:pt>
                <c:pt idx="261">
                  <c:v>1809.4827586206898</c:v>
                </c:pt>
                <c:pt idx="262">
                  <c:v>1789.5238095238096</c:v>
                </c:pt>
                <c:pt idx="263">
                  <c:v>1840.3846153846155</c:v>
                </c:pt>
                <c:pt idx="264">
                  <c:v>1843.9252336448599</c:v>
                </c:pt>
                <c:pt idx="265">
                  <c:v>1898.8888888888889</c:v>
                </c:pt>
                <c:pt idx="266">
                  <c:v>1800</c:v>
                </c:pt>
                <c:pt idx="267">
                  <c:v>1829.2035398230089</c:v>
                </c:pt>
                <c:pt idx="268">
                  <c:v>1751.7543859649122</c:v>
                </c:pt>
                <c:pt idx="269">
                  <c:v>1852.5641025641025</c:v>
                </c:pt>
                <c:pt idx="270">
                  <c:v>1803.6585365853659</c:v>
                </c:pt>
                <c:pt idx="271">
                  <c:v>1926.9662921348315</c:v>
                </c:pt>
                <c:pt idx="272">
                  <c:v>1888.8888888888889</c:v>
                </c:pt>
                <c:pt idx="273">
                  <c:v>2023.943661971831</c:v>
                </c:pt>
                <c:pt idx="274">
                  <c:v>1988.5714285714287</c:v>
                </c:pt>
                <c:pt idx="275">
                  <c:v>1942.3076923076924</c:v>
                </c:pt>
                <c:pt idx="276">
                  <c:v>2027.3684210526317</c:v>
                </c:pt>
                <c:pt idx="277">
                  <c:v>1943.2692307692307</c:v>
                </c:pt>
                <c:pt idx="278">
                  <c:v>2207.4766355140187</c:v>
                </c:pt>
                <c:pt idx="279">
                  <c:v>1940.1785714285713</c:v>
                </c:pt>
                <c:pt idx="280">
                  <c:v>2108.4112149532712</c:v>
                </c:pt>
                <c:pt idx="281">
                  <c:v>2015.702479338843</c:v>
                </c:pt>
                <c:pt idx="282">
                  <c:v>2064.7540983606559</c:v>
                </c:pt>
                <c:pt idx="283">
                  <c:v>2209.2436974789916</c:v>
                </c:pt>
                <c:pt idx="284">
                  <c:v>2148.7804878048782</c:v>
                </c:pt>
                <c:pt idx="285">
                  <c:v>1995.5223880597016</c:v>
                </c:pt>
                <c:pt idx="286">
                  <c:v>1927.1929824561403</c:v>
                </c:pt>
                <c:pt idx="287">
                  <c:v>1815.4545454545455</c:v>
                </c:pt>
                <c:pt idx="288">
                  <c:v>1975.2475247524753</c:v>
                </c:pt>
                <c:pt idx="289">
                  <c:v>1990.6542056074766</c:v>
                </c:pt>
                <c:pt idx="290">
                  <c:v>2231.9587628865979</c:v>
                </c:pt>
                <c:pt idx="291">
                  <c:v>2246.6101694915255</c:v>
                </c:pt>
                <c:pt idx="292">
                  <c:v>2156.2962962962961</c:v>
                </c:pt>
                <c:pt idx="293">
                  <c:v>2145.5782312925171</c:v>
                </c:pt>
                <c:pt idx="294">
                  <c:v>2150</c:v>
                </c:pt>
                <c:pt idx="295">
                  <c:v>2223.2558139534885</c:v>
                </c:pt>
                <c:pt idx="296">
                  <c:v>2010.5691056910568</c:v>
                </c:pt>
                <c:pt idx="297">
                  <c:v>2213.5593220338983</c:v>
                </c:pt>
                <c:pt idx="298">
                  <c:v>2076.9911504424781</c:v>
                </c:pt>
                <c:pt idx="299">
                  <c:v>2206.5420560747662</c:v>
                </c:pt>
                <c:pt idx="300">
                  <c:v>2134.9056603773583</c:v>
                </c:pt>
                <c:pt idx="301">
                  <c:v>2179.2079207920792</c:v>
                </c:pt>
                <c:pt idx="302">
                  <c:v>2043.8202247191011</c:v>
                </c:pt>
                <c:pt idx="303">
                  <c:v>2092.0792079207922</c:v>
                </c:pt>
                <c:pt idx="304">
                  <c:v>2017.1052631578948</c:v>
                </c:pt>
                <c:pt idx="305">
                  <c:v>2166.6666666666665</c:v>
                </c:pt>
                <c:pt idx="306">
                  <c:v>1993.9759036144578</c:v>
                </c:pt>
                <c:pt idx="307">
                  <c:v>2212.7659574468084</c:v>
                </c:pt>
                <c:pt idx="308">
                  <c:v>2178.0952380952381</c:v>
                </c:pt>
                <c:pt idx="309">
                  <c:v>2270.7964601769913</c:v>
                </c:pt>
                <c:pt idx="310">
                  <c:v>2202.8037383177571</c:v>
                </c:pt>
                <c:pt idx="311">
                  <c:v>2375.6521739130435</c:v>
                </c:pt>
                <c:pt idx="312">
                  <c:v>2168.4210526315787</c:v>
                </c:pt>
                <c:pt idx="313">
                  <c:v>2211.3402061855668</c:v>
                </c:pt>
                <c:pt idx="314">
                  <c:v>2104.9019607843138</c:v>
                </c:pt>
                <c:pt idx="315">
                  <c:v>2240.566037735849</c:v>
                </c:pt>
                <c:pt idx="316">
                  <c:v>2378.5123966942147</c:v>
                </c:pt>
                <c:pt idx="317">
                  <c:v>2263.3333333333335</c:v>
                </c:pt>
                <c:pt idx="318">
                  <c:v>2346.1538461538462</c:v>
                </c:pt>
                <c:pt idx="319">
                  <c:v>2335.6435643564355</c:v>
                </c:pt>
                <c:pt idx="320">
                  <c:v>2286.7256637168143</c:v>
                </c:pt>
                <c:pt idx="321">
                  <c:v>2379.8387096774195</c:v>
                </c:pt>
                <c:pt idx="322">
                  <c:v>2509.3457943925232</c:v>
                </c:pt>
                <c:pt idx="323">
                  <c:v>2278.2258064516127</c:v>
                </c:pt>
                <c:pt idx="324">
                  <c:v>2247.5728155339807</c:v>
                </c:pt>
                <c:pt idx="325">
                  <c:v>2377.7777777777778</c:v>
                </c:pt>
                <c:pt idx="326">
                  <c:v>2523.8095238095239</c:v>
                </c:pt>
                <c:pt idx="327">
                  <c:v>2286.7469879518071</c:v>
                </c:pt>
                <c:pt idx="328">
                  <c:v>2480.8139534883721</c:v>
                </c:pt>
                <c:pt idx="329">
                  <c:v>2530.4093567251462</c:v>
                </c:pt>
                <c:pt idx="330">
                  <c:v>2438.8157894736842</c:v>
                </c:pt>
                <c:pt idx="331">
                  <c:v>2598.6301369863013</c:v>
                </c:pt>
                <c:pt idx="332">
                  <c:v>2522.4137931034484</c:v>
                </c:pt>
                <c:pt idx="333">
                  <c:v>2271.6312056737588</c:v>
                </c:pt>
                <c:pt idx="334">
                  <c:v>2391.1949685534591</c:v>
                </c:pt>
                <c:pt idx="335">
                  <c:v>2606.3953488372094</c:v>
                </c:pt>
                <c:pt idx="336">
                  <c:v>2414.4578313253014</c:v>
                </c:pt>
                <c:pt idx="337">
                  <c:v>2475.7763975155281</c:v>
                </c:pt>
                <c:pt idx="338">
                  <c:v>2573.3766233766232</c:v>
                </c:pt>
                <c:pt idx="339">
                  <c:v>2412.9213483146068</c:v>
                </c:pt>
                <c:pt idx="340">
                  <c:v>2520.103092783505</c:v>
                </c:pt>
                <c:pt idx="341">
                  <c:v>2384.4827586206898</c:v>
                </c:pt>
                <c:pt idx="342">
                  <c:v>2377.6041666666665</c:v>
                </c:pt>
                <c:pt idx="343">
                  <c:v>2431.1827956989246</c:v>
                </c:pt>
                <c:pt idx="344">
                  <c:v>2405.7471264367814</c:v>
                </c:pt>
                <c:pt idx="345">
                  <c:v>2327.1186440677966</c:v>
                </c:pt>
                <c:pt idx="346">
                  <c:v>2290.8045977011493</c:v>
                </c:pt>
                <c:pt idx="347">
                  <c:v>2254.4973544973545</c:v>
                </c:pt>
                <c:pt idx="348">
                  <c:v>2142.4083769633507</c:v>
                </c:pt>
                <c:pt idx="349">
                  <c:v>2158.8235294117649</c:v>
                </c:pt>
                <c:pt idx="350">
                  <c:v>2330</c:v>
                </c:pt>
                <c:pt idx="351">
                  <c:v>2317.9310344827586</c:v>
                </c:pt>
                <c:pt idx="352">
                  <c:v>2264.9635036496352</c:v>
                </c:pt>
                <c:pt idx="353">
                  <c:v>2497.1223021582732</c:v>
                </c:pt>
                <c:pt idx="354">
                  <c:v>2429.4117647058824</c:v>
                </c:pt>
                <c:pt idx="355">
                  <c:v>2406.5868263473053</c:v>
                </c:pt>
                <c:pt idx="356">
                  <c:v>2349.655172413793</c:v>
                </c:pt>
                <c:pt idx="357">
                  <c:v>2294.3661971830984</c:v>
                </c:pt>
                <c:pt idx="358">
                  <c:v>2529.7297297297296</c:v>
                </c:pt>
                <c:pt idx="359">
                  <c:v>2386.4285714285716</c:v>
                </c:pt>
                <c:pt idx="360">
                  <c:v>2451.7241379310344</c:v>
                </c:pt>
                <c:pt idx="361">
                  <c:v>2575.1999999999998</c:v>
                </c:pt>
                <c:pt idx="362">
                  <c:v>2356.0810810810813</c:v>
                </c:pt>
                <c:pt idx="363">
                  <c:v>2476.9784172661871</c:v>
                </c:pt>
                <c:pt idx="364">
                  <c:v>2413.9860139860139</c:v>
                </c:pt>
                <c:pt idx="365">
                  <c:v>2569.5</c:v>
                </c:pt>
                <c:pt idx="366">
                  <c:v>2597.9695431472082</c:v>
                </c:pt>
                <c:pt idx="367">
                  <c:v>2505.4054054054054</c:v>
                </c:pt>
                <c:pt idx="368">
                  <c:v>2493.9252336448599</c:v>
                </c:pt>
                <c:pt idx="369">
                  <c:v>2582.0175438596493</c:v>
                </c:pt>
                <c:pt idx="370">
                  <c:v>2578.3898305084745</c:v>
                </c:pt>
                <c:pt idx="371">
                  <c:v>2541.2765957446809</c:v>
                </c:pt>
                <c:pt idx="372">
                  <c:v>2396.5811965811968</c:v>
                </c:pt>
                <c:pt idx="373">
                  <c:v>2531.9047619047619</c:v>
                </c:pt>
                <c:pt idx="374">
                  <c:v>2454.5851528384278</c:v>
                </c:pt>
                <c:pt idx="375">
                  <c:v>2452.2821576763486</c:v>
                </c:pt>
                <c:pt idx="376">
                  <c:v>2561.0091743119265</c:v>
                </c:pt>
                <c:pt idx="377">
                  <c:v>2710.9004739336492</c:v>
                </c:pt>
                <c:pt idx="378">
                  <c:v>2552.3316062176164</c:v>
                </c:pt>
                <c:pt idx="379">
                  <c:v>2746.5968586387435</c:v>
                </c:pt>
                <c:pt idx="380">
                  <c:v>2429.4685990338166</c:v>
                </c:pt>
                <c:pt idx="381">
                  <c:v>2650.2325581395348</c:v>
                </c:pt>
                <c:pt idx="382">
                  <c:v>2622.0657276995307</c:v>
                </c:pt>
                <c:pt idx="383">
                  <c:v>2575.9615384615386</c:v>
                </c:pt>
                <c:pt idx="384">
                  <c:v>2544.3438914027151</c:v>
                </c:pt>
                <c:pt idx="385">
                  <c:v>2508.8785046728972</c:v>
                </c:pt>
                <c:pt idx="386">
                  <c:v>2607.5117370892017</c:v>
                </c:pt>
                <c:pt idx="387">
                  <c:v>2616.3934426229507</c:v>
                </c:pt>
                <c:pt idx="388">
                  <c:v>2537.5494071146245</c:v>
                </c:pt>
                <c:pt idx="389">
                  <c:v>2597.844827586207</c:v>
                </c:pt>
                <c:pt idx="390">
                  <c:v>2353.5269709543568</c:v>
                </c:pt>
                <c:pt idx="391">
                  <c:v>2324.110671936759</c:v>
                </c:pt>
                <c:pt idx="392">
                  <c:v>2410.0371747211898</c:v>
                </c:pt>
                <c:pt idx="393">
                  <c:v>2514.2857142857142</c:v>
                </c:pt>
                <c:pt idx="394">
                  <c:v>2590.4761904761904</c:v>
                </c:pt>
                <c:pt idx="395">
                  <c:v>2439.4636015325668</c:v>
                </c:pt>
                <c:pt idx="396">
                  <c:v>2615.6462585034014</c:v>
                </c:pt>
                <c:pt idx="397">
                  <c:v>2652.0408163265306</c:v>
                </c:pt>
                <c:pt idx="398">
                  <c:v>2635.4609929078015</c:v>
                </c:pt>
                <c:pt idx="399">
                  <c:v>2777.7358490566039</c:v>
                </c:pt>
                <c:pt idx="400">
                  <c:v>2745.4545454545455</c:v>
                </c:pt>
                <c:pt idx="401">
                  <c:v>2712.7413127413129</c:v>
                </c:pt>
                <c:pt idx="402">
                  <c:v>2691.9491525423728</c:v>
                </c:pt>
                <c:pt idx="403">
                  <c:v>2726.3157894736842</c:v>
                </c:pt>
                <c:pt idx="404">
                  <c:v>2572.4528301886794</c:v>
                </c:pt>
                <c:pt idx="405">
                  <c:v>2710.5042016806724</c:v>
                </c:pt>
                <c:pt idx="406">
                  <c:v>2610.4545454545455</c:v>
                </c:pt>
                <c:pt idx="407">
                  <c:v>2654.4600938967137</c:v>
                </c:pt>
                <c:pt idx="408">
                  <c:v>2626.2195121951218</c:v>
                </c:pt>
                <c:pt idx="409">
                  <c:v>2577.7777777777778</c:v>
                </c:pt>
                <c:pt idx="410">
                  <c:v>2745.6692913385828</c:v>
                </c:pt>
                <c:pt idx="411">
                  <c:v>2474.4525547445255</c:v>
                </c:pt>
                <c:pt idx="412">
                  <c:v>2735.483870967742</c:v>
                </c:pt>
                <c:pt idx="413">
                  <c:v>2704.424778761062</c:v>
                </c:pt>
                <c:pt idx="414">
                  <c:v>2660.1851851851852</c:v>
                </c:pt>
                <c:pt idx="415">
                  <c:v>2605.9405940594061</c:v>
                </c:pt>
                <c:pt idx="416">
                  <c:v>2616.4948453608249</c:v>
                </c:pt>
                <c:pt idx="417">
                  <c:v>2835.7894736842104</c:v>
                </c:pt>
                <c:pt idx="418">
                  <c:v>2928.3950617283949</c:v>
                </c:pt>
                <c:pt idx="419">
                  <c:v>2610.9375</c:v>
                </c:pt>
                <c:pt idx="420">
                  <c:v>2668.3333333333335</c:v>
                </c:pt>
                <c:pt idx="421">
                  <c:v>2538</c:v>
                </c:pt>
                <c:pt idx="422">
                  <c:v>2695.0819672131147</c:v>
                </c:pt>
                <c:pt idx="423">
                  <c:v>2657.4074074074074</c:v>
                </c:pt>
                <c:pt idx="424">
                  <c:v>2818.3333333333335</c:v>
                </c:pt>
                <c:pt idx="425">
                  <c:v>2868.9655172413795</c:v>
                </c:pt>
                <c:pt idx="426">
                  <c:v>2858.5714285714284</c:v>
                </c:pt>
                <c:pt idx="427">
                  <c:v>2863.1578947368421</c:v>
                </c:pt>
                <c:pt idx="428">
                  <c:v>3046.590909090909</c:v>
                </c:pt>
                <c:pt idx="429">
                  <c:v>2934.2105263157896</c:v>
                </c:pt>
                <c:pt idx="430">
                  <c:v>2928.5714285714284</c:v>
                </c:pt>
                <c:pt idx="431">
                  <c:v>2925.757575757576</c:v>
                </c:pt>
                <c:pt idx="432">
                  <c:v>2841.0958904109589</c:v>
                </c:pt>
                <c:pt idx="433">
                  <c:v>2923.4375</c:v>
                </c:pt>
                <c:pt idx="434">
                  <c:v>2811.5942028985505</c:v>
                </c:pt>
                <c:pt idx="435">
                  <c:v>2537.68115942029</c:v>
                </c:pt>
                <c:pt idx="436">
                  <c:v>2670.4918032786886</c:v>
                </c:pt>
                <c:pt idx="437">
                  <c:v>2643.1034482758619</c:v>
                </c:pt>
                <c:pt idx="438">
                  <c:v>2725.5319148936169</c:v>
                </c:pt>
                <c:pt idx="439">
                  <c:v>2554.7169811320755</c:v>
                </c:pt>
                <c:pt idx="440">
                  <c:v>2686.2068965517242</c:v>
                </c:pt>
                <c:pt idx="441">
                  <c:v>2381.818181818182</c:v>
                </c:pt>
                <c:pt idx="442">
                  <c:v>2610.5263157894738</c:v>
                </c:pt>
                <c:pt idx="443">
                  <c:v>3084.6153846153848</c:v>
                </c:pt>
                <c:pt idx="444">
                  <c:v>2772.7272727272725</c:v>
                </c:pt>
                <c:pt idx="445">
                  <c:v>2733.3333333333335</c:v>
                </c:pt>
                <c:pt idx="446">
                  <c:v>4328.5714285714284</c:v>
                </c:pt>
                <c:pt idx="447">
                  <c:v>3242.8571428571427</c:v>
                </c:pt>
                <c:pt idx="448">
                  <c:v>3100</c:v>
                </c:pt>
                <c:pt idx="449">
                  <c:v>3200</c:v>
                </c:pt>
                <c:pt idx="450">
                  <c:v>2500</c:v>
                </c:pt>
                <c:pt idx="451">
                  <c:v>6700</c:v>
                </c:pt>
                <c:pt idx="452">
                  <c:v>2766.6666666666665</c:v>
                </c:pt>
                <c:pt idx="453">
                  <c:v>3357.1428571428573</c:v>
                </c:pt>
                <c:pt idx="454">
                  <c:v>3842.8571428571427</c:v>
                </c:pt>
                <c:pt idx="455">
                  <c:v>3180</c:v>
                </c:pt>
                <c:pt idx="456">
                  <c:v>3647.6190476190477</c:v>
                </c:pt>
                <c:pt idx="457">
                  <c:v>3528.5714285714284</c:v>
                </c:pt>
                <c:pt idx="458">
                  <c:v>2931.25</c:v>
                </c:pt>
                <c:pt idx="459">
                  <c:v>3389.4736842105262</c:v>
                </c:pt>
                <c:pt idx="460">
                  <c:v>3457.1428571428573</c:v>
                </c:pt>
                <c:pt idx="461">
                  <c:v>3164.705882352941</c:v>
                </c:pt>
                <c:pt idx="462">
                  <c:v>3233.3333333333335</c:v>
                </c:pt>
                <c:pt idx="463">
                  <c:v>3006.6666666666665</c:v>
                </c:pt>
                <c:pt idx="464">
                  <c:v>3140</c:v>
                </c:pt>
                <c:pt idx="465">
                  <c:v>3561.5384615384614</c:v>
                </c:pt>
                <c:pt idx="466">
                  <c:v>2442.8571428571427</c:v>
                </c:pt>
                <c:pt idx="467">
                  <c:v>3771.4285714285716</c:v>
                </c:pt>
                <c:pt idx="468">
                  <c:v>3240</c:v>
                </c:pt>
                <c:pt idx="469">
                  <c:v>3250</c:v>
                </c:pt>
              </c:numCache>
            </c:numRef>
          </c:val>
          <c:smooth val="0"/>
          <c:extLst>
            <c:ext xmlns:c16="http://schemas.microsoft.com/office/drawing/2014/chart" uri="{C3380CC4-5D6E-409C-BE32-E72D297353CC}">
              <c16:uniqueId val="{00000002-4D69-4E11-9A62-29BFB79B1755}"/>
            </c:ext>
          </c:extLst>
        </c:ser>
        <c:ser>
          <c:idx val="3"/>
          <c:order val="3"/>
          <c:tx>
            <c:strRef>
              <c:f>doubleLinkedList_C!$I$2:$I$3</c:f>
              <c:strCache>
                <c:ptCount val="1"/>
                <c:pt idx="0">
                  <c:v>removeAt</c:v>
                </c:pt>
              </c:strCache>
            </c:strRef>
          </c:tx>
          <c:marker>
            <c:symbol val="none"/>
          </c:marker>
          <c:cat>
            <c:strRef>
              <c:f>doubleLinkedList_C!$E$4:$E$475</c:f>
              <c:strCache>
                <c:ptCount val="47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strCache>
            </c:strRef>
          </c:cat>
          <c:val>
            <c:numRef>
              <c:f>doubleLinkedList_C!$I$4:$I$475</c:f>
              <c:numCache>
                <c:formatCode>General</c:formatCode>
                <c:ptCount val="471"/>
                <c:pt idx="1">
                  <c:v>1590.909090909091</c:v>
                </c:pt>
                <c:pt idx="2">
                  <c:v>1522.2222222222222</c:v>
                </c:pt>
                <c:pt idx="3">
                  <c:v>1478.9473684210527</c:v>
                </c:pt>
                <c:pt idx="4">
                  <c:v>1236.3636363636363</c:v>
                </c:pt>
                <c:pt idx="5">
                  <c:v>1174</c:v>
                </c:pt>
                <c:pt idx="6">
                  <c:v>1231.25</c:v>
                </c:pt>
                <c:pt idx="7">
                  <c:v>1400</c:v>
                </c:pt>
                <c:pt idx="8">
                  <c:v>1231.7460317460318</c:v>
                </c:pt>
                <c:pt idx="9">
                  <c:v>1162.121212121212</c:v>
                </c:pt>
                <c:pt idx="10">
                  <c:v>1174.1573033707866</c:v>
                </c:pt>
                <c:pt idx="11">
                  <c:v>1309.6153846153845</c:v>
                </c:pt>
                <c:pt idx="12">
                  <c:v>1427.6785714285713</c:v>
                </c:pt>
                <c:pt idx="13">
                  <c:v>1437.7777777777778</c:v>
                </c:pt>
                <c:pt idx="14">
                  <c:v>1338.9830508474577</c:v>
                </c:pt>
                <c:pt idx="15">
                  <c:v>1421.0526315789473</c:v>
                </c:pt>
                <c:pt idx="16">
                  <c:v>1706.8965517241379</c:v>
                </c:pt>
                <c:pt idx="17">
                  <c:v>1520.9677419354839</c:v>
                </c:pt>
                <c:pt idx="18">
                  <c:v>1492.4242424242425</c:v>
                </c:pt>
                <c:pt idx="19">
                  <c:v>1370</c:v>
                </c:pt>
                <c:pt idx="20">
                  <c:v>1459</c:v>
                </c:pt>
                <c:pt idx="21">
                  <c:v>1444.0677966101696</c:v>
                </c:pt>
                <c:pt idx="22">
                  <c:v>1400</c:v>
                </c:pt>
                <c:pt idx="23">
                  <c:v>1500.8130081300812</c:v>
                </c:pt>
                <c:pt idx="24">
                  <c:v>1487.5</c:v>
                </c:pt>
                <c:pt idx="25">
                  <c:v>1417.0731707317073</c:v>
                </c:pt>
                <c:pt idx="26">
                  <c:v>1367.948717948718</c:v>
                </c:pt>
                <c:pt idx="27">
                  <c:v>1485.7142857142858</c:v>
                </c:pt>
                <c:pt idx="28">
                  <c:v>1375</c:v>
                </c:pt>
                <c:pt idx="29">
                  <c:v>1427.1929824561403</c:v>
                </c:pt>
                <c:pt idx="30">
                  <c:v>1520.6349206349207</c:v>
                </c:pt>
                <c:pt idx="31">
                  <c:v>1568.3453237410072</c:v>
                </c:pt>
                <c:pt idx="32">
                  <c:v>1637.8640776699028</c:v>
                </c:pt>
                <c:pt idx="33">
                  <c:v>1597.5903614457832</c:v>
                </c:pt>
                <c:pt idx="34">
                  <c:v>1717.6470588235295</c:v>
                </c:pt>
                <c:pt idx="35">
                  <c:v>1670.4225352112676</c:v>
                </c:pt>
                <c:pt idx="36">
                  <c:v>1658.8235294117646</c:v>
                </c:pt>
                <c:pt idx="37">
                  <c:v>1572.1311475409836</c:v>
                </c:pt>
                <c:pt idx="38">
                  <c:v>1501.9607843137255</c:v>
                </c:pt>
                <c:pt idx="39">
                  <c:v>1675.7142857142858</c:v>
                </c:pt>
                <c:pt idx="40">
                  <c:v>1818.1818181818182</c:v>
                </c:pt>
                <c:pt idx="41">
                  <c:v>1897.2222222222222</c:v>
                </c:pt>
                <c:pt idx="42">
                  <c:v>1551.1111111111111</c:v>
                </c:pt>
                <c:pt idx="43">
                  <c:v>1721.7391304347825</c:v>
                </c:pt>
                <c:pt idx="44">
                  <c:v>1738.6363636363637</c:v>
                </c:pt>
                <c:pt idx="45">
                  <c:v>1760.6382978723404</c:v>
                </c:pt>
                <c:pt idx="46">
                  <c:v>1854.7619047619048</c:v>
                </c:pt>
                <c:pt idx="47">
                  <c:v>1817.3553719008264</c:v>
                </c:pt>
                <c:pt idx="48">
                  <c:v>1762.1359223300972</c:v>
                </c:pt>
                <c:pt idx="49">
                  <c:v>1709.2783505154639</c:v>
                </c:pt>
                <c:pt idx="50">
                  <c:v>1743.0379746835442</c:v>
                </c:pt>
                <c:pt idx="51">
                  <c:v>1725.5555555555557</c:v>
                </c:pt>
                <c:pt idx="52">
                  <c:v>1844.4444444444443</c:v>
                </c:pt>
                <c:pt idx="53">
                  <c:v>1877.0833333333333</c:v>
                </c:pt>
                <c:pt idx="54">
                  <c:v>1747.0588235294117</c:v>
                </c:pt>
                <c:pt idx="55">
                  <c:v>2264.9253731343283</c:v>
                </c:pt>
                <c:pt idx="56">
                  <c:v>1837.9084967320262</c:v>
                </c:pt>
                <c:pt idx="57">
                  <c:v>1926.984126984127</c:v>
                </c:pt>
                <c:pt idx="58">
                  <c:v>1768.3760683760684</c:v>
                </c:pt>
                <c:pt idx="59">
                  <c:v>1640.3225806451612</c:v>
                </c:pt>
                <c:pt idx="60">
                  <c:v>1856.8181818181818</c:v>
                </c:pt>
                <c:pt idx="61">
                  <c:v>1647.5</c:v>
                </c:pt>
                <c:pt idx="62">
                  <c:v>1698.8505747126437</c:v>
                </c:pt>
                <c:pt idx="63">
                  <c:v>1704.3715846994535</c:v>
                </c:pt>
                <c:pt idx="64">
                  <c:v>1688.6699507389162</c:v>
                </c:pt>
                <c:pt idx="65">
                  <c:v>1763.6363636363637</c:v>
                </c:pt>
                <c:pt idx="66">
                  <c:v>1745.2914798206277</c:v>
                </c:pt>
                <c:pt idx="67">
                  <c:v>1660.1063829787233</c:v>
                </c:pt>
                <c:pt idx="68">
                  <c:v>1733.5294117647059</c:v>
                </c:pt>
                <c:pt idx="69">
                  <c:v>1681.8181818181818</c:v>
                </c:pt>
                <c:pt idx="70">
                  <c:v>1790.344827586207</c:v>
                </c:pt>
                <c:pt idx="71">
                  <c:v>1690.5405405405406</c:v>
                </c:pt>
                <c:pt idx="72">
                  <c:v>1805.6</c:v>
                </c:pt>
                <c:pt idx="73">
                  <c:v>1893.8144329896907</c:v>
                </c:pt>
                <c:pt idx="74">
                  <c:v>1798.8764044943821</c:v>
                </c:pt>
                <c:pt idx="75">
                  <c:v>1782.6923076923076</c:v>
                </c:pt>
                <c:pt idx="76">
                  <c:v>1685.1851851851852</c:v>
                </c:pt>
                <c:pt idx="77">
                  <c:v>1687.3786407766991</c:v>
                </c:pt>
                <c:pt idx="78">
                  <c:v>1747.5247524752476</c:v>
                </c:pt>
                <c:pt idx="79">
                  <c:v>1958.59375</c:v>
                </c:pt>
                <c:pt idx="80">
                  <c:v>1760.1626016260163</c:v>
                </c:pt>
                <c:pt idx="81">
                  <c:v>1821.3675213675215</c:v>
                </c:pt>
                <c:pt idx="82">
                  <c:v>1670.0680272108843</c:v>
                </c:pt>
                <c:pt idx="83">
                  <c:v>1670.1388888888889</c:v>
                </c:pt>
                <c:pt idx="84">
                  <c:v>1677.9310344827586</c:v>
                </c:pt>
                <c:pt idx="85">
                  <c:v>1635.9154929577464</c:v>
                </c:pt>
                <c:pt idx="86">
                  <c:v>1655.0335570469799</c:v>
                </c:pt>
                <c:pt idx="87">
                  <c:v>1831.6176470588234</c:v>
                </c:pt>
                <c:pt idx="88">
                  <c:v>1756.3758389261745</c:v>
                </c:pt>
                <c:pt idx="89">
                  <c:v>1859.0604026845638</c:v>
                </c:pt>
                <c:pt idx="90">
                  <c:v>1773.5714285714287</c:v>
                </c:pt>
                <c:pt idx="91">
                  <c:v>1691.9117647058824</c:v>
                </c:pt>
                <c:pt idx="92">
                  <c:v>1706.2992125984251</c:v>
                </c:pt>
                <c:pt idx="93">
                  <c:v>1708.6614173228347</c:v>
                </c:pt>
                <c:pt idx="94">
                  <c:v>1726.0504201680671</c:v>
                </c:pt>
                <c:pt idx="95">
                  <c:v>1687.2340425531916</c:v>
                </c:pt>
                <c:pt idx="96">
                  <c:v>1700</c:v>
                </c:pt>
                <c:pt idx="97">
                  <c:v>1635.5263157894738</c:v>
                </c:pt>
                <c:pt idx="98">
                  <c:v>1807.4626865671642</c:v>
                </c:pt>
                <c:pt idx="99">
                  <c:v>1816.3934426229507</c:v>
                </c:pt>
                <c:pt idx="100">
                  <c:v>1919.1860465116279</c:v>
                </c:pt>
                <c:pt idx="101">
                  <c:v>1785.2941176470588</c:v>
                </c:pt>
                <c:pt idx="102">
                  <c:v>1839.873417721519</c:v>
                </c:pt>
                <c:pt idx="103">
                  <c:v>1871.7791411042945</c:v>
                </c:pt>
                <c:pt idx="104">
                  <c:v>1679.0849673202615</c:v>
                </c:pt>
                <c:pt idx="105">
                  <c:v>1570.9677419354839</c:v>
                </c:pt>
                <c:pt idx="106">
                  <c:v>1683.7209302325582</c:v>
                </c:pt>
                <c:pt idx="107">
                  <c:v>1616.3934426229507</c:v>
                </c:pt>
                <c:pt idx="108">
                  <c:v>1631.132075471698</c:v>
                </c:pt>
                <c:pt idx="109">
                  <c:v>1645.9183673469388</c:v>
                </c:pt>
                <c:pt idx="110">
                  <c:v>1968.131868131868</c:v>
                </c:pt>
                <c:pt idx="111">
                  <c:v>1751.7241379310344</c:v>
                </c:pt>
                <c:pt idx="112">
                  <c:v>1932.3232323232323</c:v>
                </c:pt>
                <c:pt idx="113">
                  <c:v>1664.2857142857142</c:v>
                </c:pt>
                <c:pt idx="114">
                  <c:v>1725.2873563218391</c:v>
                </c:pt>
                <c:pt idx="115">
                  <c:v>1582.4324324324325</c:v>
                </c:pt>
                <c:pt idx="116">
                  <c:v>1627.1739130434783</c:v>
                </c:pt>
                <c:pt idx="117">
                  <c:v>1564.2105263157894</c:v>
                </c:pt>
                <c:pt idx="118">
                  <c:v>1488.7640449438202</c:v>
                </c:pt>
                <c:pt idx="119">
                  <c:v>1530.2325581395348</c:v>
                </c:pt>
                <c:pt idx="120">
                  <c:v>1641.9354838709678</c:v>
                </c:pt>
                <c:pt idx="121">
                  <c:v>1657.1428571428571</c:v>
                </c:pt>
                <c:pt idx="122">
                  <c:v>1707.6923076923076</c:v>
                </c:pt>
                <c:pt idx="123">
                  <c:v>1850</c:v>
                </c:pt>
                <c:pt idx="124">
                  <c:v>1960.5263157894738</c:v>
                </c:pt>
                <c:pt idx="125">
                  <c:v>2336.4583333333335</c:v>
                </c:pt>
                <c:pt idx="126">
                  <c:v>2211.4942528735633</c:v>
                </c:pt>
                <c:pt idx="127">
                  <c:v>1900</c:v>
                </c:pt>
                <c:pt idx="128">
                  <c:v>1902.127659574468</c:v>
                </c:pt>
                <c:pt idx="129">
                  <c:v>1914.2857142857142</c:v>
                </c:pt>
                <c:pt idx="130">
                  <c:v>1983.3333333333333</c:v>
                </c:pt>
                <c:pt idx="131">
                  <c:v>1902.439024390244</c:v>
                </c:pt>
                <c:pt idx="132">
                  <c:v>1780.8510638297873</c:v>
                </c:pt>
                <c:pt idx="133">
                  <c:v>1773.4693877551019</c:v>
                </c:pt>
                <c:pt idx="134">
                  <c:v>1760</c:v>
                </c:pt>
                <c:pt idx="135">
                  <c:v>1689.3617021276596</c:v>
                </c:pt>
                <c:pt idx="136">
                  <c:v>1705.4054054054054</c:v>
                </c:pt>
                <c:pt idx="137">
                  <c:v>1628.125</c:v>
                </c:pt>
                <c:pt idx="138">
                  <c:v>1891.8918918918919</c:v>
                </c:pt>
                <c:pt idx="139">
                  <c:v>2048.9361702127658</c:v>
                </c:pt>
                <c:pt idx="140">
                  <c:v>1925.4901960784314</c:v>
                </c:pt>
                <c:pt idx="141">
                  <c:v>1776.4705882352941</c:v>
                </c:pt>
                <c:pt idx="142">
                  <c:v>1854</c:v>
                </c:pt>
                <c:pt idx="143">
                  <c:v>1898.2456140350878</c:v>
                </c:pt>
                <c:pt idx="144">
                  <c:v>2017.7777777777778</c:v>
                </c:pt>
                <c:pt idx="145">
                  <c:v>2254.8387096774195</c:v>
                </c:pt>
                <c:pt idx="146">
                  <c:v>1957.1428571428571</c:v>
                </c:pt>
                <c:pt idx="147">
                  <c:v>1940</c:v>
                </c:pt>
                <c:pt idx="148">
                  <c:v>2322</c:v>
                </c:pt>
                <c:pt idx="149">
                  <c:v>2667.9245283018868</c:v>
                </c:pt>
                <c:pt idx="150">
                  <c:v>2388.7096774193546</c:v>
                </c:pt>
                <c:pt idx="151">
                  <c:v>2280.6451612903224</c:v>
                </c:pt>
                <c:pt idx="152">
                  <c:v>2379.0322580645161</c:v>
                </c:pt>
                <c:pt idx="153">
                  <c:v>2279.0697674418607</c:v>
                </c:pt>
                <c:pt idx="154">
                  <c:v>2051.6129032258063</c:v>
                </c:pt>
                <c:pt idx="155">
                  <c:v>2028</c:v>
                </c:pt>
                <c:pt idx="156">
                  <c:v>1847.0588235294117</c:v>
                </c:pt>
                <c:pt idx="157">
                  <c:v>1965.5172413793102</c:v>
                </c:pt>
                <c:pt idx="158">
                  <c:v>1638.4615384615386</c:v>
                </c:pt>
                <c:pt idx="159">
                  <c:v>1835</c:v>
                </c:pt>
                <c:pt idx="160">
                  <c:v>2033.3333333333333</c:v>
                </c:pt>
                <c:pt idx="161">
                  <c:v>1800</c:v>
                </c:pt>
                <c:pt idx="162">
                  <c:v>2311.1111111111113</c:v>
                </c:pt>
                <c:pt idx="163">
                  <c:v>1931.25</c:v>
                </c:pt>
                <c:pt idx="164">
                  <c:v>2116.6666666666665</c:v>
                </c:pt>
                <c:pt idx="165">
                  <c:v>2060</c:v>
                </c:pt>
                <c:pt idx="166">
                  <c:v>1892.3076923076924</c:v>
                </c:pt>
                <c:pt idx="167">
                  <c:v>1583.3333333333333</c:v>
                </c:pt>
                <c:pt idx="168">
                  <c:v>2055.5555555555557</c:v>
                </c:pt>
                <c:pt idx="169">
                  <c:v>1825</c:v>
                </c:pt>
                <c:pt idx="170">
                  <c:v>1850</c:v>
                </c:pt>
                <c:pt idx="171">
                  <c:v>1653.8461538461538</c:v>
                </c:pt>
                <c:pt idx="172">
                  <c:v>1633.3333333333333</c:v>
                </c:pt>
                <c:pt idx="173">
                  <c:v>1536</c:v>
                </c:pt>
                <c:pt idx="174">
                  <c:v>1622.5806451612902</c:v>
                </c:pt>
                <c:pt idx="175">
                  <c:v>1592.3076923076924</c:v>
                </c:pt>
                <c:pt idx="176">
                  <c:v>1680</c:v>
                </c:pt>
                <c:pt idx="177">
                  <c:v>1896.2962962962963</c:v>
                </c:pt>
                <c:pt idx="178">
                  <c:v>2056.521739130435</c:v>
                </c:pt>
                <c:pt idx="179">
                  <c:v>1815</c:v>
                </c:pt>
                <c:pt idx="180">
                  <c:v>1992.3076923076924</c:v>
                </c:pt>
                <c:pt idx="181">
                  <c:v>1857.1428571428571</c:v>
                </c:pt>
                <c:pt idx="182">
                  <c:v>1819.2307692307693</c:v>
                </c:pt>
                <c:pt idx="183">
                  <c:v>2132.3529411764707</c:v>
                </c:pt>
                <c:pt idx="184">
                  <c:v>1975.5555555555557</c:v>
                </c:pt>
                <c:pt idx="185">
                  <c:v>1792.1568627450981</c:v>
                </c:pt>
                <c:pt idx="186">
                  <c:v>2210.4166666666665</c:v>
                </c:pt>
                <c:pt idx="187">
                  <c:v>2024.4897959183672</c:v>
                </c:pt>
                <c:pt idx="188">
                  <c:v>2302.0833333333335</c:v>
                </c:pt>
                <c:pt idx="189">
                  <c:v>2169.090909090909</c:v>
                </c:pt>
                <c:pt idx="190">
                  <c:v>2012.962962962963</c:v>
                </c:pt>
                <c:pt idx="191">
                  <c:v>2031.578947368421</c:v>
                </c:pt>
                <c:pt idx="192">
                  <c:v>2213.6363636363635</c:v>
                </c:pt>
                <c:pt idx="193">
                  <c:v>2162.1621621621621</c:v>
                </c:pt>
                <c:pt idx="194">
                  <c:v>2002.127659574468</c:v>
                </c:pt>
                <c:pt idx="195">
                  <c:v>1789.795918367347</c:v>
                </c:pt>
                <c:pt idx="196">
                  <c:v>1877.2727272727273</c:v>
                </c:pt>
                <c:pt idx="197">
                  <c:v>1875</c:v>
                </c:pt>
                <c:pt idx="198">
                  <c:v>1908.5106382978724</c:v>
                </c:pt>
                <c:pt idx="199">
                  <c:v>2295.6521739130435</c:v>
                </c:pt>
                <c:pt idx="200">
                  <c:v>2039.4736842105262</c:v>
                </c:pt>
                <c:pt idx="201">
                  <c:v>1948.9795918367347</c:v>
                </c:pt>
                <c:pt idx="202">
                  <c:v>1932</c:v>
                </c:pt>
                <c:pt idx="203">
                  <c:v>1917.6470588235295</c:v>
                </c:pt>
                <c:pt idx="204">
                  <c:v>1929.4117647058824</c:v>
                </c:pt>
                <c:pt idx="205">
                  <c:v>1914.8148148148148</c:v>
                </c:pt>
                <c:pt idx="206">
                  <c:v>2210</c:v>
                </c:pt>
                <c:pt idx="207">
                  <c:v>1669.2307692307693</c:v>
                </c:pt>
                <c:pt idx="208">
                  <c:v>1790.909090909091</c:v>
                </c:pt>
                <c:pt idx="209">
                  <c:v>1809.090909090909</c:v>
                </c:pt>
                <c:pt idx="210">
                  <c:v>1766.6666666666667</c:v>
                </c:pt>
                <c:pt idx="211">
                  <c:v>1855.5555555555557</c:v>
                </c:pt>
                <c:pt idx="212">
                  <c:v>1607.1428571428571</c:v>
                </c:pt>
                <c:pt idx="213">
                  <c:v>1642.8571428571429</c:v>
                </c:pt>
                <c:pt idx="214">
                  <c:v>1700</c:v>
                </c:pt>
                <c:pt idx="215">
                  <c:v>1800</c:v>
                </c:pt>
                <c:pt idx="216">
                  <c:v>2230.7692307692309</c:v>
                </c:pt>
                <c:pt idx="217">
                  <c:v>2485.7142857142858</c:v>
                </c:pt>
                <c:pt idx="218">
                  <c:v>2562.5</c:v>
                </c:pt>
                <c:pt idx="219">
                  <c:v>2190</c:v>
                </c:pt>
                <c:pt idx="220">
                  <c:v>2850</c:v>
                </c:pt>
                <c:pt idx="221">
                  <c:v>1866.6666666666667</c:v>
                </c:pt>
                <c:pt idx="222">
                  <c:v>1763.6363636363637</c:v>
                </c:pt>
                <c:pt idx="223">
                  <c:v>1816.6666666666667</c:v>
                </c:pt>
                <c:pt idx="224">
                  <c:v>1546.6666666666667</c:v>
                </c:pt>
                <c:pt idx="225">
                  <c:v>1653.8461538461538</c:v>
                </c:pt>
                <c:pt idx="226">
                  <c:v>1622.2222222222222</c:v>
                </c:pt>
                <c:pt idx="227">
                  <c:v>1666.6666666666667</c:v>
                </c:pt>
                <c:pt idx="228">
                  <c:v>1825</c:v>
                </c:pt>
                <c:pt idx="229">
                  <c:v>1950</c:v>
                </c:pt>
                <c:pt idx="230">
                  <c:v>2014.2857142857142</c:v>
                </c:pt>
                <c:pt idx="231">
                  <c:v>2633.3333333333335</c:v>
                </c:pt>
                <c:pt idx="232">
                  <c:v>2330</c:v>
                </c:pt>
                <c:pt idx="233">
                  <c:v>2060</c:v>
                </c:pt>
                <c:pt idx="234">
                  <c:v>1647.0588235294117</c:v>
                </c:pt>
                <c:pt idx="235">
                  <c:v>1866.6666666666667</c:v>
                </c:pt>
                <c:pt idx="236">
                  <c:v>1813.6363636363637</c:v>
                </c:pt>
                <c:pt idx="237">
                  <c:v>2245.4545454545455</c:v>
                </c:pt>
                <c:pt idx="238">
                  <c:v>2026.3157894736842</c:v>
                </c:pt>
                <c:pt idx="239">
                  <c:v>1875</c:v>
                </c:pt>
                <c:pt idx="240">
                  <c:v>2281.25</c:v>
                </c:pt>
                <c:pt idx="241">
                  <c:v>2014.2857142857142</c:v>
                </c:pt>
                <c:pt idx="242">
                  <c:v>1855.8823529411766</c:v>
                </c:pt>
                <c:pt idx="243">
                  <c:v>1754.1666666666667</c:v>
                </c:pt>
                <c:pt idx="244">
                  <c:v>2058.9743589743589</c:v>
                </c:pt>
                <c:pt idx="245">
                  <c:v>1952.4590163934427</c:v>
                </c:pt>
                <c:pt idx="246">
                  <c:v>1645.5882352941176</c:v>
                </c:pt>
                <c:pt idx="247">
                  <c:v>1801.4084507042253</c:v>
                </c:pt>
                <c:pt idx="248">
                  <c:v>1797.0588235294117</c:v>
                </c:pt>
                <c:pt idx="249">
                  <c:v>1939.1304347826087</c:v>
                </c:pt>
                <c:pt idx="250">
                  <c:v>1904.6728971962616</c:v>
                </c:pt>
                <c:pt idx="251">
                  <c:v>2069.3069306930693</c:v>
                </c:pt>
                <c:pt idx="252">
                  <c:v>1859.7826086956522</c:v>
                </c:pt>
                <c:pt idx="253">
                  <c:v>1846.0674157303372</c:v>
                </c:pt>
                <c:pt idx="254">
                  <c:v>1923.4693877551019</c:v>
                </c:pt>
                <c:pt idx="255">
                  <c:v>1810.126582278481</c:v>
                </c:pt>
                <c:pt idx="256">
                  <c:v>1872.9411764705883</c:v>
                </c:pt>
                <c:pt idx="257">
                  <c:v>1913.2231404958677</c:v>
                </c:pt>
                <c:pt idx="258">
                  <c:v>2029.1666666666667</c:v>
                </c:pt>
                <c:pt idx="259">
                  <c:v>2129.530201342282</c:v>
                </c:pt>
                <c:pt idx="260">
                  <c:v>1921.875</c:v>
                </c:pt>
                <c:pt idx="261">
                  <c:v>1937.313432835821</c:v>
                </c:pt>
                <c:pt idx="262">
                  <c:v>2030.1724137931035</c:v>
                </c:pt>
                <c:pt idx="263">
                  <c:v>2147.6190476190477</c:v>
                </c:pt>
                <c:pt idx="264">
                  <c:v>1898.0769230769231</c:v>
                </c:pt>
                <c:pt idx="265">
                  <c:v>2028.9719626168223</c:v>
                </c:pt>
                <c:pt idx="266">
                  <c:v>2198.8888888888887</c:v>
                </c:pt>
                <c:pt idx="267">
                  <c:v>2086.4406779661017</c:v>
                </c:pt>
                <c:pt idx="268">
                  <c:v>1995.575221238938</c:v>
                </c:pt>
                <c:pt idx="269">
                  <c:v>2063.1578947368421</c:v>
                </c:pt>
                <c:pt idx="270">
                  <c:v>2184.6153846153848</c:v>
                </c:pt>
                <c:pt idx="271">
                  <c:v>2117.0731707317073</c:v>
                </c:pt>
                <c:pt idx="272">
                  <c:v>2173.0337078651687</c:v>
                </c:pt>
                <c:pt idx="273">
                  <c:v>2295.8333333333335</c:v>
                </c:pt>
                <c:pt idx="274">
                  <c:v>2185.9154929577467</c:v>
                </c:pt>
                <c:pt idx="275">
                  <c:v>2291.4285714285716</c:v>
                </c:pt>
                <c:pt idx="276">
                  <c:v>2098.7179487179487</c:v>
                </c:pt>
                <c:pt idx="277">
                  <c:v>2110.5263157894738</c:v>
                </c:pt>
                <c:pt idx="278">
                  <c:v>2298.0769230769229</c:v>
                </c:pt>
                <c:pt idx="279">
                  <c:v>2363.5514018691588</c:v>
                </c:pt>
                <c:pt idx="280">
                  <c:v>2260.7142857142858</c:v>
                </c:pt>
                <c:pt idx="281">
                  <c:v>2163.5514018691588</c:v>
                </c:pt>
                <c:pt idx="282">
                  <c:v>2318.181818181818</c:v>
                </c:pt>
                <c:pt idx="283">
                  <c:v>2321.311475409836</c:v>
                </c:pt>
                <c:pt idx="284">
                  <c:v>2704.201680672269</c:v>
                </c:pt>
                <c:pt idx="285">
                  <c:v>2319.5121951219512</c:v>
                </c:pt>
                <c:pt idx="286">
                  <c:v>2183.5820895522388</c:v>
                </c:pt>
                <c:pt idx="287">
                  <c:v>2158.7719298245615</c:v>
                </c:pt>
                <c:pt idx="288">
                  <c:v>2073.6363636363635</c:v>
                </c:pt>
                <c:pt idx="289">
                  <c:v>2131.6831683168316</c:v>
                </c:pt>
                <c:pt idx="290">
                  <c:v>2230.8411214953271</c:v>
                </c:pt>
                <c:pt idx="291">
                  <c:v>2350.5154639175257</c:v>
                </c:pt>
                <c:pt idx="292">
                  <c:v>2326.2711864406779</c:v>
                </c:pt>
                <c:pt idx="293">
                  <c:v>2420</c:v>
                </c:pt>
                <c:pt idx="294">
                  <c:v>2326.5306122448978</c:v>
                </c:pt>
                <c:pt idx="295">
                  <c:v>2546.7532467532469</c:v>
                </c:pt>
                <c:pt idx="296">
                  <c:v>2188.3720930232557</c:v>
                </c:pt>
                <c:pt idx="297">
                  <c:v>2225.2032520325201</c:v>
                </c:pt>
                <c:pt idx="298">
                  <c:v>2333.0508474576272</c:v>
                </c:pt>
                <c:pt idx="299">
                  <c:v>2385.8407079646017</c:v>
                </c:pt>
                <c:pt idx="300">
                  <c:v>2285.0467289719627</c:v>
                </c:pt>
                <c:pt idx="301">
                  <c:v>2285.8490566037735</c:v>
                </c:pt>
                <c:pt idx="302">
                  <c:v>2427.7227722772277</c:v>
                </c:pt>
                <c:pt idx="303">
                  <c:v>2357.303370786517</c:v>
                </c:pt>
                <c:pt idx="304">
                  <c:v>2314.8514851485147</c:v>
                </c:pt>
                <c:pt idx="305">
                  <c:v>2222.3684210526317</c:v>
                </c:pt>
                <c:pt idx="306">
                  <c:v>2510.6666666666665</c:v>
                </c:pt>
                <c:pt idx="307">
                  <c:v>2466.265060240964</c:v>
                </c:pt>
                <c:pt idx="308">
                  <c:v>2278.7234042553191</c:v>
                </c:pt>
                <c:pt idx="309">
                  <c:v>2519.0476190476193</c:v>
                </c:pt>
                <c:pt idx="310">
                  <c:v>2310.6194690265488</c:v>
                </c:pt>
                <c:pt idx="311">
                  <c:v>2571.0280373831774</c:v>
                </c:pt>
                <c:pt idx="312">
                  <c:v>2687.8260869565215</c:v>
                </c:pt>
                <c:pt idx="313">
                  <c:v>2541.2280701754385</c:v>
                </c:pt>
                <c:pt idx="314">
                  <c:v>2364.9484536082473</c:v>
                </c:pt>
                <c:pt idx="315">
                  <c:v>2259.8039215686276</c:v>
                </c:pt>
                <c:pt idx="316">
                  <c:v>2589.6226415094338</c:v>
                </c:pt>
                <c:pt idx="317">
                  <c:v>2474.3801652892562</c:v>
                </c:pt>
                <c:pt idx="318">
                  <c:v>2465</c:v>
                </c:pt>
                <c:pt idx="319">
                  <c:v>2519.7802197802198</c:v>
                </c:pt>
                <c:pt idx="320">
                  <c:v>2582.1782178217823</c:v>
                </c:pt>
                <c:pt idx="321">
                  <c:v>2584.9557522123896</c:v>
                </c:pt>
                <c:pt idx="322">
                  <c:v>2643.5483870967741</c:v>
                </c:pt>
                <c:pt idx="323">
                  <c:v>2838.3177570093458</c:v>
                </c:pt>
                <c:pt idx="324">
                  <c:v>2655.6451612903224</c:v>
                </c:pt>
                <c:pt idx="325">
                  <c:v>2743.6893203883496</c:v>
                </c:pt>
                <c:pt idx="326">
                  <c:v>2637.6068376068374</c:v>
                </c:pt>
                <c:pt idx="327">
                  <c:v>2542.063492063492</c:v>
                </c:pt>
                <c:pt idx="328">
                  <c:v>2571.6867469879517</c:v>
                </c:pt>
                <c:pt idx="329">
                  <c:v>2812.2093023255816</c:v>
                </c:pt>
                <c:pt idx="330">
                  <c:v>2848.5380116959063</c:v>
                </c:pt>
                <c:pt idx="331">
                  <c:v>2928.2894736842104</c:v>
                </c:pt>
                <c:pt idx="332">
                  <c:v>2778.7671232876714</c:v>
                </c:pt>
                <c:pt idx="333">
                  <c:v>2667.2413793103447</c:v>
                </c:pt>
                <c:pt idx="334">
                  <c:v>2670.921985815603</c:v>
                </c:pt>
                <c:pt idx="335">
                  <c:v>2714.4654088050315</c:v>
                </c:pt>
                <c:pt idx="336">
                  <c:v>2688.3720930232557</c:v>
                </c:pt>
                <c:pt idx="337">
                  <c:v>2731.9277108433735</c:v>
                </c:pt>
                <c:pt idx="338">
                  <c:v>2685.7142857142858</c:v>
                </c:pt>
                <c:pt idx="339">
                  <c:v>2805.8441558441559</c:v>
                </c:pt>
                <c:pt idx="340">
                  <c:v>2738.7640449438204</c:v>
                </c:pt>
                <c:pt idx="341">
                  <c:v>2840.7216494845361</c:v>
                </c:pt>
                <c:pt idx="342">
                  <c:v>2677.5862068965516</c:v>
                </c:pt>
                <c:pt idx="343">
                  <c:v>2935.9375</c:v>
                </c:pt>
                <c:pt idx="344">
                  <c:v>2649.4623655913979</c:v>
                </c:pt>
                <c:pt idx="345">
                  <c:v>2585.632183908046</c:v>
                </c:pt>
                <c:pt idx="346">
                  <c:v>2389.8305084745762</c:v>
                </c:pt>
                <c:pt idx="347">
                  <c:v>2485.0574712643679</c:v>
                </c:pt>
                <c:pt idx="348">
                  <c:v>2397.3544973544972</c:v>
                </c:pt>
                <c:pt idx="349">
                  <c:v>2452.3560209424086</c:v>
                </c:pt>
                <c:pt idx="350">
                  <c:v>2382.3529411764707</c:v>
                </c:pt>
                <c:pt idx="351">
                  <c:v>2497.0588235294117</c:v>
                </c:pt>
                <c:pt idx="352">
                  <c:v>2463.4482758620688</c:v>
                </c:pt>
                <c:pt idx="353">
                  <c:v>2481.0218978102189</c:v>
                </c:pt>
                <c:pt idx="354">
                  <c:v>2787.0503597122301</c:v>
                </c:pt>
                <c:pt idx="355">
                  <c:v>2658.8235294117649</c:v>
                </c:pt>
                <c:pt idx="356">
                  <c:v>2586.8263473053894</c:v>
                </c:pt>
                <c:pt idx="357">
                  <c:v>2673.1034482758619</c:v>
                </c:pt>
                <c:pt idx="358">
                  <c:v>2676.0563380281692</c:v>
                </c:pt>
                <c:pt idx="359">
                  <c:v>2730.4054054054054</c:v>
                </c:pt>
                <c:pt idx="360">
                  <c:v>2797.8571428571427</c:v>
                </c:pt>
                <c:pt idx="361">
                  <c:v>3058.6206896551726</c:v>
                </c:pt>
                <c:pt idx="362">
                  <c:v>2685.6</c:v>
                </c:pt>
                <c:pt idx="363">
                  <c:v>2727.7027027027025</c:v>
                </c:pt>
                <c:pt idx="364">
                  <c:v>2906.4748201438847</c:v>
                </c:pt>
                <c:pt idx="365">
                  <c:v>2712.5874125874125</c:v>
                </c:pt>
                <c:pt idx="366">
                  <c:v>2688</c:v>
                </c:pt>
                <c:pt idx="367">
                  <c:v>2888.8324873096449</c:v>
                </c:pt>
                <c:pt idx="368">
                  <c:v>2971.3513513513512</c:v>
                </c:pt>
                <c:pt idx="369">
                  <c:v>2882.7102803738317</c:v>
                </c:pt>
                <c:pt idx="370">
                  <c:v>2798.2456140350878</c:v>
                </c:pt>
                <c:pt idx="371">
                  <c:v>2836.8644067796608</c:v>
                </c:pt>
                <c:pt idx="372">
                  <c:v>2717.872340425532</c:v>
                </c:pt>
                <c:pt idx="373">
                  <c:v>2839.3162393162393</c:v>
                </c:pt>
                <c:pt idx="374">
                  <c:v>2712.3809523809523</c:v>
                </c:pt>
                <c:pt idx="375">
                  <c:v>2773.3624454148471</c:v>
                </c:pt>
                <c:pt idx="376">
                  <c:v>2826.9709543568465</c:v>
                </c:pt>
                <c:pt idx="377">
                  <c:v>3050.4587155963304</c:v>
                </c:pt>
                <c:pt idx="378">
                  <c:v>2869.6682464454975</c:v>
                </c:pt>
                <c:pt idx="379">
                  <c:v>2865.8031088082903</c:v>
                </c:pt>
                <c:pt idx="380">
                  <c:v>3102.0942408376964</c:v>
                </c:pt>
                <c:pt idx="381">
                  <c:v>2866.1835748792269</c:v>
                </c:pt>
                <c:pt idx="382">
                  <c:v>2929.7674418604652</c:v>
                </c:pt>
                <c:pt idx="383">
                  <c:v>2953.5211267605632</c:v>
                </c:pt>
                <c:pt idx="384">
                  <c:v>2884.6153846153848</c:v>
                </c:pt>
                <c:pt idx="385">
                  <c:v>2941.6289592760181</c:v>
                </c:pt>
                <c:pt idx="386">
                  <c:v>2921.4953271028039</c:v>
                </c:pt>
                <c:pt idx="387">
                  <c:v>2861.5023474178402</c:v>
                </c:pt>
                <c:pt idx="388">
                  <c:v>2935.655737704918</c:v>
                </c:pt>
                <c:pt idx="389">
                  <c:v>2852.1739130434785</c:v>
                </c:pt>
                <c:pt idx="390">
                  <c:v>2735.344827586207</c:v>
                </c:pt>
                <c:pt idx="391">
                  <c:v>2782.1576763485477</c:v>
                </c:pt>
                <c:pt idx="392">
                  <c:v>2643.8735177865615</c:v>
                </c:pt>
                <c:pt idx="393">
                  <c:v>2713.7546468401488</c:v>
                </c:pt>
                <c:pt idx="394">
                  <c:v>2677.8195488721803</c:v>
                </c:pt>
                <c:pt idx="395">
                  <c:v>2679.4871794871797</c:v>
                </c:pt>
                <c:pt idx="396">
                  <c:v>2636.015325670498</c:v>
                </c:pt>
                <c:pt idx="397">
                  <c:v>2725.1700680272111</c:v>
                </c:pt>
                <c:pt idx="398">
                  <c:v>2821.4285714285716</c:v>
                </c:pt>
                <c:pt idx="399">
                  <c:v>2757.0921985815603</c:v>
                </c:pt>
                <c:pt idx="400">
                  <c:v>2904.9056603773583</c:v>
                </c:pt>
                <c:pt idx="401">
                  <c:v>2975.494071146245</c:v>
                </c:pt>
                <c:pt idx="402">
                  <c:v>2877.2200772200772</c:v>
                </c:pt>
                <c:pt idx="403">
                  <c:v>3025</c:v>
                </c:pt>
                <c:pt idx="404">
                  <c:v>2908.0971659919028</c:v>
                </c:pt>
                <c:pt idx="405">
                  <c:v>3014.3396226415093</c:v>
                </c:pt>
                <c:pt idx="406">
                  <c:v>2881.5126050420167</c:v>
                </c:pt>
                <c:pt idx="407">
                  <c:v>2942.2727272727275</c:v>
                </c:pt>
                <c:pt idx="408">
                  <c:v>3064.788732394366</c:v>
                </c:pt>
                <c:pt idx="409">
                  <c:v>2840.8536585365855</c:v>
                </c:pt>
                <c:pt idx="410">
                  <c:v>2771.5277777777778</c:v>
                </c:pt>
                <c:pt idx="411">
                  <c:v>2964.5669291338581</c:v>
                </c:pt>
                <c:pt idx="412">
                  <c:v>3216.7883211678832</c:v>
                </c:pt>
                <c:pt idx="413">
                  <c:v>3150</c:v>
                </c:pt>
                <c:pt idx="414">
                  <c:v>2993.8053097345132</c:v>
                </c:pt>
                <c:pt idx="415">
                  <c:v>3136.1111111111113</c:v>
                </c:pt>
                <c:pt idx="416">
                  <c:v>2821.7821782178216</c:v>
                </c:pt>
                <c:pt idx="417">
                  <c:v>3263.9175257731958</c:v>
                </c:pt>
                <c:pt idx="418">
                  <c:v>3135.7894736842104</c:v>
                </c:pt>
                <c:pt idx="419">
                  <c:v>2927.1604938271603</c:v>
                </c:pt>
                <c:pt idx="420">
                  <c:v>3004.6875</c:v>
                </c:pt>
                <c:pt idx="421">
                  <c:v>2945</c:v>
                </c:pt>
                <c:pt idx="422">
                  <c:v>2850</c:v>
                </c:pt>
                <c:pt idx="423">
                  <c:v>2822.9508196721313</c:v>
                </c:pt>
                <c:pt idx="424">
                  <c:v>2527.7777777777778</c:v>
                </c:pt>
                <c:pt idx="425">
                  <c:v>3401.6666666666665</c:v>
                </c:pt>
                <c:pt idx="426">
                  <c:v>3570.6896551724139</c:v>
                </c:pt>
                <c:pt idx="427">
                  <c:v>3104.2857142857142</c:v>
                </c:pt>
                <c:pt idx="428">
                  <c:v>3501.3157894736842</c:v>
                </c:pt>
                <c:pt idx="429">
                  <c:v>3655.681818181818</c:v>
                </c:pt>
                <c:pt idx="430">
                  <c:v>3427.6315789473683</c:v>
                </c:pt>
                <c:pt idx="431">
                  <c:v>3476.1904761904761</c:v>
                </c:pt>
                <c:pt idx="432">
                  <c:v>3090.909090909091</c:v>
                </c:pt>
                <c:pt idx="433">
                  <c:v>2960.2739726027398</c:v>
                </c:pt>
                <c:pt idx="434">
                  <c:v>2967.1875</c:v>
                </c:pt>
                <c:pt idx="435">
                  <c:v>2824.6376811594205</c:v>
                </c:pt>
                <c:pt idx="436">
                  <c:v>3078.2608695652175</c:v>
                </c:pt>
                <c:pt idx="437">
                  <c:v>2732.7868852459014</c:v>
                </c:pt>
                <c:pt idx="438">
                  <c:v>3170.6896551724139</c:v>
                </c:pt>
                <c:pt idx="439">
                  <c:v>2976.5957446808511</c:v>
                </c:pt>
                <c:pt idx="440">
                  <c:v>3084.9056603773583</c:v>
                </c:pt>
                <c:pt idx="441">
                  <c:v>3131.0344827586205</c:v>
                </c:pt>
                <c:pt idx="442">
                  <c:v>3163.6363636363635</c:v>
                </c:pt>
                <c:pt idx="443">
                  <c:v>2900</c:v>
                </c:pt>
                <c:pt idx="444">
                  <c:v>3161.5384615384614</c:v>
                </c:pt>
                <c:pt idx="445">
                  <c:v>2854.5454545454545</c:v>
                </c:pt>
                <c:pt idx="446">
                  <c:v>2416.6666666666665</c:v>
                </c:pt>
                <c:pt idx="447">
                  <c:v>3371.4285714285716</c:v>
                </c:pt>
                <c:pt idx="448">
                  <c:v>2914.2857142857142</c:v>
                </c:pt>
                <c:pt idx="449">
                  <c:v>3350</c:v>
                </c:pt>
                <c:pt idx="450">
                  <c:v>3475</c:v>
                </c:pt>
                <c:pt idx="451">
                  <c:v>2200</c:v>
                </c:pt>
                <c:pt idx="452">
                  <c:v>3600</c:v>
                </c:pt>
                <c:pt idx="453">
                  <c:v>3700</c:v>
                </c:pt>
                <c:pt idx="454">
                  <c:v>3442.8571428571427</c:v>
                </c:pt>
                <c:pt idx="455">
                  <c:v>4057.1428571428573</c:v>
                </c:pt>
                <c:pt idx="456">
                  <c:v>4113.333333333333</c:v>
                </c:pt>
                <c:pt idx="457">
                  <c:v>3652.3809523809523</c:v>
                </c:pt>
                <c:pt idx="458">
                  <c:v>3514.2857142857142</c:v>
                </c:pt>
                <c:pt idx="459">
                  <c:v>3331.25</c:v>
                </c:pt>
                <c:pt idx="460">
                  <c:v>4078.9473684210525</c:v>
                </c:pt>
                <c:pt idx="461">
                  <c:v>3564.2857142857142</c:v>
                </c:pt>
                <c:pt idx="462">
                  <c:v>3905.8823529411766</c:v>
                </c:pt>
                <c:pt idx="463">
                  <c:v>3871.4285714285716</c:v>
                </c:pt>
                <c:pt idx="464">
                  <c:v>4453.333333333333</c:v>
                </c:pt>
                <c:pt idx="465">
                  <c:v>3420</c:v>
                </c:pt>
                <c:pt idx="466">
                  <c:v>4246.1538461538457</c:v>
                </c:pt>
                <c:pt idx="467">
                  <c:v>4285.7142857142853</c:v>
                </c:pt>
                <c:pt idx="468">
                  <c:v>4371.4285714285716</c:v>
                </c:pt>
                <c:pt idx="469">
                  <c:v>3260</c:v>
                </c:pt>
                <c:pt idx="470">
                  <c:v>2650</c:v>
                </c:pt>
              </c:numCache>
            </c:numRef>
          </c:val>
          <c:smooth val="0"/>
          <c:extLst>
            <c:ext xmlns:c16="http://schemas.microsoft.com/office/drawing/2014/chart" uri="{C3380CC4-5D6E-409C-BE32-E72D297353CC}">
              <c16:uniqueId val="{00000003-4D69-4E11-9A62-29BFB79B1755}"/>
            </c:ext>
          </c:extLst>
        </c:ser>
        <c:dLbls>
          <c:showLegendKey val="0"/>
          <c:showVal val="0"/>
          <c:showCatName val="0"/>
          <c:showSerName val="0"/>
          <c:showPercent val="0"/>
          <c:showBubbleSize val="0"/>
        </c:dLbls>
        <c:smooth val="0"/>
        <c:axId val="330911952"/>
        <c:axId val="330917776"/>
      </c:lineChart>
      <c:catAx>
        <c:axId val="3309119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ze</a:t>
                </a:r>
              </a:p>
            </c:rich>
          </c:tx>
          <c:layout>
            <c:manualLayout>
              <c:xMode val="edge"/>
              <c:yMode val="edge"/>
              <c:x val="0.4496809699147466"/>
              <c:y val="0.79173656282095173"/>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0917776"/>
        <c:crosses val="autoZero"/>
        <c:auto val="1"/>
        <c:lblAlgn val="ctr"/>
        <c:lblOffset val="100"/>
        <c:noMultiLvlLbl val="0"/>
      </c:catAx>
      <c:valAx>
        <c:axId val="330917776"/>
        <c:scaling>
          <c:orientation val="minMax"/>
          <c:max val="1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n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0911952"/>
        <c:crosses val="autoZero"/>
        <c:crossBetween val="between"/>
      </c:valAx>
    </c:plotArea>
    <c:legend>
      <c:legendPos val="r"/>
      <c:overlay val="0"/>
    </c:legend>
    <c:plotVisOnly val="1"/>
    <c:dispBlanksAs val="gap"/>
    <c:showDLblsOverMax val="0"/>
    <c:extLst/>
  </c:chart>
  <c:txPr>
    <a:bodyPr/>
    <a:lstStyle/>
    <a:p>
      <a:pPr>
        <a:defRPr/>
      </a:pPr>
      <a:endParaRPr lang="en-US"/>
    </a:p>
  </c:txPr>
  <c:externalData r:id="rId2">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643</TotalTime>
  <Pages>21</Pages>
  <Words>1993</Words>
  <Characters>1136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Gorný</dc:creator>
  <cp:keywords/>
  <dc:description/>
  <cp:lastModifiedBy>Maroš Gorný</cp:lastModifiedBy>
  <cp:revision>21</cp:revision>
  <cp:lastPrinted>2022-04-17T13:36:00Z</cp:lastPrinted>
  <dcterms:created xsi:type="dcterms:W3CDTF">2022-04-15T13:15:00Z</dcterms:created>
  <dcterms:modified xsi:type="dcterms:W3CDTF">2022-04-17T13:36:00Z</dcterms:modified>
</cp:coreProperties>
</file>